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9CA40A" w14:textId="4CA44BB5" w:rsidR="0047373B" w:rsidRPr="008C7266" w:rsidRDefault="00862A35" w:rsidP="0047373B">
      <w:pPr>
        <w:pStyle w:val="Heading1"/>
        <w:rPr>
          <w:rFonts w:ascii="Pragmatica Cond Bold" w:hAnsi="Pragmatica Cond Bold"/>
          <w:color w:val="00928D"/>
          <w:sz w:val="40"/>
          <w:szCs w:val="40"/>
        </w:rPr>
      </w:pPr>
      <w:r w:rsidRPr="003C2D7E">
        <w:rPr>
          <w:b/>
          <w:bCs/>
          <w:noProof/>
          <w:sz w:val="21"/>
          <w:szCs w:val="21"/>
        </w:rPr>
        <mc:AlternateContent>
          <mc:Choice Requires="wps">
            <w:drawing>
              <wp:anchor distT="45720" distB="45720" distL="114300" distR="114300" simplePos="0" relativeHeight="251707392" behindDoc="0" locked="0" layoutInCell="1" allowOverlap="1" wp14:anchorId="23F95D6E" wp14:editId="723552DB">
                <wp:simplePos x="0" y="0"/>
                <wp:positionH relativeFrom="margin">
                  <wp:posOffset>4262511</wp:posOffset>
                </wp:positionH>
                <wp:positionV relativeFrom="paragraph">
                  <wp:posOffset>45866</wp:posOffset>
                </wp:positionV>
                <wp:extent cx="3847465" cy="513080"/>
                <wp:effectExtent l="0" t="0" r="19685" b="2032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flipV="1">
                          <a:off x="0" y="0"/>
                          <a:ext cx="3847465" cy="513080"/>
                        </a:xfrm>
                        <a:prstGeom prst="rect">
                          <a:avLst/>
                        </a:prstGeom>
                        <a:solidFill>
                          <a:srgbClr val="FFFFFF"/>
                        </a:solidFill>
                        <a:ln w="9525">
                          <a:solidFill>
                            <a:srgbClr val="000000"/>
                          </a:solidFill>
                          <a:miter lim="800000"/>
                          <a:headEnd/>
                          <a:tailEnd/>
                        </a:ln>
                      </wps:spPr>
                      <wps:txbx>
                        <w:txbxContent>
                          <w:p w14:paraId="7FC120B3" w14:textId="73479CB0" w:rsidR="00726342" w:rsidRPr="009B5B2F" w:rsidRDefault="00726342" w:rsidP="002433D4">
                            <w:pPr>
                              <w:spacing w:after="0" w:line="240" w:lineRule="auto"/>
                              <w:jc w:val="center"/>
                            </w:pPr>
                            <w:r w:rsidRPr="002433D4">
                              <w:t xml:space="preserve">Note: The tool shown here is for illustrative purposes. To fill out the tool, visit </w:t>
                            </w:r>
                            <w:hyperlink r:id="rId8" w:history="1">
                              <w:r w:rsidRPr="00862A35">
                                <w:rPr>
                                  <w:rStyle w:val="Hyperlink"/>
                                </w:rPr>
                                <w:t>www.psrc.org/our-work/plan-review</w:t>
                              </w:r>
                            </w:hyperlink>
                            <w:r w:rsidRPr="009B5B2F">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3F95D6E" id="_x0000_t202" coordsize="21600,21600" o:spt="202" path="m,l,21600r21600,l21600,xe">
                <v:stroke joinstyle="miter"/>
                <v:path gradientshapeok="t" o:connecttype="rect"/>
              </v:shapetype>
              <v:shape id="Text Box 2" o:spid="_x0000_s1026" type="#_x0000_t202" style="position:absolute;margin-left:335.65pt;margin-top:3.6pt;width:302.95pt;height:40.4pt;rotation:180;flip:y;z-index:2517073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">
                <v:textbox>
                  <w:txbxContent>
                    <w:p w14:paraId="7FC120B3" w14:textId="73479CB0" w:rsidR="00726342" w:rsidRPr="009B5B2F" w:rsidRDefault="00726342" w:rsidP="002433D4">
                      <w:pPr>
                        <w:spacing w:after="0" w:line="240" w:lineRule="auto"/>
                        <w:jc w:val="center"/>
                      </w:pPr>
                      <w:r w:rsidRPr="002433D4">
                        <w:t xml:space="preserve">Note: The tool shown here is for illustrative purposes. To fill out the tool, visit </w:t>
                      </w:r>
                      <w:hyperlink r:id="rId9" w:history="1">
                        <w:r w:rsidRPr="00862A35">
                          <w:rPr>
                            <w:rStyle w:val="Hyperlink"/>
                          </w:rPr>
                          <w:t>www.psrc.org/our-work/plan-review</w:t>
                        </w:r>
                      </w:hyperlink>
                      <w:r w:rsidRPr="009B5B2F">
                        <w:t>.</w:t>
                      </w:r>
                    </w:p>
                  </w:txbxContent>
                </v:textbox>
                <w10:wrap type="square" anchorx="margin"/>
              </v:shape>
            </w:pict>
          </mc:Fallback>
        </mc:AlternateContent>
      </w:r>
      <w:r w:rsidR="00382288">
        <w:rPr>
          <w:rFonts w:ascii="Pragmatica Cond Bold" w:hAnsi="Pragmatica Cond Bold"/>
          <w:color w:val="00928D"/>
          <w:sz w:val="40"/>
          <w:szCs w:val="40"/>
        </w:rPr>
        <w:t>V</w:t>
      </w:r>
      <w:r w:rsidR="00AB7D29">
        <w:rPr>
          <w:rFonts w:ascii="Pragmatica Cond Bold" w:hAnsi="Pragmatica Cond Bold"/>
          <w:color w:val="00928D"/>
          <w:sz w:val="40"/>
          <w:szCs w:val="40"/>
        </w:rPr>
        <w:t xml:space="preserve">ISION Consistency </w:t>
      </w:r>
      <w:r w:rsidR="0047373B" w:rsidRPr="008C7266">
        <w:rPr>
          <w:rFonts w:ascii="Pragmatica Cond Bold" w:hAnsi="Pragmatica Cond Bold"/>
          <w:color w:val="00928D"/>
          <w:sz w:val="40"/>
          <w:szCs w:val="40"/>
        </w:rPr>
        <w:t>Tool for Local Comprehensive Plans</w:t>
      </w:r>
    </w:p>
    <w:p w14:paraId="2B4DBD86" w14:textId="77777777" w:rsidR="0047373B" w:rsidRPr="006D39E0" w:rsidRDefault="0047373B" w:rsidP="0047373B">
      <w:pPr>
        <w:pStyle w:val="ListParagraph"/>
        <w:rPr>
          <w:sz w:val="16"/>
          <w:szCs w:val="16"/>
        </w:rPr>
      </w:pPr>
    </w:p>
    <w:p w14:paraId="606C7664" w14:textId="61149CEF" w:rsidR="0047373B" w:rsidRPr="005C5C27" w:rsidRDefault="0047373B" w:rsidP="0047373B">
      <w:pPr>
        <w:rPr>
          <w:rFonts w:ascii="Pragmatica Book" w:hAnsi="Pragmatica Book"/>
          <w:sz w:val="21"/>
          <w:szCs w:val="21"/>
        </w:rPr>
      </w:pPr>
      <w:r w:rsidRPr="005C5C27">
        <w:rPr>
          <w:rFonts w:ascii="Pragmatica Book" w:hAnsi="Pragmatica Book"/>
          <w:sz w:val="21"/>
          <w:szCs w:val="21"/>
        </w:rPr>
        <w:t xml:space="preserve">This tool is intended to help cities and counties integrate VISION 2050 into their local comprehensive plans. VISION 2050’s multicounty planning policies serve as the </w:t>
      </w:r>
      <w:r w:rsidR="00A34BC1">
        <w:rPr>
          <w:rFonts w:ascii="Pragmatica Book" w:hAnsi="Pragmatica Book"/>
          <w:sz w:val="21"/>
          <w:szCs w:val="21"/>
        </w:rPr>
        <w:t>adopted</w:t>
      </w:r>
      <w:r w:rsidRPr="005C5C27">
        <w:rPr>
          <w:rFonts w:ascii="Pragmatica Book" w:hAnsi="Pragmatica Book"/>
          <w:sz w:val="21"/>
          <w:szCs w:val="21"/>
        </w:rPr>
        <w:t xml:space="preserve"> regional guidelines and principles required in </w:t>
      </w:r>
      <w:r>
        <w:rPr>
          <w:rFonts w:ascii="Pragmatica Book" w:hAnsi="Pragmatica Book"/>
          <w:sz w:val="21"/>
          <w:szCs w:val="21"/>
        </w:rPr>
        <w:t>s</w:t>
      </w:r>
      <w:r w:rsidRPr="005C5C27">
        <w:rPr>
          <w:rFonts w:ascii="Pragmatica Book" w:hAnsi="Pragmatica Book"/>
          <w:sz w:val="21"/>
          <w:szCs w:val="21"/>
        </w:rPr>
        <w:t>tate law to guide both regional and local planning. The tool also identifies transportation planning requirements of the Growth Management Act (GMA). The tool may be used at various times in the local planning process:</w:t>
      </w:r>
    </w:p>
    <w:p w14:paraId="3C06B82D" w14:textId="77777777" w:rsidR="0047373B" w:rsidRPr="005C5C27" w:rsidRDefault="0047373B" w:rsidP="0047373B">
      <w:pPr>
        <w:ind w:left="270"/>
        <w:rPr>
          <w:rFonts w:ascii="Pragmatica Book" w:hAnsi="Pragmatica Book"/>
          <w:sz w:val="21"/>
          <w:szCs w:val="21"/>
        </w:rPr>
      </w:pPr>
      <w:r w:rsidRPr="005C5C27">
        <w:rPr>
          <w:rFonts w:ascii="Pragmatica Book" w:hAnsi="Pragmatica Book"/>
          <w:b/>
          <w:bCs/>
          <w:color w:val="00928D"/>
          <w:sz w:val="21"/>
          <w:szCs w:val="21"/>
        </w:rPr>
        <w:t>Plan Update Scoping:</w:t>
      </w:r>
      <w:r w:rsidRPr="005C5C27">
        <w:rPr>
          <w:rFonts w:ascii="Pragmatica Book" w:hAnsi="Pragmatica Book"/>
          <w:color w:val="00928D"/>
          <w:sz w:val="21"/>
          <w:szCs w:val="21"/>
        </w:rPr>
        <w:t xml:space="preserve"> </w:t>
      </w:r>
      <w:r w:rsidRPr="005C5C27">
        <w:rPr>
          <w:rFonts w:ascii="Pragmatica Book" w:hAnsi="Pragmatica Book"/>
          <w:sz w:val="21"/>
          <w:szCs w:val="21"/>
        </w:rPr>
        <w:t xml:space="preserve">Use checklist items as guidance for scoping the extent of plan element updates. New or expanded issue areas in VISION 2050 are identified to support this process. </w:t>
      </w:r>
    </w:p>
    <w:p w14:paraId="68D47069" w14:textId="77777777" w:rsidR="0047373B" w:rsidRPr="005C5C27" w:rsidRDefault="0047373B" w:rsidP="0047373B">
      <w:pPr>
        <w:ind w:left="270"/>
        <w:rPr>
          <w:rFonts w:ascii="Pragmatica Book" w:hAnsi="Pragmatica Book"/>
          <w:sz w:val="21"/>
          <w:szCs w:val="21"/>
        </w:rPr>
      </w:pPr>
      <w:r w:rsidRPr="005C5C27">
        <w:rPr>
          <w:rFonts w:ascii="Pragmatica Book" w:hAnsi="Pragmatica Book"/>
          <w:b/>
          <w:bCs/>
          <w:color w:val="00928D"/>
          <w:sz w:val="21"/>
          <w:szCs w:val="21"/>
        </w:rPr>
        <w:t>Draft Plan Review:</w:t>
      </w:r>
      <w:r w:rsidRPr="005C5C27">
        <w:rPr>
          <w:rFonts w:ascii="Pragmatica Book" w:hAnsi="Pragmatica Book"/>
          <w:color w:val="00928D"/>
          <w:sz w:val="21"/>
          <w:szCs w:val="21"/>
        </w:rPr>
        <w:t xml:space="preserve"> </w:t>
      </w:r>
      <w:r w:rsidRPr="005C5C27">
        <w:rPr>
          <w:rFonts w:ascii="Pragmatica Book" w:hAnsi="Pragmatica Book"/>
          <w:sz w:val="21"/>
          <w:szCs w:val="21"/>
        </w:rPr>
        <w:t>Submit</w:t>
      </w:r>
      <w:r w:rsidRPr="005C5C27">
        <w:rPr>
          <w:rFonts w:ascii="Pragmatica Book" w:hAnsi="Pragmatica Book"/>
          <w:color w:val="00928D"/>
          <w:sz w:val="21"/>
          <w:szCs w:val="21"/>
        </w:rPr>
        <w:t xml:space="preserve"> </w:t>
      </w:r>
      <w:r w:rsidRPr="005C5C27">
        <w:rPr>
          <w:rFonts w:ascii="Pragmatica Book" w:hAnsi="Pragmatica Book"/>
          <w:sz w:val="21"/>
          <w:szCs w:val="21"/>
        </w:rPr>
        <w:t>draft plans to PSRC prior to Planning Commission and Council review. Completing and submitting this tool and providing early drafts to PSRC help identify potential consistency issues early in the process.</w:t>
      </w:r>
    </w:p>
    <w:p w14:paraId="38E952B9" w14:textId="70CD595C" w:rsidR="0047373B" w:rsidRPr="005C5C27" w:rsidRDefault="0047373B" w:rsidP="0047373B">
      <w:pPr>
        <w:ind w:left="270"/>
        <w:rPr>
          <w:rFonts w:ascii="Pragmatica Book" w:hAnsi="Pragmatica Book"/>
          <w:sz w:val="21"/>
          <w:szCs w:val="21"/>
        </w:rPr>
      </w:pPr>
      <w:r w:rsidRPr="005C5C27">
        <w:rPr>
          <w:rFonts w:ascii="Pragmatica Book" w:hAnsi="Pragmatica Book"/>
          <w:b/>
          <w:bCs/>
          <w:color w:val="00928D"/>
          <w:sz w:val="21"/>
          <w:szCs w:val="21"/>
        </w:rPr>
        <w:t>Certification Review:</w:t>
      </w:r>
      <w:r w:rsidRPr="005C5C27">
        <w:rPr>
          <w:rFonts w:ascii="Pragmatica Book" w:hAnsi="Pragmatica Book"/>
          <w:color w:val="00928D"/>
          <w:sz w:val="21"/>
          <w:szCs w:val="21"/>
        </w:rPr>
        <w:t xml:space="preserve"> </w:t>
      </w:r>
      <w:r w:rsidRPr="005C5C27">
        <w:rPr>
          <w:rFonts w:ascii="Pragmatica Book" w:hAnsi="Pragmatica Book"/>
          <w:sz w:val="21"/>
          <w:szCs w:val="21"/>
        </w:rPr>
        <w:t xml:space="preserve">Along with the adopted plan, the tool will assist </w:t>
      </w:r>
      <w:r>
        <w:rPr>
          <w:rFonts w:ascii="Pragmatica Book" w:hAnsi="Pragmatica Book"/>
          <w:sz w:val="21"/>
          <w:szCs w:val="21"/>
        </w:rPr>
        <w:t xml:space="preserve">in </w:t>
      </w:r>
      <w:r w:rsidRPr="005C5C27">
        <w:rPr>
          <w:rFonts w:ascii="Pragmatica Book" w:hAnsi="Pragmatica Book"/>
          <w:sz w:val="21"/>
          <w:szCs w:val="21"/>
        </w:rPr>
        <w:t xml:space="preserve">PSRC’s review of the plan. Demonstrating inclusion of the necessary information in the checklist helps facilitate certification. </w:t>
      </w:r>
      <w:r w:rsidRPr="005C5C27">
        <w:rPr>
          <w:rFonts w:ascii="Pragmatica Book" w:hAnsi="Pragmatica Book"/>
          <w:i/>
          <w:iCs/>
          <w:sz w:val="21"/>
          <w:szCs w:val="21"/>
        </w:rPr>
        <w:t>Note: The PSRC Executive Board is the final decision-making body for plan certification.</w:t>
      </w:r>
    </w:p>
    <w:p w14:paraId="6A17503B" w14:textId="3E691D38" w:rsidR="0047373B" w:rsidRDefault="000133EE" w:rsidP="0047373B">
      <w:pPr>
        <w:ind w:left="270"/>
        <w:rPr>
          <w:rFonts w:ascii="Pragmatica Book" w:hAnsi="Pragmatica Book"/>
          <w:sz w:val="21"/>
          <w:szCs w:val="21"/>
        </w:rPr>
      </w:pPr>
      <w:r>
        <w:rPr>
          <w:rFonts w:ascii="Pragmatica Book" w:hAnsi="Pragmatica Book"/>
          <w:b/>
          <w:bCs/>
          <w:noProof/>
          <w:color w:val="00928D"/>
          <w:sz w:val="21"/>
          <w:szCs w:val="21"/>
        </w:rPr>
        <mc:AlternateContent>
          <mc:Choice Requires="wps">
            <w:drawing>
              <wp:anchor distT="0" distB="0" distL="114300" distR="114300" simplePos="0" relativeHeight="251709440" behindDoc="0" locked="0" layoutInCell="1" allowOverlap="1" wp14:anchorId="05B34FC7" wp14:editId="54EB762D">
                <wp:simplePos x="0" y="0"/>
                <wp:positionH relativeFrom="column">
                  <wp:posOffset>-161925</wp:posOffset>
                </wp:positionH>
                <wp:positionV relativeFrom="paragraph">
                  <wp:posOffset>420370</wp:posOffset>
                </wp:positionV>
                <wp:extent cx="8350250" cy="534154"/>
                <wp:effectExtent l="0" t="0" r="12700" b="18415"/>
                <wp:wrapNone/>
                <wp:docPr id="49" name="Rectangle 49"/>
                <wp:cNvGraphicFramePr/>
                <a:graphic xmlns:a="http://schemas.openxmlformats.org/drawingml/2006/main">
                  <a:graphicData uri="http://schemas.microsoft.com/office/word/2010/wordprocessingShape">
                    <wps:wsp>
                      <wps:cNvSpPr/>
                      <wps:spPr>
                        <a:xfrm>
                          <a:off x="0" y="0"/>
                          <a:ext cx="8350250" cy="534154"/>
                        </a:xfrm>
                        <a:prstGeom prst="rect">
                          <a:avLst/>
                        </a:prstGeom>
                        <a:noFill/>
                        <a:ln w="6350">
                          <a:solidFill>
                            <a:srgbClr val="00A7A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64FC096" id="Rectangle 49" o:spid="_x0000_s1026" style="position:absolute;margin-left:-12.75pt;margin-top:33.1pt;width:657.5pt;height:42.05pt;z-index:251709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" filled="f" strokecolor="#00a7a1" strokeweight=".5pt"/>
            </w:pict>
          </mc:Fallback>
        </mc:AlternateContent>
      </w:r>
      <w:r w:rsidR="0047373B" w:rsidRPr="005C5C27">
        <w:rPr>
          <w:rFonts w:ascii="Pragmatica Book" w:hAnsi="Pragmatica Book"/>
          <w:b/>
          <w:bCs/>
          <w:color w:val="00928D"/>
          <w:sz w:val="21"/>
          <w:szCs w:val="21"/>
        </w:rPr>
        <w:t>Regional Collaboration:</w:t>
      </w:r>
      <w:r w:rsidR="0047373B" w:rsidRPr="005C5C27">
        <w:rPr>
          <w:rFonts w:ascii="Pragmatica Book" w:hAnsi="Pragmatica Book"/>
          <w:sz w:val="21"/>
          <w:szCs w:val="21"/>
        </w:rPr>
        <w:t xml:space="preserve"> The tool provides cities and counties an opportunity to highlight innovative policies and programs. This supports sharing of best practices across the region and benefits jurisdictions as they apply for planning grants and awards.</w:t>
      </w:r>
    </w:p>
    <w:p w14:paraId="688A1625" w14:textId="2165187C" w:rsidR="006D39E0" w:rsidRPr="005C5C27" w:rsidRDefault="006D39E0" w:rsidP="006D39E0">
      <w:pPr>
        <w:rPr>
          <w:rFonts w:ascii="Pragmatica Book" w:hAnsi="Pragmatica Book"/>
          <w:sz w:val="21"/>
          <w:szCs w:val="21"/>
        </w:rPr>
      </w:pPr>
      <w:r>
        <w:rPr>
          <w:sz w:val="21"/>
          <w:szCs w:val="21"/>
        </w:rPr>
        <w:t>Updates made in September 2022 integrate the GMA requirements of HB 1220 and countywide housing needs into PSRC’s plan review process, including housing for all income levels and addressing racially disparate impacts.</w:t>
      </w:r>
      <w:r w:rsidR="000133EE" w:rsidRPr="000133EE">
        <w:rPr>
          <w:rFonts w:ascii="Pragmatica Book" w:hAnsi="Pragmatica Book"/>
          <w:b/>
          <w:bCs/>
          <w:noProof/>
          <w:color w:val="00928D"/>
          <w:sz w:val="21"/>
          <w:szCs w:val="21"/>
        </w:rPr>
        <w:t xml:space="preserve"> </w:t>
      </w:r>
    </w:p>
    <w:p w14:paraId="1B6DDD26" w14:textId="77777777" w:rsidR="0047373B" w:rsidRPr="00F946CF" w:rsidRDefault="0047373B" w:rsidP="006D39E0">
      <w:pPr>
        <w:spacing w:after="0"/>
        <w:rPr>
          <w:rFonts w:ascii="Pragmatica Cond Bold" w:hAnsi="Pragmatica Cond Bold"/>
          <w:color w:val="00928D"/>
          <w:sz w:val="28"/>
          <w:szCs w:val="28"/>
        </w:rPr>
      </w:pPr>
      <w:r w:rsidRPr="00F946CF">
        <w:rPr>
          <w:rFonts w:ascii="Pragmatica Cond Bold" w:hAnsi="Pragmatica Cond Bold"/>
          <w:color w:val="00928D"/>
          <w:sz w:val="28"/>
          <w:szCs w:val="28"/>
        </w:rPr>
        <w:t>Resources</w:t>
      </w:r>
    </w:p>
    <w:p w14:paraId="60C9BBFE" w14:textId="309C082E" w:rsidR="0047373B" w:rsidRPr="00E46888" w:rsidRDefault="0047373B" w:rsidP="004E28B6">
      <w:pPr>
        <w:pStyle w:val="ListParagraph"/>
        <w:numPr>
          <w:ilvl w:val="0"/>
          <w:numId w:val="18"/>
        </w:numPr>
        <w:rPr>
          <w:rStyle w:val="Hyperlink"/>
          <w:rFonts w:ascii="Pragmatica Book" w:hAnsi="Pragmatica Book"/>
          <w:color w:val="auto"/>
          <w:sz w:val="21"/>
          <w:szCs w:val="21"/>
        </w:rPr>
      </w:pPr>
      <w:r w:rsidRPr="00E46888">
        <w:rPr>
          <w:rFonts w:ascii="Pragmatica Book" w:hAnsi="Pragmatica Book"/>
          <w:sz w:val="21"/>
          <w:szCs w:val="21"/>
        </w:rPr>
        <w:t xml:space="preserve">Regional Plans: </w:t>
      </w:r>
      <w:hyperlink r:id="rId10" w:history="1">
        <w:r w:rsidRPr="00E46888">
          <w:rPr>
            <w:rStyle w:val="Hyperlink"/>
            <w:rFonts w:ascii="Pragmatica Book" w:hAnsi="Pragmatica Book"/>
            <w:color w:val="4472C4" w:themeColor="accent1"/>
            <w:sz w:val="21"/>
            <w:szCs w:val="21"/>
          </w:rPr>
          <w:t>VISION 2050</w:t>
        </w:r>
      </w:hyperlink>
      <w:r w:rsidRPr="00E46888">
        <w:rPr>
          <w:rFonts w:ascii="Pragmatica Book" w:hAnsi="Pragmatica Book"/>
          <w:sz w:val="21"/>
          <w:szCs w:val="21"/>
        </w:rPr>
        <w:t xml:space="preserve">, </w:t>
      </w:r>
      <w:hyperlink r:id="rId11" w:history="1">
        <w:r w:rsidRPr="00E46888">
          <w:rPr>
            <w:rStyle w:val="Hyperlink"/>
            <w:rFonts w:ascii="Pragmatica Book" w:hAnsi="Pragmatica Book"/>
            <w:color w:val="4472C4" w:themeColor="accent1"/>
            <w:sz w:val="21"/>
            <w:szCs w:val="21"/>
          </w:rPr>
          <w:t>Regional Transportation Plan</w:t>
        </w:r>
      </w:hyperlink>
      <w:r w:rsidRPr="00E46888">
        <w:rPr>
          <w:rFonts w:ascii="Pragmatica Book" w:hAnsi="Pragmatica Book"/>
          <w:sz w:val="21"/>
          <w:szCs w:val="21"/>
        </w:rPr>
        <w:t xml:space="preserve">, and </w:t>
      </w:r>
      <w:hyperlink r:id="rId12" w:history="1">
        <w:r w:rsidRPr="00E46888">
          <w:rPr>
            <w:rStyle w:val="Hyperlink"/>
            <w:rFonts w:ascii="Pragmatica Book" w:hAnsi="Pragmatica Book"/>
            <w:color w:val="4472C4" w:themeColor="accent1"/>
            <w:sz w:val="21"/>
            <w:szCs w:val="21"/>
          </w:rPr>
          <w:t>Regional Economic Strategy</w:t>
        </w:r>
      </w:hyperlink>
    </w:p>
    <w:p w14:paraId="363DDA2A" w14:textId="2EF78229" w:rsidR="0047373B" w:rsidRPr="005C5C27" w:rsidRDefault="000133EE" w:rsidP="004E28B6">
      <w:pPr>
        <w:pStyle w:val="ListParagraph"/>
        <w:numPr>
          <w:ilvl w:val="0"/>
          <w:numId w:val="18"/>
        </w:numPr>
        <w:rPr>
          <w:rFonts w:ascii="Pragmatica Book" w:hAnsi="Pragmatica Book"/>
          <w:sz w:val="21"/>
          <w:szCs w:val="21"/>
        </w:rPr>
      </w:pPr>
      <w:hyperlink r:id="rId13" w:history="1">
        <w:r w:rsidR="0047373B" w:rsidRPr="00E46888">
          <w:rPr>
            <w:rStyle w:val="Hyperlink"/>
            <w:rFonts w:ascii="Pragmatica Book" w:hAnsi="Pragmatica Book"/>
            <w:color w:val="4472C4" w:themeColor="accent1"/>
            <w:sz w:val="21"/>
            <w:szCs w:val="21"/>
          </w:rPr>
          <w:t>VISION 2040 to VISION 2050</w:t>
        </w:r>
      </w:hyperlink>
      <w:r w:rsidR="0047373B" w:rsidRPr="005C5C27">
        <w:rPr>
          <w:rFonts w:ascii="Pragmatica Book" w:hAnsi="Pragmatica Book"/>
          <w:sz w:val="21"/>
          <w:szCs w:val="21"/>
        </w:rPr>
        <w:t xml:space="preserve"> – summary of what changed in VISION 2050</w:t>
      </w:r>
    </w:p>
    <w:p w14:paraId="7DE73D65" w14:textId="2673A796" w:rsidR="0047373B" w:rsidRPr="005C5C27" w:rsidRDefault="000133EE" w:rsidP="004E28B6">
      <w:pPr>
        <w:pStyle w:val="ListParagraph"/>
        <w:numPr>
          <w:ilvl w:val="0"/>
          <w:numId w:val="18"/>
        </w:numPr>
        <w:rPr>
          <w:rFonts w:ascii="Pragmatica Book" w:hAnsi="Pragmatica Book"/>
          <w:sz w:val="21"/>
          <w:szCs w:val="21"/>
        </w:rPr>
      </w:pPr>
      <w:hyperlink r:id="rId14" w:history="1">
        <w:r w:rsidR="0047373B" w:rsidRPr="00E46888">
          <w:rPr>
            <w:rStyle w:val="Hyperlink"/>
            <w:rFonts w:ascii="Pragmatica Book" w:hAnsi="Pragmatica Book"/>
            <w:color w:val="4472C4" w:themeColor="accent1"/>
            <w:sz w:val="21"/>
            <w:szCs w:val="21"/>
          </w:rPr>
          <w:t>VISION 2050 Policy Matrix</w:t>
        </w:r>
      </w:hyperlink>
      <w:r w:rsidR="0047373B" w:rsidRPr="005C5C27">
        <w:rPr>
          <w:rFonts w:ascii="Pragmatica Book" w:hAnsi="Pragmatica Book"/>
          <w:sz w:val="21"/>
          <w:szCs w:val="21"/>
        </w:rPr>
        <w:t xml:space="preserve"> – a comparison of multicounty planning policies and actions from VISION 2040 to VISION 2050</w:t>
      </w:r>
    </w:p>
    <w:p w14:paraId="2B2B381D" w14:textId="1BB167AA" w:rsidR="0047373B" w:rsidRPr="002271E0" w:rsidRDefault="000133EE" w:rsidP="004E28B6">
      <w:pPr>
        <w:pStyle w:val="ListParagraph"/>
        <w:numPr>
          <w:ilvl w:val="0"/>
          <w:numId w:val="18"/>
        </w:numPr>
        <w:rPr>
          <w:rFonts w:ascii="Pragmatica Book" w:hAnsi="Pragmatica Book"/>
        </w:rPr>
      </w:pPr>
      <w:hyperlink r:id="rId15" w:history="1">
        <w:r w:rsidR="00AF028B">
          <w:rPr>
            <w:rStyle w:val="Hyperlink"/>
            <w:rFonts w:ascii="Pragmatica Book" w:hAnsi="Pragmatica Book"/>
            <w:color w:val="4472C4" w:themeColor="accent1"/>
            <w:sz w:val="21"/>
            <w:szCs w:val="21"/>
          </w:rPr>
          <w:t>Plan Review webpage</w:t>
        </w:r>
      </w:hyperlink>
      <w:r w:rsidR="0047373B" w:rsidRPr="005C5C27">
        <w:rPr>
          <w:rFonts w:ascii="Pragmatica Book" w:hAnsi="Pragmatica Book"/>
          <w:sz w:val="21"/>
          <w:szCs w:val="21"/>
        </w:rPr>
        <w:t xml:space="preserve"> – access more information about the review and certification process and find </w:t>
      </w:r>
      <w:hyperlink r:id="rId16" w:history="1">
        <w:r w:rsidR="0047373B" w:rsidRPr="00E46888">
          <w:rPr>
            <w:rStyle w:val="Hyperlink"/>
            <w:rFonts w:ascii="Pragmatica Book" w:hAnsi="Pragmatica Book"/>
            <w:color w:val="4472C4" w:themeColor="accent1"/>
            <w:sz w:val="21"/>
            <w:szCs w:val="21"/>
          </w:rPr>
          <w:t>PSRC guidance</w:t>
        </w:r>
      </w:hyperlink>
      <w:r w:rsidR="0047373B" w:rsidRPr="005C5C27">
        <w:rPr>
          <w:rFonts w:ascii="Pragmatica Book" w:hAnsi="Pragmatica Book"/>
          <w:sz w:val="21"/>
          <w:szCs w:val="21"/>
        </w:rPr>
        <w:t xml:space="preserve"> and other resources by policy area</w:t>
      </w:r>
      <w:r w:rsidR="0047373B">
        <w:rPr>
          <w:rFonts w:ascii="Pragmatica Book" w:hAnsi="Pragmatica Book"/>
          <w:sz w:val="21"/>
          <w:szCs w:val="21"/>
        </w:rPr>
        <w:t xml:space="preserve">. </w:t>
      </w:r>
      <w:bookmarkStart w:id="0" w:name="_Hlk64547482"/>
      <w:r w:rsidR="0047373B">
        <w:rPr>
          <w:rFonts w:ascii="Pragmatica Book" w:hAnsi="Pragmatica Book"/>
          <w:sz w:val="21"/>
          <w:szCs w:val="21"/>
        </w:rPr>
        <w:t xml:space="preserve">See previous </w:t>
      </w:r>
      <w:hyperlink r:id="rId17" w:history="1">
        <w:r w:rsidR="0047373B" w:rsidRPr="00E46888">
          <w:rPr>
            <w:rStyle w:val="Hyperlink"/>
            <w:rFonts w:ascii="Pragmatica Book" w:hAnsi="Pragmatica Book"/>
            <w:color w:val="4472C4" w:themeColor="accent1"/>
            <w:sz w:val="21"/>
            <w:szCs w:val="21"/>
          </w:rPr>
          <w:t>certification reports</w:t>
        </w:r>
      </w:hyperlink>
      <w:r w:rsidR="0047373B">
        <w:rPr>
          <w:rFonts w:ascii="Pragmatica Book" w:hAnsi="Pragmatica Book"/>
          <w:sz w:val="21"/>
          <w:szCs w:val="21"/>
        </w:rPr>
        <w:t xml:space="preserve"> for areas for future work.</w:t>
      </w:r>
      <w:bookmarkEnd w:id="0"/>
      <w:r w:rsidR="0047373B" w:rsidRPr="002271E0">
        <w:rPr>
          <w:rFonts w:ascii="Pragmatica Cond Bold" w:hAnsi="Pragmatica Cond Bold"/>
          <w:color w:val="00928D"/>
        </w:rPr>
        <w:br w:type="page"/>
      </w:r>
    </w:p>
    <w:p w14:paraId="56109C43" w14:textId="77777777" w:rsidR="0047373B" w:rsidRPr="00C15F34" w:rsidRDefault="0047373B" w:rsidP="0047373B">
      <w:pPr>
        <w:pStyle w:val="sectionheader"/>
      </w:pPr>
      <w:bookmarkStart w:id="1" w:name="_Hlk64549679"/>
      <w:r w:rsidRPr="00C15F34">
        <w:lastRenderedPageBreak/>
        <w:t>Discussion Questions</w:t>
      </w:r>
      <w:r>
        <w:t xml:space="preserve"> | Innovation, Engagement, and Racial Equity</w:t>
      </w:r>
    </w:p>
    <w:p w14:paraId="5647A828" w14:textId="77777777" w:rsidR="0047373B" w:rsidRDefault="0047373B" w:rsidP="0047373B">
      <w:pPr>
        <w:rPr>
          <w:rFonts w:ascii="Pragmatica Book" w:hAnsi="Pragmatica Book"/>
        </w:rPr>
      </w:pPr>
      <w:bookmarkStart w:id="2" w:name="_Hlk64549775"/>
      <w:bookmarkEnd w:id="1"/>
      <w:r>
        <w:rPr>
          <w:rFonts w:ascii="Pragmatica Book" w:hAnsi="Pragmatica Book"/>
        </w:rPr>
        <w:t>Questions provide</w:t>
      </w:r>
      <w:r w:rsidRPr="00E83BD2">
        <w:rPr>
          <w:rFonts w:ascii="Pragmatica Book" w:hAnsi="Pragmatica Book"/>
        </w:rPr>
        <w:t xml:space="preserve"> an opportunity to highlight the most noteworthy aspects of the plan and the planning process. </w:t>
      </w:r>
      <w:r>
        <w:rPr>
          <w:rFonts w:ascii="Pragmatica Book" w:hAnsi="Pragmatica Book"/>
        </w:rPr>
        <w:t>Responses</w:t>
      </w:r>
      <w:r w:rsidRPr="00E83BD2">
        <w:rPr>
          <w:rFonts w:ascii="Pragmatica Book" w:hAnsi="Pragmatica Book"/>
        </w:rPr>
        <w:t xml:space="preserve"> help tell PSRC boards how the plan is working to implement VISION 2050 and </w:t>
      </w:r>
      <w:r>
        <w:rPr>
          <w:rFonts w:ascii="Pragmatica Book" w:hAnsi="Pragmatica Book"/>
        </w:rPr>
        <w:t>how the plan meets certification requirements</w:t>
      </w:r>
      <w:r w:rsidRPr="00E83BD2">
        <w:rPr>
          <w:rFonts w:ascii="Pragmatica Book" w:hAnsi="Pragmatica Book"/>
        </w:rPr>
        <w:t>.</w:t>
      </w:r>
    </w:p>
    <w:bookmarkEnd w:id="2"/>
    <w:p w14:paraId="39CD1401" w14:textId="77777777" w:rsidR="0047373B" w:rsidRPr="0056386A" w:rsidRDefault="0047373B" w:rsidP="004E28B6">
      <w:pPr>
        <w:pStyle w:val="ListParagraph"/>
        <w:numPr>
          <w:ilvl w:val="0"/>
          <w:numId w:val="153"/>
        </w:numPr>
        <w:rPr>
          <w:rFonts w:ascii="Pragmatica Book" w:hAnsi="Pragmatica Book"/>
        </w:rPr>
      </w:pPr>
      <w:r w:rsidRPr="0056386A">
        <w:rPr>
          <w:rFonts w:ascii="Pragmatica Book" w:hAnsi="Pragmatica Book"/>
        </w:rPr>
        <w:t xml:space="preserve">What aspects of the updated plan would you like to highlight? What was especially innovative, challenging, or noteworthy? </w:t>
      </w:r>
    </w:p>
    <w:p w14:paraId="1190BC56" w14:textId="77777777" w:rsidR="0047373B" w:rsidRPr="0056386A" w:rsidRDefault="0047373B" w:rsidP="004E28B6">
      <w:pPr>
        <w:pStyle w:val="ListParagraph"/>
        <w:numPr>
          <w:ilvl w:val="0"/>
          <w:numId w:val="153"/>
        </w:numPr>
        <w:rPr>
          <w:rFonts w:ascii="Pragmatica Book" w:hAnsi="Pragmatica Book"/>
        </w:rPr>
      </w:pPr>
      <w:r w:rsidRPr="0056386A">
        <w:rPr>
          <w:rFonts w:ascii="Pragmatica Book" w:hAnsi="Pragmatica Book"/>
        </w:rPr>
        <w:t>What innovative public engagement strategies were used in the update process? Did you use strategies to reach communities that have not typically been engaged in planning? How were other agencies and governments, such as tribes, ports, and special purpose districts, engaged through this process? (MPP-RC-1, DP-8)</w:t>
      </w:r>
    </w:p>
    <w:p w14:paraId="27CBAE2A" w14:textId="6FA74F2D" w:rsidR="0047373B" w:rsidRPr="0056386A" w:rsidRDefault="0047373B" w:rsidP="004E28B6">
      <w:pPr>
        <w:pStyle w:val="ListParagraph"/>
        <w:numPr>
          <w:ilvl w:val="0"/>
          <w:numId w:val="153"/>
        </w:numPr>
        <w:rPr>
          <w:rFonts w:ascii="Pragmatica Book" w:hAnsi="Pragmatica Book"/>
        </w:rPr>
      </w:pPr>
      <w:r w:rsidRPr="0056386A">
        <w:rPr>
          <w:rFonts w:ascii="Pragmatica Book" w:hAnsi="Pragmatica Book"/>
        </w:rPr>
        <w:t>Racial equity and access to opportunity have been elevated as critical regional issues in VISION 2050. How has your community addressed racial equity in the comprehensive plan update? Do you have lessons learned from your experience about how to advance racial equity? (MPP-RC-3)</w:t>
      </w:r>
    </w:p>
    <w:p w14:paraId="12874B10" w14:textId="77777777" w:rsidR="0056386A" w:rsidRDefault="0056386A" w:rsidP="0047373B">
      <w:pPr>
        <w:rPr>
          <w:rFonts w:ascii="Pragmatica Cond Bold" w:hAnsi="Pragmatica Cond Bold"/>
          <w:color w:val="00928D"/>
          <w:sz w:val="28"/>
          <w:szCs w:val="28"/>
        </w:rPr>
      </w:pPr>
    </w:p>
    <w:p w14:paraId="38D36088" w14:textId="01FAEDF4" w:rsidR="0047373B" w:rsidRPr="00C15F34" w:rsidRDefault="0047373B" w:rsidP="0047373B">
      <w:pPr>
        <w:rPr>
          <w:rFonts w:ascii="Pragmatica Cond Bold" w:hAnsi="Pragmatica Cond Bold"/>
          <w:color w:val="00928D"/>
          <w:sz w:val="28"/>
          <w:szCs w:val="28"/>
        </w:rPr>
      </w:pPr>
      <w:r w:rsidRPr="00C15F34">
        <w:rPr>
          <w:rFonts w:ascii="Pragmatica Cond Bold" w:hAnsi="Pragmatica Cond Bold"/>
          <w:color w:val="00928D"/>
          <w:sz w:val="28"/>
          <w:szCs w:val="28"/>
        </w:rPr>
        <w:t xml:space="preserve">Checklist </w:t>
      </w:r>
      <w:proofErr w:type="gramStart"/>
      <w:r w:rsidRPr="00C15F34">
        <w:rPr>
          <w:rFonts w:ascii="Pragmatica Cond Bold" w:hAnsi="Pragmatica Cond Bold"/>
          <w:color w:val="00928D"/>
          <w:sz w:val="28"/>
          <w:szCs w:val="28"/>
        </w:rPr>
        <w:t>at a Glance</w:t>
      </w:r>
      <w:proofErr w:type="gramEnd"/>
    </w:p>
    <w:p w14:paraId="202B0D29" w14:textId="28DBC41B" w:rsidR="0047373B" w:rsidRDefault="00A045BA" w:rsidP="0047373B">
      <w:pPr>
        <w:rPr>
          <w:rFonts w:ascii="Pragmatica Cond Bold" w:hAnsi="Pragmatica Cond Bold"/>
          <w:color w:val="00928D"/>
          <w:sz w:val="28"/>
          <w:szCs w:val="28"/>
        </w:rPr>
      </w:pPr>
      <w:r w:rsidRPr="00E43529">
        <w:rPr>
          <w:rFonts w:ascii="Pragmatica Cond Bold" w:hAnsi="Pragmatica Cond Bold"/>
          <w:noProof/>
          <w:color w:val="00928D"/>
          <w:sz w:val="28"/>
          <w:szCs w:val="28"/>
        </w:rPr>
        <mc:AlternateContent>
          <mc:Choice Requires="wps">
            <w:drawing>
              <wp:anchor distT="45720" distB="45720" distL="114300" distR="114300" simplePos="0" relativeHeight="251688960" behindDoc="0" locked="0" layoutInCell="1" allowOverlap="1" wp14:anchorId="1126DAA5" wp14:editId="4DEF737F">
                <wp:simplePos x="0" y="0"/>
                <wp:positionH relativeFrom="column">
                  <wp:posOffset>1242060</wp:posOffset>
                </wp:positionH>
                <wp:positionV relativeFrom="paragraph">
                  <wp:posOffset>1242060</wp:posOffset>
                </wp:positionV>
                <wp:extent cx="3098800" cy="304800"/>
                <wp:effectExtent l="0" t="0" r="635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8800" cy="304800"/>
                        </a:xfrm>
                        <a:prstGeom prst="rect">
                          <a:avLst/>
                        </a:prstGeom>
                        <a:solidFill>
                          <a:srgbClr val="00A7A1"/>
                        </a:solidFill>
                        <a:ln w="9525">
                          <a:noFill/>
                          <a:miter lim="800000"/>
                          <a:headEnd/>
                          <a:tailEnd/>
                        </a:ln>
                      </wps:spPr>
                      <wps:txbx>
                        <w:txbxContent>
                          <w:p w14:paraId="627769FF" w14:textId="77777777" w:rsidR="00726342" w:rsidRPr="00142D6E" w:rsidRDefault="00726342" w:rsidP="0047373B">
                            <w:pPr>
                              <w:rPr>
                                <w:b/>
                                <w:bCs/>
                                <w:color w:val="FFFFFF" w:themeColor="background1"/>
                              </w:rPr>
                            </w:pPr>
                            <w:r w:rsidRPr="00142D6E">
                              <w:rPr>
                                <w:b/>
                                <w:bCs/>
                                <w:color w:val="FFFFFF" w:themeColor="background1"/>
                              </w:rPr>
                              <w:t>Provides relevant VISION 2050 policies or ac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26DAA5" id="_x0000_s1027" type="#_x0000_t202" style="position:absolute;margin-left:97.8pt;margin-top:97.8pt;width:244pt;height:24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" fillcolor="#00a7a1" stroked="f">
                <v:textbox>
                  <w:txbxContent>
                    <w:p w14:paraId="627769FF" w14:textId="77777777" w:rsidR="00726342" w:rsidRPr="00142D6E" w:rsidRDefault="00726342" w:rsidP="0047373B">
                      <w:pPr>
                        <w:rPr>
                          <w:b/>
                          <w:bCs/>
                          <w:color w:val="FFFFFF" w:themeColor="background1"/>
                        </w:rPr>
                      </w:pPr>
                      <w:r w:rsidRPr="00142D6E">
                        <w:rPr>
                          <w:b/>
                          <w:bCs/>
                          <w:color w:val="FFFFFF" w:themeColor="background1"/>
                        </w:rPr>
                        <w:t>Provides relevant VISION 2050 policies or actions</w:t>
                      </w:r>
                    </w:p>
                  </w:txbxContent>
                </v:textbox>
              </v:shape>
            </w:pict>
          </mc:Fallback>
        </mc:AlternateContent>
      </w:r>
      <w:r w:rsidRPr="00E43529">
        <w:rPr>
          <w:rFonts w:ascii="Pragmatica Cond Bold" w:hAnsi="Pragmatica Cond Bold"/>
          <w:noProof/>
          <w:color w:val="00928D"/>
          <w:sz w:val="28"/>
          <w:szCs w:val="28"/>
        </w:rPr>
        <mc:AlternateContent>
          <mc:Choice Requires="wps">
            <w:drawing>
              <wp:anchor distT="0" distB="0" distL="114300" distR="114300" simplePos="0" relativeHeight="251689984" behindDoc="0" locked="0" layoutInCell="1" allowOverlap="1" wp14:anchorId="568D8545" wp14:editId="668E0C0F">
                <wp:simplePos x="0" y="0"/>
                <wp:positionH relativeFrom="margin">
                  <wp:posOffset>4260850</wp:posOffset>
                </wp:positionH>
                <wp:positionV relativeFrom="paragraph">
                  <wp:posOffset>1382395</wp:posOffset>
                </wp:positionV>
                <wp:extent cx="768350" cy="215900"/>
                <wp:effectExtent l="19050" t="19050" r="31750" b="69850"/>
                <wp:wrapNone/>
                <wp:docPr id="13" name="Straight Arrow Connector 13"/>
                <wp:cNvGraphicFramePr/>
                <a:graphic xmlns:a="http://schemas.openxmlformats.org/drawingml/2006/main">
                  <a:graphicData uri="http://schemas.microsoft.com/office/word/2010/wordprocessingShape">
                    <wps:wsp>
                      <wps:cNvCnPr/>
                      <wps:spPr>
                        <a:xfrm>
                          <a:off x="0" y="0"/>
                          <a:ext cx="768350" cy="215900"/>
                        </a:xfrm>
                        <a:prstGeom prst="straightConnector1">
                          <a:avLst/>
                        </a:prstGeom>
                        <a:ln w="28575">
                          <a:solidFill>
                            <a:srgbClr val="00A7A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5BA6156" id="_x0000_t32" coordsize="21600,21600" o:spt="32" o:oned="t" path="m,l21600,21600e" filled="f">
                <v:path arrowok="t" fillok="f" o:connecttype="none"/>
                <o:lock v:ext="edit" shapetype="t"/>
              </v:shapetype>
              <v:shape id="Straight Arrow Connector 13" o:spid="_x0000_s1026" type="#_x0000_t32" style="position:absolute;margin-left:335.5pt;margin-top:108.85pt;width:60.5pt;height:17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" strokecolor="#00a7a1" strokeweight="2.25pt">
                <v:stroke endarrow="block" joinstyle="miter"/>
                <w10:wrap anchorx="margin"/>
              </v:shape>
            </w:pict>
          </mc:Fallback>
        </mc:AlternateContent>
      </w:r>
      <w:r w:rsidRPr="00E43529">
        <w:rPr>
          <w:rFonts w:ascii="Pragmatica Cond Bold" w:hAnsi="Pragmatica Cond Bold"/>
          <w:noProof/>
          <w:color w:val="00928D"/>
          <w:sz w:val="28"/>
          <w:szCs w:val="28"/>
        </w:rPr>
        <mc:AlternateContent>
          <mc:Choice Requires="wps">
            <w:drawing>
              <wp:anchor distT="45720" distB="45720" distL="114300" distR="114300" simplePos="0" relativeHeight="251686912" behindDoc="0" locked="0" layoutInCell="1" allowOverlap="1" wp14:anchorId="5369BB32" wp14:editId="48784B02">
                <wp:simplePos x="0" y="0"/>
                <wp:positionH relativeFrom="column">
                  <wp:posOffset>1292225</wp:posOffset>
                </wp:positionH>
                <wp:positionV relativeFrom="paragraph">
                  <wp:posOffset>325755</wp:posOffset>
                </wp:positionV>
                <wp:extent cx="3238500" cy="304800"/>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0" cy="304800"/>
                        </a:xfrm>
                        <a:prstGeom prst="rect">
                          <a:avLst/>
                        </a:prstGeom>
                        <a:solidFill>
                          <a:srgbClr val="00A7A1"/>
                        </a:solidFill>
                        <a:ln w="9525">
                          <a:noFill/>
                          <a:miter lim="800000"/>
                          <a:headEnd/>
                          <a:tailEnd/>
                        </a:ln>
                      </wps:spPr>
                      <wps:txbx>
                        <w:txbxContent>
                          <w:p w14:paraId="6496A9D9" w14:textId="77777777" w:rsidR="00726342" w:rsidRPr="00142D6E" w:rsidRDefault="00726342" w:rsidP="0047373B">
                            <w:pPr>
                              <w:rPr>
                                <w:b/>
                                <w:bCs/>
                                <w:color w:val="FFFFFF" w:themeColor="background1"/>
                              </w:rPr>
                            </w:pPr>
                            <w:r w:rsidRPr="00142D6E">
                              <w:rPr>
                                <w:b/>
                                <w:bCs/>
                                <w:color w:val="FFFFFF" w:themeColor="background1"/>
                              </w:rPr>
                              <w:t>Indicates new or expanded emphasis in VISION 205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69BB32" id="_x0000_s1028" type="#_x0000_t202" style="position:absolute;margin-left:101.75pt;margin-top:25.65pt;width:255pt;height:24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" fillcolor="#00a7a1" stroked="f">
                <v:textbox>
                  <w:txbxContent>
                    <w:p w14:paraId="6496A9D9" w14:textId="77777777" w:rsidR="00726342" w:rsidRPr="00142D6E" w:rsidRDefault="00726342" w:rsidP="0047373B">
                      <w:pPr>
                        <w:rPr>
                          <w:b/>
                          <w:bCs/>
                          <w:color w:val="FFFFFF" w:themeColor="background1"/>
                        </w:rPr>
                      </w:pPr>
                      <w:r w:rsidRPr="00142D6E">
                        <w:rPr>
                          <w:b/>
                          <w:bCs/>
                          <w:color w:val="FFFFFF" w:themeColor="background1"/>
                        </w:rPr>
                        <w:t>Indicates new or expanded emphasis in VISION 2050</w:t>
                      </w:r>
                    </w:p>
                  </w:txbxContent>
                </v:textbox>
              </v:shape>
            </w:pict>
          </mc:Fallback>
        </mc:AlternateContent>
      </w:r>
      <w:r w:rsidRPr="00E43529">
        <w:rPr>
          <w:rFonts w:ascii="Pragmatica Cond Bold" w:hAnsi="Pragmatica Cond Bold"/>
          <w:noProof/>
          <w:color w:val="00928D"/>
          <w:sz w:val="28"/>
          <w:szCs w:val="28"/>
        </w:rPr>
        <mc:AlternateContent>
          <mc:Choice Requires="wps">
            <w:drawing>
              <wp:anchor distT="0" distB="0" distL="114300" distR="114300" simplePos="0" relativeHeight="251687936" behindDoc="0" locked="0" layoutInCell="1" allowOverlap="1" wp14:anchorId="5125EB40" wp14:editId="3CD0EFCA">
                <wp:simplePos x="0" y="0"/>
                <wp:positionH relativeFrom="column">
                  <wp:posOffset>215900</wp:posOffset>
                </wp:positionH>
                <wp:positionV relativeFrom="paragraph">
                  <wp:posOffset>525145</wp:posOffset>
                </wp:positionV>
                <wp:extent cx="1041400" cy="244475"/>
                <wp:effectExtent l="38100" t="19050" r="6350" b="60325"/>
                <wp:wrapNone/>
                <wp:docPr id="15" name="Straight Arrow Connector 15"/>
                <wp:cNvGraphicFramePr/>
                <a:graphic xmlns:a="http://schemas.openxmlformats.org/drawingml/2006/main">
                  <a:graphicData uri="http://schemas.microsoft.com/office/word/2010/wordprocessingShape">
                    <wps:wsp>
                      <wps:cNvCnPr/>
                      <wps:spPr>
                        <a:xfrm flipH="1">
                          <a:off x="0" y="0"/>
                          <a:ext cx="1041400" cy="244475"/>
                        </a:xfrm>
                        <a:prstGeom prst="straightConnector1">
                          <a:avLst/>
                        </a:prstGeom>
                        <a:ln w="28575">
                          <a:solidFill>
                            <a:srgbClr val="00A7A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94B5DA6" id="Straight Arrow Connector 15" o:spid="_x0000_s1026" type="#_x0000_t32" style="position:absolute;margin-left:17pt;margin-top:41.35pt;width:82pt;height:19.25pt;flip:x;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" strokecolor="#00a7a1" strokeweight="2.25pt">
                <v:stroke endarrow="block" joinstyle="miter"/>
              </v:shape>
            </w:pict>
          </mc:Fallback>
        </mc:AlternateContent>
      </w:r>
      <w:r w:rsidR="0047373B" w:rsidRPr="00E861EA">
        <w:rPr>
          <w:noProof/>
          <w:color w:val="BFBFBF" w:themeColor="background1" w:themeShade="BF"/>
          <w:sz w:val="21"/>
          <w:szCs w:val="21"/>
        </w:rPr>
        <mc:AlternateContent>
          <mc:Choice Requires="wps">
            <w:drawing>
              <wp:anchor distT="45720" distB="45720" distL="114300" distR="114300" simplePos="0" relativeHeight="251691008" behindDoc="0" locked="0" layoutInCell="1" allowOverlap="1" wp14:anchorId="470F0D28" wp14:editId="55310D2E">
                <wp:simplePos x="0" y="0"/>
                <wp:positionH relativeFrom="column">
                  <wp:posOffset>5651501</wp:posOffset>
                </wp:positionH>
                <wp:positionV relativeFrom="paragraph">
                  <wp:posOffset>487045</wp:posOffset>
                </wp:positionV>
                <wp:extent cx="1314450" cy="1054100"/>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4450" cy="1054100"/>
                        </a:xfrm>
                        <a:prstGeom prst="rect">
                          <a:avLst/>
                        </a:prstGeom>
                        <a:solidFill>
                          <a:srgbClr val="00A7A1"/>
                        </a:solidFill>
                        <a:ln w="9525">
                          <a:noFill/>
                          <a:miter lim="800000"/>
                          <a:headEnd/>
                          <a:tailEnd/>
                        </a:ln>
                      </wps:spPr>
                      <wps:txbx>
                        <w:txbxContent>
                          <w:p w14:paraId="2305B9C0" w14:textId="1E5D51FE" w:rsidR="00726342" w:rsidRPr="00142D6E" w:rsidRDefault="00A045BA" w:rsidP="0047373B">
                            <w:pPr>
                              <w:rPr>
                                <w:b/>
                                <w:bCs/>
                                <w:color w:val="FFFFFF" w:themeColor="background1"/>
                                <w:sz w:val="20"/>
                                <w:szCs w:val="20"/>
                              </w:rPr>
                            </w:pPr>
                            <w:r>
                              <w:rPr>
                                <w:b/>
                                <w:bCs/>
                                <w:color w:val="FFFFFF" w:themeColor="background1"/>
                                <w:sz w:val="20"/>
                                <w:szCs w:val="20"/>
                              </w:rPr>
                              <w:t>I</w:t>
                            </w:r>
                            <w:r w:rsidR="00726342" w:rsidRPr="00142D6E">
                              <w:rPr>
                                <w:b/>
                                <w:bCs/>
                                <w:color w:val="FFFFFF" w:themeColor="background1"/>
                                <w:sz w:val="20"/>
                                <w:szCs w:val="20"/>
                              </w:rPr>
                              <w:t>ndicate where to find the best or most complete example. It is not necessary to list all relevant policies</w:t>
                            </w:r>
                            <w:r w:rsidR="00726342">
                              <w:rPr>
                                <w:b/>
                                <w:bCs/>
                                <w:color w:val="FFFFFF" w:themeColor="background1"/>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0F0D28" id="_x0000_s1029" type="#_x0000_t202" style="position:absolute;margin-left:445pt;margin-top:38.35pt;width:103.5pt;height:83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" fillcolor="#00a7a1" stroked="f">
                <v:textbox>
                  <w:txbxContent>
                    <w:p w14:paraId="2305B9C0" w14:textId="1E5D51FE" w:rsidR="00726342" w:rsidRPr="00142D6E" w:rsidRDefault="00A045BA" w:rsidP="0047373B">
                      <w:pPr>
                        <w:rPr>
                          <w:b/>
                          <w:bCs/>
                          <w:color w:val="FFFFFF" w:themeColor="background1"/>
                          <w:sz w:val="20"/>
                          <w:szCs w:val="20"/>
                        </w:rPr>
                      </w:pPr>
                      <w:r>
                        <w:rPr>
                          <w:b/>
                          <w:bCs/>
                          <w:color w:val="FFFFFF" w:themeColor="background1"/>
                          <w:sz w:val="20"/>
                          <w:szCs w:val="20"/>
                        </w:rPr>
                        <w:t>I</w:t>
                      </w:r>
                      <w:r w:rsidR="00726342" w:rsidRPr="00142D6E">
                        <w:rPr>
                          <w:b/>
                          <w:bCs/>
                          <w:color w:val="FFFFFF" w:themeColor="background1"/>
                          <w:sz w:val="20"/>
                          <w:szCs w:val="20"/>
                        </w:rPr>
                        <w:t>ndicate where to find the best or most complete example. It is not necessary to list all relevant policies</w:t>
                      </w:r>
                      <w:r w:rsidR="00726342">
                        <w:rPr>
                          <w:b/>
                          <w:bCs/>
                          <w:color w:val="FFFFFF" w:themeColor="background1"/>
                          <w:sz w:val="20"/>
                          <w:szCs w:val="20"/>
                        </w:rPr>
                        <w:t>.</w:t>
                      </w:r>
                    </w:p>
                  </w:txbxContent>
                </v:textbox>
              </v:shape>
            </w:pict>
          </mc:Fallback>
        </mc:AlternateContent>
      </w:r>
      <w:r>
        <w:rPr>
          <w:rFonts w:ascii="Pragmatica Cond Bold" w:hAnsi="Pragmatica Cond Bold"/>
          <w:noProof/>
          <w:color w:val="00928D"/>
          <w:sz w:val="28"/>
          <w:szCs w:val="28"/>
        </w:rPr>
        <w:drawing>
          <wp:inline distT="0" distB="0" distL="0" distR="0" wp14:anchorId="6E49CB9B" wp14:editId="644471A1">
            <wp:extent cx="7124700" cy="1909266"/>
            <wp:effectExtent l="0" t="0" r="0" b="0"/>
            <wp:docPr id="19" name="Picture 19"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abl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7156613" cy="1917818"/>
                    </a:xfrm>
                    <a:prstGeom prst="rect">
                      <a:avLst/>
                    </a:prstGeom>
                  </pic:spPr>
                </pic:pic>
              </a:graphicData>
            </a:graphic>
          </wp:inline>
        </w:drawing>
      </w:r>
    </w:p>
    <w:p w14:paraId="11FEFBD4" w14:textId="475FBB37" w:rsidR="0056386A" w:rsidRDefault="0056386A" w:rsidP="0047373B">
      <w:pPr>
        <w:rPr>
          <w:rFonts w:ascii="Pragmatica Cond Bold" w:hAnsi="Pragmatica Cond Bold"/>
          <w:color w:val="00928D"/>
          <w:sz w:val="28"/>
          <w:szCs w:val="28"/>
        </w:rPr>
      </w:pPr>
    </w:p>
    <w:p w14:paraId="3E9E143B" w14:textId="77777777" w:rsidR="0056386A" w:rsidRDefault="0056386A" w:rsidP="0047373B">
      <w:pPr>
        <w:rPr>
          <w:rFonts w:ascii="Pragmatica Cond Bold" w:hAnsi="Pragmatica Cond Bold"/>
          <w:color w:val="00928D"/>
          <w:sz w:val="28"/>
          <w:szCs w:val="28"/>
        </w:rPr>
      </w:pPr>
    </w:p>
    <w:p w14:paraId="2EA4A9E0" w14:textId="77777777" w:rsidR="0047373B" w:rsidRPr="00131F29" w:rsidRDefault="0047373B" w:rsidP="0047373B">
      <w:pPr>
        <w:pStyle w:val="sectionheader"/>
        <w:rPr>
          <w:sz w:val="32"/>
          <w:szCs w:val="32"/>
        </w:rPr>
      </w:pPr>
      <w:r w:rsidRPr="00131F29">
        <w:rPr>
          <w:sz w:val="32"/>
          <w:szCs w:val="32"/>
        </w:rPr>
        <w:lastRenderedPageBreak/>
        <w:t>Regional Collaboration</w:t>
      </w:r>
    </w:p>
    <w:p w14:paraId="7E15B0E4" w14:textId="77777777" w:rsidR="0047373B" w:rsidRDefault="0047373B" w:rsidP="0047373B">
      <w:pPr>
        <w:rPr>
          <w:rFonts w:ascii="Pragmatica Book" w:hAnsi="Pragmatica Book" w:cs="Calibri"/>
          <w:color w:val="000000"/>
        </w:rPr>
      </w:pPr>
      <w:r w:rsidRPr="00726270">
        <w:rPr>
          <w:rFonts w:ascii="Pragmatica Book" w:hAnsi="Pragmatica Book"/>
        </w:rPr>
        <w:t xml:space="preserve">The plan supports </w:t>
      </w:r>
      <w:r w:rsidRPr="00726270">
        <w:rPr>
          <w:rFonts w:ascii="Pragmatica Book" w:hAnsi="Pragmatica Book"/>
          <w:b/>
          <w:bCs/>
        </w:rPr>
        <w:t>collaboration for a healthy environment, thriving communities, and opportunities for all</w:t>
      </w:r>
      <w:r w:rsidRPr="00726270">
        <w:rPr>
          <w:rFonts w:ascii="Pragmatica Book" w:hAnsi="Pragmatica Book"/>
        </w:rPr>
        <w:t xml:space="preserve">, including coordination with </w:t>
      </w:r>
      <w:r w:rsidRPr="00726270">
        <w:rPr>
          <w:rFonts w:ascii="Pragmatica Book" w:hAnsi="Pragmatica Book" w:cs="Calibri"/>
          <w:color w:val="000000"/>
        </w:rPr>
        <w:t>other jurisdictions and agencies, tribes, ports, military installations, and adjacent regions.</w:t>
      </w:r>
      <w:r>
        <w:rPr>
          <w:rFonts w:ascii="Pragmatica Book" w:hAnsi="Pragmatica Book" w:cs="Calibri"/>
          <w:color w:val="000000"/>
        </w:rPr>
        <w:t xml:space="preserve"> </w:t>
      </w:r>
    </w:p>
    <w:p w14:paraId="213015B6" w14:textId="77777777" w:rsidR="0047373B" w:rsidRPr="00726270" w:rsidRDefault="0047373B" w:rsidP="0047373B">
      <w:pPr>
        <w:rPr>
          <w:rFonts w:ascii="Pragmatica Book" w:hAnsi="Pragmatica Book" w:cs="Calibri"/>
          <w:color w:val="000000"/>
        </w:rPr>
      </w:pPr>
      <w:r>
        <w:rPr>
          <w:rFonts w:ascii="Pragmatica Book" w:hAnsi="Pragmatica Book" w:cs="Calibri"/>
          <w:color w:val="000000"/>
        </w:rPr>
        <w:t>Policies and programs should:</w:t>
      </w:r>
    </w:p>
    <w:tbl>
      <w:tblPr>
        <w:tblStyle w:val="TableGrid"/>
        <w:tblW w:w="12955" w:type="dxa"/>
        <w:tblLook w:val="04A0" w:firstRow="1" w:lastRow="0" w:firstColumn="1" w:lastColumn="0" w:noHBand="0" w:noVBand="1"/>
      </w:tblPr>
      <w:tblGrid>
        <w:gridCol w:w="10165"/>
        <w:gridCol w:w="2790"/>
      </w:tblGrid>
      <w:tr w:rsidR="0047373B" w:rsidRPr="00726270" w14:paraId="4EA9C45C" w14:textId="77777777" w:rsidTr="0047373B">
        <w:tc>
          <w:tcPr>
            <w:tcW w:w="10165" w:type="dxa"/>
            <w:shd w:val="clear" w:color="auto" w:fill="auto"/>
          </w:tcPr>
          <w:p w14:paraId="4CBDBCC3" w14:textId="77777777" w:rsidR="0047373B" w:rsidRPr="00C70871" w:rsidRDefault="0047373B" w:rsidP="0047373B">
            <w:pPr>
              <w:rPr>
                <w:rFonts w:ascii="Pragmatica Book" w:hAnsi="Pragmatica Book"/>
                <w:b/>
              </w:rPr>
            </w:pPr>
            <w:bookmarkStart w:id="3" w:name="_Hlk71199287"/>
            <w:r w:rsidRPr="00C70871">
              <w:rPr>
                <w:rFonts w:ascii="Pragmatica Book" w:hAnsi="Pragmatica Book"/>
                <w:b/>
                <w:bCs/>
                <w:color w:val="00928D"/>
              </w:rPr>
              <w:t>Support regional collaboration</w:t>
            </w:r>
          </w:p>
        </w:tc>
        <w:tc>
          <w:tcPr>
            <w:tcW w:w="2790" w:type="dxa"/>
          </w:tcPr>
          <w:p w14:paraId="25FF4FEB" w14:textId="77777777" w:rsidR="0047373B" w:rsidRPr="00C70871" w:rsidRDefault="0047373B" w:rsidP="0047373B">
            <w:pPr>
              <w:rPr>
                <w:rFonts w:ascii="Pragmatica Book" w:hAnsi="Pragmatica Book"/>
                <w:b/>
                <w:bCs/>
              </w:rPr>
            </w:pPr>
            <w:r w:rsidRPr="00C70871">
              <w:rPr>
                <w:rFonts w:ascii="Pragmatica Book" w:hAnsi="Pragmatica Book"/>
                <w:b/>
                <w:bCs/>
              </w:rPr>
              <w:t>Page/Policy Reference</w:t>
            </w:r>
          </w:p>
        </w:tc>
      </w:tr>
      <w:tr w:rsidR="0047373B" w:rsidRPr="00726270" w14:paraId="47E2E10F" w14:textId="77777777" w:rsidTr="0047373B">
        <w:tc>
          <w:tcPr>
            <w:tcW w:w="10165" w:type="dxa"/>
          </w:tcPr>
          <w:p w14:paraId="61DEDD07" w14:textId="77777777" w:rsidR="0047373B" w:rsidRPr="00E83BD2" w:rsidRDefault="0047373B" w:rsidP="004E28B6">
            <w:pPr>
              <w:pStyle w:val="NewIcon"/>
              <w:numPr>
                <w:ilvl w:val="0"/>
                <w:numId w:val="92"/>
              </w:numPr>
              <w:ind w:left="337"/>
            </w:pPr>
            <w:r w:rsidRPr="006A0B6E">
              <w:t>Include a statement about how the plan relates to countywide planning policies, VISION 2050, and planning requirements of the Growth Management Act</w:t>
            </w:r>
          </w:p>
        </w:tc>
        <w:tc>
          <w:tcPr>
            <w:tcW w:w="2790" w:type="dxa"/>
          </w:tcPr>
          <w:p w14:paraId="3DD24D0E" w14:textId="77777777" w:rsidR="0047373B" w:rsidRPr="00726270" w:rsidRDefault="0047373B" w:rsidP="0047373B">
            <w:pPr>
              <w:rPr>
                <w:rFonts w:ascii="Pragmatica Book" w:hAnsi="Pragmatica Book"/>
                <w:b/>
                <w:bCs/>
              </w:rPr>
            </w:pPr>
          </w:p>
        </w:tc>
      </w:tr>
      <w:tr w:rsidR="0047373B" w:rsidRPr="00726270" w14:paraId="380A91D4" w14:textId="77777777" w:rsidTr="0047373B">
        <w:tc>
          <w:tcPr>
            <w:tcW w:w="10165" w:type="dxa"/>
          </w:tcPr>
          <w:p w14:paraId="65E0E785" w14:textId="77777777" w:rsidR="0047373B" w:rsidRDefault="0047373B" w:rsidP="0047373B">
            <w:pPr>
              <w:pStyle w:val="NewIcon"/>
              <w:ind w:left="340"/>
            </w:pPr>
            <w:r>
              <w:t>Coordinate</w:t>
            </w:r>
            <w:r w:rsidRPr="00E83BD2">
              <w:t xml:space="preserve"> with other jurisdictions</w:t>
            </w:r>
            <w:r>
              <w:t>,</w:t>
            </w:r>
            <w:r w:rsidRPr="00E83BD2">
              <w:t xml:space="preserve"> agencies, tribes, ports, military installations, special purpose districts, and adjacent regions (RCW 36.70A.070(6)(a)(v), </w:t>
            </w:r>
            <w:r>
              <w:t>MPP-</w:t>
            </w:r>
            <w:r w:rsidRPr="00E83BD2">
              <w:t>RC-1, RC-4-5)</w:t>
            </w:r>
          </w:p>
        </w:tc>
        <w:tc>
          <w:tcPr>
            <w:tcW w:w="2790" w:type="dxa"/>
          </w:tcPr>
          <w:p w14:paraId="001EC8D0" w14:textId="77777777" w:rsidR="0047373B" w:rsidRPr="00726270" w:rsidRDefault="0047373B" w:rsidP="0047373B">
            <w:pPr>
              <w:rPr>
                <w:rFonts w:ascii="Pragmatica Book" w:hAnsi="Pragmatica Book"/>
                <w:b/>
                <w:bCs/>
              </w:rPr>
            </w:pPr>
          </w:p>
        </w:tc>
      </w:tr>
      <w:tr w:rsidR="0047373B" w:rsidRPr="00726270" w14:paraId="4A34B32A" w14:textId="77777777" w:rsidTr="0047373B">
        <w:tc>
          <w:tcPr>
            <w:tcW w:w="10165" w:type="dxa"/>
          </w:tcPr>
          <w:p w14:paraId="088949B0" w14:textId="77777777" w:rsidR="0047373B" w:rsidRPr="00E83BD2" w:rsidRDefault="0047373B" w:rsidP="0047373B">
            <w:pPr>
              <w:pStyle w:val="NewIcon"/>
              <w:ind w:left="340"/>
            </w:pPr>
            <w:r w:rsidRPr="00E83BD2">
              <w:t>Prioritize services and access to opportunity for people of color, people with low incomes, and historically underserved communities</w:t>
            </w:r>
            <w:r>
              <w:t xml:space="preserve"> </w:t>
            </w:r>
            <w:r w:rsidRPr="004B6ED9">
              <w:t>to ensure all people can attain the resources and opportunities to improve quality of life and address past inequities</w:t>
            </w:r>
            <w:r w:rsidRPr="00E83BD2">
              <w:t xml:space="preserve"> (</w:t>
            </w:r>
            <w:r>
              <w:t>MPP-</w:t>
            </w:r>
            <w:r w:rsidRPr="00E83BD2">
              <w:t>RC-2)</w:t>
            </w:r>
          </w:p>
        </w:tc>
        <w:tc>
          <w:tcPr>
            <w:tcW w:w="2790" w:type="dxa"/>
          </w:tcPr>
          <w:p w14:paraId="15DC945F" w14:textId="77777777" w:rsidR="0047373B" w:rsidRPr="00726270" w:rsidRDefault="0047373B" w:rsidP="0047373B">
            <w:pPr>
              <w:rPr>
                <w:rFonts w:ascii="Pragmatica Book" w:hAnsi="Pragmatica Book"/>
                <w:b/>
                <w:bCs/>
              </w:rPr>
            </w:pPr>
          </w:p>
        </w:tc>
      </w:tr>
      <w:bookmarkEnd w:id="3"/>
      <w:tr w:rsidR="0047373B" w:rsidRPr="00726270" w14:paraId="0711F551" w14:textId="77777777" w:rsidTr="0047373B">
        <w:tc>
          <w:tcPr>
            <w:tcW w:w="10165" w:type="dxa"/>
          </w:tcPr>
          <w:p w14:paraId="62CA2401" w14:textId="77777777" w:rsidR="0047373B" w:rsidRPr="00E83BD2" w:rsidRDefault="0047373B" w:rsidP="0047373B">
            <w:pPr>
              <w:pStyle w:val="NewIcon"/>
              <w:ind w:left="340"/>
            </w:pPr>
            <w:r w:rsidRPr="00E83BD2">
              <w:t xml:space="preserve">Address </w:t>
            </w:r>
            <w:r>
              <w:t>land use, transportation, and housing opportunities and challenges related to</w:t>
            </w:r>
            <w:r w:rsidRPr="00E83BD2">
              <w:t xml:space="preserve"> military installations</w:t>
            </w:r>
            <w:r>
              <w:t>, when applicable</w:t>
            </w:r>
            <w:r w:rsidRPr="00E83BD2">
              <w:t xml:space="preserve"> (</w:t>
            </w:r>
            <w:r>
              <w:t>MPP-</w:t>
            </w:r>
            <w:r w:rsidRPr="00E83BD2">
              <w:t>RC-6)</w:t>
            </w:r>
          </w:p>
        </w:tc>
        <w:tc>
          <w:tcPr>
            <w:tcW w:w="2790" w:type="dxa"/>
          </w:tcPr>
          <w:p w14:paraId="7FD41AB8" w14:textId="77777777" w:rsidR="0047373B" w:rsidRPr="00726270" w:rsidRDefault="0047373B" w:rsidP="0047373B">
            <w:pPr>
              <w:rPr>
                <w:rFonts w:ascii="Pragmatica Book" w:hAnsi="Pragmatica Book"/>
                <w:b/>
                <w:bCs/>
              </w:rPr>
            </w:pPr>
          </w:p>
        </w:tc>
      </w:tr>
      <w:tr w:rsidR="0047373B" w:rsidRPr="00726270" w14:paraId="00095426" w14:textId="77777777" w:rsidTr="0047373B">
        <w:tc>
          <w:tcPr>
            <w:tcW w:w="10165" w:type="dxa"/>
          </w:tcPr>
          <w:p w14:paraId="56FCCA43" w14:textId="77777777" w:rsidR="0047373B" w:rsidRPr="00F45FB0" w:rsidRDefault="0047373B" w:rsidP="004E28B6">
            <w:pPr>
              <w:pStyle w:val="NewIcon"/>
              <w:numPr>
                <w:ilvl w:val="0"/>
                <w:numId w:val="49"/>
              </w:numPr>
              <w:ind w:left="337"/>
            </w:pPr>
            <w:r w:rsidRPr="00E83BD2">
              <w:t>Prioritize investments in centers, including regional centers, countywide centers, high-capacity transit areas with a station area plan, and other local centers (</w:t>
            </w:r>
            <w:r>
              <w:t>MPP-</w:t>
            </w:r>
            <w:r w:rsidRPr="00E83BD2">
              <w:t>RC-</w:t>
            </w:r>
            <w:r>
              <w:t>8</w:t>
            </w:r>
            <w:r w:rsidRPr="00E83BD2">
              <w:t>-9)</w:t>
            </w:r>
          </w:p>
        </w:tc>
        <w:tc>
          <w:tcPr>
            <w:tcW w:w="2790" w:type="dxa"/>
          </w:tcPr>
          <w:p w14:paraId="3AE86221" w14:textId="77777777" w:rsidR="0047373B" w:rsidRPr="00726270" w:rsidRDefault="0047373B" w:rsidP="0047373B">
            <w:pPr>
              <w:rPr>
                <w:rFonts w:ascii="Pragmatica Book" w:hAnsi="Pragmatica Book"/>
                <w:b/>
                <w:bCs/>
              </w:rPr>
            </w:pPr>
          </w:p>
        </w:tc>
      </w:tr>
      <w:tr w:rsidR="0047373B" w:rsidRPr="00726270" w14:paraId="014BF68C" w14:textId="77777777" w:rsidTr="0047373B">
        <w:tc>
          <w:tcPr>
            <w:tcW w:w="10165" w:type="dxa"/>
            <w:shd w:val="clear" w:color="auto" w:fill="auto"/>
          </w:tcPr>
          <w:p w14:paraId="00EDE636" w14:textId="77777777" w:rsidR="0047373B" w:rsidRPr="00C70871" w:rsidRDefault="0047373B" w:rsidP="004E28B6">
            <w:pPr>
              <w:pStyle w:val="ListParagraph"/>
              <w:numPr>
                <w:ilvl w:val="0"/>
                <w:numId w:val="49"/>
              </w:numPr>
              <w:spacing w:before="120"/>
              <w:ind w:left="337"/>
              <w:rPr>
                <w:rFonts w:ascii="Pragmatica Book" w:hAnsi="Pragmatica Book"/>
              </w:rPr>
            </w:pPr>
            <w:r w:rsidRPr="00C70871">
              <w:rPr>
                <w:rFonts w:ascii="Pragmatica Book" w:hAnsi="Pragmatica Book"/>
              </w:rPr>
              <w:t>Explore funding</w:t>
            </w:r>
            <w:r>
              <w:rPr>
                <w:rFonts w:ascii="Pragmatica Book" w:hAnsi="Pragmatica Book"/>
              </w:rPr>
              <w:t xml:space="preserve"> sources, changes to</w:t>
            </w:r>
            <w:r w:rsidRPr="00C70871">
              <w:rPr>
                <w:rFonts w:ascii="Pragmatica Book" w:hAnsi="Pragmatica Book"/>
              </w:rPr>
              <w:t xml:space="preserve"> regulatory, pricing, taxing, </w:t>
            </w:r>
            <w:r>
              <w:rPr>
                <w:rFonts w:ascii="Pragmatica Book" w:hAnsi="Pragmatica Book"/>
              </w:rPr>
              <w:t xml:space="preserve">and </w:t>
            </w:r>
            <w:r w:rsidRPr="00C70871">
              <w:rPr>
                <w:rFonts w:ascii="Pragmatica Book" w:hAnsi="Pragmatica Book"/>
              </w:rPr>
              <w:t>expenditure practices</w:t>
            </w:r>
            <w:r>
              <w:rPr>
                <w:rFonts w:ascii="Pragmatica Book" w:hAnsi="Pragmatica Book"/>
              </w:rPr>
              <w:t>,</w:t>
            </w:r>
            <w:r w:rsidRPr="00C70871">
              <w:rPr>
                <w:rFonts w:ascii="Pragmatica Book" w:hAnsi="Pragmatica Book"/>
              </w:rPr>
              <w:t xml:space="preserve"> and other fiscal tools to meet infrastructure and other needs (MPP-RC-10-11, RC-Action-7, RC-Action-9)</w:t>
            </w:r>
          </w:p>
        </w:tc>
        <w:tc>
          <w:tcPr>
            <w:tcW w:w="2790" w:type="dxa"/>
          </w:tcPr>
          <w:p w14:paraId="41A56622" w14:textId="77777777" w:rsidR="0047373B" w:rsidRPr="00726270" w:rsidRDefault="0047373B" w:rsidP="0047373B">
            <w:pPr>
              <w:rPr>
                <w:rFonts w:ascii="Pragmatica Book" w:hAnsi="Pragmatica Book"/>
                <w:b/>
                <w:bCs/>
              </w:rPr>
            </w:pPr>
          </w:p>
        </w:tc>
      </w:tr>
    </w:tbl>
    <w:p w14:paraId="5A3E06A4" w14:textId="77777777" w:rsidR="0047373B" w:rsidRDefault="0047373B" w:rsidP="0047373B">
      <w:pPr>
        <w:rPr>
          <w:rFonts w:ascii="Pragmatica Book" w:hAnsi="Pragmatica Book" w:cs="Calibri"/>
          <w:color w:val="000000"/>
        </w:rPr>
      </w:pPr>
    </w:p>
    <w:p w14:paraId="24EA562C" w14:textId="7922FB8F" w:rsidR="0047373B" w:rsidRDefault="0047373B" w:rsidP="0056386A">
      <w:r w:rsidRPr="00880949">
        <w:rPr>
          <w:rFonts w:ascii="Pragmatica Book" w:hAnsi="Pragmatica Book" w:cs="Calibri"/>
          <w:color w:val="000000"/>
        </w:rPr>
        <w:t xml:space="preserve">Additional </w:t>
      </w:r>
      <w:r>
        <w:rPr>
          <w:rFonts w:ascii="Pragmatica Book" w:hAnsi="Pragmatica Book" w:cs="Calibri"/>
          <w:color w:val="000000"/>
        </w:rPr>
        <w:t>comments on</w:t>
      </w:r>
      <w:r w:rsidRPr="00880949">
        <w:rPr>
          <w:rFonts w:ascii="Pragmatica Book" w:hAnsi="Pragmatica Book" w:cs="Calibri"/>
          <w:color w:val="000000"/>
        </w:rPr>
        <w:t xml:space="preserve"> </w:t>
      </w:r>
      <w:r>
        <w:rPr>
          <w:rFonts w:ascii="Pragmatica Book" w:hAnsi="Pragmatica Book" w:cs="Calibri"/>
          <w:color w:val="000000"/>
        </w:rPr>
        <w:t>R</w:t>
      </w:r>
      <w:r w:rsidRPr="00880949">
        <w:rPr>
          <w:rFonts w:ascii="Pragmatica Book" w:hAnsi="Pragmatica Book" w:cs="Calibri"/>
          <w:color w:val="000000"/>
        </w:rPr>
        <w:t xml:space="preserve">egional </w:t>
      </w:r>
      <w:r>
        <w:rPr>
          <w:rFonts w:ascii="Pragmatica Book" w:hAnsi="Pragmatica Book" w:cs="Calibri"/>
          <w:color w:val="000000"/>
        </w:rPr>
        <w:t>C</w:t>
      </w:r>
      <w:r w:rsidRPr="00880949">
        <w:rPr>
          <w:rFonts w:ascii="Pragmatica Book" w:hAnsi="Pragmatica Book" w:cs="Calibri"/>
          <w:color w:val="000000"/>
        </w:rPr>
        <w:t>o</w:t>
      </w:r>
      <w:r>
        <w:rPr>
          <w:rFonts w:ascii="Pragmatica Book" w:hAnsi="Pragmatica Book" w:cs="Calibri"/>
          <w:color w:val="000000"/>
        </w:rPr>
        <w:t>llaboration</w:t>
      </w:r>
      <w:r w:rsidRPr="00880949">
        <w:rPr>
          <w:rFonts w:ascii="Pragmatica Book" w:hAnsi="Pragmatica Book" w:cs="Calibri"/>
          <w:color w:val="000000"/>
        </w:rPr>
        <w:t xml:space="preserve"> or </w:t>
      </w:r>
      <w:r>
        <w:rPr>
          <w:rFonts w:ascii="Pragmatica Book" w:hAnsi="Pragmatica Book" w:cs="Calibri"/>
          <w:color w:val="000000"/>
        </w:rPr>
        <w:t xml:space="preserve">additional documents to share </w:t>
      </w:r>
      <w:r w:rsidRPr="00880949">
        <w:rPr>
          <w:rFonts w:ascii="Pragmatica Book" w:hAnsi="Pragmatica Book" w:cs="Calibri"/>
          <w:color w:val="000000"/>
        </w:rPr>
        <w:t>[optional]:</w:t>
      </w:r>
      <w:r w:rsidR="0056386A">
        <w:rPr>
          <w:rFonts w:ascii="Pragmatica Book" w:hAnsi="Pragmatica Book" w:cs="Calibri"/>
          <w:color w:val="000000"/>
        </w:rPr>
        <w:t xml:space="preserve"> _________________________________</w:t>
      </w:r>
    </w:p>
    <w:p w14:paraId="4CF8A615" w14:textId="4E19A3AB" w:rsidR="0047373B" w:rsidRDefault="0047373B" w:rsidP="0047373B"/>
    <w:p w14:paraId="48A8C7BD" w14:textId="77777777" w:rsidR="0056386A" w:rsidRDefault="0056386A" w:rsidP="0047373B"/>
    <w:p w14:paraId="7A085422" w14:textId="77777777" w:rsidR="0047373B" w:rsidRPr="00131F29" w:rsidRDefault="0047373B" w:rsidP="0047373B">
      <w:pPr>
        <w:pStyle w:val="sectionheader"/>
        <w:rPr>
          <w:sz w:val="32"/>
          <w:szCs w:val="32"/>
        </w:rPr>
      </w:pPr>
      <w:r w:rsidRPr="00131F29">
        <w:rPr>
          <w:sz w:val="32"/>
          <w:szCs w:val="32"/>
        </w:rPr>
        <w:lastRenderedPageBreak/>
        <w:t>Regional Growth Strategy</w:t>
      </w:r>
    </w:p>
    <w:p w14:paraId="2C909AC2" w14:textId="77777777" w:rsidR="0047373B" w:rsidRDefault="0047373B" w:rsidP="0047373B">
      <w:pPr>
        <w:rPr>
          <w:rFonts w:ascii="Pragmatica Book" w:hAnsi="Pragmatica Book" w:cs="Calibri"/>
          <w:color w:val="000000"/>
        </w:rPr>
      </w:pPr>
      <w:r w:rsidRPr="00303F03">
        <w:rPr>
          <w:rFonts w:ascii="Pragmatica Book" w:hAnsi="Pragmatica Book"/>
        </w:rPr>
        <w:t>The plan</w:t>
      </w:r>
      <w:r>
        <w:rPr>
          <w:rFonts w:ascii="Pragmatica Book" w:hAnsi="Pragmatica Book"/>
        </w:rPr>
        <w:t xml:space="preserve"> </w:t>
      </w:r>
      <w:r w:rsidRPr="00303F03">
        <w:rPr>
          <w:rFonts w:ascii="Pragmatica Book" w:hAnsi="Pragmatica Book"/>
          <w:b/>
          <w:bCs/>
        </w:rPr>
        <w:t>focus</w:t>
      </w:r>
      <w:r>
        <w:rPr>
          <w:rFonts w:ascii="Pragmatica Book" w:hAnsi="Pragmatica Book"/>
          <w:b/>
          <w:bCs/>
        </w:rPr>
        <w:t>es</w:t>
      </w:r>
      <w:r w:rsidRPr="00303F03">
        <w:rPr>
          <w:rFonts w:ascii="Pragmatica Book" w:hAnsi="Pragmatica Book"/>
          <w:b/>
          <w:bCs/>
        </w:rPr>
        <w:t xml:space="preserve"> growth </w:t>
      </w:r>
      <w:proofErr w:type="gramStart"/>
      <w:r w:rsidRPr="00303F03">
        <w:rPr>
          <w:rFonts w:ascii="Pragmatica Book" w:hAnsi="Pragmatica Book"/>
          <w:b/>
          <w:bCs/>
        </w:rPr>
        <w:t>in</w:t>
      </w:r>
      <w:proofErr w:type="gramEnd"/>
      <w:r w:rsidRPr="00303F03">
        <w:rPr>
          <w:rFonts w:ascii="Pragmatica Book" w:hAnsi="Pragmatica Book"/>
          <w:b/>
          <w:bCs/>
        </w:rPr>
        <w:t xml:space="preserve"> designated centers and near transit stations</w:t>
      </w:r>
      <w:r w:rsidRPr="00303F03">
        <w:rPr>
          <w:rFonts w:ascii="Pragmatica Book" w:hAnsi="Pragmatica Book"/>
        </w:rPr>
        <w:t xml:space="preserve"> to create healthy, equitable, vibrant communities well-served by infrastructure and services. The plan </w:t>
      </w:r>
      <w:r w:rsidRPr="00303F03">
        <w:rPr>
          <w:rFonts w:ascii="Pragmatica Book" w:hAnsi="Pragmatica Book"/>
          <w:b/>
          <w:bCs/>
        </w:rPr>
        <w:t>supports rural and resource lands</w:t>
      </w:r>
      <w:r w:rsidRPr="00303F03">
        <w:rPr>
          <w:rFonts w:ascii="Pragmatica Book" w:hAnsi="Pragmatica Book"/>
        </w:rPr>
        <w:t xml:space="preserve"> </w:t>
      </w:r>
      <w:r>
        <w:rPr>
          <w:rFonts w:ascii="Pragmatica Book" w:hAnsi="Pragmatica Book"/>
        </w:rPr>
        <w:t>as</w:t>
      </w:r>
      <w:r w:rsidRPr="00303F03">
        <w:rPr>
          <w:rFonts w:ascii="Pragmatica Book" w:hAnsi="Pragmatica Book"/>
        </w:rPr>
        <w:t xml:space="preserve"> vital parts of the region that retain important cultural, economic, </w:t>
      </w:r>
      <w:r>
        <w:rPr>
          <w:rFonts w:ascii="Pragmatica Book" w:hAnsi="Pragmatica Book"/>
        </w:rPr>
        <w:t xml:space="preserve">environmental, </w:t>
      </w:r>
      <w:r w:rsidRPr="00303F03">
        <w:rPr>
          <w:rFonts w:ascii="Pragmatica Book" w:hAnsi="Pragmatica Book"/>
        </w:rPr>
        <w:t>and rural lifestyle opportunities over the long term.</w:t>
      </w:r>
      <w:r w:rsidRPr="00303F03">
        <w:rPr>
          <w:rFonts w:ascii="Pragmatica Book" w:hAnsi="Pragmatica Book" w:cs="Calibri"/>
          <w:color w:val="000000"/>
        </w:rPr>
        <w:t xml:space="preserve"> </w:t>
      </w:r>
    </w:p>
    <w:p w14:paraId="428DC870" w14:textId="77777777" w:rsidR="0047373B" w:rsidRPr="00A879ED" w:rsidRDefault="0047373B" w:rsidP="0047373B">
      <w:pPr>
        <w:rPr>
          <w:rFonts w:ascii="Pragmatica Book" w:hAnsi="Pragmatica Book" w:cs="Calibri"/>
          <w:color w:val="000000"/>
        </w:rPr>
      </w:pPr>
      <w:r>
        <w:rPr>
          <w:rFonts w:ascii="Pragmatica Book" w:hAnsi="Pragmatica Book" w:cs="Calibri"/>
          <w:color w:val="000000"/>
        </w:rPr>
        <w:t>The plan should:</w:t>
      </w:r>
    </w:p>
    <w:tbl>
      <w:tblPr>
        <w:tblStyle w:val="TableGrid"/>
        <w:tblW w:w="12955" w:type="dxa"/>
        <w:tblLook w:val="04A0" w:firstRow="1" w:lastRow="0" w:firstColumn="1" w:lastColumn="0" w:noHBand="0" w:noVBand="1"/>
      </w:tblPr>
      <w:tblGrid>
        <w:gridCol w:w="10165"/>
        <w:gridCol w:w="2790"/>
      </w:tblGrid>
      <w:tr w:rsidR="0047373B" w:rsidRPr="00C70871" w14:paraId="3E595FFA" w14:textId="77777777" w:rsidTr="0047373B">
        <w:tc>
          <w:tcPr>
            <w:tcW w:w="10165" w:type="dxa"/>
          </w:tcPr>
          <w:p w14:paraId="544F40DC" w14:textId="77777777" w:rsidR="0047373B" w:rsidRPr="00C70871" w:rsidRDefault="0047373B" w:rsidP="0047373B">
            <w:pPr>
              <w:rPr>
                <w:rFonts w:ascii="Pragmatica Book" w:hAnsi="Pragmatica Book"/>
                <w:b/>
              </w:rPr>
            </w:pPr>
            <w:r w:rsidRPr="00C70871">
              <w:rPr>
                <w:rFonts w:ascii="Pragmatica Book" w:hAnsi="Pragmatica Book"/>
                <w:b/>
                <w:bCs/>
                <w:color w:val="00928D"/>
              </w:rPr>
              <w:t>Implement the Regional Growth Strategy</w:t>
            </w:r>
          </w:p>
        </w:tc>
        <w:tc>
          <w:tcPr>
            <w:tcW w:w="2790" w:type="dxa"/>
          </w:tcPr>
          <w:p w14:paraId="7F781F65" w14:textId="77777777" w:rsidR="0047373B" w:rsidRPr="00C70871" w:rsidRDefault="0047373B" w:rsidP="0047373B">
            <w:pPr>
              <w:rPr>
                <w:rFonts w:ascii="Pragmatica Book" w:hAnsi="Pragmatica Book"/>
                <w:b/>
                <w:bCs/>
              </w:rPr>
            </w:pPr>
            <w:r w:rsidRPr="00C70871">
              <w:rPr>
                <w:rFonts w:ascii="Pragmatica Book" w:hAnsi="Pragmatica Book"/>
                <w:b/>
                <w:bCs/>
              </w:rPr>
              <w:t>Page/Policy Reference</w:t>
            </w:r>
          </w:p>
        </w:tc>
      </w:tr>
      <w:tr w:rsidR="0047373B" w:rsidRPr="00303F03" w14:paraId="18B9610F" w14:textId="77777777" w:rsidTr="0047373B">
        <w:tc>
          <w:tcPr>
            <w:tcW w:w="10165" w:type="dxa"/>
          </w:tcPr>
          <w:p w14:paraId="05C3BE15" w14:textId="77777777" w:rsidR="0047373B" w:rsidRPr="00F45FB0" w:rsidRDefault="0047373B" w:rsidP="004E28B6">
            <w:pPr>
              <w:pStyle w:val="NewIcon"/>
              <w:numPr>
                <w:ilvl w:val="0"/>
                <w:numId w:val="50"/>
              </w:numPr>
              <w:ind w:left="337"/>
            </w:pPr>
            <w:r w:rsidRPr="00F45FB0">
              <w:t xml:space="preserve">Incorporate </w:t>
            </w:r>
            <w:r>
              <w:t>housing</w:t>
            </w:r>
            <w:r w:rsidRPr="00F45FB0">
              <w:t xml:space="preserve"> and </w:t>
            </w:r>
            <w:r>
              <w:t>employment</w:t>
            </w:r>
            <w:r w:rsidRPr="00F45FB0">
              <w:t xml:space="preserve"> targets</w:t>
            </w:r>
            <w:r w:rsidRPr="00F75C80">
              <w:t xml:space="preserve"> (</w:t>
            </w:r>
            <w:r>
              <w:t>MPP-</w:t>
            </w:r>
            <w:r w:rsidRPr="00F75C80">
              <w:t>RGS-1-2)</w:t>
            </w:r>
          </w:p>
        </w:tc>
        <w:tc>
          <w:tcPr>
            <w:tcW w:w="2790" w:type="dxa"/>
          </w:tcPr>
          <w:p w14:paraId="415FF150" w14:textId="77777777" w:rsidR="0047373B" w:rsidRPr="00303F03" w:rsidRDefault="0047373B" w:rsidP="0047373B">
            <w:pPr>
              <w:rPr>
                <w:rFonts w:ascii="Pragmatica Book" w:hAnsi="Pragmatica Book"/>
                <w:b/>
                <w:bCs/>
              </w:rPr>
            </w:pPr>
          </w:p>
        </w:tc>
      </w:tr>
      <w:tr w:rsidR="0047373B" w:rsidRPr="00303F03" w14:paraId="55E9BF68" w14:textId="77777777" w:rsidTr="0047373B">
        <w:tc>
          <w:tcPr>
            <w:tcW w:w="10165" w:type="dxa"/>
          </w:tcPr>
          <w:p w14:paraId="1ACD2B82" w14:textId="77777777" w:rsidR="0047373B" w:rsidRPr="00455645" w:rsidRDefault="0047373B" w:rsidP="004E28B6">
            <w:pPr>
              <w:pStyle w:val="ListParagraph"/>
              <w:numPr>
                <w:ilvl w:val="0"/>
                <w:numId w:val="50"/>
              </w:numPr>
              <w:spacing w:before="120"/>
              <w:ind w:left="337"/>
              <w:rPr>
                <w:rFonts w:ascii="Pragmatica Book" w:hAnsi="Pragmatica Book" w:cs="Calibri"/>
                <w:color w:val="000000"/>
              </w:rPr>
            </w:pPr>
            <w:r w:rsidRPr="00455645">
              <w:rPr>
                <w:rFonts w:ascii="Pragmatica Book" w:hAnsi="Pragmatica Book" w:cs="Calibri"/>
                <w:color w:val="000000" w:themeColor="text1"/>
              </w:rPr>
              <w:t xml:space="preserve">Use land use assumptions substantially consistent with countywide </w:t>
            </w:r>
            <w:r>
              <w:rPr>
                <w:rFonts w:ascii="Pragmatica Book" w:hAnsi="Pragmatica Book" w:cs="Calibri"/>
                <w:color w:val="000000" w:themeColor="text1"/>
              </w:rPr>
              <w:t xml:space="preserve">growth </w:t>
            </w:r>
            <w:r w:rsidRPr="00455645">
              <w:rPr>
                <w:rFonts w:ascii="Pragmatica Book" w:hAnsi="Pragmatica Book" w:cs="Calibri"/>
                <w:color w:val="000000" w:themeColor="text1"/>
              </w:rPr>
              <w:t>targets (RCW 36.70A.070</w:t>
            </w:r>
            <w:r>
              <w:rPr>
                <w:rFonts w:ascii="Pragmatica Book" w:hAnsi="Pragmatica Book" w:cs="Calibri"/>
                <w:color w:val="000000" w:themeColor="text1"/>
              </w:rPr>
              <w:t xml:space="preserve">, </w:t>
            </w:r>
            <w:r w:rsidRPr="00455645">
              <w:rPr>
                <w:rFonts w:ascii="Pragmatica Book" w:hAnsi="Pragmatica Book" w:cs="Calibri"/>
                <w:color w:val="000000" w:themeColor="text1"/>
              </w:rPr>
              <w:t>WAC 365-196-430</w:t>
            </w:r>
            <w:r>
              <w:rPr>
                <w:rFonts w:ascii="Pragmatica Book" w:hAnsi="Pragmatica Book" w:cs="Calibri"/>
                <w:color w:val="000000" w:themeColor="text1"/>
              </w:rPr>
              <w:t>, VISION 2050 Regional Growth Strategy</w:t>
            </w:r>
            <w:r w:rsidRPr="00455645">
              <w:rPr>
                <w:rFonts w:ascii="Pragmatica Book" w:hAnsi="Pragmatica Book" w:cs="Calibri"/>
                <w:color w:val="000000" w:themeColor="text1"/>
              </w:rPr>
              <w:t>)</w:t>
            </w:r>
          </w:p>
        </w:tc>
        <w:tc>
          <w:tcPr>
            <w:tcW w:w="2790" w:type="dxa"/>
          </w:tcPr>
          <w:p w14:paraId="4C0AD066" w14:textId="77777777" w:rsidR="0047373B" w:rsidRPr="00303F03" w:rsidRDefault="0047373B" w:rsidP="0047373B">
            <w:pPr>
              <w:rPr>
                <w:rFonts w:ascii="Pragmatica Book" w:hAnsi="Pragmatica Book"/>
                <w:b/>
                <w:bCs/>
              </w:rPr>
            </w:pPr>
          </w:p>
        </w:tc>
      </w:tr>
      <w:tr w:rsidR="0047373B" w:rsidRPr="00303F03" w14:paraId="6D07F3EF" w14:textId="77777777" w:rsidTr="0047373B">
        <w:tc>
          <w:tcPr>
            <w:tcW w:w="10165" w:type="dxa"/>
          </w:tcPr>
          <w:p w14:paraId="0360D745" w14:textId="77777777" w:rsidR="0047373B" w:rsidRPr="00455645" w:rsidRDefault="0047373B" w:rsidP="004E28B6">
            <w:pPr>
              <w:pStyle w:val="ListParagraph"/>
              <w:numPr>
                <w:ilvl w:val="0"/>
                <w:numId w:val="50"/>
              </w:numPr>
              <w:spacing w:before="120"/>
              <w:ind w:left="337"/>
              <w:rPr>
                <w:rFonts w:ascii="Pragmatica Book" w:hAnsi="Pragmatica Book" w:cs="Calibri"/>
                <w:color w:val="000000"/>
              </w:rPr>
            </w:pPr>
            <w:r w:rsidRPr="00455645">
              <w:rPr>
                <w:rFonts w:ascii="Pragmatica Book" w:hAnsi="Pragmatica Book" w:cs="Calibri"/>
                <w:color w:val="000000"/>
              </w:rPr>
              <w:t>Demonstrate sufficient zoned development capacity to accommodate targets (RCW 36.70A.</w:t>
            </w:r>
            <w:r>
              <w:rPr>
                <w:rFonts w:ascii="Pragmatica Book" w:hAnsi="Pragmatica Book" w:cs="Calibri"/>
                <w:color w:val="000000"/>
              </w:rPr>
              <w:t>115</w:t>
            </w:r>
            <w:r w:rsidRPr="00455645">
              <w:rPr>
                <w:rFonts w:ascii="Pragmatica Book" w:hAnsi="Pragmatica Book" w:cs="Calibri"/>
                <w:color w:val="000000"/>
              </w:rPr>
              <w:t>)</w:t>
            </w:r>
          </w:p>
        </w:tc>
        <w:tc>
          <w:tcPr>
            <w:tcW w:w="2790" w:type="dxa"/>
          </w:tcPr>
          <w:p w14:paraId="352F276B" w14:textId="77777777" w:rsidR="0047373B" w:rsidRPr="00303F03" w:rsidRDefault="0047373B" w:rsidP="0047373B">
            <w:pPr>
              <w:rPr>
                <w:rFonts w:ascii="Pragmatica Book" w:hAnsi="Pragmatica Book"/>
                <w:b/>
                <w:bCs/>
              </w:rPr>
            </w:pPr>
          </w:p>
        </w:tc>
      </w:tr>
      <w:tr w:rsidR="0047373B" w:rsidRPr="00303F03" w14:paraId="2887AA25" w14:textId="77777777" w:rsidTr="0047373B">
        <w:tc>
          <w:tcPr>
            <w:tcW w:w="10165" w:type="dxa"/>
          </w:tcPr>
          <w:p w14:paraId="6525FD46" w14:textId="77777777" w:rsidR="0047373B" w:rsidRPr="00455645" w:rsidRDefault="0047373B" w:rsidP="004E28B6">
            <w:pPr>
              <w:pStyle w:val="ListParagraph"/>
              <w:numPr>
                <w:ilvl w:val="0"/>
                <w:numId w:val="50"/>
              </w:numPr>
              <w:spacing w:before="120"/>
              <w:ind w:left="337"/>
              <w:rPr>
                <w:rFonts w:ascii="Pragmatica Book" w:hAnsi="Pragmatica Book"/>
              </w:rPr>
            </w:pPr>
            <w:r w:rsidRPr="00455645">
              <w:rPr>
                <w:rFonts w:ascii="Pragmatica Book" w:hAnsi="Pragmatica Book" w:cs="Calibri"/>
                <w:color w:val="000000"/>
              </w:rPr>
              <w:t>Use consistent land use assumptions throughout plan (RCW 36.70A.070</w:t>
            </w:r>
            <w:r>
              <w:rPr>
                <w:rFonts w:ascii="Pragmatica Book" w:hAnsi="Pragmatica Book" w:cs="Calibri"/>
                <w:color w:val="000000"/>
              </w:rPr>
              <w:t>,</w:t>
            </w:r>
            <w:r w:rsidRPr="00455645">
              <w:rPr>
                <w:rFonts w:ascii="Pragmatica Book" w:hAnsi="Pragmatica Book" w:cs="Calibri"/>
                <w:color w:val="000000"/>
              </w:rPr>
              <w:t xml:space="preserve"> WAC 365-196-430</w:t>
            </w:r>
            <w:r w:rsidRPr="00455645">
              <w:rPr>
                <w:rFonts w:ascii="Pragmatica Book" w:hAnsi="Pragmatica Book" w:cs="Calibri"/>
                <w:color w:val="000000" w:themeColor="text1"/>
              </w:rPr>
              <w:t>)</w:t>
            </w:r>
            <w:r w:rsidRPr="00303F03">
              <w:rPr>
                <w:rStyle w:val="FootnoteReference"/>
                <w:rFonts w:ascii="Pragmatica Book" w:hAnsi="Pragmatica Book" w:cs="Calibri"/>
                <w:color w:val="000000"/>
              </w:rPr>
              <w:footnoteReference w:id="1"/>
            </w:r>
          </w:p>
        </w:tc>
        <w:tc>
          <w:tcPr>
            <w:tcW w:w="2790" w:type="dxa"/>
          </w:tcPr>
          <w:p w14:paraId="7D726488" w14:textId="77777777" w:rsidR="0047373B" w:rsidRPr="00303F03" w:rsidRDefault="0047373B" w:rsidP="0047373B">
            <w:pPr>
              <w:rPr>
                <w:rFonts w:ascii="Pragmatica Book" w:hAnsi="Pragmatica Book"/>
                <w:b/>
                <w:bCs/>
              </w:rPr>
            </w:pPr>
          </w:p>
        </w:tc>
      </w:tr>
    </w:tbl>
    <w:p w14:paraId="77972747" w14:textId="6FB86EF6" w:rsidR="0047373B" w:rsidRPr="001C2F09" w:rsidRDefault="0047373B" w:rsidP="0047373B">
      <w:pPr>
        <w:spacing w:after="0"/>
        <w:rPr>
          <w:rFonts w:ascii="Pragmatica Book" w:hAnsi="Pragmatica Book"/>
          <w:sz w:val="20"/>
          <w:szCs w:val="18"/>
        </w:rPr>
      </w:pPr>
      <w:r w:rsidRPr="001C2F09">
        <w:rPr>
          <w:rFonts w:ascii="Pragmatica Book" w:hAnsi="Pragmatica Book"/>
          <w:sz w:val="20"/>
          <w:szCs w:val="18"/>
        </w:rPr>
        <w:t xml:space="preserve">Note: see </w:t>
      </w:r>
      <w:hyperlink r:id="rId19" w:history="1">
        <w:r w:rsidRPr="0048215D">
          <w:rPr>
            <w:rStyle w:val="Hyperlink"/>
          </w:rPr>
          <w:t>Growth Target Guidance</w:t>
        </w:r>
      </w:hyperlink>
      <w:r w:rsidRPr="001C2F09">
        <w:rPr>
          <w:rFonts w:ascii="Pragmatica Book" w:hAnsi="Pragmatica Book"/>
          <w:sz w:val="20"/>
          <w:szCs w:val="18"/>
        </w:rPr>
        <w:t xml:space="preserve"> for additional information.</w:t>
      </w:r>
    </w:p>
    <w:p w14:paraId="7CCAC6D3" w14:textId="77777777" w:rsidR="0047373B" w:rsidRDefault="0047373B" w:rsidP="0047373B">
      <w:pPr>
        <w:spacing w:after="0"/>
        <w:rPr>
          <w:rFonts w:ascii="Pragmatica Book" w:hAnsi="Pragmatica Book" w:cs="Calibri"/>
          <w:b/>
          <w:color w:val="00928D"/>
        </w:rPr>
      </w:pPr>
      <w:bookmarkStart w:id="4" w:name="_Hlk60757346"/>
    </w:p>
    <w:p w14:paraId="0A3A8C8F" w14:textId="77777777" w:rsidR="0047373B" w:rsidRPr="00AA3A9A" w:rsidRDefault="0047373B" w:rsidP="0047373B">
      <w:pPr>
        <w:spacing w:after="0"/>
        <w:rPr>
          <w:rFonts w:ascii="Pragmatica Book" w:hAnsi="Pragmatica Book" w:cs="Calibri"/>
          <w:b/>
          <w:color w:val="00928D"/>
        </w:rPr>
      </w:pPr>
      <w:r w:rsidRPr="00AA3A9A">
        <w:rPr>
          <w:rFonts w:ascii="Pragmatica Book" w:hAnsi="Pragmatica Book" w:cs="Calibri"/>
          <w:b/>
          <w:color w:val="00928D"/>
        </w:rPr>
        <w:t>Population, Employment</w:t>
      </w:r>
      <w:r>
        <w:rPr>
          <w:rFonts w:ascii="Pragmatica Book" w:hAnsi="Pragmatica Book" w:cs="Calibri"/>
          <w:b/>
          <w:bCs/>
          <w:color w:val="00928D"/>
        </w:rPr>
        <w:t>,</w:t>
      </w:r>
      <w:r w:rsidRPr="00AA3A9A">
        <w:rPr>
          <w:rFonts w:ascii="Pragmatica Book" w:hAnsi="Pragmatica Book" w:cs="Calibri"/>
          <w:b/>
          <w:color w:val="00928D"/>
        </w:rPr>
        <w:t xml:space="preserve"> and Housing Growth</w:t>
      </w:r>
    </w:p>
    <w:p w14:paraId="032EFFD4" w14:textId="77777777" w:rsidR="0047373B" w:rsidRPr="00CB612A" w:rsidRDefault="0047373B" w:rsidP="0047373B">
      <w:pPr>
        <w:rPr>
          <w:rFonts w:ascii="Pragmatica Book" w:hAnsi="Pragmatica Book" w:cs="Calibri"/>
          <w:i/>
          <w:iCs/>
          <w:color w:val="000000" w:themeColor="text1"/>
          <w:sz w:val="18"/>
          <w:szCs w:val="18"/>
        </w:rPr>
      </w:pPr>
      <w:r w:rsidRPr="00CB612A">
        <w:rPr>
          <w:rFonts w:ascii="Pragmatica Book" w:hAnsi="Pragmatica Book" w:cs="Calibri"/>
          <w:i/>
          <w:iCs/>
          <w:color w:val="000000" w:themeColor="text1"/>
          <w:sz w:val="18"/>
          <w:szCs w:val="18"/>
        </w:rPr>
        <w:t>(</w:t>
      </w:r>
      <w:proofErr w:type="gramStart"/>
      <w:r w:rsidRPr="00CB612A">
        <w:rPr>
          <w:rFonts w:ascii="Pragmatica Book" w:hAnsi="Pragmatica Book" w:cs="Calibri"/>
          <w:i/>
          <w:iCs/>
          <w:color w:val="000000" w:themeColor="text1"/>
          <w:sz w:val="18"/>
          <w:szCs w:val="18"/>
        </w:rPr>
        <w:t>add</w:t>
      </w:r>
      <w:proofErr w:type="gramEnd"/>
      <w:r w:rsidRPr="00CB612A">
        <w:rPr>
          <w:rFonts w:ascii="Pragmatica Book" w:hAnsi="Pragmatica Book" w:cs="Calibri"/>
          <w:i/>
          <w:iCs/>
          <w:color w:val="000000" w:themeColor="text1"/>
          <w:sz w:val="18"/>
          <w:szCs w:val="18"/>
        </w:rPr>
        <w:t xml:space="preserve"> information from </w:t>
      </w:r>
      <w:r>
        <w:rPr>
          <w:rFonts w:ascii="Pragmatica Book" w:hAnsi="Pragmatica Book" w:cs="Calibri"/>
          <w:i/>
          <w:iCs/>
          <w:color w:val="000000" w:themeColor="text1"/>
          <w:sz w:val="18"/>
          <w:szCs w:val="18"/>
        </w:rPr>
        <w:t>local</w:t>
      </w:r>
      <w:r w:rsidRPr="00CB612A">
        <w:rPr>
          <w:rFonts w:ascii="Pragmatica Book" w:hAnsi="Pragmatica Book" w:cs="Calibri"/>
          <w:i/>
          <w:iCs/>
          <w:color w:val="000000" w:themeColor="text1"/>
          <w:sz w:val="18"/>
          <w:szCs w:val="18"/>
        </w:rPr>
        <w:t xml:space="preserve"> plan and insert</w:t>
      </w:r>
      <w:r>
        <w:rPr>
          <w:rFonts w:ascii="Pragmatica Book" w:hAnsi="Pragmatica Book" w:cs="Calibri"/>
          <w:i/>
          <w:iCs/>
          <w:color w:val="000000" w:themeColor="text1"/>
          <w:sz w:val="18"/>
          <w:szCs w:val="18"/>
        </w:rPr>
        <w:t>/</w:t>
      </w:r>
      <w:r w:rsidRPr="00CB612A">
        <w:rPr>
          <w:rFonts w:ascii="Pragmatica Book" w:hAnsi="Pragmatica Book" w:cs="Calibri"/>
          <w:i/>
          <w:iCs/>
          <w:color w:val="000000" w:themeColor="text1"/>
          <w:sz w:val="18"/>
          <w:szCs w:val="18"/>
        </w:rPr>
        <w:t>delete rows as needed</w:t>
      </w:r>
      <w:r>
        <w:rPr>
          <w:rFonts w:ascii="Pragmatica Book" w:hAnsi="Pragmatica Book" w:cs="Calibri"/>
          <w:i/>
          <w:iCs/>
          <w:color w:val="000000" w:themeColor="text1"/>
          <w:sz w:val="18"/>
          <w:szCs w:val="18"/>
        </w:rPr>
        <w:t>,</w:t>
      </w:r>
      <w:r w:rsidRPr="00CB612A">
        <w:rPr>
          <w:rFonts w:ascii="Pragmatica Book" w:hAnsi="Pragmatica Book" w:cs="Calibri"/>
          <w:i/>
          <w:iCs/>
          <w:color w:val="000000" w:themeColor="text1"/>
          <w:sz w:val="18"/>
          <w:szCs w:val="18"/>
        </w:rPr>
        <w:t xml:space="preserve"> based on regional centers</w:t>
      </w:r>
      <w:r>
        <w:rPr>
          <w:rFonts w:ascii="Pragmatica Book" w:hAnsi="Pragmatica Book" w:cs="Calibri"/>
          <w:i/>
          <w:iCs/>
          <w:color w:val="000000" w:themeColor="text1"/>
          <w:sz w:val="18"/>
          <w:szCs w:val="18"/>
        </w:rPr>
        <w:t xml:space="preserve"> or county regional geographies</w:t>
      </w:r>
      <w:r w:rsidRPr="00CB612A">
        <w:rPr>
          <w:rFonts w:ascii="Pragmatica Book" w:hAnsi="Pragmatica Book" w:cs="Calibri"/>
          <w:i/>
          <w:iCs/>
          <w:color w:val="000000" w:themeColor="text1"/>
          <w:sz w:val="18"/>
          <w:szCs w:val="18"/>
        </w:rPr>
        <w:t>)</w:t>
      </w:r>
    </w:p>
    <w:tbl>
      <w:tblPr>
        <w:tblStyle w:val="TableGrid"/>
        <w:tblW w:w="12955" w:type="dxa"/>
        <w:tblLook w:val="04A0" w:firstRow="1" w:lastRow="0" w:firstColumn="1" w:lastColumn="0" w:noHBand="0" w:noVBand="1"/>
      </w:tblPr>
      <w:tblGrid>
        <w:gridCol w:w="2245"/>
        <w:gridCol w:w="2070"/>
        <w:gridCol w:w="3780"/>
        <w:gridCol w:w="2790"/>
        <w:gridCol w:w="2070"/>
      </w:tblGrid>
      <w:tr w:rsidR="0047373B" w14:paraId="20C9F678" w14:textId="77777777" w:rsidTr="0047373B">
        <w:tc>
          <w:tcPr>
            <w:tcW w:w="2245" w:type="dxa"/>
          </w:tcPr>
          <w:p w14:paraId="3D190C22" w14:textId="77777777" w:rsidR="0047373B" w:rsidRPr="00CB612A" w:rsidRDefault="0047373B" w:rsidP="0047373B">
            <w:pPr>
              <w:rPr>
                <w:rFonts w:ascii="Pragmatica Book" w:hAnsi="Pragmatica Book"/>
                <w:sz w:val="20"/>
                <w:szCs w:val="20"/>
              </w:rPr>
            </w:pPr>
          </w:p>
        </w:tc>
        <w:tc>
          <w:tcPr>
            <w:tcW w:w="2070" w:type="dxa"/>
            <w:vAlign w:val="center"/>
          </w:tcPr>
          <w:p w14:paraId="04F33CF7" w14:textId="77777777" w:rsidR="0047373B" w:rsidRPr="001C2F09" w:rsidRDefault="0047373B" w:rsidP="0047373B">
            <w:pPr>
              <w:jc w:val="center"/>
              <w:rPr>
                <w:rFonts w:ascii="Pragmatica Book" w:hAnsi="Pragmatica Book"/>
                <w:sz w:val="18"/>
                <w:szCs w:val="18"/>
              </w:rPr>
            </w:pPr>
            <w:r w:rsidRPr="001C2F09">
              <w:rPr>
                <w:rFonts w:ascii="Pragmatica Book" w:hAnsi="Pragmatica Book"/>
                <w:sz w:val="18"/>
                <w:szCs w:val="18"/>
              </w:rPr>
              <w:t>Adopted Growth Target*</w:t>
            </w:r>
          </w:p>
        </w:tc>
        <w:tc>
          <w:tcPr>
            <w:tcW w:w="3780" w:type="dxa"/>
            <w:vAlign w:val="center"/>
          </w:tcPr>
          <w:p w14:paraId="0276743A" w14:textId="3FCBCE12" w:rsidR="0047373B" w:rsidRPr="001C2F09" w:rsidRDefault="0047373B" w:rsidP="0047373B">
            <w:pPr>
              <w:jc w:val="center"/>
              <w:rPr>
                <w:rFonts w:ascii="Pragmatica Book" w:hAnsi="Pragmatica Book"/>
                <w:sz w:val="18"/>
                <w:szCs w:val="18"/>
              </w:rPr>
            </w:pPr>
            <w:r w:rsidRPr="001C2F09">
              <w:rPr>
                <w:rFonts w:ascii="Pragmatica Book" w:hAnsi="Pragmatica Book"/>
                <w:sz w:val="18"/>
                <w:szCs w:val="18"/>
              </w:rPr>
              <w:t>Land Use Assumptions for Travel Demand Modeling (numbers</w:t>
            </w:r>
            <w:r w:rsidR="001C2F09" w:rsidRPr="001C2F09">
              <w:rPr>
                <w:rFonts w:ascii="Pragmatica Book" w:hAnsi="Pragmatica Book"/>
                <w:sz w:val="18"/>
                <w:szCs w:val="18"/>
              </w:rPr>
              <w:t>/</w:t>
            </w:r>
            <w:r w:rsidRPr="001C2F09">
              <w:rPr>
                <w:rFonts w:ascii="Pragmatica Book" w:hAnsi="Pragmatica Book"/>
                <w:sz w:val="18"/>
                <w:szCs w:val="18"/>
              </w:rPr>
              <w:t>notes</w:t>
            </w:r>
            <w:r w:rsidR="001C2F09" w:rsidRPr="001C2F09">
              <w:rPr>
                <w:rFonts w:ascii="Pragmatica Book" w:hAnsi="Pragmatica Book"/>
                <w:sz w:val="18"/>
                <w:szCs w:val="18"/>
              </w:rPr>
              <w:t>,</w:t>
            </w:r>
            <w:r w:rsidRPr="001C2F09">
              <w:rPr>
                <w:rFonts w:ascii="Pragmatica Book" w:hAnsi="Pragmatica Book"/>
                <w:sz w:val="18"/>
                <w:szCs w:val="18"/>
              </w:rPr>
              <w:t xml:space="preserve"> as applicable)</w:t>
            </w:r>
          </w:p>
        </w:tc>
        <w:tc>
          <w:tcPr>
            <w:tcW w:w="2790" w:type="dxa"/>
            <w:vAlign w:val="center"/>
          </w:tcPr>
          <w:p w14:paraId="155573CB" w14:textId="77777777" w:rsidR="0047373B" w:rsidRPr="001C2F09" w:rsidRDefault="0047373B" w:rsidP="0047373B">
            <w:pPr>
              <w:jc w:val="center"/>
              <w:rPr>
                <w:rFonts w:ascii="Pragmatica Book" w:hAnsi="Pragmatica Book"/>
                <w:sz w:val="18"/>
                <w:szCs w:val="18"/>
              </w:rPr>
            </w:pPr>
            <w:r w:rsidRPr="001C2F09">
              <w:rPr>
                <w:rFonts w:ascii="Pragmatica Book" w:hAnsi="Pragmatica Book"/>
                <w:sz w:val="18"/>
                <w:szCs w:val="18"/>
              </w:rPr>
              <w:t>Zoned Development Capacity</w:t>
            </w:r>
          </w:p>
          <w:p w14:paraId="0A47F85C" w14:textId="77777777" w:rsidR="0047373B" w:rsidRPr="001C2F09" w:rsidRDefault="0047373B" w:rsidP="0047373B">
            <w:pPr>
              <w:jc w:val="center"/>
              <w:rPr>
                <w:rFonts w:ascii="Pragmatica Book" w:hAnsi="Pragmatica Book"/>
                <w:sz w:val="18"/>
                <w:szCs w:val="18"/>
              </w:rPr>
            </w:pPr>
            <w:r w:rsidRPr="001C2F09">
              <w:rPr>
                <w:rFonts w:ascii="Pragmatica Book" w:hAnsi="Pragmatica Book"/>
                <w:sz w:val="18"/>
                <w:szCs w:val="18"/>
              </w:rPr>
              <w:t xml:space="preserve"> (</w:t>
            </w:r>
            <w:proofErr w:type="gramStart"/>
            <w:r w:rsidRPr="001C2F09">
              <w:rPr>
                <w:rFonts w:ascii="Pragmatica Book" w:hAnsi="Pragmatica Book"/>
                <w:sz w:val="18"/>
                <w:szCs w:val="18"/>
              </w:rPr>
              <w:t>can</w:t>
            </w:r>
            <w:proofErr w:type="gramEnd"/>
            <w:r w:rsidRPr="001C2F09">
              <w:rPr>
                <w:rFonts w:ascii="Pragmatica Book" w:hAnsi="Pragmatica Book"/>
                <w:sz w:val="18"/>
                <w:szCs w:val="18"/>
              </w:rPr>
              <w:t xml:space="preserve"> be greater than target)</w:t>
            </w:r>
          </w:p>
        </w:tc>
        <w:tc>
          <w:tcPr>
            <w:tcW w:w="2070" w:type="dxa"/>
            <w:vAlign w:val="center"/>
          </w:tcPr>
          <w:p w14:paraId="060FA217" w14:textId="77777777" w:rsidR="0047373B" w:rsidRPr="001C2F09" w:rsidRDefault="0047373B" w:rsidP="0047373B">
            <w:pPr>
              <w:jc w:val="center"/>
              <w:rPr>
                <w:rFonts w:ascii="Pragmatica Book" w:hAnsi="Pragmatica Book"/>
                <w:sz w:val="18"/>
                <w:szCs w:val="18"/>
              </w:rPr>
            </w:pPr>
            <w:r w:rsidRPr="001C2F09">
              <w:rPr>
                <w:rFonts w:ascii="Pragmatica Book" w:hAnsi="Pragmatica Book"/>
                <w:sz w:val="18"/>
                <w:szCs w:val="18"/>
              </w:rPr>
              <w:t>Page Reference</w:t>
            </w:r>
          </w:p>
        </w:tc>
      </w:tr>
      <w:tr w:rsidR="0047373B" w14:paraId="0BF140BE" w14:textId="77777777" w:rsidTr="0047373B">
        <w:tc>
          <w:tcPr>
            <w:tcW w:w="2245" w:type="dxa"/>
          </w:tcPr>
          <w:p w14:paraId="7F011037" w14:textId="77777777" w:rsidR="0047373B" w:rsidRPr="00454BEB" w:rsidRDefault="0047373B" w:rsidP="0047373B">
            <w:pPr>
              <w:rPr>
                <w:rFonts w:ascii="Pragmatica Book" w:hAnsi="Pragmatica Book"/>
                <w:b/>
                <w:bCs/>
                <w:sz w:val="20"/>
                <w:szCs w:val="20"/>
              </w:rPr>
            </w:pPr>
            <w:r>
              <w:rPr>
                <w:rFonts w:ascii="Pragmatica Book" w:hAnsi="Pragmatica Book"/>
                <w:b/>
                <w:bCs/>
                <w:sz w:val="20"/>
                <w:szCs w:val="20"/>
              </w:rPr>
              <w:t>County or c</w:t>
            </w:r>
            <w:r w:rsidRPr="00454BEB">
              <w:rPr>
                <w:rFonts w:ascii="Pragmatica Book" w:hAnsi="Pragmatica Book"/>
                <w:b/>
                <w:bCs/>
                <w:sz w:val="20"/>
                <w:szCs w:val="20"/>
              </w:rPr>
              <w:t>itywide</w:t>
            </w:r>
            <w:r>
              <w:rPr>
                <w:rFonts w:ascii="Pragmatica Book" w:hAnsi="Pragmatica Book"/>
                <w:b/>
                <w:bCs/>
                <w:sz w:val="20"/>
                <w:szCs w:val="20"/>
              </w:rPr>
              <w:t>**</w:t>
            </w:r>
          </w:p>
        </w:tc>
        <w:tc>
          <w:tcPr>
            <w:tcW w:w="2070" w:type="dxa"/>
          </w:tcPr>
          <w:p w14:paraId="66D7F7C7" w14:textId="77777777" w:rsidR="0047373B" w:rsidRPr="00CB612A" w:rsidRDefault="0047373B" w:rsidP="0047373B">
            <w:pPr>
              <w:rPr>
                <w:rFonts w:ascii="Pragmatica Book" w:hAnsi="Pragmatica Book"/>
                <w:sz w:val="20"/>
                <w:szCs w:val="20"/>
              </w:rPr>
            </w:pPr>
          </w:p>
        </w:tc>
        <w:tc>
          <w:tcPr>
            <w:tcW w:w="3780" w:type="dxa"/>
          </w:tcPr>
          <w:p w14:paraId="0649796B" w14:textId="77777777" w:rsidR="0047373B" w:rsidRPr="00CB612A" w:rsidRDefault="0047373B" w:rsidP="0047373B">
            <w:pPr>
              <w:rPr>
                <w:rFonts w:ascii="Pragmatica Book" w:hAnsi="Pragmatica Book"/>
                <w:sz w:val="20"/>
                <w:szCs w:val="20"/>
              </w:rPr>
            </w:pPr>
          </w:p>
        </w:tc>
        <w:tc>
          <w:tcPr>
            <w:tcW w:w="2790" w:type="dxa"/>
          </w:tcPr>
          <w:p w14:paraId="4BC3B578" w14:textId="77777777" w:rsidR="0047373B" w:rsidRPr="00CB612A" w:rsidRDefault="0047373B" w:rsidP="0047373B">
            <w:pPr>
              <w:rPr>
                <w:rFonts w:ascii="Pragmatica Book" w:hAnsi="Pragmatica Book"/>
                <w:sz w:val="20"/>
                <w:szCs w:val="20"/>
              </w:rPr>
            </w:pPr>
          </w:p>
        </w:tc>
        <w:tc>
          <w:tcPr>
            <w:tcW w:w="2070" w:type="dxa"/>
          </w:tcPr>
          <w:p w14:paraId="2E158DE4" w14:textId="77777777" w:rsidR="0047373B" w:rsidRPr="00CB612A" w:rsidRDefault="0047373B" w:rsidP="0047373B">
            <w:pPr>
              <w:rPr>
                <w:rFonts w:ascii="Pragmatica Book" w:hAnsi="Pragmatica Book"/>
                <w:sz w:val="20"/>
                <w:szCs w:val="20"/>
              </w:rPr>
            </w:pPr>
          </w:p>
        </w:tc>
      </w:tr>
      <w:tr w:rsidR="0047373B" w14:paraId="5CA6C447" w14:textId="77777777" w:rsidTr="0047373B">
        <w:tc>
          <w:tcPr>
            <w:tcW w:w="2245" w:type="dxa"/>
          </w:tcPr>
          <w:p w14:paraId="414D757E" w14:textId="77777777" w:rsidR="0047373B" w:rsidRPr="00CB612A" w:rsidRDefault="0047373B" w:rsidP="0047373B">
            <w:pPr>
              <w:rPr>
                <w:rFonts w:ascii="Pragmatica Book" w:hAnsi="Pragmatica Book"/>
                <w:sz w:val="20"/>
                <w:szCs w:val="20"/>
              </w:rPr>
            </w:pPr>
            <w:r>
              <w:rPr>
                <w:rFonts w:ascii="Pragmatica Book" w:hAnsi="Pragmatica Book"/>
                <w:sz w:val="20"/>
                <w:szCs w:val="20"/>
              </w:rPr>
              <w:t xml:space="preserve">   P</w:t>
            </w:r>
            <w:r w:rsidRPr="00CB612A">
              <w:rPr>
                <w:rFonts w:ascii="Pragmatica Book" w:hAnsi="Pragmatica Book"/>
                <w:sz w:val="20"/>
                <w:szCs w:val="20"/>
              </w:rPr>
              <w:t>opulation</w:t>
            </w:r>
          </w:p>
        </w:tc>
        <w:tc>
          <w:tcPr>
            <w:tcW w:w="2070" w:type="dxa"/>
          </w:tcPr>
          <w:p w14:paraId="53A12CA7" w14:textId="77777777" w:rsidR="0047373B" w:rsidRPr="00CB612A" w:rsidRDefault="0047373B" w:rsidP="0047373B">
            <w:pPr>
              <w:rPr>
                <w:rFonts w:ascii="Pragmatica Book" w:hAnsi="Pragmatica Book"/>
                <w:sz w:val="20"/>
                <w:szCs w:val="20"/>
              </w:rPr>
            </w:pPr>
          </w:p>
        </w:tc>
        <w:tc>
          <w:tcPr>
            <w:tcW w:w="3780" w:type="dxa"/>
          </w:tcPr>
          <w:p w14:paraId="693AE040" w14:textId="77777777" w:rsidR="0047373B" w:rsidRPr="00CB612A" w:rsidRDefault="0047373B" w:rsidP="0047373B">
            <w:pPr>
              <w:rPr>
                <w:rFonts w:ascii="Pragmatica Book" w:hAnsi="Pragmatica Book"/>
                <w:sz w:val="20"/>
                <w:szCs w:val="20"/>
              </w:rPr>
            </w:pPr>
          </w:p>
        </w:tc>
        <w:tc>
          <w:tcPr>
            <w:tcW w:w="2790" w:type="dxa"/>
          </w:tcPr>
          <w:p w14:paraId="12B9F26F" w14:textId="77777777" w:rsidR="0047373B" w:rsidRPr="00CB612A" w:rsidRDefault="0047373B" w:rsidP="0047373B">
            <w:pPr>
              <w:rPr>
                <w:rFonts w:ascii="Pragmatica Book" w:hAnsi="Pragmatica Book"/>
                <w:sz w:val="20"/>
                <w:szCs w:val="20"/>
              </w:rPr>
            </w:pPr>
          </w:p>
        </w:tc>
        <w:tc>
          <w:tcPr>
            <w:tcW w:w="2070" w:type="dxa"/>
          </w:tcPr>
          <w:p w14:paraId="0296577B" w14:textId="77777777" w:rsidR="0047373B" w:rsidRPr="00CB612A" w:rsidRDefault="0047373B" w:rsidP="0047373B">
            <w:pPr>
              <w:rPr>
                <w:rFonts w:ascii="Pragmatica Book" w:hAnsi="Pragmatica Book"/>
                <w:sz w:val="20"/>
                <w:szCs w:val="20"/>
              </w:rPr>
            </w:pPr>
          </w:p>
        </w:tc>
      </w:tr>
      <w:tr w:rsidR="0047373B" w14:paraId="43B24613" w14:textId="77777777" w:rsidTr="0047373B">
        <w:tc>
          <w:tcPr>
            <w:tcW w:w="2245" w:type="dxa"/>
          </w:tcPr>
          <w:p w14:paraId="04C4B349" w14:textId="77777777" w:rsidR="0047373B" w:rsidRPr="00CB612A" w:rsidRDefault="0047373B" w:rsidP="0047373B">
            <w:pPr>
              <w:rPr>
                <w:rFonts w:ascii="Pragmatica Book" w:hAnsi="Pragmatica Book"/>
                <w:sz w:val="20"/>
                <w:szCs w:val="20"/>
              </w:rPr>
            </w:pPr>
            <w:r>
              <w:rPr>
                <w:rFonts w:ascii="Pragmatica Book" w:hAnsi="Pragmatica Book"/>
                <w:sz w:val="20"/>
                <w:szCs w:val="20"/>
              </w:rPr>
              <w:t xml:space="preserve">   E</w:t>
            </w:r>
            <w:r w:rsidRPr="00CB612A">
              <w:rPr>
                <w:rFonts w:ascii="Pragmatica Book" w:hAnsi="Pragmatica Book"/>
                <w:sz w:val="20"/>
                <w:szCs w:val="20"/>
              </w:rPr>
              <w:t>mployment</w:t>
            </w:r>
          </w:p>
        </w:tc>
        <w:tc>
          <w:tcPr>
            <w:tcW w:w="2070" w:type="dxa"/>
          </w:tcPr>
          <w:p w14:paraId="091EB9AF" w14:textId="77777777" w:rsidR="0047373B" w:rsidRPr="00CB612A" w:rsidRDefault="0047373B" w:rsidP="0047373B">
            <w:pPr>
              <w:rPr>
                <w:rFonts w:ascii="Pragmatica Book" w:hAnsi="Pragmatica Book"/>
                <w:sz w:val="20"/>
                <w:szCs w:val="20"/>
              </w:rPr>
            </w:pPr>
          </w:p>
        </w:tc>
        <w:tc>
          <w:tcPr>
            <w:tcW w:w="3780" w:type="dxa"/>
          </w:tcPr>
          <w:p w14:paraId="7AC630F5" w14:textId="77777777" w:rsidR="0047373B" w:rsidRPr="00CB612A" w:rsidRDefault="0047373B" w:rsidP="0047373B">
            <w:pPr>
              <w:rPr>
                <w:rFonts w:ascii="Pragmatica Book" w:hAnsi="Pragmatica Book"/>
                <w:sz w:val="20"/>
                <w:szCs w:val="20"/>
              </w:rPr>
            </w:pPr>
          </w:p>
        </w:tc>
        <w:tc>
          <w:tcPr>
            <w:tcW w:w="2790" w:type="dxa"/>
          </w:tcPr>
          <w:p w14:paraId="205124A9" w14:textId="77777777" w:rsidR="0047373B" w:rsidRPr="00CB612A" w:rsidRDefault="0047373B" w:rsidP="0047373B">
            <w:pPr>
              <w:rPr>
                <w:rFonts w:ascii="Pragmatica Book" w:hAnsi="Pragmatica Book"/>
                <w:sz w:val="20"/>
                <w:szCs w:val="20"/>
              </w:rPr>
            </w:pPr>
          </w:p>
        </w:tc>
        <w:tc>
          <w:tcPr>
            <w:tcW w:w="2070" w:type="dxa"/>
          </w:tcPr>
          <w:p w14:paraId="63F83265" w14:textId="77777777" w:rsidR="0047373B" w:rsidRPr="00CB612A" w:rsidRDefault="0047373B" w:rsidP="0047373B">
            <w:pPr>
              <w:rPr>
                <w:rFonts w:ascii="Pragmatica Book" w:hAnsi="Pragmatica Book"/>
                <w:sz w:val="20"/>
                <w:szCs w:val="20"/>
              </w:rPr>
            </w:pPr>
          </w:p>
        </w:tc>
      </w:tr>
      <w:tr w:rsidR="0047373B" w14:paraId="554F4C8D" w14:textId="77777777" w:rsidTr="0047373B">
        <w:tc>
          <w:tcPr>
            <w:tcW w:w="2245" w:type="dxa"/>
          </w:tcPr>
          <w:p w14:paraId="29372AA2" w14:textId="77777777" w:rsidR="0047373B" w:rsidRPr="00CB612A" w:rsidRDefault="0047373B" w:rsidP="0047373B">
            <w:pPr>
              <w:rPr>
                <w:rFonts w:ascii="Pragmatica Book" w:hAnsi="Pragmatica Book"/>
                <w:sz w:val="20"/>
                <w:szCs w:val="20"/>
              </w:rPr>
            </w:pPr>
            <w:r>
              <w:rPr>
                <w:rFonts w:ascii="Pragmatica Book" w:hAnsi="Pragmatica Book"/>
                <w:sz w:val="20"/>
                <w:szCs w:val="20"/>
              </w:rPr>
              <w:lastRenderedPageBreak/>
              <w:t xml:space="preserve">   H</w:t>
            </w:r>
            <w:r w:rsidRPr="00CB612A">
              <w:rPr>
                <w:rFonts w:ascii="Pragmatica Book" w:hAnsi="Pragmatica Book"/>
                <w:sz w:val="20"/>
                <w:szCs w:val="20"/>
              </w:rPr>
              <w:t>ousing</w:t>
            </w:r>
          </w:p>
        </w:tc>
        <w:tc>
          <w:tcPr>
            <w:tcW w:w="2070" w:type="dxa"/>
          </w:tcPr>
          <w:p w14:paraId="446B59A0" w14:textId="77777777" w:rsidR="0047373B" w:rsidRPr="00CB612A" w:rsidRDefault="0047373B" w:rsidP="0047373B">
            <w:pPr>
              <w:rPr>
                <w:rFonts w:ascii="Pragmatica Book" w:hAnsi="Pragmatica Book"/>
                <w:sz w:val="20"/>
                <w:szCs w:val="20"/>
              </w:rPr>
            </w:pPr>
          </w:p>
        </w:tc>
        <w:tc>
          <w:tcPr>
            <w:tcW w:w="3780" w:type="dxa"/>
          </w:tcPr>
          <w:p w14:paraId="655A219E" w14:textId="77777777" w:rsidR="0047373B" w:rsidRPr="00CB612A" w:rsidRDefault="0047373B" w:rsidP="0047373B">
            <w:pPr>
              <w:rPr>
                <w:rFonts w:ascii="Pragmatica Book" w:hAnsi="Pragmatica Book"/>
                <w:sz w:val="20"/>
                <w:szCs w:val="20"/>
              </w:rPr>
            </w:pPr>
          </w:p>
        </w:tc>
        <w:tc>
          <w:tcPr>
            <w:tcW w:w="2790" w:type="dxa"/>
          </w:tcPr>
          <w:p w14:paraId="4DC8AA13" w14:textId="77777777" w:rsidR="0047373B" w:rsidRPr="00CB612A" w:rsidRDefault="0047373B" w:rsidP="0047373B">
            <w:pPr>
              <w:rPr>
                <w:rFonts w:ascii="Pragmatica Book" w:hAnsi="Pragmatica Book"/>
                <w:sz w:val="20"/>
                <w:szCs w:val="20"/>
              </w:rPr>
            </w:pPr>
          </w:p>
        </w:tc>
        <w:tc>
          <w:tcPr>
            <w:tcW w:w="2070" w:type="dxa"/>
          </w:tcPr>
          <w:p w14:paraId="26318886" w14:textId="77777777" w:rsidR="0047373B" w:rsidRPr="00CB612A" w:rsidRDefault="0047373B" w:rsidP="0047373B">
            <w:pPr>
              <w:rPr>
                <w:rFonts w:ascii="Pragmatica Book" w:hAnsi="Pragmatica Book"/>
                <w:sz w:val="20"/>
                <w:szCs w:val="20"/>
              </w:rPr>
            </w:pPr>
          </w:p>
        </w:tc>
      </w:tr>
      <w:tr w:rsidR="0047373B" w14:paraId="742FB6B0" w14:textId="77777777" w:rsidTr="0047373B">
        <w:tc>
          <w:tcPr>
            <w:tcW w:w="2245" w:type="dxa"/>
          </w:tcPr>
          <w:p w14:paraId="5E38AF30" w14:textId="77777777" w:rsidR="0047373B" w:rsidRPr="00454BEB" w:rsidRDefault="0047373B" w:rsidP="0047373B">
            <w:pPr>
              <w:rPr>
                <w:rFonts w:ascii="Pragmatica Book" w:hAnsi="Pragmatica Book"/>
                <w:b/>
                <w:bCs/>
                <w:sz w:val="20"/>
                <w:szCs w:val="20"/>
              </w:rPr>
            </w:pPr>
            <w:r w:rsidRPr="00454BEB">
              <w:rPr>
                <w:rFonts w:ascii="Pragmatica Book" w:hAnsi="Pragmatica Book"/>
                <w:b/>
                <w:bCs/>
                <w:sz w:val="20"/>
                <w:szCs w:val="20"/>
              </w:rPr>
              <w:t xml:space="preserve">Centers </w:t>
            </w:r>
            <w:r w:rsidRPr="009D4248">
              <w:rPr>
                <w:rFonts w:ascii="Pragmatica Book" w:hAnsi="Pragmatica Book"/>
                <w:b/>
                <w:i/>
                <w:sz w:val="18"/>
                <w:szCs w:val="18"/>
              </w:rPr>
              <w:t>(as applicable)</w:t>
            </w:r>
          </w:p>
        </w:tc>
        <w:tc>
          <w:tcPr>
            <w:tcW w:w="2070" w:type="dxa"/>
          </w:tcPr>
          <w:p w14:paraId="3FA5A8D7" w14:textId="77777777" w:rsidR="0047373B" w:rsidRPr="00CB612A" w:rsidRDefault="0047373B" w:rsidP="0047373B">
            <w:pPr>
              <w:rPr>
                <w:rFonts w:ascii="Pragmatica Book" w:hAnsi="Pragmatica Book"/>
                <w:sz w:val="20"/>
                <w:szCs w:val="20"/>
              </w:rPr>
            </w:pPr>
          </w:p>
        </w:tc>
        <w:tc>
          <w:tcPr>
            <w:tcW w:w="3780" w:type="dxa"/>
          </w:tcPr>
          <w:p w14:paraId="514B293B" w14:textId="77777777" w:rsidR="0047373B" w:rsidRPr="00CB612A" w:rsidRDefault="0047373B" w:rsidP="0047373B">
            <w:pPr>
              <w:rPr>
                <w:rFonts w:ascii="Pragmatica Book" w:hAnsi="Pragmatica Book"/>
                <w:sz w:val="20"/>
                <w:szCs w:val="20"/>
              </w:rPr>
            </w:pPr>
          </w:p>
        </w:tc>
        <w:tc>
          <w:tcPr>
            <w:tcW w:w="2790" w:type="dxa"/>
          </w:tcPr>
          <w:p w14:paraId="4B799034" w14:textId="77777777" w:rsidR="0047373B" w:rsidRPr="00CB612A" w:rsidRDefault="0047373B" w:rsidP="0047373B">
            <w:pPr>
              <w:rPr>
                <w:rFonts w:ascii="Pragmatica Book" w:hAnsi="Pragmatica Book"/>
                <w:sz w:val="20"/>
                <w:szCs w:val="20"/>
              </w:rPr>
            </w:pPr>
          </w:p>
        </w:tc>
        <w:tc>
          <w:tcPr>
            <w:tcW w:w="2070" w:type="dxa"/>
          </w:tcPr>
          <w:p w14:paraId="119DF795" w14:textId="77777777" w:rsidR="0047373B" w:rsidRPr="00CB612A" w:rsidRDefault="0047373B" w:rsidP="0047373B">
            <w:pPr>
              <w:rPr>
                <w:rFonts w:ascii="Pragmatica Book" w:hAnsi="Pragmatica Book"/>
                <w:sz w:val="20"/>
                <w:szCs w:val="20"/>
              </w:rPr>
            </w:pPr>
          </w:p>
        </w:tc>
      </w:tr>
      <w:tr w:rsidR="0047373B" w14:paraId="05DF7832" w14:textId="77777777" w:rsidTr="0047373B">
        <w:tc>
          <w:tcPr>
            <w:tcW w:w="2245" w:type="dxa"/>
          </w:tcPr>
          <w:p w14:paraId="65807A8B" w14:textId="77777777" w:rsidR="0047373B" w:rsidRPr="00CB612A" w:rsidRDefault="0047373B" w:rsidP="0047373B">
            <w:pPr>
              <w:rPr>
                <w:rFonts w:ascii="Pragmatica Book" w:hAnsi="Pragmatica Book"/>
                <w:sz w:val="20"/>
                <w:szCs w:val="20"/>
              </w:rPr>
            </w:pPr>
            <w:r>
              <w:rPr>
                <w:rFonts w:ascii="Pragmatica Book" w:hAnsi="Pragmatica Book"/>
                <w:sz w:val="20"/>
                <w:szCs w:val="20"/>
              </w:rPr>
              <w:t xml:space="preserve">   P</w:t>
            </w:r>
            <w:r w:rsidRPr="00CB612A">
              <w:rPr>
                <w:rFonts w:ascii="Pragmatica Book" w:hAnsi="Pragmatica Book"/>
                <w:sz w:val="20"/>
                <w:szCs w:val="20"/>
              </w:rPr>
              <w:t>opulation</w:t>
            </w:r>
          </w:p>
        </w:tc>
        <w:tc>
          <w:tcPr>
            <w:tcW w:w="2070" w:type="dxa"/>
          </w:tcPr>
          <w:p w14:paraId="0CEA0309" w14:textId="77777777" w:rsidR="0047373B" w:rsidRPr="00CB612A" w:rsidRDefault="0047373B" w:rsidP="0047373B">
            <w:pPr>
              <w:rPr>
                <w:rFonts w:ascii="Pragmatica Book" w:hAnsi="Pragmatica Book"/>
                <w:sz w:val="20"/>
                <w:szCs w:val="20"/>
              </w:rPr>
            </w:pPr>
          </w:p>
        </w:tc>
        <w:tc>
          <w:tcPr>
            <w:tcW w:w="3780" w:type="dxa"/>
          </w:tcPr>
          <w:p w14:paraId="08833043" w14:textId="77777777" w:rsidR="0047373B" w:rsidRPr="00CB612A" w:rsidRDefault="0047373B" w:rsidP="0047373B">
            <w:pPr>
              <w:rPr>
                <w:rFonts w:ascii="Pragmatica Book" w:hAnsi="Pragmatica Book"/>
                <w:sz w:val="20"/>
                <w:szCs w:val="20"/>
              </w:rPr>
            </w:pPr>
          </w:p>
        </w:tc>
        <w:tc>
          <w:tcPr>
            <w:tcW w:w="2790" w:type="dxa"/>
          </w:tcPr>
          <w:p w14:paraId="2BDF3276" w14:textId="77777777" w:rsidR="0047373B" w:rsidRPr="00CB612A" w:rsidRDefault="0047373B" w:rsidP="0047373B">
            <w:pPr>
              <w:rPr>
                <w:rFonts w:ascii="Pragmatica Book" w:hAnsi="Pragmatica Book"/>
                <w:sz w:val="20"/>
                <w:szCs w:val="20"/>
              </w:rPr>
            </w:pPr>
          </w:p>
        </w:tc>
        <w:tc>
          <w:tcPr>
            <w:tcW w:w="2070" w:type="dxa"/>
          </w:tcPr>
          <w:p w14:paraId="2C9FB495" w14:textId="77777777" w:rsidR="0047373B" w:rsidRPr="00CB612A" w:rsidRDefault="0047373B" w:rsidP="0047373B">
            <w:pPr>
              <w:rPr>
                <w:rFonts w:ascii="Pragmatica Book" w:hAnsi="Pragmatica Book"/>
                <w:sz w:val="20"/>
                <w:szCs w:val="20"/>
              </w:rPr>
            </w:pPr>
          </w:p>
        </w:tc>
      </w:tr>
      <w:tr w:rsidR="0047373B" w14:paraId="7737947A" w14:textId="77777777" w:rsidTr="0047373B">
        <w:tc>
          <w:tcPr>
            <w:tcW w:w="2245" w:type="dxa"/>
          </w:tcPr>
          <w:p w14:paraId="6912D540" w14:textId="77777777" w:rsidR="0047373B" w:rsidRPr="00CB612A" w:rsidRDefault="0047373B" w:rsidP="0047373B">
            <w:pPr>
              <w:rPr>
                <w:rFonts w:ascii="Pragmatica Book" w:hAnsi="Pragmatica Book"/>
                <w:sz w:val="20"/>
                <w:szCs w:val="20"/>
              </w:rPr>
            </w:pPr>
            <w:r>
              <w:rPr>
                <w:rFonts w:ascii="Pragmatica Book" w:hAnsi="Pragmatica Book"/>
                <w:sz w:val="20"/>
                <w:szCs w:val="20"/>
              </w:rPr>
              <w:t xml:space="preserve">   E</w:t>
            </w:r>
            <w:r w:rsidRPr="00CB612A">
              <w:rPr>
                <w:rFonts w:ascii="Pragmatica Book" w:hAnsi="Pragmatica Book"/>
                <w:sz w:val="20"/>
                <w:szCs w:val="20"/>
              </w:rPr>
              <w:t>mployment</w:t>
            </w:r>
          </w:p>
        </w:tc>
        <w:tc>
          <w:tcPr>
            <w:tcW w:w="2070" w:type="dxa"/>
          </w:tcPr>
          <w:p w14:paraId="128BF635" w14:textId="77777777" w:rsidR="0047373B" w:rsidRPr="00CB612A" w:rsidRDefault="0047373B" w:rsidP="0047373B">
            <w:pPr>
              <w:rPr>
                <w:rFonts w:ascii="Pragmatica Book" w:hAnsi="Pragmatica Book"/>
                <w:sz w:val="20"/>
                <w:szCs w:val="20"/>
              </w:rPr>
            </w:pPr>
          </w:p>
        </w:tc>
        <w:tc>
          <w:tcPr>
            <w:tcW w:w="3780" w:type="dxa"/>
          </w:tcPr>
          <w:p w14:paraId="1E710FB2" w14:textId="77777777" w:rsidR="0047373B" w:rsidRPr="00CB612A" w:rsidRDefault="0047373B" w:rsidP="0047373B">
            <w:pPr>
              <w:rPr>
                <w:rFonts w:ascii="Pragmatica Book" w:hAnsi="Pragmatica Book"/>
                <w:sz w:val="20"/>
                <w:szCs w:val="20"/>
              </w:rPr>
            </w:pPr>
          </w:p>
        </w:tc>
        <w:tc>
          <w:tcPr>
            <w:tcW w:w="2790" w:type="dxa"/>
          </w:tcPr>
          <w:p w14:paraId="7273DB3B" w14:textId="77777777" w:rsidR="0047373B" w:rsidRPr="00CB612A" w:rsidRDefault="0047373B" w:rsidP="0047373B">
            <w:pPr>
              <w:rPr>
                <w:rFonts w:ascii="Pragmatica Book" w:hAnsi="Pragmatica Book"/>
                <w:sz w:val="20"/>
                <w:szCs w:val="20"/>
              </w:rPr>
            </w:pPr>
          </w:p>
        </w:tc>
        <w:tc>
          <w:tcPr>
            <w:tcW w:w="2070" w:type="dxa"/>
          </w:tcPr>
          <w:p w14:paraId="61AE4FC8" w14:textId="77777777" w:rsidR="0047373B" w:rsidRPr="00CB612A" w:rsidRDefault="0047373B" w:rsidP="0047373B">
            <w:pPr>
              <w:rPr>
                <w:rFonts w:ascii="Pragmatica Book" w:hAnsi="Pragmatica Book"/>
                <w:sz w:val="20"/>
                <w:szCs w:val="20"/>
              </w:rPr>
            </w:pPr>
          </w:p>
        </w:tc>
      </w:tr>
      <w:tr w:rsidR="0047373B" w14:paraId="31290F47" w14:textId="77777777" w:rsidTr="0047373B">
        <w:tc>
          <w:tcPr>
            <w:tcW w:w="2245" w:type="dxa"/>
          </w:tcPr>
          <w:p w14:paraId="2A4810F2" w14:textId="77777777" w:rsidR="0047373B" w:rsidRPr="00CB612A" w:rsidRDefault="0047373B" w:rsidP="0047373B">
            <w:pPr>
              <w:rPr>
                <w:rFonts w:ascii="Pragmatica Book" w:hAnsi="Pragmatica Book"/>
                <w:sz w:val="20"/>
                <w:szCs w:val="20"/>
              </w:rPr>
            </w:pPr>
            <w:r>
              <w:rPr>
                <w:rFonts w:ascii="Pragmatica Book" w:hAnsi="Pragmatica Book"/>
                <w:sz w:val="20"/>
                <w:szCs w:val="20"/>
              </w:rPr>
              <w:t xml:space="preserve">   Housing</w:t>
            </w:r>
          </w:p>
        </w:tc>
        <w:tc>
          <w:tcPr>
            <w:tcW w:w="2070" w:type="dxa"/>
          </w:tcPr>
          <w:p w14:paraId="29BEDADF" w14:textId="77777777" w:rsidR="0047373B" w:rsidRPr="00CB612A" w:rsidRDefault="0047373B" w:rsidP="0047373B">
            <w:pPr>
              <w:rPr>
                <w:rFonts w:ascii="Pragmatica Book" w:hAnsi="Pragmatica Book"/>
                <w:sz w:val="20"/>
                <w:szCs w:val="20"/>
              </w:rPr>
            </w:pPr>
          </w:p>
        </w:tc>
        <w:tc>
          <w:tcPr>
            <w:tcW w:w="3780" w:type="dxa"/>
          </w:tcPr>
          <w:p w14:paraId="19DF7761" w14:textId="77777777" w:rsidR="0047373B" w:rsidRPr="00CB612A" w:rsidRDefault="0047373B" w:rsidP="0047373B">
            <w:pPr>
              <w:rPr>
                <w:rFonts w:ascii="Pragmatica Book" w:hAnsi="Pragmatica Book"/>
                <w:sz w:val="20"/>
                <w:szCs w:val="20"/>
              </w:rPr>
            </w:pPr>
          </w:p>
        </w:tc>
        <w:tc>
          <w:tcPr>
            <w:tcW w:w="2790" w:type="dxa"/>
          </w:tcPr>
          <w:p w14:paraId="2CF379F7" w14:textId="77777777" w:rsidR="0047373B" w:rsidRPr="00CB612A" w:rsidRDefault="0047373B" w:rsidP="0047373B">
            <w:pPr>
              <w:rPr>
                <w:rFonts w:ascii="Pragmatica Book" w:hAnsi="Pragmatica Book"/>
                <w:sz w:val="20"/>
                <w:szCs w:val="20"/>
              </w:rPr>
            </w:pPr>
          </w:p>
        </w:tc>
        <w:tc>
          <w:tcPr>
            <w:tcW w:w="2070" w:type="dxa"/>
          </w:tcPr>
          <w:p w14:paraId="139AB547" w14:textId="77777777" w:rsidR="0047373B" w:rsidRPr="00CB612A" w:rsidRDefault="0047373B" w:rsidP="0047373B">
            <w:pPr>
              <w:rPr>
                <w:rFonts w:ascii="Pragmatica Book" w:hAnsi="Pragmatica Book"/>
                <w:sz w:val="20"/>
                <w:szCs w:val="20"/>
              </w:rPr>
            </w:pPr>
          </w:p>
        </w:tc>
      </w:tr>
    </w:tbl>
    <w:p w14:paraId="0F3BF043" w14:textId="77777777" w:rsidR="0047373B" w:rsidRPr="00455645" w:rsidRDefault="0047373B" w:rsidP="0047373B">
      <w:pPr>
        <w:spacing w:after="0"/>
        <w:ind w:left="180"/>
        <w:rPr>
          <w:rFonts w:ascii="Pragmatica Book" w:hAnsi="Pragmatica Book" w:cs="Calibri"/>
          <w:color w:val="000000"/>
          <w:sz w:val="20"/>
          <w:szCs w:val="20"/>
        </w:rPr>
      </w:pPr>
      <w:r w:rsidRPr="00455645">
        <w:rPr>
          <w:rFonts w:ascii="Pragmatica Book" w:hAnsi="Pragmatica Book" w:cs="Calibri"/>
          <w:color w:val="000000"/>
          <w:sz w:val="20"/>
          <w:szCs w:val="20"/>
        </w:rPr>
        <w:t>*Include targets as applicable. Some counties adopt only housing and employment targets, and not population targets. If more explanation would be helpful, provide additional information about land use assumptions for modeling in space provided below.</w:t>
      </w:r>
    </w:p>
    <w:p w14:paraId="097CE92C" w14:textId="77777777" w:rsidR="0047373B" w:rsidRPr="00455645" w:rsidRDefault="0047373B" w:rsidP="0047373B">
      <w:pPr>
        <w:ind w:left="180"/>
        <w:rPr>
          <w:rFonts w:ascii="Pragmatica Book" w:hAnsi="Pragmatica Book" w:cs="Calibri"/>
          <w:color w:val="000000"/>
          <w:sz w:val="20"/>
          <w:szCs w:val="20"/>
        </w:rPr>
      </w:pPr>
      <w:r w:rsidRPr="00455645">
        <w:rPr>
          <w:rFonts w:ascii="Pragmatica Book" w:hAnsi="Pragmatica Book" w:cs="Calibri"/>
          <w:color w:val="000000"/>
          <w:sz w:val="20"/>
          <w:szCs w:val="20"/>
        </w:rPr>
        <w:t>**Counties: Attach additional tables or add rows to address multiple regional geographies.</w:t>
      </w:r>
    </w:p>
    <w:bookmarkEnd w:id="4"/>
    <w:p w14:paraId="180A049E" w14:textId="03E674B2" w:rsidR="0047373B" w:rsidRPr="00726270" w:rsidRDefault="0047373B" w:rsidP="0047373B">
      <w:pPr>
        <w:rPr>
          <w:rFonts w:ascii="Pragmatica Book" w:hAnsi="Pragmatica Book" w:cs="Calibri"/>
          <w:color w:val="000000"/>
        </w:rPr>
      </w:pPr>
      <w:r>
        <w:rPr>
          <w:rFonts w:ascii="Pragmatica Book" w:hAnsi="Pragmatica Book" w:cs="Calibri"/>
          <w:color w:val="000000"/>
        </w:rPr>
        <w:t>Policies and programs should:</w:t>
      </w:r>
    </w:p>
    <w:tbl>
      <w:tblPr>
        <w:tblStyle w:val="TableGrid"/>
        <w:tblW w:w="12955" w:type="dxa"/>
        <w:tblLook w:val="04A0" w:firstRow="1" w:lastRow="0" w:firstColumn="1" w:lastColumn="0" w:noHBand="0" w:noVBand="1"/>
      </w:tblPr>
      <w:tblGrid>
        <w:gridCol w:w="10165"/>
        <w:gridCol w:w="2790"/>
      </w:tblGrid>
      <w:tr w:rsidR="0047373B" w:rsidRPr="00CB612A" w14:paraId="42AD6473" w14:textId="77777777" w:rsidTr="0047373B">
        <w:tc>
          <w:tcPr>
            <w:tcW w:w="10165" w:type="dxa"/>
          </w:tcPr>
          <w:p w14:paraId="535FEDC0" w14:textId="77777777" w:rsidR="0047373B" w:rsidRPr="00CB612A" w:rsidRDefault="0047373B" w:rsidP="0047373B">
            <w:pPr>
              <w:rPr>
                <w:rFonts w:ascii="Pragmatica Book" w:hAnsi="Pragmatica Book"/>
                <w:b/>
                <w:bCs/>
                <w:sz w:val="20"/>
                <w:szCs w:val="20"/>
              </w:rPr>
            </w:pPr>
            <w:r w:rsidRPr="00880034">
              <w:rPr>
                <w:rFonts w:ascii="Pragmatica Book" w:hAnsi="Pragmatica Book" w:cs="Calibri"/>
                <w:b/>
                <w:bCs/>
                <w:color w:val="00928D"/>
                <w:sz w:val="20"/>
                <w:szCs w:val="20"/>
              </w:rPr>
              <w:t>Maintain a stable urban growth area with densities and capacity that support the Regional Growth Strategy</w:t>
            </w:r>
          </w:p>
        </w:tc>
        <w:tc>
          <w:tcPr>
            <w:tcW w:w="2790" w:type="dxa"/>
          </w:tcPr>
          <w:p w14:paraId="2230BC1D" w14:textId="77777777" w:rsidR="0047373B" w:rsidRPr="008C3743" w:rsidRDefault="0047373B" w:rsidP="0047373B">
            <w:pPr>
              <w:rPr>
                <w:rFonts w:ascii="Pragmatica Book" w:hAnsi="Pragmatica Book"/>
                <w:sz w:val="20"/>
                <w:szCs w:val="20"/>
              </w:rPr>
            </w:pPr>
            <w:r w:rsidRPr="008C3743">
              <w:rPr>
                <w:rFonts w:ascii="Pragmatica Book" w:hAnsi="Pragmatica Book"/>
                <w:b/>
                <w:bCs/>
                <w:sz w:val="20"/>
                <w:szCs w:val="20"/>
              </w:rPr>
              <w:t>Page/Policy Reference</w:t>
            </w:r>
          </w:p>
        </w:tc>
      </w:tr>
      <w:tr w:rsidR="0047373B" w:rsidRPr="00CB612A" w14:paraId="62474D51" w14:textId="77777777" w:rsidTr="0047373B">
        <w:tc>
          <w:tcPr>
            <w:tcW w:w="10165" w:type="dxa"/>
          </w:tcPr>
          <w:p w14:paraId="10F3674C" w14:textId="77777777" w:rsidR="0047373B" w:rsidRPr="00CB612A" w:rsidRDefault="0047373B" w:rsidP="004E28B6">
            <w:pPr>
              <w:pStyle w:val="NewIcon"/>
              <w:numPr>
                <w:ilvl w:val="0"/>
                <w:numId w:val="51"/>
              </w:numPr>
              <w:ind w:left="337"/>
            </w:pPr>
            <w:r w:rsidRPr="00CB612A">
              <w:t>Encourage infill development and increase</w:t>
            </w:r>
            <w:r>
              <w:t>d</w:t>
            </w:r>
            <w:r w:rsidRPr="00CB612A">
              <w:t xml:space="preserve"> density in locations consistent with the Regional Growth Strategy (</w:t>
            </w:r>
            <w:r>
              <w:t>MPP-</w:t>
            </w:r>
            <w:r w:rsidRPr="00CB612A">
              <w:t xml:space="preserve">RGS-6) </w:t>
            </w:r>
          </w:p>
        </w:tc>
        <w:tc>
          <w:tcPr>
            <w:tcW w:w="2790" w:type="dxa"/>
          </w:tcPr>
          <w:p w14:paraId="64CE8814" w14:textId="77777777" w:rsidR="0047373B" w:rsidRPr="00CB612A" w:rsidRDefault="0047373B" w:rsidP="0047373B">
            <w:pPr>
              <w:rPr>
                <w:rFonts w:ascii="Pragmatica Book" w:hAnsi="Pragmatica Book"/>
                <w:b/>
                <w:bCs/>
              </w:rPr>
            </w:pPr>
          </w:p>
        </w:tc>
      </w:tr>
      <w:tr w:rsidR="0047373B" w:rsidRPr="00CB612A" w14:paraId="7346AA2D" w14:textId="77777777" w:rsidTr="0047373B">
        <w:tc>
          <w:tcPr>
            <w:tcW w:w="10165" w:type="dxa"/>
          </w:tcPr>
          <w:p w14:paraId="646E0566" w14:textId="77777777" w:rsidR="0047373B" w:rsidRPr="00F45FB0" w:rsidRDefault="0047373B" w:rsidP="0047373B">
            <w:pPr>
              <w:pStyle w:val="NewIcon"/>
              <w:ind w:left="340"/>
            </w:pPr>
            <w:r w:rsidRPr="00F45FB0">
              <w:t>Avoid increasing development capacity inconsistent with the Regional Growth Strategy in regional geographies not served by high-capacity transit (</w:t>
            </w:r>
            <w:r>
              <w:t>MPP-</w:t>
            </w:r>
            <w:r w:rsidRPr="00F45FB0">
              <w:t xml:space="preserve">RGS-12) </w:t>
            </w:r>
          </w:p>
        </w:tc>
        <w:tc>
          <w:tcPr>
            <w:tcW w:w="2790" w:type="dxa"/>
          </w:tcPr>
          <w:p w14:paraId="6BD20640" w14:textId="77777777" w:rsidR="0047373B" w:rsidRPr="00CB612A" w:rsidRDefault="0047373B" w:rsidP="0047373B">
            <w:pPr>
              <w:rPr>
                <w:rFonts w:ascii="Pragmatica Book" w:hAnsi="Pragmatica Book"/>
                <w:b/>
                <w:bCs/>
              </w:rPr>
            </w:pPr>
          </w:p>
        </w:tc>
      </w:tr>
      <w:tr w:rsidR="0047373B" w:rsidRPr="00CB612A" w14:paraId="4D34F6E5" w14:textId="77777777" w:rsidTr="0047373B">
        <w:tc>
          <w:tcPr>
            <w:tcW w:w="10165" w:type="dxa"/>
          </w:tcPr>
          <w:p w14:paraId="78FB73F5" w14:textId="77777777" w:rsidR="0047373B" w:rsidRPr="00F45FB0" w:rsidRDefault="0047373B" w:rsidP="0047373B">
            <w:pPr>
              <w:pStyle w:val="NewIcon"/>
              <w:ind w:left="340"/>
            </w:pPr>
            <w:r w:rsidRPr="00F45FB0">
              <w:rPr>
                <w:b/>
              </w:rPr>
              <w:t>Metro</w:t>
            </w:r>
            <w:r>
              <w:rPr>
                <w:b/>
              </w:rPr>
              <w:t>politan</w:t>
            </w:r>
            <w:r w:rsidRPr="00F45FB0">
              <w:rPr>
                <w:b/>
              </w:rPr>
              <w:t xml:space="preserve"> Cities:</w:t>
            </w:r>
            <w:r w:rsidRPr="00F45FB0">
              <w:t xml:space="preserve"> Provide additional housing capacity in response to rapid employment growth, particularly through increased zoning for middle density housing (</w:t>
            </w:r>
            <w:r>
              <w:t>MPP-</w:t>
            </w:r>
            <w:r w:rsidRPr="00F45FB0">
              <w:t>RGS-7)</w:t>
            </w:r>
          </w:p>
        </w:tc>
        <w:tc>
          <w:tcPr>
            <w:tcW w:w="2790" w:type="dxa"/>
          </w:tcPr>
          <w:p w14:paraId="619C88B2" w14:textId="77777777" w:rsidR="0047373B" w:rsidRPr="00CB612A" w:rsidRDefault="0047373B" w:rsidP="0047373B">
            <w:pPr>
              <w:rPr>
                <w:rFonts w:ascii="Pragmatica Book" w:hAnsi="Pragmatica Book"/>
                <w:b/>
                <w:bCs/>
              </w:rPr>
            </w:pPr>
          </w:p>
        </w:tc>
      </w:tr>
      <w:tr w:rsidR="0047373B" w:rsidRPr="00CB612A" w14:paraId="4440C2D4" w14:textId="77777777" w:rsidTr="0047373B">
        <w:tc>
          <w:tcPr>
            <w:tcW w:w="10165" w:type="dxa"/>
          </w:tcPr>
          <w:p w14:paraId="03F08E0E" w14:textId="77777777" w:rsidR="0047373B" w:rsidRPr="006A0B6E" w:rsidRDefault="0047373B" w:rsidP="004E28B6">
            <w:pPr>
              <w:pStyle w:val="ListParagraph"/>
              <w:numPr>
                <w:ilvl w:val="0"/>
                <w:numId w:val="52"/>
              </w:numPr>
              <w:ind w:left="337"/>
              <w:rPr>
                <w:rFonts w:ascii="Pragmatica Book" w:hAnsi="Pragmatica Book" w:cs="Calibri"/>
                <w:color w:val="000000"/>
              </w:rPr>
            </w:pPr>
            <w:r w:rsidRPr="006A0B6E">
              <w:rPr>
                <w:rFonts w:ascii="Pragmatica Book" w:hAnsi="Pragmatica Book" w:cs="Calibri"/>
                <w:b/>
                <w:color w:val="000000"/>
              </w:rPr>
              <w:t>Counties:</w:t>
            </w:r>
            <w:r w:rsidRPr="006A0B6E">
              <w:rPr>
                <w:rFonts w:ascii="Pragmatica Book" w:hAnsi="Pragmatica Book" w:cs="Calibri"/>
                <w:color w:val="000000"/>
              </w:rPr>
              <w:t xml:space="preserve"> Accommodate the region's growth first and foremost in the urban growth area (MPP-RGS-4)  </w:t>
            </w:r>
          </w:p>
        </w:tc>
        <w:tc>
          <w:tcPr>
            <w:tcW w:w="2790" w:type="dxa"/>
          </w:tcPr>
          <w:p w14:paraId="3E8660EA" w14:textId="77777777" w:rsidR="0047373B" w:rsidRPr="00CB612A" w:rsidRDefault="0047373B" w:rsidP="0047373B">
            <w:pPr>
              <w:rPr>
                <w:rFonts w:ascii="Pragmatica Book" w:hAnsi="Pragmatica Book"/>
                <w:b/>
                <w:bCs/>
              </w:rPr>
            </w:pPr>
          </w:p>
        </w:tc>
      </w:tr>
      <w:tr w:rsidR="0047373B" w:rsidRPr="00CB612A" w14:paraId="45E03424" w14:textId="77777777" w:rsidTr="0047373B">
        <w:tc>
          <w:tcPr>
            <w:tcW w:w="10165" w:type="dxa"/>
          </w:tcPr>
          <w:p w14:paraId="037F2659" w14:textId="77777777" w:rsidR="0047373B" w:rsidRPr="006A0B6E" w:rsidRDefault="0047373B" w:rsidP="004E28B6">
            <w:pPr>
              <w:pStyle w:val="ListParagraph"/>
              <w:numPr>
                <w:ilvl w:val="0"/>
                <w:numId w:val="52"/>
              </w:numPr>
              <w:ind w:left="337"/>
              <w:rPr>
                <w:rFonts w:ascii="Pragmatica Book" w:hAnsi="Pragmatica Book" w:cs="Calibri"/>
                <w:color w:val="000000"/>
              </w:rPr>
            </w:pPr>
            <w:r w:rsidRPr="006A0B6E">
              <w:rPr>
                <w:rFonts w:ascii="Pragmatica Book" w:hAnsi="Pragmatica Book" w:cs="Calibri"/>
                <w:b/>
                <w:color w:val="000000"/>
              </w:rPr>
              <w:t>Counties:</w:t>
            </w:r>
            <w:r w:rsidRPr="006A0B6E">
              <w:rPr>
                <w:rFonts w:ascii="Pragmatica Book" w:hAnsi="Pragmatica Book" w:cs="Calibri"/>
                <w:color w:val="000000"/>
              </w:rPr>
              <w:t xml:space="preserve"> Ensure long-term stability and sustainability of the urban growth area (MPP-RGS-5)</w:t>
            </w:r>
          </w:p>
        </w:tc>
        <w:tc>
          <w:tcPr>
            <w:tcW w:w="2790" w:type="dxa"/>
          </w:tcPr>
          <w:p w14:paraId="3FEEC3F4" w14:textId="77777777" w:rsidR="0047373B" w:rsidRPr="00CB612A" w:rsidRDefault="0047373B" w:rsidP="0047373B">
            <w:pPr>
              <w:rPr>
                <w:rFonts w:ascii="Pragmatica Book" w:hAnsi="Pragmatica Book"/>
                <w:b/>
                <w:bCs/>
              </w:rPr>
            </w:pPr>
          </w:p>
        </w:tc>
      </w:tr>
      <w:tr w:rsidR="0047373B" w:rsidRPr="00CB612A" w14:paraId="5807D6E9" w14:textId="77777777" w:rsidTr="0047373B">
        <w:tc>
          <w:tcPr>
            <w:tcW w:w="10165" w:type="dxa"/>
          </w:tcPr>
          <w:p w14:paraId="453D3460" w14:textId="77777777" w:rsidR="0047373B" w:rsidRPr="00705B8B" w:rsidRDefault="0047373B" w:rsidP="0047373B">
            <w:pPr>
              <w:rPr>
                <w:rFonts w:ascii="Pragmatica Book" w:hAnsi="Pragmatica Book"/>
                <w:b/>
                <w:color w:val="00928D"/>
                <w:sz w:val="20"/>
                <w:szCs w:val="20"/>
              </w:rPr>
            </w:pPr>
            <w:r w:rsidRPr="00705B8B">
              <w:rPr>
                <w:rFonts w:ascii="Pragmatica Book" w:hAnsi="Pragmatica Book"/>
                <w:b/>
                <w:bCs/>
                <w:color w:val="00928D"/>
                <w:sz w:val="20"/>
                <w:szCs w:val="20"/>
              </w:rPr>
              <w:t>Support growth in designated centers and near high-capacity transit</w:t>
            </w:r>
          </w:p>
        </w:tc>
        <w:tc>
          <w:tcPr>
            <w:tcW w:w="2790" w:type="dxa"/>
          </w:tcPr>
          <w:p w14:paraId="580F24E9" w14:textId="77777777" w:rsidR="0047373B" w:rsidRPr="00CB612A" w:rsidRDefault="0047373B" w:rsidP="0047373B">
            <w:pPr>
              <w:rPr>
                <w:rFonts w:ascii="Pragmatica Book" w:hAnsi="Pragmatica Book"/>
                <w:b/>
                <w:bCs/>
                <w:sz w:val="20"/>
                <w:szCs w:val="20"/>
              </w:rPr>
            </w:pPr>
            <w:r w:rsidRPr="008C3743">
              <w:rPr>
                <w:rFonts w:ascii="Pragmatica Book" w:hAnsi="Pragmatica Book"/>
                <w:b/>
                <w:bCs/>
                <w:sz w:val="20"/>
                <w:szCs w:val="20"/>
              </w:rPr>
              <w:t>Page/Policy Reference</w:t>
            </w:r>
          </w:p>
        </w:tc>
      </w:tr>
      <w:tr w:rsidR="0047373B" w:rsidRPr="00CB612A" w14:paraId="2866C1C4" w14:textId="77777777" w:rsidTr="0047373B">
        <w:tc>
          <w:tcPr>
            <w:tcW w:w="10165" w:type="dxa"/>
          </w:tcPr>
          <w:p w14:paraId="3FCC816F" w14:textId="77777777" w:rsidR="0047373B" w:rsidRPr="001A05D3" w:rsidRDefault="0047373B" w:rsidP="0047373B">
            <w:pPr>
              <w:pStyle w:val="NewIcon"/>
              <w:ind w:left="340"/>
            </w:pPr>
            <w:r w:rsidRPr="00333888">
              <w:t>Where applicable,</w:t>
            </w:r>
            <w:r w:rsidRPr="001A05D3">
              <w:t xml:space="preserve"> focus a significant share of growth in designated regional growth centers, high-capacity transit station areas, manufacturing/industrial centers, and countywide centers (</w:t>
            </w:r>
            <w:r>
              <w:t>MPP-</w:t>
            </w:r>
            <w:r w:rsidRPr="001A05D3">
              <w:t>RGS-8-11)</w:t>
            </w:r>
            <w:r>
              <w:rPr>
                <w:rStyle w:val="FootnoteReference"/>
              </w:rPr>
              <w:footnoteReference w:id="2"/>
            </w:r>
          </w:p>
        </w:tc>
        <w:tc>
          <w:tcPr>
            <w:tcW w:w="2790" w:type="dxa"/>
          </w:tcPr>
          <w:p w14:paraId="238E6288" w14:textId="77777777" w:rsidR="0047373B" w:rsidRPr="00CB612A" w:rsidRDefault="0047373B" w:rsidP="0047373B">
            <w:pPr>
              <w:rPr>
                <w:rFonts w:ascii="Pragmatica Book" w:hAnsi="Pragmatica Book"/>
                <w:b/>
                <w:bCs/>
              </w:rPr>
            </w:pPr>
          </w:p>
        </w:tc>
      </w:tr>
      <w:tr w:rsidR="0047373B" w:rsidRPr="00CB612A" w14:paraId="5434291C" w14:textId="77777777" w:rsidTr="0047373B">
        <w:tc>
          <w:tcPr>
            <w:tcW w:w="10165" w:type="dxa"/>
          </w:tcPr>
          <w:p w14:paraId="09244530" w14:textId="77777777" w:rsidR="0047373B" w:rsidRPr="001A05D3" w:rsidRDefault="0047373B" w:rsidP="004E28B6">
            <w:pPr>
              <w:pStyle w:val="NewIcon"/>
              <w:numPr>
                <w:ilvl w:val="0"/>
                <w:numId w:val="78"/>
              </w:numPr>
              <w:ind w:left="337"/>
            </w:pPr>
            <w:r w:rsidRPr="001A05D3">
              <w:lastRenderedPageBreak/>
              <w:t>Include growth targets for designated regional growth centers and manufacturing/industrial centers (</w:t>
            </w:r>
            <w:r>
              <w:t>MPP-</w:t>
            </w:r>
            <w:r w:rsidRPr="001A05D3">
              <w:t>RGS-2)</w:t>
            </w:r>
          </w:p>
        </w:tc>
        <w:tc>
          <w:tcPr>
            <w:tcW w:w="2790" w:type="dxa"/>
          </w:tcPr>
          <w:p w14:paraId="4F7EF2C4" w14:textId="77777777" w:rsidR="0047373B" w:rsidRPr="00CB612A" w:rsidRDefault="0047373B" w:rsidP="0047373B">
            <w:pPr>
              <w:rPr>
                <w:rFonts w:ascii="Pragmatica Book" w:hAnsi="Pragmatica Book"/>
                <w:b/>
                <w:bCs/>
              </w:rPr>
            </w:pPr>
          </w:p>
        </w:tc>
      </w:tr>
      <w:tr w:rsidR="0047373B" w:rsidRPr="00044414" w14:paraId="27C8E364" w14:textId="77777777" w:rsidTr="0047373B">
        <w:tc>
          <w:tcPr>
            <w:tcW w:w="10165" w:type="dxa"/>
          </w:tcPr>
          <w:p w14:paraId="701A0431" w14:textId="77777777" w:rsidR="0047373B" w:rsidRPr="00705B8B" w:rsidRDefault="0047373B" w:rsidP="0047373B">
            <w:pPr>
              <w:rPr>
                <w:rFonts w:ascii="Pragmatica Book" w:hAnsi="Pragmatica Book"/>
                <w:b/>
                <w:color w:val="00928D"/>
                <w:sz w:val="20"/>
                <w:szCs w:val="20"/>
              </w:rPr>
            </w:pPr>
            <w:r w:rsidRPr="00705B8B">
              <w:rPr>
                <w:rFonts w:ascii="Pragmatica Book" w:hAnsi="Pragmatica Book"/>
                <w:b/>
                <w:bCs/>
                <w:color w:val="00928D"/>
                <w:sz w:val="20"/>
                <w:szCs w:val="20"/>
              </w:rPr>
              <w:t>Manage and reduce rural growth and protect resource lands</w:t>
            </w:r>
            <w:r>
              <w:rPr>
                <w:rFonts w:ascii="Pragmatica Book" w:hAnsi="Pragmatica Book"/>
                <w:b/>
                <w:bCs/>
                <w:color w:val="00928D"/>
                <w:sz w:val="20"/>
                <w:szCs w:val="20"/>
              </w:rPr>
              <w:t xml:space="preserve"> </w:t>
            </w:r>
          </w:p>
        </w:tc>
        <w:tc>
          <w:tcPr>
            <w:tcW w:w="2790" w:type="dxa"/>
          </w:tcPr>
          <w:p w14:paraId="311FB0A8" w14:textId="77777777" w:rsidR="0047373B" w:rsidRPr="00044414" w:rsidRDefault="0047373B" w:rsidP="0047373B">
            <w:pPr>
              <w:rPr>
                <w:rFonts w:ascii="Pragmatica Book" w:hAnsi="Pragmatica Book"/>
                <w:b/>
                <w:bCs/>
                <w:sz w:val="20"/>
                <w:szCs w:val="20"/>
              </w:rPr>
            </w:pPr>
            <w:r w:rsidRPr="008C3743">
              <w:rPr>
                <w:rFonts w:ascii="Pragmatica Book" w:hAnsi="Pragmatica Book"/>
                <w:b/>
                <w:bCs/>
                <w:sz w:val="20"/>
                <w:szCs w:val="20"/>
              </w:rPr>
              <w:t>Page/Policy Reference</w:t>
            </w:r>
          </w:p>
        </w:tc>
      </w:tr>
      <w:tr w:rsidR="0047373B" w:rsidRPr="00044414" w14:paraId="3243D13D" w14:textId="77777777" w:rsidTr="0047373B">
        <w:tc>
          <w:tcPr>
            <w:tcW w:w="10165" w:type="dxa"/>
          </w:tcPr>
          <w:p w14:paraId="60C83C4E" w14:textId="77777777" w:rsidR="0047373B" w:rsidRPr="006A0B6E" w:rsidRDefault="0047373B" w:rsidP="004E28B6">
            <w:pPr>
              <w:pStyle w:val="ListParagraph"/>
              <w:numPr>
                <w:ilvl w:val="0"/>
                <w:numId w:val="53"/>
              </w:numPr>
              <w:ind w:left="337"/>
              <w:rPr>
                <w:rFonts w:ascii="Pragmatica Book" w:hAnsi="Pragmatica Book" w:cs="Calibri"/>
                <w:color w:val="000000"/>
              </w:rPr>
            </w:pPr>
            <w:r w:rsidRPr="006A0B6E">
              <w:rPr>
                <w:rFonts w:ascii="Pragmatica Book" w:hAnsi="Pragmatica Book" w:cs="Calibri"/>
                <w:b/>
                <w:bCs/>
                <w:color w:val="000000"/>
              </w:rPr>
              <w:t>Counties:</w:t>
            </w:r>
            <w:r w:rsidRPr="006A0B6E">
              <w:rPr>
                <w:rFonts w:ascii="Pragmatica Book" w:hAnsi="Pragmatica Book" w:cs="Calibri"/>
                <w:color w:val="000000"/>
              </w:rPr>
              <w:t xml:space="preserve"> Identify steps to reduce rural growth over time to maintain rural landscapes and lifestyles and protect resource lands and the environment </w:t>
            </w:r>
            <w:r w:rsidRPr="006A0B6E">
              <w:rPr>
                <w:rFonts w:ascii="Pragmatica Book" w:hAnsi="Pragmatica Book"/>
              </w:rPr>
              <w:t>(MPP-DP-40-43)</w:t>
            </w:r>
          </w:p>
        </w:tc>
        <w:tc>
          <w:tcPr>
            <w:tcW w:w="2790" w:type="dxa"/>
          </w:tcPr>
          <w:p w14:paraId="7CBE7963" w14:textId="77777777" w:rsidR="0047373B" w:rsidRPr="00044414" w:rsidRDefault="0047373B" w:rsidP="0047373B">
            <w:pPr>
              <w:rPr>
                <w:rFonts w:ascii="Pragmatica Book" w:hAnsi="Pragmatica Book"/>
                <w:b/>
                <w:bCs/>
              </w:rPr>
            </w:pPr>
          </w:p>
        </w:tc>
      </w:tr>
      <w:tr w:rsidR="0047373B" w:rsidRPr="00044414" w14:paraId="4BD02C03" w14:textId="77777777" w:rsidTr="0047373B">
        <w:tc>
          <w:tcPr>
            <w:tcW w:w="10165" w:type="dxa"/>
          </w:tcPr>
          <w:p w14:paraId="6EBED7D1" w14:textId="77777777" w:rsidR="0047373B" w:rsidRPr="001A05D3" w:rsidRDefault="0047373B" w:rsidP="004E28B6">
            <w:pPr>
              <w:pStyle w:val="NewIcon"/>
              <w:numPr>
                <w:ilvl w:val="0"/>
                <w:numId w:val="79"/>
              </w:numPr>
              <w:ind w:left="337"/>
            </w:pPr>
            <w:r w:rsidRPr="001A05D3">
              <w:rPr>
                <w:b/>
                <w:bCs/>
              </w:rPr>
              <w:t>Counties:</w:t>
            </w:r>
            <w:r>
              <w:t xml:space="preserve"> </w:t>
            </w:r>
            <w:r w:rsidRPr="001A05D3">
              <w:t>Include a full range of strategies, including zoning and development standards, incentives, infrastructure investments, funding for conservation easements</w:t>
            </w:r>
            <w:r w:rsidRPr="001A05D3">
              <w:rPr>
                <w:color w:val="000000" w:themeColor="text1"/>
              </w:rPr>
              <w:t>,</w:t>
            </w:r>
            <w:r w:rsidRPr="001A05D3">
              <w:t xml:space="preserve"> housing tools, and economic development to reduce rural growth rates and protect natural resource lands over time (</w:t>
            </w:r>
            <w:r>
              <w:t>MPP-</w:t>
            </w:r>
            <w:r w:rsidRPr="001A05D3">
              <w:t>RGS-14-15</w:t>
            </w:r>
            <w:r>
              <w:t xml:space="preserve">, </w:t>
            </w:r>
            <w:r w:rsidRPr="001A05D3">
              <w:t xml:space="preserve">RGS-4, </w:t>
            </w:r>
            <w:r>
              <w:t>RGS-Action-7</w:t>
            </w:r>
            <w:r w:rsidRPr="001A05D3">
              <w:t>)</w:t>
            </w:r>
          </w:p>
        </w:tc>
        <w:tc>
          <w:tcPr>
            <w:tcW w:w="2790" w:type="dxa"/>
          </w:tcPr>
          <w:p w14:paraId="2A6A51C8" w14:textId="77777777" w:rsidR="0047373B" w:rsidRPr="00044414" w:rsidRDefault="0047373B" w:rsidP="0047373B">
            <w:pPr>
              <w:rPr>
                <w:rFonts w:ascii="Pragmatica Book" w:hAnsi="Pragmatica Book"/>
                <w:b/>
                <w:bCs/>
              </w:rPr>
            </w:pPr>
          </w:p>
        </w:tc>
      </w:tr>
      <w:tr w:rsidR="0047373B" w:rsidRPr="00044414" w14:paraId="73053C5C" w14:textId="77777777" w:rsidTr="0047373B">
        <w:tc>
          <w:tcPr>
            <w:tcW w:w="10165" w:type="dxa"/>
          </w:tcPr>
          <w:p w14:paraId="0C355E70" w14:textId="77777777" w:rsidR="0047373B" w:rsidRPr="008733AC" w:rsidRDefault="0047373B" w:rsidP="004E28B6">
            <w:pPr>
              <w:pStyle w:val="ListParagraph"/>
              <w:numPr>
                <w:ilvl w:val="0"/>
                <w:numId w:val="54"/>
              </w:numPr>
              <w:ind w:left="337"/>
              <w:rPr>
                <w:rFonts w:ascii="Pragmatica Book" w:hAnsi="Pragmatica Book" w:cs="Calibri"/>
                <w:color w:val="000000"/>
              </w:rPr>
            </w:pPr>
            <w:r w:rsidRPr="008733AC">
              <w:rPr>
                <w:rFonts w:ascii="Pragmatica Book" w:hAnsi="Pragmatica Book" w:cs="Calibri"/>
                <w:b/>
                <w:bCs/>
                <w:color w:val="000000"/>
              </w:rPr>
              <w:t>Counties:</w:t>
            </w:r>
            <w:r w:rsidRPr="008733AC">
              <w:rPr>
                <w:rFonts w:ascii="Pragmatica Book" w:hAnsi="Pragmatica Book" w:cs="Calibri"/>
                <w:color w:val="000000"/>
              </w:rPr>
              <w:t xml:space="preserve"> Locate commercial, retail, and community services that serve rural residents in neighboring cities and existing activity areas (</w:t>
            </w:r>
            <w:r w:rsidRPr="008733AC">
              <w:rPr>
                <w:rFonts w:ascii="Pragmatica Book" w:hAnsi="Pragmatica Book"/>
              </w:rPr>
              <w:t>MPP-</w:t>
            </w:r>
            <w:r w:rsidRPr="008733AC">
              <w:rPr>
                <w:rFonts w:ascii="Pragmatica Book" w:hAnsi="Pragmatica Book" w:cs="Calibri"/>
                <w:color w:val="000000"/>
              </w:rPr>
              <w:t>RGS-13,</w:t>
            </w:r>
            <w:r w:rsidRPr="008733AC">
              <w:rPr>
                <w:rFonts w:ascii="Pragmatica Book" w:hAnsi="Pragmatica Book"/>
              </w:rPr>
              <w:t xml:space="preserve"> DP-37</w:t>
            </w:r>
            <w:r w:rsidRPr="008733AC">
              <w:rPr>
                <w:rFonts w:ascii="Pragmatica Book" w:hAnsi="Pragmatica Book" w:cs="Calibri"/>
                <w:color w:val="000000"/>
              </w:rPr>
              <w:t>)</w:t>
            </w:r>
          </w:p>
        </w:tc>
        <w:tc>
          <w:tcPr>
            <w:tcW w:w="2790" w:type="dxa"/>
          </w:tcPr>
          <w:p w14:paraId="76749F03" w14:textId="77777777" w:rsidR="0047373B" w:rsidRPr="00044414" w:rsidRDefault="0047373B" w:rsidP="0047373B">
            <w:pPr>
              <w:rPr>
                <w:rFonts w:ascii="Pragmatica Book" w:hAnsi="Pragmatica Book"/>
                <w:b/>
                <w:bCs/>
              </w:rPr>
            </w:pPr>
          </w:p>
        </w:tc>
      </w:tr>
      <w:tr w:rsidR="0047373B" w:rsidRPr="00044414" w14:paraId="76AB235B" w14:textId="77777777" w:rsidTr="0047373B">
        <w:tc>
          <w:tcPr>
            <w:tcW w:w="10165" w:type="dxa"/>
          </w:tcPr>
          <w:p w14:paraId="2AE98272" w14:textId="77777777" w:rsidR="0047373B" w:rsidRPr="001A05D3" w:rsidRDefault="0047373B" w:rsidP="0047373B">
            <w:pPr>
              <w:pStyle w:val="NewIcon"/>
              <w:ind w:left="340"/>
            </w:pPr>
            <w:r w:rsidRPr="009816A4">
              <w:rPr>
                <w:b/>
                <w:bCs/>
              </w:rPr>
              <w:t>Counties:</w:t>
            </w:r>
            <w:r>
              <w:t xml:space="preserve"> </w:t>
            </w:r>
            <w:r w:rsidRPr="001A05D3">
              <w:t>Avoid growth that cannot be sufficiently served by roads, utilities, and services at rural levels of service (</w:t>
            </w:r>
            <w:r>
              <w:t>MPP-</w:t>
            </w:r>
            <w:r w:rsidRPr="001A05D3">
              <w:t>DP-45)</w:t>
            </w:r>
          </w:p>
        </w:tc>
        <w:tc>
          <w:tcPr>
            <w:tcW w:w="2790" w:type="dxa"/>
          </w:tcPr>
          <w:p w14:paraId="5B3E0DFA" w14:textId="77777777" w:rsidR="0047373B" w:rsidRPr="00044414" w:rsidRDefault="0047373B" w:rsidP="0047373B">
            <w:pPr>
              <w:rPr>
                <w:rFonts w:ascii="Pragmatica Book" w:hAnsi="Pragmatica Book"/>
                <w:b/>
                <w:bCs/>
              </w:rPr>
            </w:pPr>
          </w:p>
        </w:tc>
      </w:tr>
      <w:tr w:rsidR="0047373B" w:rsidRPr="00044414" w14:paraId="149DC953" w14:textId="77777777" w:rsidTr="0047373B">
        <w:tc>
          <w:tcPr>
            <w:tcW w:w="10165" w:type="dxa"/>
          </w:tcPr>
          <w:p w14:paraId="1E785DB6" w14:textId="77777777" w:rsidR="0047373B" w:rsidRPr="008733AC" w:rsidRDefault="0047373B" w:rsidP="004E28B6">
            <w:pPr>
              <w:pStyle w:val="ListParagraph"/>
              <w:numPr>
                <w:ilvl w:val="0"/>
                <w:numId w:val="55"/>
              </w:numPr>
              <w:ind w:left="337"/>
              <w:rPr>
                <w:rFonts w:ascii="Pragmatica Book" w:hAnsi="Pragmatica Book" w:cs="Calibri"/>
                <w:color w:val="000000"/>
              </w:rPr>
            </w:pPr>
            <w:r w:rsidRPr="008733AC">
              <w:rPr>
                <w:rFonts w:ascii="Pragmatica Book" w:hAnsi="Pragmatica Book" w:cs="Calibri"/>
                <w:b/>
                <w:bCs/>
                <w:color w:val="000000"/>
              </w:rPr>
              <w:t>Counties:</w:t>
            </w:r>
            <w:r w:rsidRPr="008733AC">
              <w:rPr>
                <w:rFonts w:ascii="Pragmatica Book" w:hAnsi="Pragmatica Book" w:cs="Calibri"/>
                <w:color w:val="000000"/>
              </w:rPr>
              <w:t xml:space="preserve"> </w:t>
            </w:r>
            <w:r w:rsidRPr="008733AC">
              <w:rPr>
                <w:rFonts w:ascii="Pragmatica Book" w:hAnsi="Pragmatica Book"/>
              </w:rPr>
              <w:t>Address vested development that conflicts with regional and local growth management objectives (MPP-DP-36)</w:t>
            </w:r>
          </w:p>
        </w:tc>
        <w:tc>
          <w:tcPr>
            <w:tcW w:w="2790" w:type="dxa"/>
          </w:tcPr>
          <w:p w14:paraId="0AAFC824" w14:textId="77777777" w:rsidR="0047373B" w:rsidRPr="00044414" w:rsidRDefault="0047373B" w:rsidP="0047373B">
            <w:pPr>
              <w:rPr>
                <w:rFonts w:ascii="Pragmatica Book" w:hAnsi="Pragmatica Book"/>
                <w:b/>
                <w:bCs/>
              </w:rPr>
            </w:pPr>
          </w:p>
        </w:tc>
      </w:tr>
    </w:tbl>
    <w:p w14:paraId="04412A21" w14:textId="77777777" w:rsidR="0047373B" w:rsidRPr="00044414" w:rsidRDefault="0047373B" w:rsidP="0047373B">
      <w:pPr>
        <w:spacing w:after="0"/>
        <w:rPr>
          <w:rFonts w:ascii="Pragmatica Book" w:hAnsi="Pragmatica Book"/>
        </w:rPr>
      </w:pPr>
    </w:p>
    <w:p w14:paraId="5A9B9619" w14:textId="072ED7F0" w:rsidR="0047373B" w:rsidRDefault="0047373B" w:rsidP="0056386A">
      <w:pPr>
        <w:rPr>
          <w:rFonts w:ascii="Pragmatica Book" w:hAnsi="Pragmatica Book" w:cs="Calibri"/>
          <w:color w:val="000000"/>
        </w:rPr>
      </w:pPr>
      <w:r w:rsidRPr="00880949">
        <w:rPr>
          <w:rFonts w:ascii="Pragmatica Book" w:hAnsi="Pragmatica Book" w:cs="Calibri"/>
          <w:color w:val="000000"/>
        </w:rPr>
        <w:t xml:space="preserve">Additional </w:t>
      </w:r>
      <w:r>
        <w:rPr>
          <w:rFonts w:ascii="Pragmatica Book" w:hAnsi="Pragmatica Book" w:cs="Calibri"/>
          <w:color w:val="000000"/>
        </w:rPr>
        <w:t>comments on</w:t>
      </w:r>
      <w:r w:rsidRPr="00880949">
        <w:rPr>
          <w:rFonts w:ascii="Pragmatica Book" w:hAnsi="Pragmatica Book" w:cs="Calibri"/>
          <w:color w:val="000000"/>
        </w:rPr>
        <w:t xml:space="preserve"> </w:t>
      </w:r>
      <w:r>
        <w:rPr>
          <w:rFonts w:ascii="Pragmatica Book" w:hAnsi="Pragmatica Book" w:cs="Calibri"/>
          <w:color w:val="000000"/>
        </w:rPr>
        <w:t xml:space="preserve">the Regional Growth Strategy </w:t>
      </w:r>
      <w:r w:rsidRPr="00880949">
        <w:rPr>
          <w:rFonts w:ascii="Pragmatica Book" w:hAnsi="Pragmatica Book" w:cs="Calibri"/>
          <w:color w:val="000000"/>
        </w:rPr>
        <w:t xml:space="preserve">or </w:t>
      </w:r>
      <w:r>
        <w:rPr>
          <w:rFonts w:ascii="Pragmatica Book" w:hAnsi="Pragmatica Book" w:cs="Calibri"/>
          <w:color w:val="000000"/>
        </w:rPr>
        <w:t xml:space="preserve">additional documents to share </w:t>
      </w:r>
      <w:r w:rsidRPr="00880949">
        <w:rPr>
          <w:rFonts w:ascii="Pragmatica Book" w:hAnsi="Pragmatica Book" w:cs="Calibri"/>
          <w:color w:val="000000"/>
        </w:rPr>
        <w:t>[optional]:</w:t>
      </w:r>
      <w:r w:rsidR="0056386A">
        <w:rPr>
          <w:rFonts w:ascii="Pragmatica Book" w:hAnsi="Pragmatica Book" w:cs="Calibri"/>
          <w:color w:val="000000"/>
        </w:rPr>
        <w:t xml:space="preserve"> ___________________________</w:t>
      </w:r>
    </w:p>
    <w:p w14:paraId="2B1ED4CD" w14:textId="58D6824E" w:rsidR="00382288" w:rsidRDefault="00382288" w:rsidP="0056386A">
      <w:pPr>
        <w:rPr>
          <w:rFonts w:ascii="Pragmatica Book" w:hAnsi="Pragmatica Book" w:cs="Calibri"/>
          <w:color w:val="000000"/>
        </w:rPr>
      </w:pPr>
    </w:p>
    <w:p w14:paraId="3851CF44" w14:textId="77777777" w:rsidR="00382288" w:rsidRDefault="00382288" w:rsidP="0056386A"/>
    <w:p w14:paraId="1DDA12CD" w14:textId="77777777" w:rsidR="0047373B" w:rsidRPr="00131F29" w:rsidRDefault="0047373B" w:rsidP="0047373B">
      <w:pPr>
        <w:shd w:val="clear" w:color="auto" w:fill="00928D"/>
        <w:rPr>
          <w:rFonts w:ascii="Pragmatica Book" w:hAnsi="Pragmatica Book"/>
          <w:b/>
          <w:bCs/>
          <w:color w:val="FFFFFF" w:themeColor="background1"/>
          <w:sz w:val="32"/>
          <w:szCs w:val="32"/>
        </w:rPr>
      </w:pPr>
      <w:r w:rsidRPr="00131F29">
        <w:rPr>
          <w:rFonts w:ascii="Pragmatica Book" w:hAnsi="Pragmatica Book"/>
          <w:b/>
          <w:bCs/>
          <w:color w:val="FFFFFF" w:themeColor="background1"/>
          <w:sz w:val="32"/>
          <w:szCs w:val="32"/>
        </w:rPr>
        <w:t>Environment</w:t>
      </w:r>
    </w:p>
    <w:p w14:paraId="52101485" w14:textId="77777777" w:rsidR="0047373B" w:rsidRDefault="0047373B" w:rsidP="0047373B">
      <w:pPr>
        <w:pStyle w:val="BulletScope"/>
        <w:keepNext/>
        <w:ind w:left="0"/>
        <w:rPr>
          <w:rFonts w:ascii="Pragmatica Book" w:hAnsi="Pragmatica Book" w:cstheme="minorHAnsi"/>
          <w:b w:val="0"/>
          <w:bCs/>
        </w:rPr>
      </w:pPr>
      <w:r w:rsidRPr="00176049">
        <w:rPr>
          <w:rFonts w:ascii="Pragmatica Book" w:hAnsi="Pragmatica Book" w:cstheme="minorHAnsi"/>
          <w:b w:val="0"/>
          <w:bCs/>
        </w:rPr>
        <w:t xml:space="preserve">Local plans support the natural environment through policies on </w:t>
      </w:r>
      <w:r w:rsidRPr="00176049">
        <w:rPr>
          <w:rFonts w:ascii="Pragmatica Book" w:hAnsi="Pragmatica Book" w:cstheme="minorHAnsi"/>
        </w:rPr>
        <w:t>protecting and restoring natural systems, conserving habitat, improving water quality, and reducing air pollutants</w:t>
      </w:r>
      <w:r w:rsidRPr="00176049">
        <w:rPr>
          <w:rFonts w:ascii="Pragmatica Book" w:hAnsi="Pragmatica Book" w:cstheme="minorHAnsi"/>
          <w:b w:val="0"/>
          <w:bCs/>
        </w:rPr>
        <w:t>. The health of all residents and the economy is connected to the health of the environment. Planning at all levels should consider the impacts of land use, development, and transportation on the ecosystem</w:t>
      </w:r>
      <w:r>
        <w:rPr>
          <w:rFonts w:ascii="Pragmatica Book" w:hAnsi="Pragmatica Book" w:cstheme="minorHAnsi"/>
          <w:b w:val="0"/>
          <w:bCs/>
        </w:rPr>
        <w:t xml:space="preserve"> </w:t>
      </w:r>
      <w:bookmarkStart w:id="5" w:name="_Hlk64975475"/>
      <w:r w:rsidRPr="00CA2AD5">
        <w:rPr>
          <w:rFonts w:ascii="Pragmatica Book" w:hAnsi="Pragmatica Book" w:cstheme="minorHAnsi"/>
          <w:b w:val="0"/>
        </w:rPr>
        <w:t>and use the best environmental information available</w:t>
      </w:r>
      <w:bookmarkEnd w:id="5"/>
      <w:r w:rsidRPr="00176049">
        <w:rPr>
          <w:rFonts w:ascii="Pragmatica Book" w:hAnsi="Pragmatica Book" w:cstheme="minorHAnsi"/>
          <w:b w:val="0"/>
          <w:bCs/>
        </w:rPr>
        <w:t xml:space="preserve">. </w:t>
      </w:r>
    </w:p>
    <w:p w14:paraId="4DF0082F" w14:textId="77777777" w:rsidR="0047373B" w:rsidRPr="00726270" w:rsidRDefault="0047373B" w:rsidP="0047373B">
      <w:pPr>
        <w:rPr>
          <w:rFonts w:ascii="Pragmatica Book" w:hAnsi="Pragmatica Book" w:cs="Calibri"/>
          <w:color w:val="000000"/>
        </w:rPr>
      </w:pPr>
      <w:r>
        <w:rPr>
          <w:rFonts w:ascii="Pragmatica Book" w:hAnsi="Pragmatica Book" w:cs="Calibri"/>
          <w:color w:val="000000"/>
        </w:rPr>
        <w:t>Policies and programs should:</w:t>
      </w:r>
    </w:p>
    <w:tbl>
      <w:tblPr>
        <w:tblStyle w:val="TableGrid"/>
        <w:tblW w:w="12955" w:type="dxa"/>
        <w:tblLook w:val="04A0" w:firstRow="1" w:lastRow="0" w:firstColumn="1" w:lastColumn="0" w:noHBand="0" w:noVBand="1"/>
      </w:tblPr>
      <w:tblGrid>
        <w:gridCol w:w="10165"/>
        <w:gridCol w:w="2790"/>
      </w:tblGrid>
      <w:tr w:rsidR="0047373B" w:rsidRPr="00176049" w14:paraId="1B881DA3" w14:textId="77777777" w:rsidTr="0047373B">
        <w:tc>
          <w:tcPr>
            <w:tcW w:w="10165" w:type="dxa"/>
          </w:tcPr>
          <w:p w14:paraId="0C76D310" w14:textId="77777777" w:rsidR="0047373B" w:rsidRPr="00176049" w:rsidRDefault="0047373B" w:rsidP="0047373B">
            <w:pPr>
              <w:rPr>
                <w:rFonts w:ascii="Pragmatica Book" w:hAnsi="Pragmatica Book"/>
                <w:b/>
                <w:bCs/>
                <w:sz w:val="20"/>
                <w:szCs w:val="20"/>
              </w:rPr>
            </w:pPr>
            <w:r>
              <w:rPr>
                <w:rFonts w:ascii="Pragmatica Book" w:hAnsi="Pragmatica Book"/>
                <w:b/>
                <w:bCs/>
                <w:color w:val="00928D"/>
                <w:sz w:val="20"/>
                <w:szCs w:val="20"/>
              </w:rPr>
              <w:lastRenderedPageBreak/>
              <w:t>Protect and restore the e</w:t>
            </w:r>
            <w:r w:rsidRPr="00231972">
              <w:rPr>
                <w:rFonts w:ascii="Pragmatica Book" w:hAnsi="Pragmatica Book"/>
                <w:b/>
                <w:bCs/>
                <w:color w:val="00928D"/>
                <w:sz w:val="20"/>
                <w:szCs w:val="20"/>
              </w:rPr>
              <w:t xml:space="preserve">nvironment </w:t>
            </w:r>
          </w:p>
        </w:tc>
        <w:tc>
          <w:tcPr>
            <w:tcW w:w="2790" w:type="dxa"/>
          </w:tcPr>
          <w:p w14:paraId="458BB413" w14:textId="77777777" w:rsidR="0047373B" w:rsidRPr="00176049" w:rsidRDefault="0047373B" w:rsidP="0047373B">
            <w:pPr>
              <w:rPr>
                <w:rFonts w:ascii="Pragmatica Book" w:hAnsi="Pragmatica Book"/>
                <w:b/>
                <w:bCs/>
                <w:sz w:val="20"/>
                <w:szCs w:val="20"/>
              </w:rPr>
            </w:pPr>
            <w:r w:rsidRPr="008C3743">
              <w:rPr>
                <w:rFonts w:ascii="Pragmatica Book" w:hAnsi="Pragmatica Book"/>
                <w:b/>
                <w:bCs/>
                <w:sz w:val="20"/>
                <w:szCs w:val="20"/>
              </w:rPr>
              <w:t>Page/Policy Reference</w:t>
            </w:r>
          </w:p>
        </w:tc>
      </w:tr>
      <w:tr w:rsidR="0047373B" w:rsidRPr="00176049" w14:paraId="07A0EFF8" w14:textId="77777777" w:rsidTr="0047373B">
        <w:tc>
          <w:tcPr>
            <w:tcW w:w="10165" w:type="dxa"/>
          </w:tcPr>
          <w:p w14:paraId="4FE5BCCC" w14:textId="77777777" w:rsidR="0047373B" w:rsidRPr="001A05D3" w:rsidRDefault="0047373B" w:rsidP="004E28B6">
            <w:pPr>
              <w:pStyle w:val="NewIcon"/>
              <w:numPr>
                <w:ilvl w:val="0"/>
                <w:numId w:val="80"/>
              </w:numPr>
              <w:ind w:left="337"/>
            </w:pPr>
            <w:r w:rsidRPr="001A05D3">
              <w:t xml:space="preserve">Protect critical areas, habitat, and water quality and coordinate planning with adjacent jurisdictions, tribes, countywide </w:t>
            </w:r>
            <w:r>
              <w:t xml:space="preserve">planning </w:t>
            </w:r>
            <w:r w:rsidRPr="001A05D3">
              <w:t>groups, and watershed groups (</w:t>
            </w:r>
            <w:r>
              <w:t>MPP-</w:t>
            </w:r>
            <w:r w:rsidRPr="001A05D3">
              <w:t xml:space="preserve">En-1, En-6, En-11-12, En-14, En-16, </w:t>
            </w:r>
            <w:r>
              <w:t>En-</w:t>
            </w:r>
            <w:r w:rsidRPr="001A05D3">
              <w:t>Action-3)</w:t>
            </w:r>
          </w:p>
        </w:tc>
        <w:tc>
          <w:tcPr>
            <w:tcW w:w="2790" w:type="dxa"/>
          </w:tcPr>
          <w:p w14:paraId="3B88BBFF" w14:textId="77777777" w:rsidR="0047373B" w:rsidRPr="00176049" w:rsidRDefault="0047373B" w:rsidP="0047373B">
            <w:pPr>
              <w:rPr>
                <w:rFonts w:ascii="Pragmatica Book" w:hAnsi="Pragmatica Book"/>
                <w:b/>
                <w:bCs/>
              </w:rPr>
            </w:pPr>
          </w:p>
        </w:tc>
      </w:tr>
      <w:tr w:rsidR="0047373B" w:rsidRPr="00176049" w14:paraId="62C2AF02" w14:textId="77777777" w:rsidTr="0047373B">
        <w:tc>
          <w:tcPr>
            <w:tcW w:w="10165" w:type="dxa"/>
          </w:tcPr>
          <w:p w14:paraId="4422B7C3" w14:textId="77777777" w:rsidR="0047373B" w:rsidRPr="008733AC" w:rsidRDefault="0047373B" w:rsidP="004E28B6">
            <w:pPr>
              <w:pStyle w:val="ListParagraph"/>
              <w:numPr>
                <w:ilvl w:val="0"/>
                <w:numId w:val="56"/>
              </w:numPr>
              <w:spacing w:before="120"/>
              <w:ind w:left="337"/>
              <w:rPr>
                <w:rFonts w:ascii="Pragmatica Book" w:hAnsi="Pragmatica Book" w:cs="Calibri"/>
                <w:color w:val="000000"/>
              </w:rPr>
            </w:pPr>
            <w:r w:rsidRPr="008733AC">
              <w:rPr>
                <w:rFonts w:ascii="Pragmatica Book" w:hAnsi="Pragmatica Book" w:cs="Calibri"/>
                <w:color w:val="000000"/>
              </w:rPr>
              <w:t>Advance integrated and interdisciplinary approaches for environmental planning and assessments (</w:t>
            </w:r>
            <w:r w:rsidRPr="008733AC">
              <w:rPr>
                <w:rFonts w:ascii="Pragmatica Book" w:hAnsi="Pragmatica Book"/>
              </w:rPr>
              <w:t>MPP-</w:t>
            </w:r>
            <w:r w:rsidRPr="008733AC">
              <w:rPr>
                <w:rFonts w:ascii="Pragmatica Book" w:hAnsi="Pragmatica Book" w:cs="Calibri"/>
                <w:color w:val="000000"/>
              </w:rPr>
              <w:t>En-2)</w:t>
            </w:r>
          </w:p>
        </w:tc>
        <w:tc>
          <w:tcPr>
            <w:tcW w:w="2790" w:type="dxa"/>
          </w:tcPr>
          <w:p w14:paraId="02F0964D" w14:textId="77777777" w:rsidR="0047373B" w:rsidRPr="00176049" w:rsidRDefault="0047373B" w:rsidP="0047373B">
            <w:pPr>
              <w:rPr>
                <w:rFonts w:ascii="Pragmatica Book" w:hAnsi="Pragmatica Book"/>
                <w:b/>
                <w:bCs/>
              </w:rPr>
            </w:pPr>
          </w:p>
        </w:tc>
      </w:tr>
      <w:tr w:rsidR="0047373B" w:rsidRPr="00176049" w14:paraId="2A2C337C" w14:textId="77777777" w:rsidTr="0047373B">
        <w:tc>
          <w:tcPr>
            <w:tcW w:w="10165" w:type="dxa"/>
          </w:tcPr>
          <w:p w14:paraId="61C0D1EB" w14:textId="77777777" w:rsidR="0047373B" w:rsidRPr="008733AC" w:rsidRDefault="0047373B" w:rsidP="004E28B6">
            <w:pPr>
              <w:pStyle w:val="ListParagraph"/>
              <w:numPr>
                <w:ilvl w:val="0"/>
                <w:numId w:val="56"/>
              </w:numPr>
              <w:spacing w:before="120"/>
              <w:ind w:left="337"/>
              <w:rPr>
                <w:rFonts w:ascii="Pragmatica Book" w:hAnsi="Pragmatica Book" w:cs="Calibri"/>
                <w:color w:val="000000"/>
              </w:rPr>
            </w:pPr>
            <w:r w:rsidRPr="008733AC">
              <w:rPr>
                <w:rFonts w:ascii="Pragmatica Book" w:hAnsi="Pragmatica Book" w:cs="Calibri"/>
                <w:color w:val="000000"/>
              </w:rPr>
              <w:t>Promote innovative and environmentally sensitive development practices in siting, design, materials selection, construction, and maintenance (</w:t>
            </w:r>
            <w:r w:rsidRPr="008733AC">
              <w:rPr>
                <w:rFonts w:ascii="Pragmatica Book" w:hAnsi="Pragmatica Book"/>
              </w:rPr>
              <w:t>MPP-</w:t>
            </w:r>
            <w:r w:rsidRPr="008733AC">
              <w:rPr>
                <w:rFonts w:ascii="Pragmatica Book" w:hAnsi="Pragmatica Book" w:cs="Calibri"/>
                <w:color w:val="000000"/>
              </w:rPr>
              <w:t>En-5)</w:t>
            </w:r>
          </w:p>
        </w:tc>
        <w:tc>
          <w:tcPr>
            <w:tcW w:w="2790" w:type="dxa"/>
          </w:tcPr>
          <w:p w14:paraId="3D420E52" w14:textId="77777777" w:rsidR="0047373B" w:rsidRPr="00176049" w:rsidRDefault="0047373B" w:rsidP="0047373B">
            <w:pPr>
              <w:rPr>
                <w:rFonts w:ascii="Pragmatica Book" w:hAnsi="Pragmatica Book"/>
                <w:b/>
                <w:bCs/>
              </w:rPr>
            </w:pPr>
          </w:p>
        </w:tc>
      </w:tr>
      <w:tr w:rsidR="0047373B" w:rsidRPr="00176049" w14:paraId="33517332" w14:textId="77777777" w:rsidTr="0047373B">
        <w:tc>
          <w:tcPr>
            <w:tcW w:w="10165" w:type="dxa"/>
          </w:tcPr>
          <w:p w14:paraId="7CBFF1C3" w14:textId="77777777" w:rsidR="0047373B" w:rsidRPr="001A05D3" w:rsidRDefault="0047373B" w:rsidP="0047373B">
            <w:pPr>
              <w:pStyle w:val="NewIcon"/>
              <w:ind w:left="340"/>
            </w:pPr>
            <w:r w:rsidRPr="001A05D3">
              <w:t>Support programs to ensure that all residents, regardless of race, social, or economic status, have clean air, clean water, and other elements of a healthy environment and prioritize the reduction of impacts to vulnerable populations that have been disproportionately affected (</w:t>
            </w:r>
            <w:r>
              <w:t>MPP-</w:t>
            </w:r>
            <w:r w:rsidRPr="001A05D3">
              <w:t>En-3-4, En-7-8, En-21)</w:t>
            </w:r>
          </w:p>
        </w:tc>
        <w:tc>
          <w:tcPr>
            <w:tcW w:w="2790" w:type="dxa"/>
          </w:tcPr>
          <w:p w14:paraId="6AAABE3F" w14:textId="77777777" w:rsidR="0047373B" w:rsidRPr="00176049" w:rsidRDefault="0047373B" w:rsidP="0047373B">
            <w:pPr>
              <w:rPr>
                <w:rFonts w:ascii="Pragmatica Book" w:hAnsi="Pragmatica Book"/>
                <w:b/>
                <w:bCs/>
              </w:rPr>
            </w:pPr>
          </w:p>
        </w:tc>
      </w:tr>
      <w:tr w:rsidR="0047373B" w:rsidRPr="00176049" w14:paraId="0C433C82" w14:textId="77777777" w:rsidTr="0047373B">
        <w:tc>
          <w:tcPr>
            <w:tcW w:w="10165" w:type="dxa"/>
          </w:tcPr>
          <w:p w14:paraId="56BD05C0" w14:textId="77777777" w:rsidR="0047373B" w:rsidRPr="008733AC" w:rsidRDefault="0047373B" w:rsidP="004E28B6">
            <w:pPr>
              <w:pStyle w:val="ListParagraph"/>
              <w:numPr>
                <w:ilvl w:val="0"/>
                <w:numId w:val="93"/>
              </w:numPr>
              <w:spacing w:before="120"/>
              <w:ind w:left="337"/>
              <w:rPr>
                <w:rFonts w:ascii="Pragmatica Book" w:hAnsi="Pragmatica Book"/>
              </w:rPr>
            </w:pPr>
            <w:r w:rsidRPr="008733AC">
              <w:rPr>
                <w:rFonts w:ascii="Pragmatica Book" w:hAnsi="Pragmatica Book"/>
              </w:rPr>
              <w:t>Support and incentivize environmental stewardship on private and public lands (</w:t>
            </w:r>
            <w:r>
              <w:rPr>
                <w:rFonts w:ascii="Pragmatica Book" w:hAnsi="Pragmatica Book"/>
              </w:rPr>
              <w:t>MPP-</w:t>
            </w:r>
            <w:r w:rsidRPr="008733AC">
              <w:rPr>
                <w:rFonts w:ascii="Pragmatica Book" w:hAnsi="Pragmatica Book"/>
              </w:rPr>
              <w:t>En-10)</w:t>
            </w:r>
          </w:p>
        </w:tc>
        <w:tc>
          <w:tcPr>
            <w:tcW w:w="2790" w:type="dxa"/>
          </w:tcPr>
          <w:p w14:paraId="2C92869F" w14:textId="77777777" w:rsidR="0047373B" w:rsidRPr="00176049" w:rsidRDefault="0047373B" w:rsidP="0047373B">
            <w:pPr>
              <w:rPr>
                <w:rFonts w:ascii="Pragmatica Book" w:hAnsi="Pragmatica Book"/>
                <w:b/>
                <w:bCs/>
              </w:rPr>
            </w:pPr>
          </w:p>
        </w:tc>
      </w:tr>
      <w:tr w:rsidR="0047373B" w:rsidRPr="00176049" w14:paraId="12465177" w14:textId="77777777" w:rsidTr="0047373B">
        <w:tc>
          <w:tcPr>
            <w:tcW w:w="10165" w:type="dxa"/>
          </w:tcPr>
          <w:p w14:paraId="0A750A4A" w14:textId="77777777" w:rsidR="0047373B" w:rsidRPr="001A05D3" w:rsidRDefault="0047373B" w:rsidP="0047373B">
            <w:pPr>
              <w:pStyle w:val="NewIcon"/>
              <w:ind w:left="340"/>
            </w:pPr>
            <w:r>
              <w:t>I</w:t>
            </w:r>
            <w:r w:rsidRPr="00F75C80">
              <w:t>dentif</w:t>
            </w:r>
            <w:r>
              <w:t>y</w:t>
            </w:r>
            <w:r w:rsidRPr="00F75C80">
              <w:t xml:space="preserve"> open space,</w:t>
            </w:r>
            <w:r w:rsidRPr="001A05D3">
              <w:t xml:space="preserve"> trail, and park resources and needs, and</w:t>
            </w:r>
            <w:r>
              <w:t xml:space="preserve"> </w:t>
            </w:r>
            <w:r w:rsidRPr="001A05D3">
              <w:t xml:space="preserve">develop programs for protecting and </w:t>
            </w:r>
            <w:r>
              <w:t>enhanc</w:t>
            </w:r>
            <w:r w:rsidRPr="001A05D3">
              <w:t>ing these areas (</w:t>
            </w:r>
            <w:r>
              <w:t>MPP-</w:t>
            </w:r>
            <w:r w:rsidRPr="001A05D3">
              <w:t>En-11-12, En-15, En-Action-4)</w:t>
            </w:r>
          </w:p>
        </w:tc>
        <w:tc>
          <w:tcPr>
            <w:tcW w:w="2790" w:type="dxa"/>
          </w:tcPr>
          <w:p w14:paraId="4718822A" w14:textId="77777777" w:rsidR="0047373B" w:rsidRPr="00176049" w:rsidRDefault="0047373B" w:rsidP="0047373B">
            <w:pPr>
              <w:rPr>
                <w:rFonts w:ascii="Pragmatica Book" w:hAnsi="Pragmatica Book"/>
                <w:b/>
                <w:bCs/>
              </w:rPr>
            </w:pPr>
          </w:p>
        </w:tc>
      </w:tr>
      <w:tr w:rsidR="0047373B" w:rsidRPr="00176049" w14:paraId="61329A2F" w14:textId="77777777" w:rsidTr="0047373B">
        <w:tc>
          <w:tcPr>
            <w:tcW w:w="10165" w:type="dxa"/>
          </w:tcPr>
          <w:p w14:paraId="2EAFEB4B" w14:textId="77777777" w:rsidR="0047373B" w:rsidRPr="008733AC" w:rsidRDefault="0047373B" w:rsidP="004E28B6">
            <w:pPr>
              <w:pStyle w:val="ListParagraph"/>
              <w:numPr>
                <w:ilvl w:val="0"/>
                <w:numId w:val="57"/>
              </w:numPr>
              <w:spacing w:before="120"/>
              <w:ind w:left="337"/>
              <w:rPr>
                <w:rFonts w:ascii="Pragmatica Book" w:hAnsi="Pragmatica Book" w:cs="Calibri"/>
                <w:color w:val="000000"/>
              </w:rPr>
            </w:pPr>
            <w:r w:rsidRPr="008733AC">
              <w:rPr>
                <w:rFonts w:ascii="Pragmatica Book" w:hAnsi="Pragmatica Book" w:cs="Calibri"/>
                <w:color w:val="000000"/>
              </w:rPr>
              <w:t>Protect and restore native vegetation and tree canopy (</w:t>
            </w:r>
            <w:r w:rsidRPr="008733AC">
              <w:rPr>
                <w:rFonts w:ascii="Pragmatica Book" w:hAnsi="Pragmatica Book"/>
              </w:rPr>
              <w:t>MPP-</w:t>
            </w:r>
            <w:r w:rsidRPr="008733AC">
              <w:rPr>
                <w:rFonts w:ascii="Pragmatica Book" w:hAnsi="Pragmatica Book" w:cs="Calibri"/>
                <w:color w:val="000000"/>
              </w:rPr>
              <w:t>En-9, En-13)</w:t>
            </w:r>
          </w:p>
        </w:tc>
        <w:tc>
          <w:tcPr>
            <w:tcW w:w="2790" w:type="dxa"/>
          </w:tcPr>
          <w:p w14:paraId="2DE26467" w14:textId="77777777" w:rsidR="0047373B" w:rsidRPr="00176049" w:rsidRDefault="0047373B" w:rsidP="0047373B">
            <w:pPr>
              <w:rPr>
                <w:rFonts w:ascii="Pragmatica Book" w:hAnsi="Pragmatica Book"/>
                <w:b/>
                <w:bCs/>
              </w:rPr>
            </w:pPr>
          </w:p>
        </w:tc>
      </w:tr>
      <w:tr w:rsidR="0047373B" w:rsidRPr="00176049" w14:paraId="75330593" w14:textId="77777777" w:rsidTr="0047373B">
        <w:tc>
          <w:tcPr>
            <w:tcW w:w="10165" w:type="dxa"/>
          </w:tcPr>
          <w:p w14:paraId="6D51E3F3" w14:textId="77777777" w:rsidR="0047373B" w:rsidRPr="001A05D3" w:rsidRDefault="0047373B" w:rsidP="004E28B6">
            <w:pPr>
              <w:pStyle w:val="NewIcon"/>
              <w:numPr>
                <w:ilvl w:val="0"/>
                <w:numId w:val="94"/>
              </w:numPr>
              <w:ind w:left="337"/>
              <w:rPr>
                <w:b/>
                <w:bCs/>
              </w:rPr>
            </w:pPr>
            <w:r>
              <w:t>Protect</w:t>
            </w:r>
            <w:r w:rsidRPr="001A05D3">
              <w:t xml:space="preserve"> and restore hydrological functions and water quality, including restoring shorelines and estuaries, removing fish-blocking culverts, reducing use of toxic products, and retrofitting basins to manage stormwater (</w:t>
            </w:r>
            <w:r>
              <w:t>MPP-</w:t>
            </w:r>
            <w:r w:rsidRPr="001A05D3">
              <w:t>En-16-20)</w:t>
            </w:r>
          </w:p>
        </w:tc>
        <w:tc>
          <w:tcPr>
            <w:tcW w:w="2790" w:type="dxa"/>
          </w:tcPr>
          <w:p w14:paraId="79A2CA2C" w14:textId="77777777" w:rsidR="0047373B" w:rsidRPr="00176049" w:rsidRDefault="0047373B" w:rsidP="0047373B">
            <w:pPr>
              <w:rPr>
                <w:rFonts w:ascii="Pragmatica Book" w:hAnsi="Pragmatica Book"/>
                <w:b/>
                <w:bCs/>
              </w:rPr>
            </w:pPr>
          </w:p>
        </w:tc>
      </w:tr>
      <w:tr w:rsidR="0047373B" w:rsidRPr="00176049" w14:paraId="4CCA871E" w14:textId="77777777" w:rsidTr="0047373B">
        <w:tc>
          <w:tcPr>
            <w:tcW w:w="10165" w:type="dxa"/>
          </w:tcPr>
          <w:p w14:paraId="4169C187" w14:textId="77777777" w:rsidR="0047373B" w:rsidRPr="001A05D3" w:rsidRDefault="0047373B" w:rsidP="004E28B6">
            <w:pPr>
              <w:pStyle w:val="NewIcon"/>
              <w:numPr>
                <w:ilvl w:val="0"/>
                <w:numId w:val="58"/>
              </w:numPr>
              <w:ind w:left="337"/>
            </w:pPr>
            <w:r w:rsidRPr="001A05D3">
              <w:t xml:space="preserve">Ensure all federal and state air quality standards are met and reduce emissions of air toxics and greenhouse gases </w:t>
            </w:r>
            <w:r w:rsidRPr="001A05D3">
              <w:rPr>
                <w:rFonts w:eastAsia="Times"/>
              </w:rPr>
              <w:t xml:space="preserve">(WAC 173-420-080, </w:t>
            </w:r>
            <w:r>
              <w:t>MPP-</w:t>
            </w:r>
            <w:r w:rsidRPr="001A05D3">
              <w:rPr>
                <w:iCs/>
                <w:spacing w:val="-6"/>
              </w:rPr>
              <w:t>En-22)</w:t>
            </w:r>
            <w:r w:rsidRPr="001A05D3">
              <w:rPr>
                <w:spacing w:val="-6"/>
                <w:sz w:val="16"/>
                <w:szCs w:val="16"/>
              </w:rPr>
              <w:t xml:space="preserve"> </w:t>
            </w:r>
          </w:p>
        </w:tc>
        <w:tc>
          <w:tcPr>
            <w:tcW w:w="2790" w:type="dxa"/>
          </w:tcPr>
          <w:p w14:paraId="11322BE4" w14:textId="77777777" w:rsidR="0047373B" w:rsidRPr="00176049" w:rsidRDefault="0047373B" w:rsidP="0047373B">
            <w:pPr>
              <w:rPr>
                <w:rFonts w:ascii="Pragmatica Book" w:hAnsi="Pragmatica Book"/>
                <w:b/>
                <w:bCs/>
              </w:rPr>
            </w:pPr>
          </w:p>
        </w:tc>
      </w:tr>
    </w:tbl>
    <w:p w14:paraId="10AE7A12" w14:textId="77777777" w:rsidR="0047373B" w:rsidRPr="00FF672C" w:rsidRDefault="0047373B" w:rsidP="0047373B">
      <w:pPr>
        <w:pStyle w:val="BulletScope"/>
        <w:keepNext/>
        <w:ind w:left="0"/>
        <w:rPr>
          <w:rFonts w:asciiTheme="minorHAnsi" w:hAnsiTheme="minorHAnsi" w:cstheme="minorHAnsi"/>
          <w:b w:val="0"/>
          <w:bCs/>
        </w:rPr>
      </w:pPr>
    </w:p>
    <w:p w14:paraId="275DA8B0" w14:textId="133A1C68" w:rsidR="0047373B" w:rsidRDefault="0047373B" w:rsidP="0056386A">
      <w:pPr>
        <w:rPr>
          <w:rFonts w:ascii="Pragmatica Book" w:hAnsi="Pragmatica Book" w:cs="Calibri"/>
          <w:color w:val="000000"/>
        </w:rPr>
      </w:pPr>
      <w:r w:rsidRPr="00880949">
        <w:rPr>
          <w:rFonts w:ascii="Pragmatica Book" w:hAnsi="Pragmatica Book" w:cs="Calibri"/>
          <w:color w:val="000000"/>
        </w:rPr>
        <w:t xml:space="preserve">Additional </w:t>
      </w:r>
      <w:r>
        <w:rPr>
          <w:rFonts w:ascii="Pragmatica Book" w:hAnsi="Pragmatica Book" w:cs="Calibri"/>
          <w:color w:val="000000"/>
        </w:rPr>
        <w:t>comments on</w:t>
      </w:r>
      <w:r w:rsidRPr="00880949">
        <w:rPr>
          <w:rFonts w:ascii="Pragmatica Book" w:hAnsi="Pragmatica Book" w:cs="Calibri"/>
          <w:color w:val="000000"/>
        </w:rPr>
        <w:t xml:space="preserve"> </w:t>
      </w:r>
      <w:r>
        <w:rPr>
          <w:rFonts w:ascii="Pragmatica Book" w:hAnsi="Pragmatica Book" w:cs="Calibri"/>
          <w:color w:val="000000"/>
        </w:rPr>
        <w:t>Environment</w:t>
      </w:r>
      <w:r w:rsidRPr="00880949">
        <w:rPr>
          <w:rFonts w:ascii="Pragmatica Book" w:hAnsi="Pragmatica Book" w:cs="Calibri"/>
          <w:color w:val="000000"/>
        </w:rPr>
        <w:t xml:space="preserve"> or </w:t>
      </w:r>
      <w:r>
        <w:rPr>
          <w:rFonts w:ascii="Pragmatica Book" w:hAnsi="Pragmatica Book" w:cs="Calibri"/>
          <w:color w:val="000000"/>
        </w:rPr>
        <w:t xml:space="preserve">additional documents to share </w:t>
      </w:r>
      <w:r w:rsidRPr="00880949">
        <w:rPr>
          <w:rFonts w:ascii="Pragmatica Book" w:hAnsi="Pragmatica Book" w:cs="Calibri"/>
          <w:color w:val="000000"/>
        </w:rPr>
        <w:t>[optional]:</w:t>
      </w:r>
      <w:r w:rsidR="0056386A">
        <w:rPr>
          <w:rFonts w:ascii="Pragmatica Book" w:hAnsi="Pragmatica Book" w:cs="Calibri"/>
          <w:color w:val="000000"/>
        </w:rPr>
        <w:t xml:space="preserve"> ___________________________________________</w:t>
      </w:r>
    </w:p>
    <w:p w14:paraId="37607615" w14:textId="0A9ED53B" w:rsidR="0056386A" w:rsidRDefault="0056386A" w:rsidP="0056386A">
      <w:pPr>
        <w:rPr>
          <w:rFonts w:ascii="Pragmatica Book" w:hAnsi="Pragmatica Book" w:cs="Calibri"/>
          <w:color w:val="000000"/>
        </w:rPr>
      </w:pPr>
    </w:p>
    <w:p w14:paraId="0A66E47F" w14:textId="77777777" w:rsidR="0056386A" w:rsidRDefault="0056386A" w:rsidP="0056386A"/>
    <w:p w14:paraId="4F1D32B7" w14:textId="77777777" w:rsidR="0047373B" w:rsidRPr="008733AC" w:rsidRDefault="0047373B" w:rsidP="0047373B">
      <w:pPr>
        <w:shd w:val="clear" w:color="auto" w:fill="00928D"/>
        <w:rPr>
          <w:rFonts w:ascii="Pragmatica Book" w:hAnsi="Pragmatica Book"/>
          <w:b/>
          <w:bCs/>
          <w:color w:val="FFFFFF" w:themeColor="background1"/>
          <w:sz w:val="32"/>
          <w:szCs w:val="32"/>
        </w:rPr>
      </w:pPr>
      <w:r w:rsidRPr="008733AC">
        <w:rPr>
          <w:rFonts w:ascii="Pragmatica Book" w:hAnsi="Pragmatica Book"/>
          <w:b/>
          <w:bCs/>
          <w:color w:val="FFFFFF" w:themeColor="background1"/>
          <w:sz w:val="32"/>
          <w:szCs w:val="32"/>
        </w:rPr>
        <w:lastRenderedPageBreak/>
        <w:t>Climate Change</w:t>
      </w:r>
    </w:p>
    <w:p w14:paraId="2E2F7AF6" w14:textId="77777777" w:rsidR="0047373B" w:rsidRDefault="0047373B" w:rsidP="0047373B">
      <w:pPr>
        <w:rPr>
          <w:rFonts w:ascii="Pragmatica Book" w:hAnsi="Pragmatica Book"/>
        </w:rPr>
      </w:pPr>
      <w:r w:rsidRPr="003A1B13">
        <w:rPr>
          <w:rFonts w:ascii="Pragmatica Book" w:hAnsi="Pragmatica Book"/>
        </w:rPr>
        <w:t xml:space="preserve">The plan supports substantially </w:t>
      </w:r>
      <w:r w:rsidRPr="003A1B13">
        <w:rPr>
          <w:rFonts w:ascii="Pragmatica Book" w:hAnsi="Pragmatica Book"/>
          <w:b/>
          <w:bCs/>
        </w:rPr>
        <w:t>reducing emissions of greenhouse gases</w:t>
      </w:r>
      <w:r w:rsidRPr="003A1B13">
        <w:rPr>
          <w:rFonts w:ascii="Pragmatica Book" w:hAnsi="Pragmatica Book"/>
        </w:rPr>
        <w:t xml:space="preserve"> that contribute to climate change in accordance with the goals of the Puget Sound Clean Air Agency and </w:t>
      </w:r>
      <w:r w:rsidRPr="003A1B13">
        <w:rPr>
          <w:rFonts w:ascii="Pragmatica Book" w:hAnsi="Pragmatica Book"/>
          <w:b/>
          <w:bCs/>
        </w:rPr>
        <w:t>preparing for climate change impacts</w:t>
      </w:r>
      <w:r w:rsidRPr="003A1B13">
        <w:rPr>
          <w:rFonts w:ascii="Pragmatica Book" w:hAnsi="Pragmatica Book"/>
        </w:rPr>
        <w:t xml:space="preserve">. </w:t>
      </w:r>
    </w:p>
    <w:p w14:paraId="6E8CF918" w14:textId="77777777" w:rsidR="0047373B" w:rsidRPr="00726270" w:rsidRDefault="0047373B" w:rsidP="0047373B">
      <w:pPr>
        <w:rPr>
          <w:rFonts w:ascii="Pragmatica Book" w:hAnsi="Pragmatica Book" w:cs="Calibri"/>
          <w:color w:val="000000"/>
        </w:rPr>
      </w:pPr>
      <w:r>
        <w:rPr>
          <w:rFonts w:ascii="Pragmatica Book" w:hAnsi="Pragmatica Book" w:cs="Calibri"/>
          <w:color w:val="000000"/>
        </w:rPr>
        <w:t>Policies and programs should:</w:t>
      </w:r>
    </w:p>
    <w:tbl>
      <w:tblPr>
        <w:tblStyle w:val="TableGrid"/>
        <w:tblW w:w="12955" w:type="dxa"/>
        <w:tblLook w:val="04A0" w:firstRow="1" w:lastRow="0" w:firstColumn="1" w:lastColumn="0" w:noHBand="0" w:noVBand="1"/>
      </w:tblPr>
      <w:tblGrid>
        <w:gridCol w:w="10165"/>
        <w:gridCol w:w="2790"/>
      </w:tblGrid>
      <w:tr w:rsidR="0047373B" w:rsidRPr="003A1B13" w14:paraId="7BBA55E8" w14:textId="77777777" w:rsidTr="0047373B">
        <w:tc>
          <w:tcPr>
            <w:tcW w:w="10165" w:type="dxa"/>
          </w:tcPr>
          <w:p w14:paraId="313D03BB" w14:textId="6572924E" w:rsidR="0047373B" w:rsidRPr="00231972" w:rsidRDefault="0047373B" w:rsidP="0047373B">
            <w:pPr>
              <w:rPr>
                <w:rFonts w:ascii="Pragmatica Book" w:hAnsi="Pragmatica Book"/>
                <w:b/>
                <w:color w:val="00928D"/>
                <w:sz w:val="20"/>
                <w:szCs w:val="20"/>
              </w:rPr>
            </w:pPr>
            <w:r w:rsidRPr="00231972">
              <w:rPr>
                <w:rFonts w:ascii="Pragmatica Book" w:hAnsi="Pragmatica Book"/>
                <w:b/>
                <w:bCs/>
                <w:color w:val="00928D"/>
                <w:sz w:val="20"/>
                <w:szCs w:val="20"/>
              </w:rPr>
              <w:t>Reduce greenhouse gas emissions</w:t>
            </w:r>
            <w:r w:rsidR="00632035">
              <w:rPr>
                <w:rFonts w:ascii="Pragmatica Book" w:hAnsi="Pragmatica Book"/>
                <w:b/>
                <w:bCs/>
                <w:color w:val="00928D"/>
                <w:sz w:val="20"/>
                <w:szCs w:val="20"/>
              </w:rPr>
              <w:t xml:space="preserve"> in support of state, regional, and local reduction goals</w:t>
            </w:r>
          </w:p>
        </w:tc>
        <w:tc>
          <w:tcPr>
            <w:tcW w:w="2790" w:type="dxa"/>
          </w:tcPr>
          <w:p w14:paraId="0CC4FA13" w14:textId="77777777" w:rsidR="0047373B" w:rsidRPr="003A1B13" w:rsidRDefault="0047373B" w:rsidP="0047373B">
            <w:pPr>
              <w:rPr>
                <w:rFonts w:ascii="Pragmatica Book" w:hAnsi="Pragmatica Book"/>
                <w:b/>
                <w:bCs/>
                <w:sz w:val="20"/>
                <w:szCs w:val="20"/>
              </w:rPr>
            </w:pPr>
            <w:r w:rsidRPr="008C3743">
              <w:rPr>
                <w:rFonts w:ascii="Pragmatica Book" w:hAnsi="Pragmatica Book"/>
                <w:b/>
                <w:bCs/>
                <w:sz w:val="20"/>
                <w:szCs w:val="20"/>
              </w:rPr>
              <w:t>Page/Policy Reference</w:t>
            </w:r>
          </w:p>
        </w:tc>
      </w:tr>
      <w:tr w:rsidR="0047373B" w:rsidRPr="003A1B13" w14:paraId="271D6D3E" w14:textId="77777777" w:rsidTr="0047373B">
        <w:tc>
          <w:tcPr>
            <w:tcW w:w="10165" w:type="dxa"/>
          </w:tcPr>
          <w:p w14:paraId="355BBC16" w14:textId="61426E0C" w:rsidR="0047373B" w:rsidRPr="001A05D3" w:rsidRDefault="00632035" w:rsidP="004E28B6">
            <w:pPr>
              <w:pStyle w:val="NewIcon"/>
              <w:numPr>
                <w:ilvl w:val="0"/>
                <w:numId w:val="134"/>
              </w:numPr>
              <w:ind w:left="339"/>
            </w:pPr>
            <w:r>
              <w:t xml:space="preserve">Support achieving regional </w:t>
            </w:r>
            <w:r w:rsidR="0047373B" w:rsidRPr="001A05D3">
              <w:t>greenhouse</w:t>
            </w:r>
            <w:r>
              <w:t xml:space="preserve"> gas</w:t>
            </w:r>
            <w:r w:rsidR="0047373B" w:rsidRPr="001A05D3">
              <w:t xml:space="preserve"> emission</w:t>
            </w:r>
            <w:r>
              <w:t xml:space="preserve"> reduction goals </w:t>
            </w:r>
            <w:r w:rsidR="0047373B" w:rsidRPr="001A05D3">
              <w:t xml:space="preserve">by: </w:t>
            </w:r>
          </w:p>
          <w:p w14:paraId="1B4B5895" w14:textId="4C849D66" w:rsidR="0047373B" w:rsidRDefault="00632035" w:rsidP="004E28B6">
            <w:pPr>
              <w:pStyle w:val="ListParagraph"/>
              <w:numPr>
                <w:ilvl w:val="0"/>
                <w:numId w:val="41"/>
              </w:numPr>
              <w:ind w:left="697" w:hanging="270"/>
              <w:textAlignment w:val="baseline"/>
              <w:rPr>
                <w:rFonts w:ascii="Pragmatica Book" w:hAnsi="Pragmatica Book"/>
              </w:rPr>
            </w:pPr>
            <w:r>
              <w:rPr>
                <w:rFonts w:ascii="Pragmatica Book" w:hAnsi="Pragmatica Book"/>
              </w:rPr>
              <w:t>E</w:t>
            </w:r>
            <w:r w:rsidR="0047373B">
              <w:rPr>
                <w:rFonts w:ascii="Pragmatica Book" w:hAnsi="Pragmatica Book"/>
              </w:rPr>
              <w:t>lectrifying the transportation system,</w:t>
            </w:r>
          </w:p>
          <w:p w14:paraId="349215A2" w14:textId="16972022" w:rsidR="0047373B" w:rsidRPr="009E76DA" w:rsidRDefault="00632035" w:rsidP="004E28B6">
            <w:pPr>
              <w:pStyle w:val="ListParagraph"/>
              <w:numPr>
                <w:ilvl w:val="0"/>
                <w:numId w:val="40"/>
              </w:numPr>
              <w:ind w:left="700" w:hanging="201"/>
              <w:textAlignment w:val="baseline"/>
              <w:rPr>
                <w:rFonts w:ascii="Pragmatica Book" w:hAnsi="Pragmatica Book"/>
              </w:rPr>
            </w:pPr>
            <w:r>
              <w:rPr>
                <w:rFonts w:ascii="Pragmatica Book" w:hAnsi="Pragmatica Book"/>
              </w:rPr>
              <w:t>R</w:t>
            </w:r>
            <w:r w:rsidR="0047373B" w:rsidRPr="003A1B13">
              <w:rPr>
                <w:rFonts w:ascii="Pragmatica Book" w:hAnsi="Pragmatica Book"/>
              </w:rPr>
              <w:t>educing vehicle miles traveled through increasing alternatives to driving alone</w:t>
            </w:r>
            <w:r w:rsidR="0047373B">
              <w:rPr>
                <w:rFonts w:ascii="Pragmatica Book" w:hAnsi="Pragmatica Book"/>
              </w:rPr>
              <w:t xml:space="preserve"> and</w:t>
            </w:r>
            <w:r w:rsidR="0047373B" w:rsidRPr="003A1B13">
              <w:rPr>
                <w:rFonts w:ascii="Pragmatica Book" w:hAnsi="Pragmatica Book"/>
              </w:rPr>
              <w:t xml:space="preserve"> </w:t>
            </w:r>
            <w:r w:rsidR="0047373B">
              <w:rPr>
                <w:rFonts w:ascii="Pragmatica Book" w:hAnsi="Pragmatica Book"/>
              </w:rPr>
              <w:t xml:space="preserve">using </w:t>
            </w:r>
            <w:r w:rsidR="0047373B" w:rsidRPr="00CC7333">
              <w:rPr>
                <w:rFonts w:ascii="Pragmatica Book" w:hAnsi="Pragmatica Book"/>
              </w:rPr>
              <w:t>land use strategies that reduce trips</w:t>
            </w:r>
            <w:r w:rsidR="0047373B">
              <w:rPr>
                <w:rFonts w:ascii="Pragmatica Book" w:hAnsi="Pragmatica Book"/>
              </w:rPr>
              <w:t xml:space="preserve"> and </w:t>
            </w:r>
            <w:r w:rsidR="0047373B" w:rsidRPr="00CC7333">
              <w:rPr>
                <w:rFonts w:ascii="Pragmatica Book" w:hAnsi="Pragmatica Book"/>
              </w:rPr>
              <w:t>trip length</w:t>
            </w:r>
            <w:r w:rsidR="0047373B">
              <w:rPr>
                <w:rFonts w:ascii="Pragmatica Book" w:hAnsi="Pragmatica Book"/>
              </w:rPr>
              <w:t>, and</w:t>
            </w:r>
          </w:p>
          <w:p w14:paraId="6354C8F5" w14:textId="459A23D7" w:rsidR="0047373B" w:rsidRPr="003A1B13" w:rsidRDefault="00632035" w:rsidP="004E28B6">
            <w:pPr>
              <w:pStyle w:val="ListParagraph"/>
              <w:numPr>
                <w:ilvl w:val="0"/>
                <w:numId w:val="40"/>
              </w:numPr>
              <w:ind w:left="700" w:hanging="201"/>
              <w:textAlignment w:val="baseline"/>
              <w:rPr>
                <w:rFonts w:ascii="Pragmatica Book" w:hAnsi="Pragmatica Book"/>
              </w:rPr>
            </w:pPr>
            <w:r>
              <w:rPr>
                <w:rFonts w:ascii="Pragmatica Book" w:hAnsi="Pragmatica Book"/>
              </w:rPr>
              <w:t>E</w:t>
            </w:r>
            <w:r w:rsidR="0047373B" w:rsidRPr="003A1B13">
              <w:rPr>
                <w:rFonts w:ascii="Pragmatica Book" w:hAnsi="Pragmatica Book"/>
              </w:rPr>
              <w:t>xpanding the use of conservation, alternative energy sources, and energy management technology (</w:t>
            </w:r>
            <w:r w:rsidR="0047373B">
              <w:rPr>
                <w:rFonts w:ascii="Pragmatica Book" w:hAnsi="Pragmatica Book"/>
              </w:rPr>
              <w:t>MPP-</w:t>
            </w:r>
            <w:r w:rsidR="0047373B" w:rsidRPr="003A1B13">
              <w:rPr>
                <w:rFonts w:ascii="Pragmatica Book" w:hAnsi="Pragmatica Book"/>
              </w:rPr>
              <w:t>CC-1, CC-3, CC-5, CC-11-12, CC-Action-3)</w:t>
            </w:r>
          </w:p>
        </w:tc>
        <w:tc>
          <w:tcPr>
            <w:tcW w:w="2790" w:type="dxa"/>
          </w:tcPr>
          <w:p w14:paraId="46AE486E" w14:textId="77777777" w:rsidR="0047373B" w:rsidRPr="003A1B13" w:rsidRDefault="0047373B" w:rsidP="0047373B">
            <w:pPr>
              <w:rPr>
                <w:rFonts w:ascii="Pragmatica Book" w:hAnsi="Pragmatica Book"/>
                <w:b/>
                <w:bCs/>
              </w:rPr>
            </w:pPr>
          </w:p>
        </w:tc>
      </w:tr>
      <w:tr w:rsidR="0047373B" w:rsidRPr="003A1B13" w14:paraId="171E9BCC" w14:textId="77777777" w:rsidTr="0047373B">
        <w:tc>
          <w:tcPr>
            <w:tcW w:w="10165" w:type="dxa"/>
          </w:tcPr>
          <w:p w14:paraId="2EF4AFBA" w14:textId="77777777" w:rsidR="0047373B" w:rsidRPr="00E45A70" w:rsidRDefault="0047373B" w:rsidP="004E28B6">
            <w:pPr>
              <w:pStyle w:val="NewIcon"/>
              <w:numPr>
                <w:ilvl w:val="0"/>
                <w:numId w:val="81"/>
              </w:numPr>
              <w:ind w:left="337"/>
              <w:rPr>
                <w:b/>
                <w:bCs/>
              </w:rPr>
            </w:pPr>
            <w:r w:rsidRPr="00E45A70">
              <w:t>Reduce building energy use through green building and retrofit of existing buildings (</w:t>
            </w:r>
            <w:r>
              <w:t>MPP-</w:t>
            </w:r>
            <w:r w:rsidRPr="00E45A70">
              <w:t>CC-2, CC-Action-3, DP-46)</w:t>
            </w:r>
          </w:p>
        </w:tc>
        <w:tc>
          <w:tcPr>
            <w:tcW w:w="2790" w:type="dxa"/>
          </w:tcPr>
          <w:p w14:paraId="7C0641FE" w14:textId="77777777" w:rsidR="0047373B" w:rsidRPr="003A1B13" w:rsidRDefault="0047373B" w:rsidP="0047373B">
            <w:pPr>
              <w:rPr>
                <w:rFonts w:ascii="Pragmatica Book" w:hAnsi="Pragmatica Book"/>
                <w:b/>
                <w:bCs/>
              </w:rPr>
            </w:pPr>
          </w:p>
        </w:tc>
      </w:tr>
      <w:tr w:rsidR="0047373B" w:rsidRPr="003A1B13" w14:paraId="58C86905" w14:textId="77777777" w:rsidTr="0047373B">
        <w:tc>
          <w:tcPr>
            <w:tcW w:w="10165" w:type="dxa"/>
          </w:tcPr>
          <w:p w14:paraId="0C4B9197" w14:textId="77777777" w:rsidR="0047373B" w:rsidRPr="00E45A70" w:rsidRDefault="0047373B" w:rsidP="0047373B">
            <w:pPr>
              <w:pStyle w:val="NewIcon"/>
              <w:ind w:left="340"/>
            </w:pPr>
            <w:r w:rsidRPr="00E45A70">
              <w:t>Protect and restore natural resources that sequester and store carbon (</w:t>
            </w:r>
            <w:r>
              <w:t>MPP-</w:t>
            </w:r>
            <w:r w:rsidRPr="00E45A70">
              <w:t>CC-4)</w:t>
            </w:r>
          </w:p>
        </w:tc>
        <w:tc>
          <w:tcPr>
            <w:tcW w:w="2790" w:type="dxa"/>
          </w:tcPr>
          <w:p w14:paraId="4A1D1556" w14:textId="77777777" w:rsidR="0047373B" w:rsidRPr="003A1B13" w:rsidRDefault="0047373B" w:rsidP="0047373B">
            <w:pPr>
              <w:rPr>
                <w:rFonts w:ascii="Pragmatica Book" w:hAnsi="Pragmatica Book"/>
                <w:b/>
                <w:bCs/>
              </w:rPr>
            </w:pPr>
          </w:p>
        </w:tc>
      </w:tr>
      <w:tr w:rsidR="0047373B" w:rsidRPr="003A1B13" w14:paraId="046C379E" w14:textId="77777777" w:rsidTr="0047373B">
        <w:tc>
          <w:tcPr>
            <w:tcW w:w="10165" w:type="dxa"/>
          </w:tcPr>
          <w:p w14:paraId="1B71CA6C" w14:textId="77777777" w:rsidR="0047373B" w:rsidRPr="00E45A70" w:rsidRDefault="0047373B" w:rsidP="0047373B">
            <w:pPr>
              <w:pStyle w:val="NewIcon"/>
              <w:ind w:left="340"/>
            </w:pPr>
            <w:r w:rsidRPr="00E45A70">
              <w:t>Address impacts to vulnerable populations and areas that have been or will be disproportionately affected by climate change (</w:t>
            </w:r>
            <w:r>
              <w:t>MPP-</w:t>
            </w:r>
            <w:r w:rsidRPr="00E45A70">
              <w:t>CC-6, CC-8, CC-Action-3, CC-Action-4)</w:t>
            </w:r>
          </w:p>
        </w:tc>
        <w:tc>
          <w:tcPr>
            <w:tcW w:w="2790" w:type="dxa"/>
          </w:tcPr>
          <w:p w14:paraId="776F5065" w14:textId="77777777" w:rsidR="0047373B" w:rsidRPr="003A1B13" w:rsidRDefault="0047373B" w:rsidP="0047373B">
            <w:pPr>
              <w:rPr>
                <w:rFonts w:ascii="Pragmatica Book" w:hAnsi="Pragmatica Book"/>
                <w:b/>
                <w:bCs/>
              </w:rPr>
            </w:pPr>
          </w:p>
        </w:tc>
      </w:tr>
      <w:tr w:rsidR="0047373B" w:rsidRPr="003A1B13" w14:paraId="4F20B2A1" w14:textId="77777777" w:rsidTr="0047373B">
        <w:tc>
          <w:tcPr>
            <w:tcW w:w="10165" w:type="dxa"/>
          </w:tcPr>
          <w:p w14:paraId="469E64DE" w14:textId="77777777" w:rsidR="0047373B" w:rsidRPr="00E45A70" w:rsidRDefault="0047373B" w:rsidP="0047373B">
            <w:pPr>
              <w:pStyle w:val="NewIcon"/>
              <w:ind w:left="340"/>
            </w:pPr>
            <w:r w:rsidRPr="00E45A70">
              <w:t>Identify and address the impacts of climate change and natural hazards on the region to increase resilience (</w:t>
            </w:r>
            <w:r>
              <w:t>MPP-</w:t>
            </w:r>
            <w:r w:rsidRPr="00E45A70">
              <w:t>CC-7-10, CC-Action-4)</w:t>
            </w:r>
          </w:p>
        </w:tc>
        <w:tc>
          <w:tcPr>
            <w:tcW w:w="2790" w:type="dxa"/>
          </w:tcPr>
          <w:p w14:paraId="45906287" w14:textId="77777777" w:rsidR="0047373B" w:rsidRPr="003A1B13" w:rsidRDefault="0047373B" w:rsidP="0047373B">
            <w:pPr>
              <w:rPr>
                <w:rFonts w:ascii="Pragmatica Book" w:hAnsi="Pragmatica Book"/>
                <w:b/>
                <w:bCs/>
              </w:rPr>
            </w:pPr>
          </w:p>
        </w:tc>
      </w:tr>
      <w:tr w:rsidR="0047373B" w:rsidRPr="003A1B13" w14:paraId="4B9EE027" w14:textId="77777777" w:rsidTr="0047373B">
        <w:tc>
          <w:tcPr>
            <w:tcW w:w="10165" w:type="dxa"/>
          </w:tcPr>
          <w:p w14:paraId="34719F4F" w14:textId="77777777" w:rsidR="0047373B" w:rsidRPr="00E45A70" w:rsidRDefault="0047373B" w:rsidP="0047373B">
            <w:pPr>
              <w:pStyle w:val="NewIcon"/>
              <w:ind w:left="340"/>
            </w:pPr>
            <w:r w:rsidRPr="009E76DA">
              <w:t>Address rising sea water by siting and planning for relocation of hazardous industries and essential public services away from the 500-year floodplain (MPP-CC-10)</w:t>
            </w:r>
          </w:p>
        </w:tc>
        <w:tc>
          <w:tcPr>
            <w:tcW w:w="2790" w:type="dxa"/>
          </w:tcPr>
          <w:p w14:paraId="05F964DB" w14:textId="77777777" w:rsidR="0047373B" w:rsidRPr="003A1B13" w:rsidRDefault="0047373B" w:rsidP="0047373B">
            <w:pPr>
              <w:rPr>
                <w:rFonts w:ascii="Pragmatica Book" w:hAnsi="Pragmatica Book"/>
                <w:b/>
                <w:bCs/>
              </w:rPr>
            </w:pPr>
          </w:p>
        </w:tc>
      </w:tr>
    </w:tbl>
    <w:p w14:paraId="5F80E467" w14:textId="77777777" w:rsidR="00AB1E22" w:rsidRDefault="00AB1E22" w:rsidP="0047373B">
      <w:pPr>
        <w:rPr>
          <w:rFonts w:ascii="Pragmatica Book" w:hAnsi="Pragmatica Book" w:cs="Calibri"/>
          <w:color w:val="000000"/>
        </w:rPr>
      </w:pPr>
    </w:p>
    <w:p w14:paraId="71934409" w14:textId="3DA32ED6" w:rsidR="0047373B" w:rsidRDefault="0047373B" w:rsidP="0056386A">
      <w:r w:rsidRPr="00880949">
        <w:rPr>
          <w:rFonts w:ascii="Pragmatica Book" w:hAnsi="Pragmatica Book" w:cs="Calibri"/>
          <w:color w:val="000000"/>
        </w:rPr>
        <w:t xml:space="preserve">Additional </w:t>
      </w:r>
      <w:r>
        <w:rPr>
          <w:rFonts w:ascii="Pragmatica Book" w:hAnsi="Pragmatica Book" w:cs="Calibri"/>
          <w:color w:val="000000"/>
        </w:rPr>
        <w:t>comments on</w:t>
      </w:r>
      <w:r w:rsidRPr="00880949">
        <w:rPr>
          <w:rFonts w:ascii="Pragmatica Book" w:hAnsi="Pragmatica Book" w:cs="Calibri"/>
          <w:color w:val="000000"/>
        </w:rPr>
        <w:t xml:space="preserve"> </w:t>
      </w:r>
      <w:r>
        <w:rPr>
          <w:rFonts w:ascii="Pragmatica Book" w:hAnsi="Pragmatica Book" w:cs="Calibri"/>
          <w:color w:val="000000"/>
        </w:rPr>
        <w:t>Climate Change</w:t>
      </w:r>
      <w:r w:rsidRPr="00880949">
        <w:rPr>
          <w:rFonts w:ascii="Pragmatica Book" w:hAnsi="Pragmatica Book" w:cs="Calibri"/>
          <w:color w:val="000000"/>
        </w:rPr>
        <w:t xml:space="preserve"> or </w:t>
      </w:r>
      <w:r>
        <w:rPr>
          <w:rFonts w:ascii="Pragmatica Book" w:hAnsi="Pragmatica Book" w:cs="Calibri"/>
          <w:color w:val="000000"/>
        </w:rPr>
        <w:t xml:space="preserve">additional documents to share </w:t>
      </w:r>
      <w:r w:rsidRPr="00880949">
        <w:rPr>
          <w:rFonts w:ascii="Pragmatica Book" w:hAnsi="Pragmatica Book" w:cs="Calibri"/>
          <w:color w:val="000000"/>
        </w:rPr>
        <w:t>[optional]:</w:t>
      </w:r>
      <w:r w:rsidR="0056386A">
        <w:rPr>
          <w:rFonts w:ascii="Pragmatica Book" w:hAnsi="Pragmatica Book" w:cs="Calibri"/>
          <w:color w:val="000000"/>
        </w:rPr>
        <w:t xml:space="preserve"> ________________________________________</w:t>
      </w:r>
    </w:p>
    <w:p w14:paraId="39A60A1A" w14:textId="77777777" w:rsidR="0047373B" w:rsidRDefault="0047373B" w:rsidP="0047373B">
      <w:pPr>
        <w:pStyle w:val="ListParagraph"/>
      </w:pPr>
    </w:p>
    <w:p w14:paraId="31DE6987" w14:textId="77777777" w:rsidR="0047373B" w:rsidRPr="00131F29" w:rsidRDefault="0047373B" w:rsidP="0047373B">
      <w:pPr>
        <w:shd w:val="clear" w:color="auto" w:fill="00928D"/>
        <w:rPr>
          <w:rFonts w:ascii="Pragmatica Book" w:hAnsi="Pragmatica Book"/>
          <w:b/>
          <w:bCs/>
          <w:color w:val="FFFFFF" w:themeColor="background1"/>
          <w:sz w:val="32"/>
          <w:szCs w:val="32"/>
        </w:rPr>
      </w:pPr>
      <w:r>
        <w:rPr>
          <w:rFonts w:ascii="Pragmatica Book" w:hAnsi="Pragmatica Book"/>
          <w:b/>
          <w:bCs/>
          <w:color w:val="FFFFFF" w:themeColor="background1"/>
          <w:sz w:val="32"/>
          <w:szCs w:val="32"/>
        </w:rPr>
        <w:lastRenderedPageBreak/>
        <w:t>Land Use/</w:t>
      </w:r>
      <w:r w:rsidRPr="00131F29">
        <w:rPr>
          <w:rFonts w:ascii="Pragmatica Book" w:hAnsi="Pragmatica Book"/>
          <w:b/>
          <w:bCs/>
          <w:color w:val="FFFFFF" w:themeColor="background1"/>
          <w:sz w:val="32"/>
          <w:szCs w:val="32"/>
        </w:rPr>
        <w:t>Development Patterns</w:t>
      </w:r>
    </w:p>
    <w:p w14:paraId="3C8330F7" w14:textId="77777777" w:rsidR="0047373B" w:rsidRDefault="0047373B" w:rsidP="0047373B">
      <w:pPr>
        <w:rPr>
          <w:rFonts w:ascii="Pragmatica Book" w:hAnsi="Pragmatica Book" w:cs="Calibri"/>
          <w:color w:val="000000"/>
        </w:rPr>
      </w:pPr>
      <w:r w:rsidRPr="00F8484C">
        <w:rPr>
          <w:rFonts w:ascii="Pragmatica Book" w:hAnsi="Pragmatica Book" w:cs="Calibri"/>
          <w:color w:val="000000"/>
        </w:rPr>
        <w:t xml:space="preserve">The plan supports the further development of </w:t>
      </w:r>
      <w:r w:rsidRPr="00F8484C">
        <w:rPr>
          <w:rFonts w:ascii="Pragmatica Book" w:hAnsi="Pragmatica Book" w:cs="Calibri"/>
          <w:b/>
          <w:bCs/>
          <w:color w:val="000000"/>
        </w:rPr>
        <w:t>healthy, walkable, compact, and equitable transit-oriented communit</w:t>
      </w:r>
      <w:r>
        <w:rPr>
          <w:rFonts w:ascii="Pragmatica Book" w:hAnsi="Pragmatica Book" w:cs="Calibri"/>
          <w:b/>
          <w:bCs/>
          <w:color w:val="000000"/>
        </w:rPr>
        <w:t>ies</w:t>
      </w:r>
      <w:r w:rsidRPr="00F8484C">
        <w:rPr>
          <w:rFonts w:ascii="Pragmatica Book" w:hAnsi="Pragmatica Book" w:cs="Calibri"/>
          <w:color w:val="000000"/>
        </w:rPr>
        <w:t xml:space="preserve"> that maintain unique character and local culture. The plan supports </w:t>
      </w:r>
      <w:r w:rsidRPr="00F8484C">
        <w:rPr>
          <w:rFonts w:ascii="Pragmatica Book" w:hAnsi="Pragmatica Book" w:cs="Calibri"/>
          <w:b/>
          <w:bCs/>
          <w:color w:val="000000"/>
        </w:rPr>
        <w:t>conserving rural areas</w:t>
      </w:r>
      <w:r w:rsidRPr="00F8484C">
        <w:rPr>
          <w:rFonts w:ascii="Pragmatica Book" w:hAnsi="Pragmatica Book" w:cs="Calibri"/>
          <w:color w:val="000000"/>
        </w:rPr>
        <w:t xml:space="preserve"> </w:t>
      </w:r>
      <w:r w:rsidRPr="009E76DA">
        <w:rPr>
          <w:rFonts w:ascii="Pragmatica Book" w:hAnsi="Pragmatica Book" w:cs="Calibri"/>
          <w:b/>
          <w:bCs/>
          <w:color w:val="000000"/>
        </w:rPr>
        <w:t>and creating and preserving</w:t>
      </w:r>
      <w:r w:rsidRPr="00F8484C">
        <w:rPr>
          <w:rFonts w:ascii="Pragmatica Book" w:hAnsi="Pragmatica Book" w:cs="Calibri"/>
          <w:color w:val="000000"/>
        </w:rPr>
        <w:t xml:space="preserve"> </w:t>
      </w:r>
      <w:r w:rsidRPr="00F8484C">
        <w:rPr>
          <w:rFonts w:ascii="Pragmatica Book" w:hAnsi="Pragmatica Book" w:cs="Calibri"/>
          <w:b/>
          <w:bCs/>
          <w:color w:val="000000"/>
        </w:rPr>
        <w:t>open space and natural areas</w:t>
      </w:r>
      <w:r w:rsidRPr="00F8484C">
        <w:rPr>
          <w:rFonts w:ascii="Pragmatica Book" w:hAnsi="Pragmatica Book" w:cs="Calibri"/>
          <w:color w:val="000000"/>
        </w:rPr>
        <w:t>.</w:t>
      </w:r>
    </w:p>
    <w:p w14:paraId="0FFA542B" w14:textId="77777777" w:rsidR="0047373B" w:rsidRPr="00726270" w:rsidRDefault="0047373B" w:rsidP="0047373B">
      <w:pPr>
        <w:rPr>
          <w:rFonts w:ascii="Pragmatica Book" w:hAnsi="Pragmatica Book" w:cs="Calibri"/>
          <w:color w:val="000000"/>
        </w:rPr>
      </w:pPr>
      <w:r>
        <w:rPr>
          <w:rFonts w:ascii="Pragmatica Book" w:hAnsi="Pragmatica Book" w:cs="Calibri"/>
          <w:color w:val="000000"/>
        </w:rPr>
        <w:t>Policies and programs should:</w:t>
      </w:r>
    </w:p>
    <w:tbl>
      <w:tblPr>
        <w:tblStyle w:val="TableGrid"/>
        <w:tblW w:w="12955" w:type="dxa"/>
        <w:tblLook w:val="04A0" w:firstRow="1" w:lastRow="0" w:firstColumn="1" w:lastColumn="0" w:noHBand="0" w:noVBand="1"/>
      </w:tblPr>
      <w:tblGrid>
        <w:gridCol w:w="10165"/>
        <w:gridCol w:w="2790"/>
      </w:tblGrid>
      <w:tr w:rsidR="0047373B" w:rsidRPr="008B2C22" w14:paraId="1C3C614C" w14:textId="77777777" w:rsidTr="0047373B">
        <w:tc>
          <w:tcPr>
            <w:tcW w:w="10165" w:type="dxa"/>
          </w:tcPr>
          <w:p w14:paraId="117BA055" w14:textId="77777777" w:rsidR="0047373B" w:rsidRPr="00231972" w:rsidRDefault="0047373B" w:rsidP="0047373B">
            <w:pPr>
              <w:rPr>
                <w:rFonts w:ascii="Pragmatica Book" w:hAnsi="Pragmatica Book"/>
                <w:b/>
                <w:color w:val="00928D"/>
                <w:sz w:val="20"/>
                <w:szCs w:val="20"/>
              </w:rPr>
            </w:pPr>
            <w:r w:rsidRPr="00231972">
              <w:rPr>
                <w:rFonts w:ascii="Pragmatica Book" w:hAnsi="Pragmatica Book"/>
                <w:b/>
                <w:bCs/>
                <w:color w:val="00928D"/>
                <w:sz w:val="20"/>
                <w:szCs w:val="20"/>
              </w:rPr>
              <w:t>Build thriving urban communities</w:t>
            </w:r>
          </w:p>
        </w:tc>
        <w:tc>
          <w:tcPr>
            <w:tcW w:w="2790" w:type="dxa"/>
          </w:tcPr>
          <w:p w14:paraId="4EC2A4E2" w14:textId="77777777" w:rsidR="0047373B" w:rsidRPr="008B2C22" w:rsidRDefault="0047373B" w:rsidP="0047373B">
            <w:pPr>
              <w:rPr>
                <w:rFonts w:ascii="Pragmatica Book" w:hAnsi="Pragmatica Book"/>
                <w:b/>
                <w:bCs/>
                <w:sz w:val="20"/>
                <w:szCs w:val="20"/>
              </w:rPr>
            </w:pPr>
            <w:r w:rsidRPr="008C3743">
              <w:rPr>
                <w:rFonts w:ascii="Pragmatica Book" w:hAnsi="Pragmatica Book"/>
                <w:b/>
                <w:bCs/>
                <w:sz w:val="20"/>
                <w:szCs w:val="20"/>
              </w:rPr>
              <w:t>Page/Policy Reference</w:t>
            </w:r>
          </w:p>
        </w:tc>
      </w:tr>
      <w:tr w:rsidR="0047373B" w:rsidRPr="008B2C22" w14:paraId="0E474919" w14:textId="77777777" w:rsidTr="0047373B">
        <w:tc>
          <w:tcPr>
            <w:tcW w:w="10165" w:type="dxa"/>
          </w:tcPr>
          <w:p w14:paraId="536D695D" w14:textId="77777777" w:rsidR="0047373B" w:rsidRPr="008733AC" w:rsidRDefault="0047373B" w:rsidP="0047373B">
            <w:pPr>
              <w:pStyle w:val="NewIcon"/>
              <w:ind w:left="337"/>
            </w:pPr>
            <w:r w:rsidRPr="004B6ED9">
              <w:t xml:space="preserve">Support inclusive community planning (MPP-DP-2, MPP-DP-8) </w:t>
            </w:r>
          </w:p>
        </w:tc>
        <w:tc>
          <w:tcPr>
            <w:tcW w:w="2790" w:type="dxa"/>
          </w:tcPr>
          <w:p w14:paraId="276FFCF0" w14:textId="77777777" w:rsidR="0047373B" w:rsidRPr="008B2C22" w:rsidRDefault="0047373B" w:rsidP="0047373B">
            <w:pPr>
              <w:rPr>
                <w:rFonts w:ascii="Pragmatica Book" w:hAnsi="Pragmatica Book"/>
                <w:b/>
                <w:bCs/>
              </w:rPr>
            </w:pPr>
          </w:p>
        </w:tc>
      </w:tr>
      <w:tr w:rsidR="0047373B" w:rsidRPr="008B2C22" w14:paraId="71B92ECC" w14:textId="77777777" w:rsidTr="0047373B">
        <w:tc>
          <w:tcPr>
            <w:tcW w:w="10165" w:type="dxa"/>
          </w:tcPr>
          <w:p w14:paraId="5FCC099D" w14:textId="77777777" w:rsidR="0047373B" w:rsidRPr="008733AC" w:rsidRDefault="0047373B" w:rsidP="004E28B6">
            <w:pPr>
              <w:pStyle w:val="ListParagraph"/>
              <w:numPr>
                <w:ilvl w:val="0"/>
                <w:numId w:val="59"/>
              </w:numPr>
              <w:spacing w:before="120"/>
              <w:ind w:left="337"/>
              <w:rPr>
                <w:rFonts w:ascii="Pragmatica Book" w:hAnsi="Pragmatica Book"/>
              </w:rPr>
            </w:pPr>
            <w:r w:rsidRPr="008733AC">
              <w:rPr>
                <w:rFonts w:ascii="Pragmatica Book" w:hAnsi="Pragmatica Book" w:cs="Calibri"/>
                <w:color w:val="000000"/>
              </w:rPr>
              <w:t>Support the development of compact urban communities and central places with densities that support the Regional Growth Strategy, transit, and walking (</w:t>
            </w:r>
            <w:r w:rsidRPr="008733AC">
              <w:rPr>
                <w:rFonts w:ascii="Pragmatica Book" w:hAnsi="Pragmatica Book"/>
              </w:rPr>
              <w:t>MPP-</w:t>
            </w:r>
            <w:r w:rsidRPr="008733AC">
              <w:rPr>
                <w:rFonts w:ascii="Pragmatica Book" w:hAnsi="Pragmatica Book" w:cs="Calibri"/>
                <w:color w:val="000000"/>
              </w:rPr>
              <w:t>RGS-6, DP-1, DP-3)</w:t>
            </w:r>
          </w:p>
        </w:tc>
        <w:tc>
          <w:tcPr>
            <w:tcW w:w="2790" w:type="dxa"/>
          </w:tcPr>
          <w:p w14:paraId="3199BB74" w14:textId="77777777" w:rsidR="0047373B" w:rsidRPr="008B2C22" w:rsidRDefault="0047373B" w:rsidP="0047373B">
            <w:pPr>
              <w:rPr>
                <w:rFonts w:ascii="Pragmatica Book" w:hAnsi="Pragmatica Book"/>
                <w:b/>
                <w:bCs/>
              </w:rPr>
            </w:pPr>
          </w:p>
        </w:tc>
      </w:tr>
      <w:tr w:rsidR="0047373B" w:rsidRPr="008B2C22" w14:paraId="117704B8" w14:textId="77777777" w:rsidTr="0047373B">
        <w:tc>
          <w:tcPr>
            <w:tcW w:w="10165" w:type="dxa"/>
          </w:tcPr>
          <w:p w14:paraId="68454A42" w14:textId="77777777" w:rsidR="0047373B" w:rsidRPr="00E45A70" w:rsidRDefault="0047373B" w:rsidP="0047373B">
            <w:pPr>
              <w:pStyle w:val="NewIcon"/>
              <w:ind w:left="340"/>
            </w:pPr>
            <w:r w:rsidRPr="00E45A70">
              <w:t>Reduce disparities in access to opportunity and expand employment opportunities to improve the region’s shared economic future (</w:t>
            </w:r>
            <w:r>
              <w:t>MPP-</w:t>
            </w:r>
            <w:r w:rsidRPr="00E45A70">
              <w:t>DP-2, Ec-8, Ec-13)</w:t>
            </w:r>
          </w:p>
        </w:tc>
        <w:tc>
          <w:tcPr>
            <w:tcW w:w="2790" w:type="dxa"/>
          </w:tcPr>
          <w:p w14:paraId="453EB372" w14:textId="77777777" w:rsidR="0047373B" w:rsidRPr="008B2C22" w:rsidRDefault="0047373B" w:rsidP="0047373B">
            <w:pPr>
              <w:rPr>
                <w:rFonts w:ascii="Pragmatica Book" w:hAnsi="Pragmatica Book"/>
                <w:b/>
                <w:bCs/>
              </w:rPr>
            </w:pPr>
          </w:p>
        </w:tc>
      </w:tr>
      <w:tr w:rsidR="0047373B" w:rsidRPr="008B2C22" w14:paraId="1DFE4A02" w14:textId="77777777" w:rsidTr="0047373B">
        <w:tc>
          <w:tcPr>
            <w:tcW w:w="10165" w:type="dxa"/>
          </w:tcPr>
          <w:p w14:paraId="3BC589D3" w14:textId="455DCF3D" w:rsidR="00317F5F" w:rsidRDefault="00317F5F" w:rsidP="004E28B6">
            <w:pPr>
              <w:pStyle w:val="ListParagraph"/>
              <w:numPr>
                <w:ilvl w:val="0"/>
                <w:numId w:val="60"/>
              </w:numPr>
              <w:ind w:left="337"/>
              <w:rPr>
                <w:rFonts w:ascii="Pragmatica Book" w:hAnsi="Pragmatica Book"/>
              </w:rPr>
            </w:pPr>
            <w:r>
              <w:rPr>
                <w:rFonts w:ascii="Pragmatica Book" w:hAnsi="Pragmatica Book"/>
              </w:rPr>
              <w:t>Coordinate with local, state, and federal agencies to i</w:t>
            </w:r>
            <w:r w:rsidR="0047373B" w:rsidRPr="008733AC">
              <w:rPr>
                <w:rFonts w:ascii="Pragmatica Book" w:hAnsi="Pragmatica Book"/>
              </w:rPr>
              <w:t>dentify underused lands such as surplus public lands or environmentally contaminated lands</w:t>
            </w:r>
            <w:r>
              <w:rPr>
                <w:rFonts w:ascii="Pragmatica Book" w:hAnsi="Pragmatica Book"/>
              </w:rPr>
              <w:t xml:space="preserve"> and:</w:t>
            </w:r>
          </w:p>
          <w:p w14:paraId="17D7D7C0" w14:textId="3AE432B9" w:rsidR="00317F5F" w:rsidRDefault="00317F5F" w:rsidP="004E28B6">
            <w:pPr>
              <w:pStyle w:val="ListParagraph"/>
              <w:numPr>
                <w:ilvl w:val="0"/>
                <w:numId w:val="60"/>
              </w:numPr>
              <w:ind w:left="789"/>
              <w:rPr>
                <w:rFonts w:ascii="Pragmatica Book" w:hAnsi="Pragmatica Book"/>
              </w:rPr>
            </w:pPr>
            <w:r>
              <w:rPr>
                <w:rFonts w:ascii="Pragmatica Book" w:hAnsi="Pragmatica Book"/>
              </w:rPr>
              <w:t>P</w:t>
            </w:r>
            <w:r w:rsidR="0047373B" w:rsidRPr="008733AC">
              <w:rPr>
                <w:rFonts w:ascii="Pragmatica Book" w:hAnsi="Pragmatica Book"/>
              </w:rPr>
              <w:t xml:space="preserve">romote infill or redevelopment </w:t>
            </w:r>
            <w:r>
              <w:rPr>
                <w:rFonts w:ascii="Pragmatica Book" w:hAnsi="Pragmatica Book"/>
              </w:rPr>
              <w:t xml:space="preserve">in growth centers and existing neighborhoods </w:t>
            </w:r>
            <w:r w:rsidR="0047373B" w:rsidRPr="008733AC">
              <w:rPr>
                <w:rFonts w:ascii="Pragmatica Book" w:hAnsi="Pragmatica Book"/>
              </w:rPr>
              <w:t>in a manner that supports the Regional Growth Strategy</w:t>
            </w:r>
            <w:r>
              <w:rPr>
                <w:rFonts w:ascii="Pragmatica Book" w:hAnsi="Pragmatica Book"/>
              </w:rPr>
              <w:t xml:space="preserve"> (MPP-DP-4)</w:t>
            </w:r>
          </w:p>
          <w:p w14:paraId="1DFCB454" w14:textId="027F895D" w:rsidR="0047373B" w:rsidRPr="008733AC" w:rsidRDefault="00317F5F" w:rsidP="004E28B6">
            <w:pPr>
              <w:pStyle w:val="ListParagraph"/>
              <w:numPr>
                <w:ilvl w:val="0"/>
                <w:numId w:val="60"/>
              </w:numPr>
              <w:ind w:left="789"/>
              <w:rPr>
                <w:rFonts w:ascii="Pragmatica Book" w:hAnsi="Pragmatica Book"/>
              </w:rPr>
            </w:pPr>
            <w:r>
              <w:rPr>
                <w:rFonts w:ascii="Pragmatica Book" w:hAnsi="Pragmatica Book"/>
              </w:rPr>
              <w:t>Develop strategies for cleaning up brownfield and contaminated sites (</w:t>
            </w:r>
            <w:r w:rsidR="0047373B" w:rsidRPr="008733AC">
              <w:rPr>
                <w:rFonts w:ascii="Pragmatica Book" w:hAnsi="Pragmatica Book"/>
              </w:rPr>
              <w:t>DP-Action-7)</w:t>
            </w:r>
          </w:p>
        </w:tc>
        <w:tc>
          <w:tcPr>
            <w:tcW w:w="2790" w:type="dxa"/>
          </w:tcPr>
          <w:p w14:paraId="029EB7D0" w14:textId="77777777" w:rsidR="0047373B" w:rsidRPr="008B2C22" w:rsidRDefault="0047373B" w:rsidP="0047373B">
            <w:pPr>
              <w:rPr>
                <w:rFonts w:ascii="Pragmatica Book" w:hAnsi="Pragmatica Book"/>
                <w:b/>
                <w:bCs/>
              </w:rPr>
            </w:pPr>
          </w:p>
        </w:tc>
      </w:tr>
      <w:tr w:rsidR="0047373B" w:rsidRPr="008B2C22" w14:paraId="12623AB4" w14:textId="77777777" w:rsidTr="0047373B">
        <w:tc>
          <w:tcPr>
            <w:tcW w:w="10165" w:type="dxa"/>
          </w:tcPr>
          <w:p w14:paraId="3F69DEFC" w14:textId="77777777" w:rsidR="0047373B" w:rsidRPr="00E45A70" w:rsidRDefault="0047373B" w:rsidP="0047373B">
            <w:pPr>
              <w:pStyle w:val="NewIcon"/>
              <w:ind w:left="340"/>
            </w:pPr>
            <w:r w:rsidRPr="00E45A70">
              <w:t>Preserve historic, visual, and cultural resources and consider potential impacts to culturally significant sites and tribal treaty fishing, hunting, and gathering grounds (</w:t>
            </w:r>
            <w:r>
              <w:t>MPP-</w:t>
            </w:r>
            <w:r w:rsidRPr="00E45A70">
              <w:t>DP-5-7)</w:t>
            </w:r>
          </w:p>
        </w:tc>
        <w:tc>
          <w:tcPr>
            <w:tcW w:w="2790" w:type="dxa"/>
          </w:tcPr>
          <w:p w14:paraId="5B9C3320" w14:textId="77777777" w:rsidR="0047373B" w:rsidRPr="008B2C22" w:rsidRDefault="0047373B" w:rsidP="0047373B">
            <w:pPr>
              <w:rPr>
                <w:rFonts w:ascii="Pragmatica Book" w:hAnsi="Pragmatica Book"/>
                <w:b/>
                <w:bCs/>
              </w:rPr>
            </w:pPr>
          </w:p>
        </w:tc>
      </w:tr>
      <w:tr w:rsidR="0047373B" w:rsidRPr="008B2C22" w14:paraId="118D9874" w14:textId="77777777" w:rsidTr="0047373B">
        <w:tc>
          <w:tcPr>
            <w:tcW w:w="10165" w:type="dxa"/>
          </w:tcPr>
          <w:p w14:paraId="5D72CA54" w14:textId="77777777" w:rsidR="0047373B" w:rsidRPr="00E45A70" w:rsidRDefault="0047373B" w:rsidP="0047373B">
            <w:pPr>
              <w:pStyle w:val="NewIcon"/>
              <w:ind w:left="340"/>
            </w:pPr>
            <w:r>
              <w:t>Support</w:t>
            </w:r>
            <w:r w:rsidRPr="00E45A70">
              <w:t xml:space="preserve"> inclusive engagement to ensure land use decisions do not negatively impact historically marginalized communities (</w:t>
            </w:r>
            <w:r>
              <w:t>MPP-</w:t>
            </w:r>
            <w:r w:rsidRPr="00E45A70">
              <w:t>DP-8)</w:t>
            </w:r>
          </w:p>
        </w:tc>
        <w:tc>
          <w:tcPr>
            <w:tcW w:w="2790" w:type="dxa"/>
          </w:tcPr>
          <w:p w14:paraId="17C8E889" w14:textId="77777777" w:rsidR="0047373B" w:rsidRPr="008B2C22" w:rsidRDefault="0047373B" w:rsidP="0047373B">
            <w:pPr>
              <w:rPr>
                <w:rFonts w:ascii="Pragmatica Book" w:hAnsi="Pragmatica Book"/>
                <w:b/>
                <w:bCs/>
              </w:rPr>
            </w:pPr>
          </w:p>
        </w:tc>
      </w:tr>
      <w:tr w:rsidR="0047373B" w:rsidRPr="008B2C22" w14:paraId="02C3AD38" w14:textId="77777777" w:rsidTr="0047373B">
        <w:tc>
          <w:tcPr>
            <w:tcW w:w="10165" w:type="dxa"/>
          </w:tcPr>
          <w:p w14:paraId="001E54F7" w14:textId="77777777" w:rsidR="0047373B" w:rsidRPr="008733AC" w:rsidRDefault="0047373B" w:rsidP="004E28B6">
            <w:pPr>
              <w:pStyle w:val="ListParagraph"/>
              <w:numPr>
                <w:ilvl w:val="0"/>
                <w:numId w:val="61"/>
              </w:numPr>
              <w:ind w:left="337"/>
              <w:rPr>
                <w:rFonts w:ascii="Pragmatica Book" w:hAnsi="Pragmatica Book"/>
              </w:rPr>
            </w:pPr>
            <w:r w:rsidRPr="008733AC">
              <w:rPr>
                <w:rFonts w:ascii="Pragmatica Book" w:hAnsi="Pragmatica Book"/>
              </w:rPr>
              <w:t>Support the design of transportation and infrastructure projects that achieve community development objectives and improve communities (MPP-DP-12-15, DP-17)</w:t>
            </w:r>
          </w:p>
        </w:tc>
        <w:tc>
          <w:tcPr>
            <w:tcW w:w="2790" w:type="dxa"/>
          </w:tcPr>
          <w:p w14:paraId="26AE2B66" w14:textId="77777777" w:rsidR="0047373B" w:rsidRPr="008B2C22" w:rsidRDefault="0047373B" w:rsidP="0047373B">
            <w:pPr>
              <w:rPr>
                <w:rFonts w:ascii="Pragmatica Book" w:hAnsi="Pragmatica Book"/>
                <w:b/>
                <w:bCs/>
              </w:rPr>
            </w:pPr>
          </w:p>
        </w:tc>
      </w:tr>
      <w:tr w:rsidR="0047373B" w:rsidRPr="00836C8C" w14:paraId="05C2F720" w14:textId="77777777" w:rsidTr="0047373B">
        <w:tc>
          <w:tcPr>
            <w:tcW w:w="10165" w:type="dxa"/>
          </w:tcPr>
          <w:p w14:paraId="27D8F1F2" w14:textId="77777777" w:rsidR="0047373B" w:rsidRPr="00231972" w:rsidRDefault="0047373B" w:rsidP="0047373B">
            <w:pPr>
              <w:rPr>
                <w:rFonts w:ascii="Pragmatica Book" w:hAnsi="Pragmatica Book"/>
                <w:b/>
                <w:color w:val="00928D"/>
                <w:sz w:val="20"/>
                <w:szCs w:val="20"/>
              </w:rPr>
            </w:pPr>
            <w:r w:rsidRPr="00231972">
              <w:rPr>
                <w:rFonts w:ascii="Pragmatica Book" w:hAnsi="Pragmatica Book"/>
                <w:b/>
                <w:bCs/>
                <w:color w:val="00928D"/>
                <w:sz w:val="20"/>
                <w:szCs w:val="20"/>
              </w:rPr>
              <w:t>Promote healthy communities</w:t>
            </w:r>
          </w:p>
        </w:tc>
        <w:tc>
          <w:tcPr>
            <w:tcW w:w="2790" w:type="dxa"/>
          </w:tcPr>
          <w:p w14:paraId="48C69806" w14:textId="77777777" w:rsidR="0047373B" w:rsidRPr="00836C8C" w:rsidRDefault="0047373B" w:rsidP="0047373B">
            <w:pPr>
              <w:rPr>
                <w:rFonts w:ascii="Pragmatica Book" w:hAnsi="Pragmatica Book"/>
                <w:b/>
                <w:bCs/>
                <w:sz w:val="20"/>
                <w:szCs w:val="20"/>
              </w:rPr>
            </w:pPr>
            <w:r w:rsidRPr="008C3743">
              <w:rPr>
                <w:rFonts w:ascii="Pragmatica Book" w:hAnsi="Pragmatica Book"/>
                <w:b/>
                <w:bCs/>
                <w:sz w:val="20"/>
                <w:szCs w:val="20"/>
              </w:rPr>
              <w:t>Page/Policy Reference</w:t>
            </w:r>
          </w:p>
        </w:tc>
      </w:tr>
      <w:tr w:rsidR="0047373B" w:rsidRPr="00836C8C" w14:paraId="454B3944" w14:textId="77777777" w:rsidTr="0047373B">
        <w:tc>
          <w:tcPr>
            <w:tcW w:w="10165" w:type="dxa"/>
          </w:tcPr>
          <w:p w14:paraId="238F2B0B" w14:textId="77777777" w:rsidR="0047373B" w:rsidRPr="00E45A70" w:rsidRDefault="0047373B" w:rsidP="0047373B">
            <w:pPr>
              <w:pStyle w:val="NewIcon"/>
              <w:ind w:left="340"/>
            </w:pPr>
            <w:r>
              <w:t>Reduce</w:t>
            </w:r>
            <w:r w:rsidRPr="00E45A70">
              <w:t xml:space="preserve"> health disparities and improve health outcomes (</w:t>
            </w:r>
            <w:r>
              <w:t>MPP-</w:t>
            </w:r>
            <w:r w:rsidRPr="00E45A70">
              <w:t>RC-3, DP-18)</w:t>
            </w:r>
          </w:p>
        </w:tc>
        <w:tc>
          <w:tcPr>
            <w:tcW w:w="2790" w:type="dxa"/>
          </w:tcPr>
          <w:p w14:paraId="6B250506" w14:textId="77777777" w:rsidR="0047373B" w:rsidRDefault="0047373B" w:rsidP="0047373B">
            <w:pPr>
              <w:rPr>
                <w:rFonts w:ascii="Pragmatica Book" w:hAnsi="Pragmatica Book"/>
                <w:b/>
                <w:bCs/>
              </w:rPr>
            </w:pPr>
          </w:p>
          <w:p w14:paraId="4673031D" w14:textId="358930E1" w:rsidR="00382288" w:rsidRPr="00836C8C" w:rsidRDefault="00382288" w:rsidP="0047373B">
            <w:pPr>
              <w:rPr>
                <w:rFonts w:ascii="Pragmatica Book" w:hAnsi="Pragmatica Book"/>
                <w:b/>
                <w:bCs/>
              </w:rPr>
            </w:pPr>
          </w:p>
        </w:tc>
      </w:tr>
      <w:tr w:rsidR="0047373B" w:rsidRPr="00836C8C" w14:paraId="37014F08" w14:textId="77777777" w:rsidTr="0047373B">
        <w:tc>
          <w:tcPr>
            <w:tcW w:w="10165" w:type="dxa"/>
          </w:tcPr>
          <w:p w14:paraId="71E0B559" w14:textId="77777777" w:rsidR="0047373B" w:rsidRPr="00231972" w:rsidRDefault="0047373B" w:rsidP="0047373B">
            <w:pPr>
              <w:rPr>
                <w:rFonts w:ascii="Pragmatica Book" w:hAnsi="Pragmatica Book"/>
                <w:b/>
                <w:color w:val="00928D"/>
                <w:sz w:val="20"/>
                <w:szCs w:val="20"/>
              </w:rPr>
            </w:pPr>
            <w:r w:rsidRPr="00231972">
              <w:rPr>
                <w:rFonts w:ascii="Pragmatica Book" w:hAnsi="Pragmatica Book"/>
                <w:b/>
                <w:bCs/>
                <w:color w:val="00928D"/>
                <w:sz w:val="20"/>
                <w:szCs w:val="20"/>
              </w:rPr>
              <w:lastRenderedPageBreak/>
              <w:t>Support centers as connections to opportunity</w:t>
            </w:r>
          </w:p>
        </w:tc>
        <w:tc>
          <w:tcPr>
            <w:tcW w:w="2790" w:type="dxa"/>
          </w:tcPr>
          <w:p w14:paraId="549A1AC1" w14:textId="77777777" w:rsidR="0047373B" w:rsidRPr="00836C8C" w:rsidRDefault="0047373B" w:rsidP="0047373B">
            <w:pPr>
              <w:rPr>
                <w:rFonts w:ascii="Pragmatica Book" w:hAnsi="Pragmatica Book"/>
                <w:b/>
                <w:bCs/>
                <w:sz w:val="20"/>
                <w:szCs w:val="20"/>
              </w:rPr>
            </w:pPr>
            <w:r w:rsidRPr="008C3743">
              <w:rPr>
                <w:rFonts w:ascii="Pragmatica Book" w:hAnsi="Pragmatica Book"/>
                <w:b/>
                <w:bCs/>
                <w:sz w:val="20"/>
                <w:szCs w:val="20"/>
              </w:rPr>
              <w:t>Page/Policy Reference</w:t>
            </w:r>
          </w:p>
        </w:tc>
      </w:tr>
      <w:tr w:rsidR="0047373B" w:rsidRPr="00836C8C" w14:paraId="62D671D1" w14:textId="77777777" w:rsidTr="0047373B">
        <w:tc>
          <w:tcPr>
            <w:tcW w:w="10165" w:type="dxa"/>
          </w:tcPr>
          <w:p w14:paraId="4841B57B" w14:textId="77777777" w:rsidR="0047373B" w:rsidRPr="00E45A70" w:rsidRDefault="0047373B" w:rsidP="004E28B6">
            <w:pPr>
              <w:pStyle w:val="NewIcon"/>
              <w:numPr>
                <w:ilvl w:val="0"/>
                <w:numId w:val="62"/>
              </w:numPr>
              <w:ind w:left="337"/>
            </w:pPr>
            <w:r w:rsidRPr="00E45A70">
              <w:t>Identify one or more central places as locations for more compact, mixed-use development (</w:t>
            </w:r>
            <w:r>
              <w:t>MPP-</w:t>
            </w:r>
            <w:r w:rsidRPr="00E45A70">
              <w:t>DP-22, DP-25)</w:t>
            </w:r>
          </w:p>
        </w:tc>
        <w:tc>
          <w:tcPr>
            <w:tcW w:w="2790" w:type="dxa"/>
          </w:tcPr>
          <w:p w14:paraId="1BDC05C7" w14:textId="77777777" w:rsidR="0047373B" w:rsidRPr="00836C8C" w:rsidRDefault="0047373B" w:rsidP="0047373B">
            <w:pPr>
              <w:rPr>
                <w:rFonts w:ascii="Pragmatica Book" w:hAnsi="Pragmatica Book"/>
                <w:b/>
                <w:bCs/>
              </w:rPr>
            </w:pPr>
          </w:p>
        </w:tc>
      </w:tr>
      <w:tr w:rsidR="0047373B" w:rsidRPr="00836C8C" w14:paraId="1F22EEA6" w14:textId="77777777" w:rsidTr="0047373B">
        <w:tc>
          <w:tcPr>
            <w:tcW w:w="10165" w:type="dxa"/>
          </w:tcPr>
          <w:p w14:paraId="57D9468D" w14:textId="5EAC2C94" w:rsidR="0047373B" w:rsidRPr="00E45A70" w:rsidRDefault="0047373B" w:rsidP="0047373B">
            <w:pPr>
              <w:pStyle w:val="NewIcon"/>
              <w:ind w:left="340"/>
            </w:pPr>
            <w:r w:rsidRPr="00E45A70">
              <w:rPr>
                <w:b/>
                <w:bCs/>
              </w:rPr>
              <w:t xml:space="preserve">Jurisdictions with </w:t>
            </w:r>
            <w:r>
              <w:rPr>
                <w:b/>
                <w:bCs/>
              </w:rPr>
              <w:t xml:space="preserve">or planning for </w:t>
            </w:r>
            <w:r w:rsidRPr="00E45A70">
              <w:rPr>
                <w:b/>
                <w:bCs/>
              </w:rPr>
              <w:t>high-capacity transit</w:t>
            </w:r>
            <w:r>
              <w:rPr>
                <w:b/>
                <w:bCs/>
              </w:rPr>
              <w:t xml:space="preserve"> stations</w:t>
            </w:r>
            <w:r w:rsidRPr="00E45A70">
              <w:rPr>
                <w:b/>
                <w:bCs/>
              </w:rPr>
              <w:t>:</w:t>
            </w:r>
            <w:r>
              <w:t xml:space="preserve"> </w:t>
            </w:r>
            <w:r w:rsidRPr="00E45A70">
              <w:t>Identify high-capacity station areas and plan for densities</w:t>
            </w:r>
            <w:r w:rsidR="00214807">
              <w:rPr>
                <w:rStyle w:val="FootnoteReference"/>
              </w:rPr>
              <w:footnoteReference w:id="3"/>
            </w:r>
            <w:r w:rsidRPr="00E45A70">
              <w:t xml:space="preserve"> that maximize benefits of transit investment</w:t>
            </w:r>
            <w:r>
              <w:t>s</w:t>
            </w:r>
            <w:r w:rsidRPr="00E45A70">
              <w:t xml:space="preserve"> (</w:t>
            </w:r>
            <w:r>
              <w:t>MPP-</w:t>
            </w:r>
            <w:r w:rsidRPr="00E45A70">
              <w:t>DP-22</w:t>
            </w:r>
            <w:r>
              <w:t>, DP-Action-8</w:t>
            </w:r>
            <w:r w:rsidRPr="00E45A70">
              <w:t>)</w:t>
            </w:r>
          </w:p>
        </w:tc>
        <w:tc>
          <w:tcPr>
            <w:tcW w:w="2790" w:type="dxa"/>
          </w:tcPr>
          <w:p w14:paraId="45747114" w14:textId="77777777" w:rsidR="0047373B" w:rsidRPr="00836C8C" w:rsidRDefault="0047373B" w:rsidP="0047373B">
            <w:pPr>
              <w:rPr>
                <w:rFonts w:ascii="Pragmatica Book" w:hAnsi="Pragmatica Book"/>
                <w:b/>
                <w:bCs/>
              </w:rPr>
            </w:pPr>
          </w:p>
        </w:tc>
      </w:tr>
      <w:tr w:rsidR="0047373B" w:rsidRPr="00836C8C" w14:paraId="19DD893F" w14:textId="77777777" w:rsidTr="0047373B">
        <w:tc>
          <w:tcPr>
            <w:tcW w:w="10165" w:type="dxa"/>
          </w:tcPr>
          <w:p w14:paraId="1A2A1CBD" w14:textId="77777777" w:rsidR="0047373B" w:rsidRPr="00E45A70" w:rsidRDefault="0047373B" w:rsidP="0047373B">
            <w:pPr>
              <w:pStyle w:val="NewIcon"/>
              <w:ind w:left="340"/>
            </w:pPr>
            <w:r w:rsidRPr="00E45A70">
              <w:rPr>
                <w:b/>
                <w:bCs/>
              </w:rPr>
              <w:t>Jurisdictions with or planning for light rail</w:t>
            </w:r>
            <w:r>
              <w:rPr>
                <w:b/>
                <w:bCs/>
              </w:rPr>
              <w:t xml:space="preserve"> stations</w:t>
            </w:r>
            <w:r w:rsidRPr="00E45A70">
              <w:rPr>
                <w:b/>
                <w:bCs/>
              </w:rPr>
              <w:t>:</w:t>
            </w:r>
            <w:r>
              <w:t xml:space="preserve"> Support the a</w:t>
            </w:r>
            <w:r w:rsidRPr="00E45A70">
              <w:t>dopt</w:t>
            </w:r>
            <w:r>
              <w:t>ion of</w:t>
            </w:r>
            <w:r w:rsidRPr="00E45A70">
              <w:t xml:space="preserve"> subarea plans for light rail station areas (DP-Action-8)</w:t>
            </w:r>
          </w:p>
        </w:tc>
        <w:tc>
          <w:tcPr>
            <w:tcW w:w="2790" w:type="dxa"/>
          </w:tcPr>
          <w:p w14:paraId="5C9D4E9B" w14:textId="77777777" w:rsidR="0047373B" w:rsidRPr="00836C8C" w:rsidRDefault="0047373B" w:rsidP="0047373B">
            <w:pPr>
              <w:rPr>
                <w:rFonts w:ascii="Pragmatica Book" w:hAnsi="Pragmatica Book"/>
                <w:b/>
                <w:bCs/>
              </w:rPr>
            </w:pPr>
          </w:p>
        </w:tc>
      </w:tr>
      <w:tr w:rsidR="0047373B" w:rsidRPr="00836C8C" w14:paraId="7076027D" w14:textId="77777777" w:rsidTr="0047373B">
        <w:tc>
          <w:tcPr>
            <w:tcW w:w="10165" w:type="dxa"/>
          </w:tcPr>
          <w:p w14:paraId="62E6EFCE" w14:textId="70A24A59" w:rsidR="0047373B" w:rsidRPr="00E45A70" w:rsidRDefault="0047373B" w:rsidP="004E28B6">
            <w:pPr>
              <w:pStyle w:val="NewIcon"/>
              <w:numPr>
                <w:ilvl w:val="0"/>
                <w:numId w:val="63"/>
              </w:numPr>
              <w:ind w:left="337"/>
            </w:pPr>
            <w:r w:rsidRPr="00BE24C4">
              <w:rPr>
                <w:b/>
                <w:bCs/>
              </w:rPr>
              <w:t>Jurisdictions with regional centers</w:t>
            </w:r>
            <w:r>
              <w:t>: Support the u</w:t>
            </w:r>
            <w:r w:rsidRPr="00E45A70">
              <w:t xml:space="preserve">pdate </w:t>
            </w:r>
            <w:r>
              <w:t>of</w:t>
            </w:r>
            <w:r w:rsidRPr="00E45A70">
              <w:t xml:space="preserve"> regional center subarea plans to be consistent with </w:t>
            </w:r>
            <w:r>
              <w:t xml:space="preserve">the </w:t>
            </w:r>
            <w:r w:rsidRPr="00E45A70">
              <w:t xml:space="preserve">revised </w:t>
            </w:r>
            <w:r w:rsidRPr="0044361E">
              <w:t>Center Plan Tool</w:t>
            </w:r>
            <w:r w:rsidR="00214807" w:rsidRPr="00457E4A">
              <w:t>s</w:t>
            </w:r>
            <w:r w:rsidRPr="00E45A70">
              <w:t xml:space="preserve"> (DP-Action-8)</w:t>
            </w:r>
          </w:p>
        </w:tc>
        <w:tc>
          <w:tcPr>
            <w:tcW w:w="2790" w:type="dxa"/>
          </w:tcPr>
          <w:p w14:paraId="508A9B56" w14:textId="77777777" w:rsidR="0047373B" w:rsidRPr="00836C8C" w:rsidRDefault="0047373B" w:rsidP="0047373B">
            <w:pPr>
              <w:rPr>
                <w:rFonts w:ascii="Pragmatica Book" w:hAnsi="Pragmatica Book"/>
                <w:b/>
                <w:bCs/>
              </w:rPr>
            </w:pPr>
          </w:p>
        </w:tc>
      </w:tr>
      <w:tr w:rsidR="0047373B" w:rsidRPr="00836C8C" w14:paraId="0D1885E0" w14:textId="77777777" w:rsidTr="0047373B">
        <w:tc>
          <w:tcPr>
            <w:tcW w:w="10165" w:type="dxa"/>
          </w:tcPr>
          <w:p w14:paraId="7A4A63DA" w14:textId="77777777" w:rsidR="0047373B" w:rsidRPr="00E45A70" w:rsidRDefault="0047373B" w:rsidP="0047373B">
            <w:pPr>
              <w:pStyle w:val="NewIcon"/>
              <w:ind w:left="340"/>
            </w:pPr>
            <w:r w:rsidRPr="009E76DA">
              <w:t>Evaluate planning in</w:t>
            </w:r>
            <w:r w:rsidRPr="00E45A70">
              <w:t xml:space="preserve"> areas for potential residential and commercial displacement </w:t>
            </w:r>
            <w:r>
              <w:t>and</w:t>
            </w:r>
            <w:r w:rsidRPr="00E45A70">
              <w:t xml:space="preserve"> use a range of strategies to mitigate displacement impacts (</w:t>
            </w:r>
            <w:r>
              <w:t>MPP-</w:t>
            </w:r>
            <w:r w:rsidRPr="00E45A70">
              <w:t>DP-23, Ec-12)</w:t>
            </w:r>
          </w:p>
        </w:tc>
        <w:tc>
          <w:tcPr>
            <w:tcW w:w="2790" w:type="dxa"/>
          </w:tcPr>
          <w:p w14:paraId="12E59883" w14:textId="77777777" w:rsidR="0047373B" w:rsidRPr="00836C8C" w:rsidRDefault="0047373B" w:rsidP="0047373B">
            <w:pPr>
              <w:rPr>
                <w:rFonts w:ascii="Pragmatica Book" w:hAnsi="Pragmatica Book"/>
                <w:b/>
                <w:bCs/>
              </w:rPr>
            </w:pPr>
          </w:p>
        </w:tc>
      </w:tr>
      <w:tr w:rsidR="0047373B" w:rsidRPr="00836C8C" w14:paraId="1A423178" w14:textId="77777777" w:rsidTr="0047373B">
        <w:tc>
          <w:tcPr>
            <w:tcW w:w="10165" w:type="dxa"/>
          </w:tcPr>
          <w:p w14:paraId="00D4A344" w14:textId="77777777" w:rsidR="0047373B" w:rsidRPr="00FD5572" w:rsidRDefault="0047373B" w:rsidP="0047373B">
            <w:pPr>
              <w:rPr>
                <w:rFonts w:ascii="Pragmatica Book" w:hAnsi="Pragmatica Book"/>
                <w:b/>
                <w:color w:val="00928D"/>
                <w:sz w:val="20"/>
                <w:szCs w:val="20"/>
              </w:rPr>
            </w:pPr>
            <w:r w:rsidRPr="00FD5572">
              <w:rPr>
                <w:rFonts w:ascii="Pragmatica Book" w:hAnsi="Pragmatica Book"/>
                <w:b/>
                <w:bCs/>
                <w:color w:val="00928D"/>
                <w:sz w:val="20"/>
                <w:szCs w:val="20"/>
              </w:rPr>
              <w:t>Support annexation and incorporation</w:t>
            </w:r>
          </w:p>
        </w:tc>
        <w:tc>
          <w:tcPr>
            <w:tcW w:w="2790" w:type="dxa"/>
          </w:tcPr>
          <w:p w14:paraId="788826B7" w14:textId="77777777" w:rsidR="0047373B" w:rsidRPr="00836C8C" w:rsidRDefault="0047373B" w:rsidP="0047373B">
            <w:pPr>
              <w:rPr>
                <w:rFonts w:ascii="Pragmatica Book" w:hAnsi="Pragmatica Book"/>
                <w:b/>
                <w:bCs/>
                <w:sz w:val="20"/>
                <w:szCs w:val="20"/>
              </w:rPr>
            </w:pPr>
            <w:r w:rsidRPr="008C3743">
              <w:rPr>
                <w:rFonts w:ascii="Pragmatica Book" w:hAnsi="Pragmatica Book"/>
                <w:b/>
                <w:bCs/>
                <w:sz w:val="20"/>
                <w:szCs w:val="20"/>
              </w:rPr>
              <w:t>Page/Policy Reference</w:t>
            </w:r>
          </w:p>
        </w:tc>
      </w:tr>
      <w:tr w:rsidR="0047373B" w:rsidRPr="00836C8C" w14:paraId="676FDFED" w14:textId="77777777" w:rsidTr="0047373B">
        <w:tc>
          <w:tcPr>
            <w:tcW w:w="10165" w:type="dxa"/>
          </w:tcPr>
          <w:p w14:paraId="787098B0" w14:textId="77777777" w:rsidR="0047373B" w:rsidRPr="002271E0" w:rsidRDefault="0047373B" w:rsidP="004E28B6">
            <w:pPr>
              <w:pStyle w:val="NewIcon"/>
              <w:numPr>
                <w:ilvl w:val="0"/>
                <w:numId w:val="63"/>
              </w:numPr>
              <w:ind w:left="337"/>
            </w:pPr>
            <w:r w:rsidRPr="002271E0">
              <w:t xml:space="preserve">Work towards annexation and the orderly transition of unincorporated </w:t>
            </w:r>
            <w:r>
              <w:t xml:space="preserve">urban </w:t>
            </w:r>
            <w:r w:rsidRPr="002271E0">
              <w:t>areas by:</w:t>
            </w:r>
          </w:p>
          <w:p w14:paraId="129E9ED0" w14:textId="77777777" w:rsidR="0047373B" w:rsidRPr="00444C36" w:rsidRDefault="0047373B" w:rsidP="004E28B6">
            <w:pPr>
              <w:pStyle w:val="ListParagraph"/>
              <w:numPr>
                <w:ilvl w:val="0"/>
                <w:numId w:val="40"/>
              </w:numPr>
              <w:ind w:left="700" w:hanging="201"/>
              <w:textAlignment w:val="baseline"/>
              <w:rPr>
                <w:rFonts w:ascii="Pragmatica Book" w:hAnsi="Pragmatica Book"/>
              </w:rPr>
            </w:pPr>
            <w:r w:rsidRPr="00444C36">
              <w:rPr>
                <w:rFonts w:ascii="Pragmatica Book" w:hAnsi="Pragmatica Book"/>
              </w:rPr>
              <w:t xml:space="preserve">Joint planning and urban development standards for urban unincorporated areas </w:t>
            </w:r>
          </w:p>
          <w:p w14:paraId="6A3F433D" w14:textId="77777777" w:rsidR="0047373B" w:rsidRPr="00444C36" w:rsidRDefault="0047373B" w:rsidP="004E28B6">
            <w:pPr>
              <w:pStyle w:val="ListParagraph"/>
              <w:numPr>
                <w:ilvl w:val="0"/>
                <w:numId w:val="40"/>
              </w:numPr>
              <w:ind w:left="700" w:hanging="201"/>
              <w:textAlignment w:val="baseline"/>
              <w:rPr>
                <w:rFonts w:ascii="Pragmatica Book" w:hAnsi="Pragmatica Book"/>
              </w:rPr>
            </w:pPr>
            <w:r w:rsidRPr="00444C36">
              <w:rPr>
                <w:rFonts w:ascii="Pragmatica Book" w:hAnsi="Pragmatica Book"/>
              </w:rPr>
              <w:t>Affiliating all unincorporated urban growth areas with adjacent cities</w:t>
            </w:r>
          </w:p>
          <w:p w14:paraId="18036569" w14:textId="77777777" w:rsidR="0047373B" w:rsidRPr="00444C36" w:rsidRDefault="0047373B" w:rsidP="0047373B">
            <w:pPr>
              <w:pStyle w:val="NewIcon"/>
              <w:spacing w:before="0"/>
              <w:ind w:left="706" w:hanging="274"/>
            </w:pPr>
            <w:r w:rsidRPr="00444C36">
              <w:t>Planning for phased growth of communities to be economically viable, supported by planned urban infrastructure, and served by public transit (</w:t>
            </w:r>
            <w:r>
              <w:t>MPP-</w:t>
            </w:r>
            <w:r w:rsidRPr="00444C36">
              <w:t>RGS-16, DP-27-</w:t>
            </w:r>
            <w:r>
              <w:t>30</w:t>
            </w:r>
            <w:r w:rsidRPr="00444C36">
              <w:t>)</w:t>
            </w:r>
          </w:p>
        </w:tc>
        <w:tc>
          <w:tcPr>
            <w:tcW w:w="2790" w:type="dxa"/>
          </w:tcPr>
          <w:p w14:paraId="55563659" w14:textId="77777777" w:rsidR="0047373B" w:rsidRPr="00836C8C" w:rsidRDefault="0047373B" w:rsidP="0047373B">
            <w:pPr>
              <w:rPr>
                <w:rFonts w:ascii="Pragmatica Book" w:hAnsi="Pragmatica Book"/>
                <w:b/>
                <w:bCs/>
              </w:rPr>
            </w:pPr>
          </w:p>
        </w:tc>
      </w:tr>
      <w:tr w:rsidR="0047373B" w:rsidRPr="00836C8C" w14:paraId="4058E284" w14:textId="77777777" w:rsidTr="0047373B">
        <w:tc>
          <w:tcPr>
            <w:tcW w:w="10165" w:type="dxa"/>
          </w:tcPr>
          <w:p w14:paraId="49EE8101" w14:textId="77777777" w:rsidR="0047373B" w:rsidRPr="00FD5572" w:rsidRDefault="0047373B" w:rsidP="0047373B">
            <w:pPr>
              <w:rPr>
                <w:rFonts w:ascii="Pragmatica Book" w:hAnsi="Pragmatica Book"/>
                <w:b/>
                <w:color w:val="00928D"/>
                <w:sz w:val="20"/>
                <w:szCs w:val="20"/>
              </w:rPr>
            </w:pPr>
            <w:r w:rsidRPr="00FD5572">
              <w:rPr>
                <w:rFonts w:ascii="Pragmatica Book" w:hAnsi="Pragmatica Book"/>
                <w:b/>
                <w:bCs/>
                <w:color w:val="00928D"/>
                <w:sz w:val="20"/>
                <w:szCs w:val="20"/>
              </w:rPr>
              <w:t>Preserve rural areas and natural resource lands</w:t>
            </w:r>
          </w:p>
        </w:tc>
        <w:tc>
          <w:tcPr>
            <w:tcW w:w="2790" w:type="dxa"/>
          </w:tcPr>
          <w:p w14:paraId="5DD7F182" w14:textId="77777777" w:rsidR="0047373B" w:rsidRPr="00B73906" w:rsidRDefault="0047373B" w:rsidP="0047373B">
            <w:pPr>
              <w:rPr>
                <w:rFonts w:ascii="Pragmatica Book" w:hAnsi="Pragmatica Book"/>
                <w:b/>
                <w:bCs/>
                <w:sz w:val="20"/>
                <w:szCs w:val="20"/>
              </w:rPr>
            </w:pPr>
            <w:r w:rsidRPr="008C3743">
              <w:rPr>
                <w:rFonts w:ascii="Pragmatica Book" w:hAnsi="Pragmatica Book"/>
                <w:b/>
                <w:bCs/>
                <w:sz w:val="20"/>
                <w:szCs w:val="20"/>
              </w:rPr>
              <w:t>Page/Policy Reference</w:t>
            </w:r>
          </w:p>
        </w:tc>
      </w:tr>
      <w:tr w:rsidR="0047373B" w:rsidRPr="00836C8C" w14:paraId="3C53CF26" w14:textId="77777777" w:rsidTr="0047373B">
        <w:tc>
          <w:tcPr>
            <w:tcW w:w="10165" w:type="dxa"/>
          </w:tcPr>
          <w:p w14:paraId="2CF6B713" w14:textId="77777777" w:rsidR="0047373B" w:rsidRPr="008733AC" w:rsidRDefault="0047373B" w:rsidP="004E28B6">
            <w:pPr>
              <w:pStyle w:val="ListParagraph"/>
              <w:numPr>
                <w:ilvl w:val="0"/>
                <w:numId w:val="64"/>
              </w:numPr>
              <w:spacing w:before="120"/>
              <w:ind w:left="337"/>
              <w:rPr>
                <w:rFonts w:ascii="Pragmatica Book" w:hAnsi="Pragmatica Book"/>
              </w:rPr>
            </w:pPr>
            <w:r w:rsidRPr="008733AC">
              <w:rPr>
                <w:rFonts w:ascii="Pragmatica Book" w:hAnsi="Pragmatica Book"/>
                <w:b/>
                <w:bCs/>
              </w:rPr>
              <w:t>Counties</w:t>
            </w:r>
            <w:r w:rsidRPr="008733AC">
              <w:rPr>
                <w:rFonts w:ascii="Pragmatica Book" w:hAnsi="Pragmatica Book"/>
              </w:rPr>
              <w:t>: Work to ensure that development in rural areas is rural in character (MPP-DP-32-35, DP-37-38)</w:t>
            </w:r>
          </w:p>
        </w:tc>
        <w:tc>
          <w:tcPr>
            <w:tcW w:w="2790" w:type="dxa"/>
          </w:tcPr>
          <w:p w14:paraId="0FDA1492" w14:textId="77777777" w:rsidR="0047373B" w:rsidRPr="00836C8C" w:rsidRDefault="0047373B" w:rsidP="0047373B">
            <w:pPr>
              <w:rPr>
                <w:rFonts w:ascii="Pragmatica Book" w:hAnsi="Pragmatica Book"/>
                <w:b/>
                <w:bCs/>
              </w:rPr>
            </w:pPr>
          </w:p>
        </w:tc>
      </w:tr>
      <w:tr w:rsidR="0047373B" w:rsidRPr="00836C8C" w14:paraId="0D806CD6" w14:textId="77777777" w:rsidTr="0047373B">
        <w:tc>
          <w:tcPr>
            <w:tcW w:w="10165" w:type="dxa"/>
          </w:tcPr>
          <w:p w14:paraId="763EC1CA" w14:textId="77777777" w:rsidR="0047373B" w:rsidRPr="008733AC" w:rsidDel="00AA359F" w:rsidRDefault="0047373B" w:rsidP="004E28B6">
            <w:pPr>
              <w:pStyle w:val="ListParagraph"/>
              <w:numPr>
                <w:ilvl w:val="0"/>
                <w:numId w:val="64"/>
              </w:numPr>
              <w:spacing w:before="120"/>
              <w:ind w:left="337"/>
              <w:rPr>
                <w:rFonts w:ascii="Pragmatica Book" w:hAnsi="Pragmatica Book"/>
              </w:rPr>
            </w:pPr>
            <w:r w:rsidRPr="008733AC">
              <w:rPr>
                <w:rFonts w:ascii="Pragmatica Book" w:hAnsi="Pragmatica Book"/>
                <w:b/>
                <w:bCs/>
              </w:rPr>
              <w:t>Counties:</w:t>
            </w:r>
            <w:r w:rsidRPr="008733AC">
              <w:rPr>
                <w:rFonts w:ascii="Pragmatica Book" w:hAnsi="Pragmatica Book"/>
              </w:rPr>
              <w:t xml:space="preserve"> Work to ensure the sustainability of designated resource lands through programs that support economic vitality, encourage conservation, and avoid incompatible adjacent land uses (MPP-DP-39, DP-41-43)</w:t>
            </w:r>
          </w:p>
        </w:tc>
        <w:tc>
          <w:tcPr>
            <w:tcW w:w="2790" w:type="dxa"/>
          </w:tcPr>
          <w:p w14:paraId="609D4C2E" w14:textId="77777777" w:rsidR="0047373B" w:rsidRPr="00836C8C" w:rsidRDefault="0047373B" w:rsidP="0047373B">
            <w:pPr>
              <w:rPr>
                <w:rFonts w:ascii="Pragmatica Book" w:hAnsi="Pragmatica Book"/>
                <w:b/>
                <w:bCs/>
              </w:rPr>
            </w:pPr>
          </w:p>
        </w:tc>
      </w:tr>
      <w:tr w:rsidR="0047373B" w:rsidRPr="00836C8C" w14:paraId="436099D4" w14:textId="77777777" w:rsidTr="0047373B">
        <w:tc>
          <w:tcPr>
            <w:tcW w:w="10165" w:type="dxa"/>
          </w:tcPr>
          <w:p w14:paraId="12DC0558" w14:textId="77777777" w:rsidR="0047373B" w:rsidRPr="001751BA" w:rsidRDefault="0047373B" w:rsidP="0047373B">
            <w:pPr>
              <w:rPr>
                <w:rFonts w:ascii="Pragmatica Book" w:hAnsi="Pragmatica Book"/>
                <w:b/>
                <w:color w:val="00928D"/>
                <w:sz w:val="20"/>
                <w:szCs w:val="20"/>
              </w:rPr>
            </w:pPr>
            <w:r w:rsidRPr="001751BA">
              <w:rPr>
                <w:rFonts w:ascii="Pragmatica Book" w:hAnsi="Pragmatica Book"/>
                <w:b/>
                <w:bCs/>
                <w:color w:val="00928D"/>
              </w:rPr>
              <w:lastRenderedPageBreak/>
              <w:t>Conserve and enhance important uses</w:t>
            </w:r>
          </w:p>
        </w:tc>
        <w:tc>
          <w:tcPr>
            <w:tcW w:w="2790" w:type="dxa"/>
          </w:tcPr>
          <w:p w14:paraId="1DC5ABE8" w14:textId="77777777" w:rsidR="0047373B" w:rsidRPr="00B73906" w:rsidRDefault="0047373B" w:rsidP="0047373B">
            <w:pPr>
              <w:rPr>
                <w:rFonts w:ascii="Pragmatica Book" w:hAnsi="Pragmatica Book"/>
                <w:b/>
                <w:bCs/>
                <w:sz w:val="20"/>
                <w:szCs w:val="20"/>
              </w:rPr>
            </w:pPr>
            <w:r w:rsidRPr="008C3743">
              <w:rPr>
                <w:rFonts w:ascii="Pragmatica Book" w:hAnsi="Pragmatica Book"/>
                <w:b/>
                <w:bCs/>
                <w:sz w:val="20"/>
                <w:szCs w:val="20"/>
              </w:rPr>
              <w:t>Page/Policy Reference</w:t>
            </w:r>
          </w:p>
        </w:tc>
      </w:tr>
      <w:tr w:rsidR="0047373B" w:rsidRPr="00836C8C" w14:paraId="50BE11C4" w14:textId="77777777" w:rsidTr="0047373B">
        <w:tc>
          <w:tcPr>
            <w:tcW w:w="10165" w:type="dxa"/>
          </w:tcPr>
          <w:p w14:paraId="6BFA3CD8" w14:textId="77777777" w:rsidR="0047373B" w:rsidRPr="002271E0" w:rsidRDefault="0047373B" w:rsidP="004E28B6">
            <w:pPr>
              <w:pStyle w:val="NewIcon"/>
              <w:numPr>
                <w:ilvl w:val="0"/>
                <w:numId w:val="65"/>
              </w:numPr>
              <w:ind w:left="337"/>
            </w:pPr>
            <w:r w:rsidRPr="002271E0">
              <w:rPr>
                <w:b/>
                <w:bCs/>
              </w:rPr>
              <w:t>As applicable</w:t>
            </w:r>
            <w:r>
              <w:rPr>
                <w:b/>
                <w:bCs/>
              </w:rPr>
              <w:t>,</w:t>
            </w:r>
            <w:r>
              <w:t xml:space="preserve"> l</w:t>
            </w:r>
            <w:r w:rsidRPr="002271E0">
              <w:t xml:space="preserve">imit incompatible uses adjacent to: </w:t>
            </w:r>
          </w:p>
          <w:p w14:paraId="79FD1AB5" w14:textId="77777777" w:rsidR="0047373B" w:rsidRDefault="0047373B" w:rsidP="004E28B6">
            <w:pPr>
              <w:pStyle w:val="ListParagraph"/>
              <w:numPr>
                <w:ilvl w:val="0"/>
                <w:numId w:val="45"/>
              </w:numPr>
              <w:spacing w:before="120"/>
              <w:ind w:left="700" w:hanging="270"/>
              <w:rPr>
                <w:rFonts w:ascii="Pragmatica Book" w:hAnsi="Pragmatica Book"/>
              </w:rPr>
            </w:pPr>
            <w:r>
              <w:rPr>
                <w:rFonts w:ascii="Pragmatica Book" w:hAnsi="Pragmatica Book"/>
              </w:rPr>
              <w:t>M</w:t>
            </w:r>
            <w:r w:rsidRPr="008B2C22">
              <w:rPr>
                <w:rFonts w:ascii="Pragmatica Book" w:hAnsi="Pragmatica Book"/>
              </w:rPr>
              <w:t>ilitary</w:t>
            </w:r>
            <w:r w:rsidRPr="001B1F6A">
              <w:rPr>
                <w:rFonts w:ascii="Pragmatica Book" w:hAnsi="Pragmatica Book"/>
              </w:rPr>
              <w:t xml:space="preserve"> lands </w:t>
            </w:r>
            <w:r>
              <w:rPr>
                <w:rFonts w:ascii="Pragmatica Book" w:hAnsi="Pragmatica Book"/>
              </w:rPr>
              <w:t>(MPP-</w:t>
            </w:r>
            <w:r w:rsidRPr="00AE3A0B">
              <w:rPr>
                <w:rFonts w:ascii="Pragmatica Book" w:hAnsi="Pragmatica Book"/>
              </w:rPr>
              <w:t>DP-49</w:t>
            </w:r>
            <w:r>
              <w:rPr>
                <w:rFonts w:ascii="Pragmatica Book" w:hAnsi="Pragmatica Book"/>
              </w:rPr>
              <w:t>)</w:t>
            </w:r>
          </w:p>
          <w:p w14:paraId="7DF695D9" w14:textId="77777777" w:rsidR="0047373B" w:rsidRPr="0094124C" w:rsidRDefault="0047373B" w:rsidP="004E28B6">
            <w:pPr>
              <w:pStyle w:val="ListParagraph"/>
              <w:numPr>
                <w:ilvl w:val="0"/>
                <w:numId w:val="45"/>
              </w:numPr>
              <w:ind w:left="700" w:hanging="270"/>
              <w:rPr>
                <w:rFonts w:ascii="Pragmatica Book" w:hAnsi="Pragmatica Book"/>
              </w:rPr>
            </w:pPr>
            <w:r>
              <w:rPr>
                <w:rFonts w:ascii="Pragmatica Book" w:hAnsi="Pragmatica Book"/>
              </w:rPr>
              <w:t>M</w:t>
            </w:r>
            <w:r w:rsidRPr="0094124C">
              <w:rPr>
                <w:rFonts w:ascii="Pragmatica Book" w:hAnsi="Pragmatica Book"/>
              </w:rPr>
              <w:t>anufacturing/</w:t>
            </w:r>
            <w:r>
              <w:rPr>
                <w:rFonts w:ascii="Pragmatica Book" w:hAnsi="Pragmatica Book"/>
              </w:rPr>
              <w:t>i</w:t>
            </w:r>
            <w:r w:rsidRPr="0094124C">
              <w:rPr>
                <w:rFonts w:ascii="Pragmatica Book" w:hAnsi="Pragmatica Book"/>
              </w:rPr>
              <w:t xml:space="preserve">ndustrial </w:t>
            </w:r>
            <w:r>
              <w:rPr>
                <w:rFonts w:ascii="Pragmatica Book" w:hAnsi="Pragmatica Book"/>
              </w:rPr>
              <w:t>c</w:t>
            </w:r>
            <w:r w:rsidRPr="0094124C">
              <w:rPr>
                <w:rFonts w:ascii="Pragmatica Book" w:hAnsi="Pragmatica Book"/>
              </w:rPr>
              <w:t>enters (MICs) and industrial zon</w:t>
            </w:r>
            <w:r>
              <w:rPr>
                <w:rFonts w:ascii="Pragmatica Book" w:hAnsi="Pragmatica Book"/>
              </w:rPr>
              <w:t>ing</w:t>
            </w:r>
            <w:r w:rsidRPr="0094124C">
              <w:rPr>
                <w:rFonts w:ascii="Pragmatica Book" w:hAnsi="Pragmatica Book"/>
              </w:rPr>
              <w:t xml:space="preserve"> (</w:t>
            </w:r>
            <w:r>
              <w:rPr>
                <w:rFonts w:ascii="Pragmatica Book" w:hAnsi="Pragmatica Book"/>
              </w:rPr>
              <w:t>MPP-</w:t>
            </w:r>
            <w:r w:rsidRPr="0094124C">
              <w:rPr>
                <w:rFonts w:ascii="Pragmatica Book" w:hAnsi="Pragmatica Book"/>
              </w:rPr>
              <w:t>DP-50)</w:t>
            </w:r>
          </w:p>
          <w:p w14:paraId="77DFAF06" w14:textId="77777777" w:rsidR="0047373B" w:rsidRPr="001B1F6A" w:rsidRDefault="0047373B" w:rsidP="0047373B">
            <w:pPr>
              <w:pStyle w:val="NewIcon"/>
              <w:spacing w:before="0"/>
            </w:pPr>
            <w:r>
              <w:t>T</w:t>
            </w:r>
            <w:r w:rsidRPr="00D4352A">
              <w:t>ribal reservation lands</w:t>
            </w:r>
            <w:r w:rsidRPr="0094124C" w:rsidDel="0054365E">
              <w:t xml:space="preserve"> </w:t>
            </w:r>
            <w:r w:rsidDel="0054365E">
              <w:t>(</w:t>
            </w:r>
            <w:r>
              <w:t>MPP-</w:t>
            </w:r>
            <w:r w:rsidRPr="008B2C22" w:rsidDel="0054365E">
              <w:t>DP-</w:t>
            </w:r>
            <w:r w:rsidRPr="001B1F6A">
              <w:t>51)</w:t>
            </w:r>
          </w:p>
        </w:tc>
        <w:tc>
          <w:tcPr>
            <w:tcW w:w="2790" w:type="dxa"/>
          </w:tcPr>
          <w:p w14:paraId="5B4A697F" w14:textId="77777777" w:rsidR="0047373B" w:rsidRPr="00836C8C" w:rsidRDefault="0047373B" w:rsidP="0047373B">
            <w:pPr>
              <w:rPr>
                <w:rFonts w:ascii="Pragmatica Book" w:hAnsi="Pragmatica Book"/>
                <w:b/>
                <w:bCs/>
              </w:rPr>
            </w:pPr>
          </w:p>
        </w:tc>
      </w:tr>
    </w:tbl>
    <w:p w14:paraId="26BC63DF" w14:textId="77777777" w:rsidR="0047373B" w:rsidRDefault="0047373B" w:rsidP="0047373B">
      <w:pPr>
        <w:rPr>
          <w:rFonts w:ascii="Pragmatica Book" w:hAnsi="Pragmatica Book"/>
        </w:rPr>
      </w:pPr>
    </w:p>
    <w:p w14:paraId="3251CBAF" w14:textId="063E967E" w:rsidR="0047373B" w:rsidRDefault="0047373B" w:rsidP="0056386A">
      <w:pPr>
        <w:rPr>
          <w:rFonts w:ascii="Pragmatica Book" w:hAnsi="Pragmatica Book" w:cs="Calibri"/>
          <w:color w:val="000000"/>
        </w:rPr>
      </w:pPr>
      <w:r w:rsidRPr="00880949">
        <w:rPr>
          <w:rFonts w:ascii="Pragmatica Book" w:hAnsi="Pragmatica Book" w:cs="Calibri"/>
          <w:color w:val="000000"/>
        </w:rPr>
        <w:t xml:space="preserve">Additional </w:t>
      </w:r>
      <w:r>
        <w:rPr>
          <w:rFonts w:ascii="Pragmatica Book" w:hAnsi="Pragmatica Book" w:cs="Calibri"/>
          <w:color w:val="000000"/>
        </w:rPr>
        <w:t>comments on</w:t>
      </w:r>
      <w:r w:rsidRPr="00880949">
        <w:rPr>
          <w:rFonts w:ascii="Pragmatica Book" w:hAnsi="Pragmatica Book" w:cs="Calibri"/>
          <w:color w:val="000000"/>
        </w:rPr>
        <w:t xml:space="preserve"> </w:t>
      </w:r>
      <w:r>
        <w:rPr>
          <w:rFonts w:ascii="Pragmatica Book" w:hAnsi="Pragmatica Book" w:cs="Calibri"/>
          <w:color w:val="000000"/>
        </w:rPr>
        <w:t>Land Use/Development Patterns</w:t>
      </w:r>
      <w:r w:rsidRPr="00880949">
        <w:rPr>
          <w:rFonts w:ascii="Pragmatica Book" w:hAnsi="Pragmatica Book" w:cs="Calibri"/>
          <w:color w:val="000000"/>
        </w:rPr>
        <w:t xml:space="preserve"> or </w:t>
      </w:r>
      <w:r>
        <w:rPr>
          <w:rFonts w:ascii="Pragmatica Book" w:hAnsi="Pragmatica Book" w:cs="Calibri"/>
          <w:color w:val="000000"/>
        </w:rPr>
        <w:t xml:space="preserve">additional documents to share </w:t>
      </w:r>
      <w:r w:rsidRPr="00880949">
        <w:rPr>
          <w:rFonts w:ascii="Pragmatica Book" w:hAnsi="Pragmatica Book" w:cs="Calibri"/>
          <w:color w:val="000000"/>
        </w:rPr>
        <w:t>[optional]:</w:t>
      </w:r>
      <w:r w:rsidR="0056386A">
        <w:rPr>
          <w:rFonts w:ascii="Pragmatica Book" w:hAnsi="Pragmatica Book" w:cs="Calibri"/>
          <w:color w:val="000000"/>
        </w:rPr>
        <w:t xml:space="preserve"> ________________________</w:t>
      </w:r>
    </w:p>
    <w:p w14:paraId="2A20150D" w14:textId="77777777" w:rsidR="00382288" w:rsidRDefault="00382288" w:rsidP="0056386A"/>
    <w:p w14:paraId="1BD9A4FB" w14:textId="77777777" w:rsidR="0047373B" w:rsidRPr="00131F29" w:rsidRDefault="0047373B" w:rsidP="0047373B">
      <w:pPr>
        <w:shd w:val="clear" w:color="auto" w:fill="00928D"/>
        <w:rPr>
          <w:rFonts w:ascii="Pragmatica Book" w:hAnsi="Pragmatica Book"/>
          <w:b/>
          <w:bCs/>
          <w:color w:val="FFFFFF" w:themeColor="background1"/>
          <w:sz w:val="32"/>
          <w:szCs w:val="32"/>
        </w:rPr>
      </w:pPr>
      <w:r w:rsidRPr="00131F29">
        <w:rPr>
          <w:rFonts w:ascii="Pragmatica Book" w:hAnsi="Pragmatica Book"/>
          <w:b/>
          <w:bCs/>
          <w:color w:val="FFFFFF" w:themeColor="background1"/>
          <w:sz w:val="32"/>
          <w:szCs w:val="32"/>
        </w:rPr>
        <w:t>Housing</w:t>
      </w:r>
    </w:p>
    <w:p w14:paraId="079AECE8" w14:textId="77777777" w:rsidR="0047373B" w:rsidRDefault="0047373B" w:rsidP="0047373B">
      <w:pPr>
        <w:rPr>
          <w:rFonts w:ascii="Pragmatica Book" w:hAnsi="Pragmatica Book" w:cs="Calibri"/>
          <w:color w:val="000000"/>
        </w:rPr>
      </w:pPr>
      <w:r w:rsidRPr="00B73906">
        <w:rPr>
          <w:rFonts w:ascii="Pragmatica Book" w:hAnsi="Pragmatica Book" w:cs="Calibri"/>
          <w:color w:val="000000"/>
        </w:rPr>
        <w:t xml:space="preserve">The plan guides the </w:t>
      </w:r>
      <w:r w:rsidRPr="00B73906">
        <w:rPr>
          <w:rFonts w:ascii="Pragmatica Book" w:hAnsi="Pragmatica Book" w:cs="Calibri"/>
          <w:b/>
          <w:bCs/>
          <w:color w:val="000000"/>
        </w:rPr>
        <w:t>preservation, improvement, and expansion of the housing stock</w:t>
      </w:r>
      <w:r w:rsidRPr="00B73906">
        <w:rPr>
          <w:rFonts w:ascii="Pragmatica Book" w:hAnsi="Pragmatica Book" w:cs="Calibri"/>
          <w:color w:val="000000"/>
        </w:rPr>
        <w:t xml:space="preserve"> to provide a range of </w:t>
      </w:r>
      <w:r w:rsidRPr="00B73906">
        <w:rPr>
          <w:rFonts w:ascii="Pragmatica Book" w:hAnsi="Pragmatica Book" w:cs="Calibri"/>
          <w:b/>
          <w:bCs/>
          <w:color w:val="000000"/>
        </w:rPr>
        <w:t xml:space="preserve">affordable, accessible, healthy, and safe housing choices </w:t>
      </w:r>
      <w:r w:rsidRPr="006021ED">
        <w:rPr>
          <w:rFonts w:ascii="Pragmatica Book" w:hAnsi="Pragmatica Book" w:cs="Calibri"/>
          <w:color w:val="000000"/>
        </w:rPr>
        <w:t>to every resident</w:t>
      </w:r>
      <w:r w:rsidRPr="00B73906">
        <w:rPr>
          <w:rFonts w:ascii="Pragmatica Book" w:hAnsi="Pragmatica Book" w:cs="Calibri"/>
          <w:color w:val="000000"/>
        </w:rPr>
        <w:t xml:space="preserve">. It continues to </w:t>
      </w:r>
      <w:r w:rsidRPr="00B73906">
        <w:rPr>
          <w:rFonts w:ascii="Pragmatica Book" w:hAnsi="Pragmatica Book" w:cs="Calibri"/>
          <w:b/>
          <w:bCs/>
          <w:color w:val="000000"/>
        </w:rPr>
        <w:t>promote fair and equal access to housing for all people</w:t>
      </w:r>
      <w:r w:rsidRPr="00B73906">
        <w:rPr>
          <w:rFonts w:ascii="Pragmatica Book" w:hAnsi="Pragmatica Book" w:cs="Calibri"/>
          <w:color w:val="000000"/>
        </w:rPr>
        <w:t>.</w:t>
      </w:r>
    </w:p>
    <w:p w14:paraId="5D7F2AD7" w14:textId="6AAE88A8" w:rsidR="0047373B" w:rsidRPr="00726270" w:rsidRDefault="0047373B" w:rsidP="0047373B">
      <w:pPr>
        <w:rPr>
          <w:rFonts w:ascii="Pragmatica Book" w:hAnsi="Pragmatica Book" w:cs="Calibri"/>
          <w:color w:val="000000"/>
        </w:rPr>
      </w:pPr>
      <w:r>
        <w:rPr>
          <w:rFonts w:ascii="Pragmatica Book" w:hAnsi="Pragmatica Book" w:cs="Calibri"/>
          <w:color w:val="000000"/>
        </w:rPr>
        <w:t>Policies and programs should:</w:t>
      </w:r>
    </w:p>
    <w:tbl>
      <w:tblPr>
        <w:tblStyle w:val="TableGrid"/>
        <w:tblW w:w="12955" w:type="dxa"/>
        <w:tblLook w:val="04A0" w:firstRow="1" w:lastRow="0" w:firstColumn="1" w:lastColumn="0" w:noHBand="0" w:noVBand="1"/>
      </w:tblPr>
      <w:tblGrid>
        <w:gridCol w:w="10165"/>
        <w:gridCol w:w="2790"/>
      </w:tblGrid>
      <w:tr w:rsidR="0047373B" w:rsidRPr="00B73906" w14:paraId="42858669" w14:textId="77777777" w:rsidTr="0047373B">
        <w:tc>
          <w:tcPr>
            <w:tcW w:w="10165" w:type="dxa"/>
          </w:tcPr>
          <w:p w14:paraId="729B5A89" w14:textId="77777777" w:rsidR="0047373B" w:rsidRPr="000A13A7" w:rsidRDefault="0047373B" w:rsidP="0047373B">
            <w:pPr>
              <w:rPr>
                <w:rFonts w:ascii="Pragmatica Book" w:hAnsi="Pragmatica Book"/>
                <w:b/>
                <w:color w:val="00928D"/>
                <w:sz w:val="20"/>
                <w:szCs w:val="20"/>
              </w:rPr>
            </w:pPr>
            <w:r w:rsidRPr="000A13A7">
              <w:rPr>
                <w:rFonts w:ascii="Pragmatica Book" w:hAnsi="Pragmatica Book"/>
                <w:b/>
                <w:bCs/>
                <w:color w:val="00928D"/>
                <w:sz w:val="20"/>
                <w:szCs w:val="20"/>
              </w:rPr>
              <w:t>Assess housing needs</w:t>
            </w:r>
          </w:p>
        </w:tc>
        <w:tc>
          <w:tcPr>
            <w:tcW w:w="2790" w:type="dxa"/>
          </w:tcPr>
          <w:p w14:paraId="4CED3134" w14:textId="77777777" w:rsidR="0047373B" w:rsidRPr="00B73906" w:rsidRDefault="0047373B" w:rsidP="0047373B">
            <w:pPr>
              <w:rPr>
                <w:rFonts w:ascii="Pragmatica Book" w:hAnsi="Pragmatica Book"/>
                <w:b/>
                <w:bCs/>
                <w:sz w:val="20"/>
                <w:szCs w:val="20"/>
              </w:rPr>
            </w:pPr>
            <w:r w:rsidRPr="008C3743">
              <w:rPr>
                <w:rFonts w:ascii="Pragmatica Book" w:hAnsi="Pragmatica Book"/>
                <w:b/>
                <w:bCs/>
                <w:sz w:val="20"/>
                <w:szCs w:val="20"/>
              </w:rPr>
              <w:t>Page/Policy Reference</w:t>
            </w:r>
          </w:p>
        </w:tc>
      </w:tr>
      <w:tr w:rsidR="0047373B" w:rsidRPr="00B73906" w14:paraId="730A0437" w14:textId="77777777" w:rsidTr="0047373B">
        <w:tc>
          <w:tcPr>
            <w:tcW w:w="10165" w:type="dxa"/>
          </w:tcPr>
          <w:p w14:paraId="178240EA" w14:textId="3A942131" w:rsidR="0047373B" w:rsidRPr="002271E0" w:rsidRDefault="006D39E0" w:rsidP="0047373B">
            <w:pPr>
              <w:pStyle w:val="NewIcon"/>
              <w:ind w:left="340"/>
            </w:pPr>
            <w:r w:rsidRPr="002271E0">
              <w:t xml:space="preserve">Address affordable housing needs by developing a housing needs assessment and evaluating the effectiveness of </w:t>
            </w:r>
            <w:r w:rsidRPr="006D39E0">
              <w:t>existing</w:t>
            </w:r>
            <w:r>
              <w:t xml:space="preserve"> </w:t>
            </w:r>
            <w:r w:rsidRPr="002271E0">
              <w:t>housing policies</w:t>
            </w:r>
            <w:r w:rsidRPr="006D39E0">
              <w:t>,</w:t>
            </w:r>
            <w:r w:rsidRPr="002271E0">
              <w:t xml:space="preserve"> and </w:t>
            </w:r>
            <w:r w:rsidRPr="006D39E0">
              <w:t>documenting</w:t>
            </w:r>
            <w:r>
              <w:t xml:space="preserve"> </w:t>
            </w:r>
            <w:r w:rsidRPr="002271E0">
              <w:t>strategies to achieve housing targets and affordability goals</w:t>
            </w:r>
            <w:r>
              <w:t xml:space="preserve">. </w:t>
            </w:r>
            <w:r w:rsidRPr="006D39E0">
              <w:t xml:space="preserve">This includes documenting programs and actions needed to achieve housing availability including gaps in local funding, barriers such as development regulations, and other limitations </w:t>
            </w:r>
            <w:r w:rsidRPr="002271E0">
              <w:t>(H-Action-4)</w:t>
            </w:r>
          </w:p>
        </w:tc>
        <w:tc>
          <w:tcPr>
            <w:tcW w:w="2790" w:type="dxa"/>
          </w:tcPr>
          <w:p w14:paraId="7B011185" w14:textId="77777777" w:rsidR="0047373B" w:rsidRPr="00B73906" w:rsidRDefault="0047373B" w:rsidP="0047373B">
            <w:pPr>
              <w:rPr>
                <w:rFonts w:ascii="Pragmatica Book" w:hAnsi="Pragmatica Book"/>
              </w:rPr>
            </w:pPr>
          </w:p>
        </w:tc>
      </w:tr>
      <w:tr w:rsidR="0047373B" w:rsidRPr="00B73906" w14:paraId="63CC1E02" w14:textId="77777777" w:rsidTr="0047373B">
        <w:tc>
          <w:tcPr>
            <w:tcW w:w="10165" w:type="dxa"/>
          </w:tcPr>
          <w:p w14:paraId="62509735" w14:textId="77777777" w:rsidR="0047373B" w:rsidRPr="0010264B" w:rsidRDefault="0047373B" w:rsidP="0047373B">
            <w:pPr>
              <w:rPr>
                <w:rFonts w:ascii="Pragmatica Book" w:hAnsi="Pragmatica Book"/>
                <w:b/>
                <w:color w:val="00928D"/>
                <w:sz w:val="20"/>
                <w:szCs w:val="20"/>
              </w:rPr>
            </w:pPr>
            <w:r w:rsidRPr="0010264B">
              <w:rPr>
                <w:rFonts w:ascii="Pragmatica Book" w:hAnsi="Pragmatica Book"/>
                <w:b/>
                <w:bCs/>
                <w:color w:val="00928D"/>
                <w:sz w:val="20"/>
                <w:szCs w:val="20"/>
              </w:rPr>
              <w:t>Increase housing supply and choices</w:t>
            </w:r>
          </w:p>
        </w:tc>
        <w:tc>
          <w:tcPr>
            <w:tcW w:w="2790" w:type="dxa"/>
          </w:tcPr>
          <w:p w14:paraId="48C5B561" w14:textId="77777777" w:rsidR="0047373B" w:rsidRPr="00B73906" w:rsidRDefault="0047373B" w:rsidP="0047373B">
            <w:pPr>
              <w:rPr>
                <w:rFonts w:ascii="Pragmatica Book" w:hAnsi="Pragmatica Book"/>
                <w:b/>
                <w:bCs/>
                <w:sz w:val="20"/>
                <w:szCs w:val="20"/>
              </w:rPr>
            </w:pPr>
            <w:r w:rsidRPr="008C3743">
              <w:rPr>
                <w:rFonts w:ascii="Pragmatica Book" w:hAnsi="Pragmatica Book"/>
                <w:b/>
                <w:bCs/>
                <w:sz w:val="20"/>
                <w:szCs w:val="20"/>
              </w:rPr>
              <w:t>Page/Policy Reference</w:t>
            </w:r>
          </w:p>
        </w:tc>
      </w:tr>
      <w:tr w:rsidR="0047373B" w:rsidRPr="00B73906" w14:paraId="66B02F91" w14:textId="77777777" w:rsidTr="0047373B">
        <w:tc>
          <w:tcPr>
            <w:tcW w:w="10165" w:type="dxa"/>
          </w:tcPr>
          <w:p w14:paraId="28A80F6A" w14:textId="384A802C" w:rsidR="0047373B" w:rsidRPr="002271E0" w:rsidRDefault="0047373B" w:rsidP="004E28B6">
            <w:pPr>
              <w:pStyle w:val="NewIcon"/>
              <w:numPr>
                <w:ilvl w:val="0"/>
                <w:numId w:val="66"/>
              </w:numPr>
              <w:ind w:left="337"/>
            </w:pPr>
            <w:r>
              <w:t>I</w:t>
            </w:r>
            <w:r w:rsidRPr="002271E0">
              <w:t xml:space="preserve">ncrease housing supply and densities to meet the region’s current and projected needs </w:t>
            </w:r>
            <w:r w:rsidR="006D39E0">
              <w:t xml:space="preserve">at all income levels </w:t>
            </w:r>
            <w:r w:rsidRPr="002271E0">
              <w:t>consistent with the Regional Growth Strategy (MPP-H-1)</w:t>
            </w:r>
          </w:p>
        </w:tc>
        <w:tc>
          <w:tcPr>
            <w:tcW w:w="2790" w:type="dxa"/>
          </w:tcPr>
          <w:p w14:paraId="5264236F" w14:textId="77777777" w:rsidR="0047373B" w:rsidRPr="00B73906" w:rsidRDefault="0047373B" w:rsidP="0047373B">
            <w:pPr>
              <w:rPr>
                <w:rFonts w:ascii="Pragmatica Book" w:hAnsi="Pragmatica Book"/>
                <w:b/>
                <w:bCs/>
              </w:rPr>
            </w:pPr>
          </w:p>
        </w:tc>
      </w:tr>
      <w:tr w:rsidR="0047373B" w:rsidRPr="00B73906" w14:paraId="04E601B1" w14:textId="77777777" w:rsidTr="0047373B">
        <w:tc>
          <w:tcPr>
            <w:tcW w:w="10165" w:type="dxa"/>
          </w:tcPr>
          <w:p w14:paraId="101DAA24" w14:textId="676E8186" w:rsidR="0047373B" w:rsidRPr="002271E0" w:rsidRDefault="0047373B" w:rsidP="004E28B6">
            <w:pPr>
              <w:pStyle w:val="NewIcon"/>
              <w:numPr>
                <w:ilvl w:val="0"/>
                <w:numId w:val="66"/>
              </w:numPr>
              <w:ind w:left="337"/>
            </w:pPr>
            <w:r>
              <w:t>E</w:t>
            </w:r>
            <w:r w:rsidRPr="002271E0">
              <w:t>xpand the diversity of housing types for all income levels and demographic groups</w:t>
            </w:r>
            <w:r w:rsidR="006D39E0">
              <w:t>, including low, very low, extremely low, and moderate-income households</w:t>
            </w:r>
            <w:r w:rsidRPr="002271E0">
              <w:t xml:space="preserve"> (</w:t>
            </w:r>
            <w:r>
              <w:t>MPP-</w:t>
            </w:r>
            <w:r w:rsidRPr="002271E0">
              <w:t>H-2-6, H-9)</w:t>
            </w:r>
          </w:p>
        </w:tc>
        <w:tc>
          <w:tcPr>
            <w:tcW w:w="2790" w:type="dxa"/>
          </w:tcPr>
          <w:p w14:paraId="5D14E019" w14:textId="77777777" w:rsidR="0047373B" w:rsidRPr="00B73906" w:rsidRDefault="0047373B" w:rsidP="0047373B">
            <w:pPr>
              <w:rPr>
                <w:rFonts w:ascii="Pragmatica Book" w:hAnsi="Pragmatica Book"/>
                <w:b/>
                <w:bCs/>
              </w:rPr>
            </w:pPr>
          </w:p>
        </w:tc>
      </w:tr>
      <w:tr w:rsidR="0047373B" w:rsidRPr="00B73906" w14:paraId="55881FEF" w14:textId="77777777" w:rsidTr="0047373B">
        <w:tc>
          <w:tcPr>
            <w:tcW w:w="10165" w:type="dxa"/>
          </w:tcPr>
          <w:p w14:paraId="06DB9847" w14:textId="77777777" w:rsidR="0047373B" w:rsidRPr="002271E0" w:rsidRDefault="0047373B" w:rsidP="0047373B">
            <w:pPr>
              <w:pStyle w:val="NewIcon"/>
              <w:ind w:left="340"/>
            </w:pPr>
            <w:r w:rsidRPr="002271E0">
              <w:lastRenderedPageBreak/>
              <w:t>Expand housing capacity for moderate density housing, i.e.</w:t>
            </w:r>
            <w:r>
              <w:t>,</w:t>
            </w:r>
            <w:r w:rsidRPr="002271E0">
              <w:t xml:space="preserve"> “missing middle” (</w:t>
            </w:r>
            <w:r>
              <w:t>MPP-</w:t>
            </w:r>
            <w:r w:rsidRPr="002271E0">
              <w:t>H-9)</w:t>
            </w:r>
          </w:p>
        </w:tc>
        <w:tc>
          <w:tcPr>
            <w:tcW w:w="2790" w:type="dxa"/>
          </w:tcPr>
          <w:p w14:paraId="316D9F61" w14:textId="77777777" w:rsidR="0047373B" w:rsidRPr="00B73906" w:rsidRDefault="0047373B" w:rsidP="0047373B">
            <w:pPr>
              <w:rPr>
                <w:rFonts w:ascii="Pragmatica Book" w:hAnsi="Pragmatica Book"/>
                <w:b/>
                <w:bCs/>
              </w:rPr>
            </w:pPr>
          </w:p>
        </w:tc>
      </w:tr>
      <w:tr w:rsidR="0047373B" w:rsidRPr="00B73906" w14:paraId="239FE95E" w14:textId="77777777" w:rsidTr="0047373B">
        <w:tc>
          <w:tcPr>
            <w:tcW w:w="10165" w:type="dxa"/>
          </w:tcPr>
          <w:p w14:paraId="623DE98A" w14:textId="77777777" w:rsidR="0047373B" w:rsidRPr="002271E0" w:rsidRDefault="0047373B" w:rsidP="0047373B">
            <w:pPr>
              <w:pStyle w:val="NewIcon"/>
              <w:ind w:left="340"/>
            </w:pPr>
            <w:r w:rsidRPr="002271E0">
              <w:t>Promote jobs-housing balance by providing housing choices that are accessible and attainable to workers. Include jobs-housing balance in housing needs assessment</w:t>
            </w:r>
            <w:r>
              <w:t>s</w:t>
            </w:r>
            <w:r w:rsidRPr="002271E0">
              <w:t xml:space="preserve"> to better support job centers with the needed housing supply (</w:t>
            </w:r>
            <w:r>
              <w:t>MPP-</w:t>
            </w:r>
            <w:r w:rsidRPr="002271E0">
              <w:t>H-1, H-6, H-Action-4)</w:t>
            </w:r>
          </w:p>
        </w:tc>
        <w:tc>
          <w:tcPr>
            <w:tcW w:w="2790" w:type="dxa"/>
          </w:tcPr>
          <w:p w14:paraId="7C354B8A" w14:textId="77777777" w:rsidR="0047373B" w:rsidRPr="00B73906" w:rsidRDefault="0047373B" w:rsidP="0047373B">
            <w:pPr>
              <w:rPr>
                <w:rFonts w:ascii="Pragmatica Book" w:hAnsi="Pragmatica Book"/>
                <w:b/>
                <w:bCs/>
              </w:rPr>
            </w:pPr>
          </w:p>
        </w:tc>
      </w:tr>
      <w:tr w:rsidR="0047373B" w:rsidRPr="00B73906" w14:paraId="4D5A4750" w14:textId="77777777" w:rsidTr="0047373B">
        <w:tc>
          <w:tcPr>
            <w:tcW w:w="10165" w:type="dxa"/>
          </w:tcPr>
          <w:p w14:paraId="48C874EB" w14:textId="10EA4D7B" w:rsidR="0047373B" w:rsidRPr="002271E0" w:rsidRDefault="006D39E0" w:rsidP="004E28B6">
            <w:pPr>
              <w:pStyle w:val="NewIcon"/>
              <w:numPr>
                <w:ilvl w:val="0"/>
                <w:numId w:val="67"/>
              </w:numPr>
              <w:ind w:left="337"/>
            </w:pPr>
            <w:r>
              <w:t>Expand</w:t>
            </w:r>
            <w:r w:rsidR="0047373B" w:rsidRPr="002271E0">
              <w:t xml:space="preserve"> housing </w:t>
            </w:r>
            <w:r>
              <w:t xml:space="preserve">choices </w:t>
            </w:r>
            <w:r w:rsidR="0047373B" w:rsidRPr="002271E0">
              <w:t>in centers and near transit (</w:t>
            </w:r>
            <w:r w:rsidR="0047373B">
              <w:t>MPP-</w:t>
            </w:r>
            <w:r w:rsidR="0047373B" w:rsidRPr="002271E0">
              <w:t>H-7-8)</w:t>
            </w:r>
          </w:p>
        </w:tc>
        <w:tc>
          <w:tcPr>
            <w:tcW w:w="2790" w:type="dxa"/>
          </w:tcPr>
          <w:p w14:paraId="4D3A36EF" w14:textId="77777777" w:rsidR="0047373B" w:rsidRPr="00B73906" w:rsidRDefault="0047373B" w:rsidP="0047373B">
            <w:pPr>
              <w:rPr>
                <w:rFonts w:ascii="Pragmatica Book" w:hAnsi="Pragmatica Book"/>
                <w:b/>
                <w:bCs/>
              </w:rPr>
            </w:pPr>
          </w:p>
        </w:tc>
      </w:tr>
      <w:tr w:rsidR="0047373B" w:rsidRPr="00B73906" w14:paraId="0275D346" w14:textId="77777777" w:rsidTr="0047373B">
        <w:tc>
          <w:tcPr>
            <w:tcW w:w="10165" w:type="dxa"/>
          </w:tcPr>
          <w:p w14:paraId="1B6EB5C3" w14:textId="704AEA36" w:rsidR="0047373B" w:rsidRPr="008733AC" w:rsidRDefault="0047373B" w:rsidP="004E28B6">
            <w:pPr>
              <w:pStyle w:val="ListParagraph"/>
              <w:numPr>
                <w:ilvl w:val="0"/>
                <w:numId w:val="67"/>
              </w:numPr>
              <w:spacing w:before="120"/>
              <w:ind w:left="337"/>
              <w:rPr>
                <w:rFonts w:ascii="Pragmatica Book" w:hAnsi="Pragmatica Book"/>
              </w:rPr>
            </w:pPr>
            <w:r w:rsidRPr="008733AC">
              <w:rPr>
                <w:rFonts w:ascii="Pragmatica Book" w:hAnsi="Pragmatica Book"/>
              </w:rPr>
              <w:t xml:space="preserve">Promote flexible standards and innovative techniques </w:t>
            </w:r>
            <w:r w:rsidR="006D39E0">
              <w:rPr>
                <w:rFonts w:ascii="Pragmatica Book" w:hAnsi="Pragmatica Book"/>
              </w:rPr>
              <w:t xml:space="preserve">to encourage housing productions that keeps pace with growth and need </w:t>
            </w:r>
            <w:r w:rsidRPr="008733AC">
              <w:rPr>
                <w:rFonts w:ascii="Pragmatica Book" w:hAnsi="Pragmatica Book"/>
              </w:rPr>
              <w:t>(MPP-H-10)</w:t>
            </w:r>
          </w:p>
        </w:tc>
        <w:tc>
          <w:tcPr>
            <w:tcW w:w="2790" w:type="dxa"/>
          </w:tcPr>
          <w:p w14:paraId="013FAA53" w14:textId="77777777" w:rsidR="0047373B" w:rsidRPr="00B73906" w:rsidRDefault="0047373B" w:rsidP="0047373B">
            <w:pPr>
              <w:rPr>
                <w:rFonts w:ascii="Pragmatica Book" w:hAnsi="Pragmatica Book"/>
                <w:b/>
                <w:bCs/>
              </w:rPr>
            </w:pPr>
          </w:p>
        </w:tc>
      </w:tr>
      <w:tr w:rsidR="0047373B" w:rsidRPr="00B73906" w14:paraId="2743E354" w14:textId="77777777" w:rsidTr="0047373B">
        <w:tc>
          <w:tcPr>
            <w:tcW w:w="10165" w:type="dxa"/>
          </w:tcPr>
          <w:p w14:paraId="7D36E2D8" w14:textId="77777777" w:rsidR="0047373B" w:rsidRPr="001E0987" w:rsidRDefault="0047373B" w:rsidP="0047373B">
            <w:pPr>
              <w:rPr>
                <w:rFonts w:ascii="Pragmatica Book" w:hAnsi="Pragmatica Book"/>
                <w:b/>
                <w:color w:val="00928D"/>
                <w:sz w:val="20"/>
                <w:szCs w:val="20"/>
              </w:rPr>
            </w:pPr>
            <w:r w:rsidRPr="001E0987">
              <w:rPr>
                <w:rFonts w:ascii="Pragmatica Book" w:hAnsi="Pragmatica Book"/>
                <w:b/>
                <w:bCs/>
                <w:color w:val="00928D"/>
                <w:sz w:val="20"/>
                <w:szCs w:val="20"/>
              </w:rPr>
              <w:t xml:space="preserve">Support the development and preservation of affordable housing </w:t>
            </w:r>
          </w:p>
        </w:tc>
        <w:tc>
          <w:tcPr>
            <w:tcW w:w="2790" w:type="dxa"/>
          </w:tcPr>
          <w:p w14:paraId="3DA96992" w14:textId="77777777" w:rsidR="0047373B" w:rsidRPr="006021ED" w:rsidRDefault="0047373B" w:rsidP="0047373B">
            <w:pPr>
              <w:rPr>
                <w:rFonts w:ascii="Pragmatica Book" w:hAnsi="Pragmatica Book"/>
                <w:b/>
                <w:bCs/>
                <w:sz w:val="20"/>
                <w:szCs w:val="20"/>
              </w:rPr>
            </w:pPr>
            <w:r w:rsidRPr="008C3743">
              <w:rPr>
                <w:rFonts w:ascii="Pragmatica Book" w:hAnsi="Pragmatica Book"/>
                <w:b/>
                <w:bCs/>
                <w:sz w:val="20"/>
                <w:szCs w:val="20"/>
              </w:rPr>
              <w:t>Page/Policy Reference</w:t>
            </w:r>
          </w:p>
        </w:tc>
      </w:tr>
      <w:tr w:rsidR="0047373B" w:rsidRPr="00B73906" w14:paraId="4B91CC65" w14:textId="77777777" w:rsidTr="0047373B">
        <w:tc>
          <w:tcPr>
            <w:tcW w:w="10165" w:type="dxa"/>
          </w:tcPr>
          <w:p w14:paraId="7274C675" w14:textId="40BC02F3" w:rsidR="0047373B" w:rsidRPr="002271E0" w:rsidRDefault="006D39E0" w:rsidP="0047373B">
            <w:pPr>
              <w:pStyle w:val="NewIcon"/>
              <w:ind w:left="340"/>
            </w:pPr>
            <w:r>
              <w:t>Use</w:t>
            </w:r>
            <w:r w:rsidR="0047373B" w:rsidRPr="002271E0">
              <w:t xml:space="preserve"> inclusionary and incentive zoning to provide more affordable housing when creating additional housing capacity (H-Action-5)</w:t>
            </w:r>
          </w:p>
        </w:tc>
        <w:tc>
          <w:tcPr>
            <w:tcW w:w="2790" w:type="dxa"/>
          </w:tcPr>
          <w:p w14:paraId="04EE7882" w14:textId="77777777" w:rsidR="0047373B" w:rsidRPr="00B73906" w:rsidRDefault="0047373B" w:rsidP="0047373B">
            <w:pPr>
              <w:rPr>
                <w:rFonts w:ascii="Pragmatica Book" w:hAnsi="Pragmatica Book"/>
                <w:b/>
                <w:bCs/>
              </w:rPr>
            </w:pPr>
          </w:p>
        </w:tc>
      </w:tr>
      <w:tr w:rsidR="0047373B" w:rsidRPr="00B73906" w14:paraId="64468C86" w14:textId="77777777" w:rsidTr="0047373B">
        <w:tc>
          <w:tcPr>
            <w:tcW w:w="10165" w:type="dxa"/>
          </w:tcPr>
          <w:p w14:paraId="335B2F3C" w14:textId="372A2D49" w:rsidR="0047373B" w:rsidRPr="002271E0" w:rsidRDefault="0047373B" w:rsidP="0047373B">
            <w:pPr>
              <w:pStyle w:val="NewIcon"/>
              <w:ind w:left="340"/>
            </w:pPr>
            <w:r w:rsidRPr="002271E0">
              <w:rPr>
                <w:b/>
                <w:bCs/>
              </w:rPr>
              <w:t>Jurisdictions planning for high-capacity transit stations</w:t>
            </w:r>
            <w:r>
              <w:t xml:space="preserve">: </w:t>
            </w:r>
            <w:r w:rsidR="006D39E0">
              <w:t>Create and preserve</w:t>
            </w:r>
            <w:r w:rsidRPr="002271E0">
              <w:t xml:space="preserve"> affordable housing near high-capacity transit</w:t>
            </w:r>
            <w:r w:rsidR="00214807">
              <w:rPr>
                <w:rStyle w:val="FootnoteReference"/>
              </w:rPr>
              <w:footnoteReference w:id="4"/>
            </w:r>
            <w:r w:rsidRPr="002271E0">
              <w:t xml:space="preserve"> (</w:t>
            </w:r>
            <w:r>
              <w:t>MPP-</w:t>
            </w:r>
            <w:r w:rsidRPr="002271E0">
              <w:t>H-8, H-Action-1)</w:t>
            </w:r>
          </w:p>
        </w:tc>
        <w:tc>
          <w:tcPr>
            <w:tcW w:w="2790" w:type="dxa"/>
          </w:tcPr>
          <w:p w14:paraId="4C2FE3E4" w14:textId="77777777" w:rsidR="0047373B" w:rsidRPr="00B73906" w:rsidRDefault="0047373B" w:rsidP="0047373B">
            <w:pPr>
              <w:rPr>
                <w:rFonts w:ascii="Pragmatica Book" w:hAnsi="Pragmatica Book"/>
                <w:b/>
                <w:bCs/>
              </w:rPr>
            </w:pPr>
          </w:p>
        </w:tc>
      </w:tr>
      <w:tr w:rsidR="0047373B" w:rsidRPr="00B73906" w14:paraId="342EBB91" w14:textId="77777777" w:rsidTr="0047373B">
        <w:tc>
          <w:tcPr>
            <w:tcW w:w="10165" w:type="dxa"/>
          </w:tcPr>
          <w:p w14:paraId="0189E3B3" w14:textId="77777777" w:rsidR="0047373B" w:rsidRPr="001E0987" w:rsidRDefault="0047373B" w:rsidP="0047373B">
            <w:pPr>
              <w:rPr>
                <w:rFonts w:ascii="Pragmatica Book" w:hAnsi="Pragmatica Book"/>
                <w:b/>
                <w:color w:val="00928D"/>
                <w:sz w:val="20"/>
                <w:szCs w:val="20"/>
              </w:rPr>
            </w:pPr>
            <w:r w:rsidRPr="00B73906">
              <w:rPr>
                <w:rFonts w:ascii="Pragmatica Book" w:hAnsi="Pragmatica Book"/>
                <w:b/>
                <w:bCs/>
              </w:rPr>
              <w:t xml:space="preserve"> </w:t>
            </w:r>
            <w:r w:rsidRPr="001E0987">
              <w:rPr>
                <w:rFonts w:ascii="Pragmatica Book" w:hAnsi="Pragmatica Book"/>
                <w:b/>
                <w:bCs/>
                <w:color w:val="00928D"/>
                <w:sz w:val="20"/>
                <w:szCs w:val="20"/>
              </w:rPr>
              <w:t xml:space="preserve">Address inequities in access to housing </w:t>
            </w:r>
          </w:p>
        </w:tc>
        <w:tc>
          <w:tcPr>
            <w:tcW w:w="2790" w:type="dxa"/>
          </w:tcPr>
          <w:p w14:paraId="21F0F689" w14:textId="77777777" w:rsidR="0047373B" w:rsidRPr="006021ED" w:rsidRDefault="0047373B" w:rsidP="0047373B">
            <w:pPr>
              <w:rPr>
                <w:rFonts w:ascii="Pragmatica Book" w:hAnsi="Pragmatica Book"/>
                <w:b/>
                <w:bCs/>
                <w:sz w:val="20"/>
                <w:szCs w:val="20"/>
              </w:rPr>
            </w:pPr>
            <w:r w:rsidRPr="008C3743">
              <w:rPr>
                <w:rFonts w:ascii="Pragmatica Book" w:hAnsi="Pragmatica Book"/>
                <w:b/>
                <w:bCs/>
                <w:sz w:val="20"/>
                <w:szCs w:val="20"/>
              </w:rPr>
              <w:t>Page/Policy Reference</w:t>
            </w:r>
          </w:p>
        </w:tc>
      </w:tr>
      <w:tr w:rsidR="0047373B" w:rsidRPr="00B73906" w14:paraId="0B7C6D08" w14:textId="77777777" w:rsidTr="0047373B">
        <w:tc>
          <w:tcPr>
            <w:tcW w:w="10165" w:type="dxa"/>
          </w:tcPr>
          <w:p w14:paraId="7FDE67D3" w14:textId="77777777" w:rsidR="0047373B" w:rsidRPr="00551876" w:rsidRDefault="0047373B" w:rsidP="0047373B">
            <w:pPr>
              <w:pStyle w:val="NewIcon"/>
              <w:ind w:left="340"/>
            </w:pPr>
            <w:r w:rsidRPr="00755746">
              <w:t xml:space="preserve">Identify potential </w:t>
            </w:r>
            <w:r>
              <w:t xml:space="preserve">physical, economic, and cultural </w:t>
            </w:r>
            <w:r w:rsidRPr="00755746">
              <w:t>displacement of low-income households and</w:t>
            </w:r>
            <w:r>
              <w:t xml:space="preserve"> marginalized populations and work with communities to</w:t>
            </w:r>
            <w:r w:rsidRPr="00755746">
              <w:t xml:space="preserve"> develop anti-displacement strategies in </w:t>
            </w:r>
            <w:r>
              <w:t>when</w:t>
            </w:r>
            <w:r w:rsidRPr="00755746">
              <w:t xml:space="preserve"> planning for growth (</w:t>
            </w:r>
            <w:r>
              <w:t>MPP-</w:t>
            </w:r>
            <w:r w:rsidRPr="00755746">
              <w:t>H-12, H-Action-6)</w:t>
            </w:r>
          </w:p>
        </w:tc>
        <w:tc>
          <w:tcPr>
            <w:tcW w:w="2790" w:type="dxa"/>
          </w:tcPr>
          <w:p w14:paraId="1242106A" w14:textId="77777777" w:rsidR="0047373B" w:rsidRPr="00B73906" w:rsidRDefault="0047373B" w:rsidP="0047373B">
            <w:pPr>
              <w:rPr>
                <w:rFonts w:ascii="Pragmatica Book" w:hAnsi="Pragmatica Book"/>
                <w:b/>
                <w:bCs/>
              </w:rPr>
            </w:pPr>
          </w:p>
        </w:tc>
      </w:tr>
      <w:tr w:rsidR="0047373B" w:rsidRPr="00B73906" w14:paraId="54018C95" w14:textId="77777777" w:rsidTr="0047373B">
        <w:tc>
          <w:tcPr>
            <w:tcW w:w="10165" w:type="dxa"/>
          </w:tcPr>
          <w:p w14:paraId="3F6F7A10" w14:textId="77777777" w:rsidR="0047373B" w:rsidRPr="00551876" w:rsidRDefault="0047373B" w:rsidP="0047373B">
            <w:pPr>
              <w:pStyle w:val="NewIcon"/>
              <w:ind w:left="340"/>
            </w:pPr>
            <w:r>
              <w:t>P</w:t>
            </w:r>
            <w:r w:rsidRPr="00551876">
              <w:t>romot</w:t>
            </w:r>
            <w:r>
              <w:t>e</w:t>
            </w:r>
            <w:r w:rsidRPr="00551876">
              <w:t xml:space="preserve"> homeownership opportunities </w:t>
            </w:r>
            <w:r>
              <w:t>while r</w:t>
            </w:r>
            <w:r w:rsidRPr="00551876">
              <w:t>ecogniz</w:t>
            </w:r>
            <w:r>
              <w:t>ing</w:t>
            </w:r>
            <w:r w:rsidRPr="00551876">
              <w:t xml:space="preserve"> historic inequities in access to homeownership opportunities for communities of color (</w:t>
            </w:r>
            <w:r>
              <w:t>MPP-</w:t>
            </w:r>
            <w:r w:rsidRPr="00551876">
              <w:t>H-5)</w:t>
            </w:r>
          </w:p>
        </w:tc>
        <w:tc>
          <w:tcPr>
            <w:tcW w:w="2790" w:type="dxa"/>
          </w:tcPr>
          <w:p w14:paraId="32AA8D75" w14:textId="77777777" w:rsidR="0047373B" w:rsidRPr="00B73906" w:rsidRDefault="0047373B" w:rsidP="0047373B">
            <w:pPr>
              <w:rPr>
                <w:rFonts w:ascii="Pragmatica Book" w:hAnsi="Pragmatica Book"/>
                <w:b/>
                <w:bCs/>
              </w:rPr>
            </w:pPr>
          </w:p>
        </w:tc>
      </w:tr>
      <w:tr w:rsidR="006D39E0" w:rsidRPr="00B73906" w14:paraId="3CEBAB40" w14:textId="77777777" w:rsidTr="0047373B">
        <w:tc>
          <w:tcPr>
            <w:tcW w:w="10165" w:type="dxa"/>
          </w:tcPr>
          <w:p w14:paraId="532D670A" w14:textId="27A9ACE9" w:rsidR="006D39E0" w:rsidRDefault="006D39E0" w:rsidP="0047373B">
            <w:pPr>
              <w:pStyle w:val="NewIcon"/>
              <w:ind w:left="340"/>
            </w:pPr>
            <w:r w:rsidRPr="006D39E0">
              <w:t>Identify and begin to undo local policies and regulations that result in racially disparate impacts, displacement, and exclusion in housing</w:t>
            </w:r>
            <w:r w:rsidR="000C5F52">
              <w:t>,</w:t>
            </w:r>
            <w:r w:rsidRPr="006D39E0">
              <w:t xml:space="preserve"> including zoning that may have a discriminatory effect and areas of disinvestment and infrastructure availability</w:t>
            </w:r>
          </w:p>
        </w:tc>
        <w:tc>
          <w:tcPr>
            <w:tcW w:w="2790" w:type="dxa"/>
          </w:tcPr>
          <w:p w14:paraId="0FD6C261" w14:textId="77777777" w:rsidR="006D39E0" w:rsidRPr="00B73906" w:rsidRDefault="006D39E0" w:rsidP="0047373B">
            <w:pPr>
              <w:rPr>
                <w:rFonts w:ascii="Pragmatica Book" w:hAnsi="Pragmatica Book"/>
                <w:b/>
                <w:bCs/>
              </w:rPr>
            </w:pPr>
          </w:p>
        </w:tc>
      </w:tr>
    </w:tbl>
    <w:p w14:paraId="118F34CA" w14:textId="77777777" w:rsidR="006D39E0" w:rsidRPr="006D39E0" w:rsidRDefault="006D39E0" w:rsidP="0056386A">
      <w:pPr>
        <w:rPr>
          <w:rFonts w:ascii="Pragmatica Book" w:hAnsi="Pragmatica Book" w:cs="Calibri"/>
          <w:color w:val="000000"/>
          <w:sz w:val="14"/>
          <w:szCs w:val="14"/>
        </w:rPr>
      </w:pPr>
      <w:bookmarkStart w:id="6" w:name="_Hlk70582626"/>
    </w:p>
    <w:p w14:paraId="5B604C5F" w14:textId="4C7A7960" w:rsidR="0047373B" w:rsidRDefault="0047373B" w:rsidP="0056386A">
      <w:pPr>
        <w:rPr>
          <w:rFonts w:ascii="Pragmatica Book" w:hAnsi="Pragmatica Book" w:cs="Calibri"/>
          <w:color w:val="000000"/>
        </w:rPr>
      </w:pPr>
      <w:r w:rsidRPr="00880949">
        <w:rPr>
          <w:rFonts w:ascii="Pragmatica Book" w:hAnsi="Pragmatica Book" w:cs="Calibri"/>
          <w:color w:val="000000"/>
        </w:rPr>
        <w:t xml:space="preserve">Additional </w:t>
      </w:r>
      <w:r>
        <w:rPr>
          <w:rFonts w:ascii="Pragmatica Book" w:hAnsi="Pragmatica Book" w:cs="Calibri"/>
          <w:color w:val="000000"/>
        </w:rPr>
        <w:t>comments on</w:t>
      </w:r>
      <w:r w:rsidRPr="00880949">
        <w:rPr>
          <w:rFonts w:ascii="Pragmatica Book" w:hAnsi="Pragmatica Book" w:cs="Calibri"/>
          <w:color w:val="000000"/>
        </w:rPr>
        <w:t xml:space="preserve"> </w:t>
      </w:r>
      <w:r>
        <w:rPr>
          <w:rFonts w:ascii="Pragmatica Book" w:hAnsi="Pragmatica Book" w:cs="Calibri"/>
          <w:color w:val="000000"/>
        </w:rPr>
        <w:t>Housing</w:t>
      </w:r>
      <w:r w:rsidRPr="00880949">
        <w:rPr>
          <w:rFonts w:ascii="Pragmatica Book" w:hAnsi="Pragmatica Book" w:cs="Calibri"/>
          <w:color w:val="000000"/>
        </w:rPr>
        <w:t xml:space="preserve"> or </w:t>
      </w:r>
      <w:r>
        <w:rPr>
          <w:rFonts w:ascii="Pragmatica Book" w:hAnsi="Pragmatica Book" w:cs="Calibri"/>
          <w:color w:val="000000"/>
        </w:rPr>
        <w:t xml:space="preserve">additional documents to share </w:t>
      </w:r>
      <w:r w:rsidRPr="00880949">
        <w:rPr>
          <w:rFonts w:ascii="Pragmatica Book" w:hAnsi="Pragmatica Book" w:cs="Calibri"/>
          <w:color w:val="000000"/>
        </w:rPr>
        <w:t>[optional]:</w:t>
      </w:r>
      <w:bookmarkEnd w:id="6"/>
      <w:r w:rsidR="0056386A">
        <w:rPr>
          <w:rFonts w:ascii="Pragmatica Book" w:hAnsi="Pragmatica Book" w:cs="Calibri"/>
          <w:color w:val="000000"/>
        </w:rPr>
        <w:t xml:space="preserve"> _______________________________________________</w:t>
      </w:r>
    </w:p>
    <w:p w14:paraId="185ECDDA" w14:textId="77777777" w:rsidR="0047373B" w:rsidRPr="00131F29" w:rsidRDefault="0047373B" w:rsidP="0047373B">
      <w:pPr>
        <w:shd w:val="clear" w:color="auto" w:fill="00928D"/>
        <w:rPr>
          <w:rFonts w:ascii="Pragmatica Book" w:hAnsi="Pragmatica Book"/>
          <w:b/>
          <w:bCs/>
          <w:color w:val="FFFFFF" w:themeColor="background1"/>
          <w:sz w:val="32"/>
          <w:szCs w:val="32"/>
        </w:rPr>
      </w:pPr>
      <w:r w:rsidRPr="00131F29">
        <w:rPr>
          <w:rFonts w:ascii="Pragmatica Book" w:hAnsi="Pragmatica Book"/>
          <w:b/>
          <w:bCs/>
          <w:color w:val="FFFFFF" w:themeColor="background1"/>
          <w:sz w:val="32"/>
          <w:szCs w:val="32"/>
        </w:rPr>
        <w:lastRenderedPageBreak/>
        <w:t>Economy</w:t>
      </w:r>
    </w:p>
    <w:p w14:paraId="080BE8E9" w14:textId="77777777" w:rsidR="0047373B" w:rsidRPr="006021ED" w:rsidRDefault="0047373B" w:rsidP="0047373B">
      <w:pPr>
        <w:rPr>
          <w:rFonts w:ascii="Pragmatica Book" w:hAnsi="Pragmatica Book" w:cs="Calibri"/>
          <w:color w:val="000000"/>
        </w:rPr>
      </w:pPr>
      <w:r w:rsidRPr="006021ED">
        <w:rPr>
          <w:rFonts w:ascii="Pragmatica Book" w:hAnsi="Pragmatica Book" w:cs="Calibri"/>
          <w:color w:val="000000"/>
        </w:rPr>
        <w:t xml:space="preserve">The plan includes an </w:t>
      </w:r>
      <w:r w:rsidRPr="006021ED">
        <w:rPr>
          <w:rFonts w:ascii="Pragmatica Book" w:hAnsi="Pragmatica Book" w:cs="Calibri"/>
          <w:b/>
          <w:bCs/>
          <w:color w:val="000000"/>
        </w:rPr>
        <w:t>economic development element (Ec-Action-5)</w:t>
      </w:r>
      <w:r w:rsidRPr="006021ED">
        <w:rPr>
          <w:rFonts w:ascii="Pragmatica Book" w:hAnsi="Pragmatica Book" w:cs="Calibri"/>
          <w:color w:val="000000"/>
        </w:rPr>
        <w:t xml:space="preserve"> that promotes a </w:t>
      </w:r>
      <w:r w:rsidRPr="006021ED">
        <w:rPr>
          <w:rFonts w:ascii="Pragmatica Book" w:hAnsi="Pragmatica Book" w:cs="Calibri"/>
          <w:b/>
          <w:bCs/>
          <w:color w:val="000000"/>
        </w:rPr>
        <w:t>prospering and sustainable economy</w:t>
      </w:r>
      <w:r w:rsidRPr="006021ED">
        <w:rPr>
          <w:rFonts w:ascii="Pragmatica Book" w:hAnsi="Pragmatica Book" w:cs="Calibri"/>
          <w:color w:val="000000"/>
        </w:rPr>
        <w:t xml:space="preserve"> by supporting </w:t>
      </w:r>
      <w:r w:rsidRPr="006021ED">
        <w:rPr>
          <w:rFonts w:ascii="Pragmatica Book" w:hAnsi="Pragmatica Book" w:cs="Calibri"/>
          <w:b/>
          <w:bCs/>
          <w:color w:val="000000"/>
        </w:rPr>
        <w:t>businesses and job creation</w:t>
      </w:r>
      <w:r>
        <w:rPr>
          <w:rFonts w:ascii="Pragmatica Book" w:hAnsi="Pragmatica Book" w:cs="Calibri"/>
          <w:b/>
          <w:bCs/>
          <w:color w:val="000000"/>
        </w:rPr>
        <w:t xml:space="preserve"> and</w:t>
      </w:r>
      <w:r w:rsidRPr="006021ED">
        <w:rPr>
          <w:rFonts w:ascii="Pragmatica Book" w:hAnsi="Pragmatica Book" w:cs="Calibri"/>
          <w:color w:val="000000"/>
        </w:rPr>
        <w:t xml:space="preserve"> </w:t>
      </w:r>
      <w:r w:rsidRPr="006021ED">
        <w:rPr>
          <w:rFonts w:ascii="Pragmatica Book" w:hAnsi="Pragmatica Book" w:cs="Calibri"/>
          <w:b/>
          <w:bCs/>
          <w:color w:val="000000"/>
        </w:rPr>
        <w:t>investing in all people</w:t>
      </w:r>
      <w:r w:rsidRPr="006021ED">
        <w:rPr>
          <w:rFonts w:ascii="Pragmatica Book" w:hAnsi="Pragmatica Book" w:cs="Calibri"/>
          <w:color w:val="000000"/>
        </w:rPr>
        <w:t xml:space="preserve">. </w:t>
      </w:r>
    </w:p>
    <w:p w14:paraId="4BF2D569" w14:textId="77777777" w:rsidR="0047373B" w:rsidRPr="00726270" w:rsidRDefault="0047373B" w:rsidP="0047373B">
      <w:pPr>
        <w:rPr>
          <w:rFonts w:ascii="Pragmatica Book" w:hAnsi="Pragmatica Book" w:cs="Calibri"/>
          <w:color w:val="000000"/>
        </w:rPr>
      </w:pPr>
      <w:r>
        <w:rPr>
          <w:rFonts w:ascii="Pragmatica Book" w:hAnsi="Pragmatica Book" w:cs="Calibri"/>
          <w:color w:val="000000"/>
        </w:rPr>
        <w:t>Policies and programs should:</w:t>
      </w:r>
    </w:p>
    <w:tbl>
      <w:tblPr>
        <w:tblStyle w:val="TableGrid"/>
        <w:tblW w:w="12955" w:type="dxa"/>
        <w:tblLook w:val="04A0" w:firstRow="1" w:lastRow="0" w:firstColumn="1" w:lastColumn="0" w:noHBand="0" w:noVBand="1"/>
      </w:tblPr>
      <w:tblGrid>
        <w:gridCol w:w="10165"/>
        <w:gridCol w:w="2790"/>
      </w:tblGrid>
      <w:tr w:rsidR="0047373B" w:rsidRPr="006021ED" w14:paraId="55C714FD" w14:textId="77777777" w:rsidTr="0047373B">
        <w:tc>
          <w:tcPr>
            <w:tcW w:w="10165" w:type="dxa"/>
          </w:tcPr>
          <w:p w14:paraId="3DF201C6" w14:textId="77777777" w:rsidR="0047373B" w:rsidRPr="001E0987" w:rsidRDefault="0047373B" w:rsidP="0047373B">
            <w:pPr>
              <w:rPr>
                <w:rFonts w:ascii="Pragmatica Book" w:hAnsi="Pragmatica Book"/>
                <w:b/>
                <w:color w:val="00928D"/>
                <w:sz w:val="20"/>
                <w:szCs w:val="20"/>
              </w:rPr>
            </w:pPr>
            <w:r w:rsidRPr="001E0987">
              <w:rPr>
                <w:rFonts w:ascii="Pragmatica Book" w:hAnsi="Pragmatica Book"/>
                <w:b/>
                <w:bCs/>
                <w:color w:val="00928D"/>
                <w:sz w:val="20"/>
                <w:szCs w:val="20"/>
              </w:rPr>
              <w:t xml:space="preserve">Promote a prosperous and sustainable economy for all people </w:t>
            </w:r>
          </w:p>
        </w:tc>
        <w:tc>
          <w:tcPr>
            <w:tcW w:w="2790" w:type="dxa"/>
          </w:tcPr>
          <w:p w14:paraId="083AE099" w14:textId="77777777" w:rsidR="0047373B" w:rsidRPr="006021ED" w:rsidRDefault="0047373B" w:rsidP="0047373B">
            <w:pPr>
              <w:rPr>
                <w:rFonts w:ascii="Pragmatica Book" w:hAnsi="Pragmatica Book"/>
                <w:b/>
                <w:bCs/>
                <w:sz w:val="20"/>
                <w:szCs w:val="20"/>
              </w:rPr>
            </w:pPr>
            <w:r w:rsidRPr="008C3743">
              <w:rPr>
                <w:rFonts w:ascii="Pragmatica Book" w:hAnsi="Pragmatica Book"/>
                <w:b/>
                <w:bCs/>
                <w:sz w:val="20"/>
                <w:szCs w:val="20"/>
              </w:rPr>
              <w:t>Page/Policy Reference</w:t>
            </w:r>
          </w:p>
        </w:tc>
      </w:tr>
      <w:tr w:rsidR="0047373B" w:rsidRPr="006021ED" w14:paraId="7C8C4ED3" w14:textId="77777777" w:rsidTr="0047373B">
        <w:tc>
          <w:tcPr>
            <w:tcW w:w="10165" w:type="dxa"/>
          </w:tcPr>
          <w:p w14:paraId="517D0BB8" w14:textId="62A02501" w:rsidR="0047373B" w:rsidRPr="006021ED" w:rsidRDefault="0047373B" w:rsidP="004E28B6">
            <w:pPr>
              <w:pStyle w:val="NewIcon"/>
              <w:numPr>
                <w:ilvl w:val="0"/>
                <w:numId w:val="68"/>
              </w:numPr>
              <w:ind w:left="337"/>
            </w:pPr>
            <w:r w:rsidRPr="006021ED">
              <w:t>Identify and enhance industry clusters, including those recognized in the Regional Economic Strategy</w:t>
            </w:r>
            <w:r w:rsidR="0044361E">
              <w:t xml:space="preserve"> that provide goods and services for export</w:t>
            </w:r>
            <w:r w:rsidRPr="006021ED">
              <w:t xml:space="preserve"> (</w:t>
            </w:r>
            <w:r>
              <w:t>MPP-</w:t>
            </w:r>
            <w:r w:rsidRPr="006021ED">
              <w:t>Ec-3</w:t>
            </w:r>
            <w:r w:rsidR="0044361E">
              <w:t>, Ec-4</w:t>
            </w:r>
            <w:r w:rsidRPr="006021ED">
              <w:t>)</w:t>
            </w:r>
          </w:p>
        </w:tc>
        <w:tc>
          <w:tcPr>
            <w:tcW w:w="2790" w:type="dxa"/>
          </w:tcPr>
          <w:p w14:paraId="45377B91" w14:textId="77777777" w:rsidR="0047373B" w:rsidRPr="006021ED" w:rsidRDefault="0047373B" w:rsidP="0047373B">
            <w:pPr>
              <w:rPr>
                <w:rFonts w:ascii="Pragmatica Book" w:hAnsi="Pragmatica Book"/>
                <w:b/>
                <w:bCs/>
              </w:rPr>
            </w:pPr>
          </w:p>
        </w:tc>
      </w:tr>
      <w:tr w:rsidR="0047373B" w:rsidRPr="006021ED" w14:paraId="4EECB587" w14:textId="77777777" w:rsidTr="0047373B">
        <w:tc>
          <w:tcPr>
            <w:tcW w:w="10165" w:type="dxa"/>
          </w:tcPr>
          <w:p w14:paraId="2DB8FD19" w14:textId="7AB42909" w:rsidR="0047373B" w:rsidRPr="006021ED" w:rsidRDefault="0047373B" w:rsidP="004E28B6">
            <w:pPr>
              <w:pStyle w:val="NewIcon"/>
              <w:numPr>
                <w:ilvl w:val="0"/>
                <w:numId w:val="83"/>
              </w:numPr>
              <w:ind w:left="337"/>
            </w:pPr>
            <w:r w:rsidRPr="006021ED">
              <w:t xml:space="preserve">Focus retention and recruitment efforts </w:t>
            </w:r>
            <w:r w:rsidR="0044361E">
              <w:t>and activities</w:t>
            </w:r>
            <w:r w:rsidR="00645269">
              <w:t xml:space="preserve"> to</w:t>
            </w:r>
            <w:r w:rsidR="0044361E">
              <w:t xml:space="preserve"> foster a positive business climate and </w:t>
            </w:r>
            <w:r w:rsidR="005D7CE1">
              <w:t>diversify</w:t>
            </w:r>
            <w:r w:rsidR="0044361E">
              <w:t xml:space="preserve"> employment opportunities </w:t>
            </w:r>
            <w:r w:rsidR="00645269">
              <w:t>by specifically targeting</w:t>
            </w:r>
            <w:r w:rsidRPr="006021ED">
              <w:t>:</w:t>
            </w:r>
          </w:p>
          <w:p w14:paraId="2CD27915" w14:textId="77777777" w:rsidR="0047373B" w:rsidRPr="00C71B87" w:rsidRDefault="0047373B" w:rsidP="004E28B6">
            <w:pPr>
              <w:pStyle w:val="ListParagraph"/>
              <w:numPr>
                <w:ilvl w:val="0"/>
                <w:numId w:val="40"/>
              </w:numPr>
              <w:ind w:left="697" w:hanging="201"/>
              <w:textAlignment w:val="baseline"/>
              <w:rPr>
                <w:rFonts w:ascii="Pragmatica Book" w:hAnsi="Pragmatica Book"/>
              </w:rPr>
            </w:pPr>
            <w:r w:rsidRPr="00C71B87">
              <w:rPr>
                <w:rFonts w:ascii="Pragmatica Book" w:hAnsi="Pragmatica Book"/>
              </w:rPr>
              <w:t>Businesses that provide living wage jobs</w:t>
            </w:r>
          </w:p>
          <w:p w14:paraId="27A6FC13" w14:textId="77777777" w:rsidR="0047373B" w:rsidRPr="006021ED" w:rsidRDefault="0047373B" w:rsidP="004E28B6">
            <w:pPr>
              <w:pStyle w:val="ListParagraph"/>
              <w:numPr>
                <w:ilvl w:val="0"/>
                <w:numId w:val="82"/>
              </w:numPr>
              <w:ind w:left="697" w:hanging="203"/>
              <w:textAlignment w:val="baseline"/>
              <w:rPr>
                <w:rFonts w:ascii="Pragmatica Book" w:hAnsi="Pragmatica Book"/>
              </w:rPr>
            </w:pPr>
            <w:r w:rsidRPr="006021ED">
              <w:rPr>
                <w:rFonts w:ascii="Pragmatica Book" w:hAnsi="Pragmatica Book"/>
              </w:rPr>
              <w:t xml:space="preserve">Locally, women-, and minority-owned small businesses and start-up companies </w:t>
            </w:r>
          </w:p>
          <w:p w14:paraId="4C212D48" w14:textId="77777777" w:rsidR="0047373B" w:rsidRPr="006021ED" w:rsidRDefault="0047373B" w:rsidP="004E28B6">
            <w:pPr>
              <w:pStyle w:val="ListParagraph"/>
              <w:numPr>
                <w:ilvl w:val="0"/>
                <w:numId w:val="82"/>
              </w:numPr>
              <w:ind w:left="697" w:hanging="203"/>
              <w:textAlignment w:val="baseline"/>
              <w:rPr>
                <w:rFonts w:ascii="Pragmatica Book" w:hAnsi="Pragmatica Book"/>
                <w:b/>
                <w:bCs/>
              </w:rPr>
            </w:pPr>
            <w:r w:rsidRPr="006021ED">
              <w:rPr>
                <w:rFonts w:ascii="Pragmatica Book" w:hAnsi="Pragmatica Book"/>
              </w:rPr>
              <w:t>Established and emerging industries, technologies, and services that promote environmental sustainability, especially those addressing climate change and resilience (</w:t>
            </w:r>
            <w:r>
              <w:rPr>
                <w:rFonts w:ascii="Pragmatica Book" w:hAnsi="Pragmatica Book"/>
              </w:rPr>
              <w:t>MPP-</w:t>
            </w:r>
            <w:r w:rsidRPr="006021ED">
              <w:rPr>
                <w:rFonts w:ascii="Pragmatica Book" w:hAnsi="Pragmatica Book"/>
              </w:rPr>
              <w:t>Ec-1, Ec-3, Ec-4, Ec-7, Ec-9, Ec-16)</w:t>
            </w:r>
          </w:p>
        </w:tc>
        <w:tc>
          <w:tcPr>
            <w:tcW w:w="2790" w:type="dxa"/>
          </w:tcPr>
          <w:p w14:paraId="2FD30ED4" w14:textId="77777777" w:rsidR="0047373B" w:rsidRPr="006021ED" w:rsidRDefault="0047373B" w:rsidP="0047373B">
            <w:pPr>
              <w:rPr>
                <w:rFonts w:ascii="Pragmatica Book" w:hAnsi="Pragmatica Book"/>
                <w:b/>
                <w:bCs/>
              </w:rPr>
            </w:pPr>
          </w:p>
        </w:tc>
      </w:tr>
      <w:tr w:rsidR="0047373B" w:rsidRPr="006021ED" w14:paraId="4047ADB4" w14:textId="77777777" w:rsidTr="0047373B">
        <w:tc>
          <w:tcPr>
            <w:tcW w:w="10165" w:type="dxa"/>
          </w:tcPr>
          <w:p w14:paraId="69FCE610" w14:textId="2BA7F36F" w:rsidR="0047373B" w:rsidRPr="006021ED" w:rsidRDefault="004D558B" w:rsidP="0047373B">
            <w:pPr>
              <w:pStyle w:val="NewIcon"/>
              <w:ind w:left="340"/>
            </w:pPr>
            <w:r>
              <w:t>Promote strategies and policies that expand access to opportunity and remove barriers for economically disconnected communities</w:t>
            </w:r>
            <w:r w:rsidR="0047373B">
              <w:t xml:space="preserve"> </w:t>
            </w:r>
            <w:r w:rsidR="0047373B" w:rsidRPr="006021ED">
              <w:t>(</w:t>
            </w:r>
            <w:r w:rsidR="0047373B">
              <w:t>MPP-</w:t>
            </w:r>
            <w:r w:rsidR="0047373B" w:rsidRPr="006021ED">
              <w:t>Ec-</w:t>
            </w:r>
            <w:r w:rsidR="0047373B">
              <w:t>13-</w:t>
            </w:r>
            <w:r w:rsidR="0047373B" w:rsidRPr="006021ED">
              <w:t>14)</w:t>
            </w:r>
          </w:p>
        </w:tc>
        <w:tc>
          <w:tcPr>
            <w:tcW w:w="2790" w:type="dxa"/>
          </w:tcPr>
          <w:p w14:paraId="2612F4D7" w14:textId="77777777" w:rsidR="0047373B" w:rsidRPr="006021ED" w:rsidRDefault="0047373B" w:rsidP="0047373B">
            <w:pPr>
              <w:rPr>
                <w:rFonts w:ascii="Pragmatica Book" w:hAnsi="Pragmatica Book"/>
                <w:b/>
                <w:bCs/>
              </w:rPr>
            </w:pPr>
          </w:p>
        </w:tc>
      </w:tr>
      <w:tr w:rsidR="0047373B" w:rsidRPr="006021ED" w14:paraId="01646307" w14:textId="77777777" w:rsidTr="0047373B">
        <w:tc>
          <w:tcPr>
            <w:tcW w:w="10165" w:type="dxa"/>
          </w:tcPr>
          <w:p w14:paraId="18DFA4D1" w14:textId="77777777" w:rsidR="0047373B" w:rsidRDefault="0047373B" w:rsidP="0047373B">
            <w:pPr>
              <w:pStyle w:val="NewIcon"/>
              <w:ind w:left="340"/>
            </w:pPr>
            <w:r w:rsidRPr="00C3220C">
              <w:t>Address and prevent potential physical, economic, and cultural displacement of existing businesses that may result from redevelopment and market pressure (MPP-E</w:t>
            </w:r>
            <w:r>
              <w:t>c</w:t>
            </w:r>
            <w:r w:rsidRPr="00C3220C">
              <w:t>-12)</w:t>
            </w:r>
          </w:p>
        </w:tc>
        <w:tc>
          <w:tcPr>
            <w:tcW w:w="2790" w:type="dxa"/>
          </w:tcPr>
          <w:p w14:paraId="56C291E8" w14:textId="77777777" w:rsidR="0047373B" w:rsidRPr="006021ED" w:rsidRDefault="0047373B" w:rsidP="0047373B">
            <w:pPr>
              <w:rPr>
                <w:rFonts w:ascii="Pragmatica Book" w:hAnsi="Pragmatica Book"/>
                <w:b/>
                <w:bCs/>
              </w:rPr>
            </w:pPr>
          </w:p>
        </w:tc>
      </w:tr>
      <w:tr w:rsidR="0047373B" w:rsidRPr="006021ED" w14:paraId="3277E763" w14:textId="77777777" w:rsidTr="0047373B">
        <w:tc>
          <w:tcPr>
            <w:tcW w:w="10165" w:type="dxa"/>
          </w:tcPr>
          <w:p w14:paraId="0337ACAF" w14:textId="77777777" w:rsidR="0047373B" w:rsidRPr="006021ED" w:rsidRDefault="0047373B" w:rsidP="004E28B6">
            <w:pPr>
              <w:pStyle w:val="NewIcon"/>
              <w:numPr>
                <w:ilvl w:val="0"/>
                <w:numId w:val="69"/>
              </w:numPr>
              <w:ind w:left="337"/>
            </w:pPr>
            <w:r>
              <w:t xml:space="preserve">Develop a range of employment opportunities to create a closer balance between jobs and housing </w:t>
            </w:r>
            <w:r w:rsidRPr="006021ED">
              <w:t>(</w:t>
            </w:r>
            <w:r>
              <w:t>MPP-</w:t>
            </w:r>
            <w:r w:rsidRPr="006021ED">
              <w:t>Ec-18)</w:t>
            </w:r>
          </w:p>
        </w:tc>
        <w:tc>
          <w:tcPr>
            <w:tcW w:w="2790" w:type="dxa"/>
          </w:tcPr>
          <w:p w14:paraId="09E85E57" w14:textId="77777777" w:rsidR="0047373B" w:rsidRPr="006021ED" w:rsidRDefault="0047373B" w:rsidP="0047373B">
            <w:pPr>
              <w:rPr>
                <w:rFonts w:ascii="Pragmatica Book" w:hAnsi="Pragmatica Book"/>
                <w:b/>
                <w:bCs/>
              </w:rPr>
            </w:pPr>
          </w:p>
        </w:tc>
      </w:tr>
      <w:tr w:rsidR="004D558B" w:rsidRPr="006021ED" w14:paraId="44480991" w14:textId="77777777" w:rsidTr="0047373B">
        <w:tc>
          <w:tcPr>
            <w:tcW w:w="10165" w:type="dxa"/>
          </w:tcPr>
          <w:p w14:paraId="073B1EE9" w14:textId="6361390E" w:rsidR="004D558B" w:rsidRDefault="004D558B" w:rsidP="004E28B6">
            <w:pPr>
              <w:pStyle w:val="NewIcon"/>
              <w:numPr>
                <w:ilvl w:val="0"/>
                <w:numId w:val="148"/>
              </w:numPr>
              <w:ind w:left="340"/>
            </w:pPr>
            <w:r>
              <w:t>Promote environmental and socially responsible business practices, especially those addressing climate change, resilience, and improved health outcomes (MPP-Ec-8, Ec-16)</w:t>
            </w:r>
          </w:p>
        </w:tc>
        <w:tc>
          <w:tcPr>
            <w:tcW w:w="2790" w:type="dxa"/>
          </w:tcPr>
          <w:p w14:paraId="021D9775" w14:textId="77777777" w:rsidR="004D558B" w:rsidRPr="006021ED" w:rsidRDefault="004D558B" w:rsidP="0047373B">
            <w:pPr>
              <w:rPr>
                <w:rFonts w:ascii="Pragmatica Book" w:hAnsi="Pragmatica Book"/>
                <w:b/>
                <w:bCs/>
              </w:rPr>
            </w:pPr>
          </w:p>
        </w:tc>
      </w:tr>
      <w:tr w:rsidR="004D558B" w:rsidRPr="006021ED" w14:paraId="6FA62861" w14:textId="77777777" w:rsidTr="0047373B">
        <w:tc>
          <w:tcPr>
            <w:tcW w:w="10165" w:type="dxa"/>
          </w:tcPr>
          <w:p w14:paraId="22CD7C03" w14:textId="482A0CCD" w:rsidR="004D558B" w:rsidRDefault="004D558B" w:rsidP="004E28B6">
            <w:pPr>
              <w:pStyle w:val="NewIcon"/>
              <w:numPr>
                <w:ilvl w:val="0"/>
                <w:numId w:val="147"/>
              </w:numPr>
              <w:ind w:left="340"/>
            </w:pPr>
            <w:r>
              <w:t>Support, recognize, and empower the contributions of the region’s culturally and ethnically diverse communities, institutions, and Native Tribes (MPP-Ec-15, Ec-17, Ec-20)</w:t>
            </w:r>
          </w:p>
        </w:tc>
        <w:tc>
          <w:tcPr>
            <w:tcW w:w="2790" w:type="dxa"/>
          </w:tcPr>
          <w:p w14:paraId="401B3AA8" w14:textId="77777777" w:rsidR="004D558B" w:rsidRPr="006021ED" w:rsidRDefault="004D558B" w:rsidP="0047373B">
            <w:pPr>
              <w:rPr>
                <w:rFonts w:ascii="Pragmatica Book" w:hAnsi="Pragmatica Book"/>
                <w:b/>
                <w:bCs/>
              </w:rPr>
            </w:pPr>
          </w:p>
        </w:tc>
      </w:tr>
    </w:tbl>
    <w:p w14:paraId="6F378B7C" w14:textId="36B4CCC4" w:rsidR="0047373B" w:rsidRPr="00880949" w:rsidRDefault="0047373B" w:rsidP="0056386A">
      <w:pPr>
        <w:rPr>
          <w:rFonts w:ascii="Pragmatica Book" w:hAnsi="Pragmatica Book" w:cs="Calibri"/>
          <w:color w:val="000000"/>
        </w:rPr>
      </w:pPr>
      <w:r w:rsidRPr="00880949">
        <w:rPr>
          <w:rFonts w:ascii="Pragmatica Book" w:hAnsi="Pragmatica Book" w:cs="Calibri"/>
          <w:color w:val="000000"/>
        </w:rPr>
        <w:t xml:space="preserve">Additional </w:t>
      </w:r>
      <w:r>
        <w:rPr>
          <w:rFonts w:ascii="Pragmatica Book" w:hAnsi="Pragmatica Book" w:cs="Calibri"/>
          <w:color w:val="000000"/>
        </w:rPr>
        <w:t>comments on</w:t>
      </w:r>
      <w:r w:rsidRPr="00880949">
        <w:rPr>
          <w:rFonts w:ascii="Pragmatica Book" w:hAnsi="Pragmatica Book" w:cs="Calibri"/>
          <w:color w:val="000000"/>
        </w:rPr>
        <w:t xml:space="preserve"> </w:t>
      </w:r>
      <w:r>
        <w:rPr>
          <w:rFonts w:ascii="Pragmatica Book" w:hAnsi="Pragmatica Book" w:cs="Calibri"/>
          <w:color w:val="000000"/>
        </w:rPr>
        <w:t>Economic Development</w:t>
      </w:r>
      <w:r w:rsidRPr="00880949">
        <w:rPr>
          <w:rFonts w:ascii="Pragmatica Book" w:hAnsi="Pragmatica Book" w:cs="Calibri"/>
          <w:color w:val="000000"/>
        </w:rPr>
        <w:t xml:space="preserve"> or </w:t>
      </w:r>
      <w:r>
        <w:rPr>
          <w:rFonts w:ascii="Pragmatica Book" w:hAnsi="Pragmatica Book" w:cs="Calibri"/>
          <w:color w:val="000000"/>
        </w:rPr>
        <w:t xml:space="preserve">additional documents to share </w:t>
      </w:r>
      <w:r w:rsidRPr="00880949">
        <w:rPr>
          <w:rFonts w:ascii="Pragmatica Book" w:hAnsi="Pragmatica Book" w:cs="Calibri"/>
          <w:color w:val="000000"/>
        </w:rPr>
        <w:t>[optional]:</w:t>
      </w:r>
      <w:r w:rsidR="0056386A">
        <w:rPr>
          <w:rFonts w:ascii="Pragmatica Book" w:hAnsi="Pragmatica Book" w:cs="Calibri"/>
          <w:color w:val="000000"/>
        </w:rPr>
        <w:t xml:space="preserve"> ________________________________</w:t>
      </w:r>
    </w:p>
    <w:p w14:paraId="40EF1419" w14:textId="77777777" w:rsidR="0047373B" w:rsidRPr="00131F29" w:rsidRDefault="0047373B" w:rsidP="0047373B">
      <w:pPr>
        <w:shd w:val="clear" w:color="auto" w:fill="00928D"/>
        <w:rPr>
          <w:rFonts w:ascii="Pragmatica Book" w:hAnsi="Pragmatica Book"/>
          <w:b/>
          <w:bCs/>
          <w:color w:val="FFFFFF" w:themeColor="background1"/>
          <w:sz w:val="32"/>
          <w:szCs w:val="32"/>
        </w:rPr>
      </w:pPr>
      <w:r w:rsidRPr="00131F29">
        <w:rPr>
          <w:rFonts w:ascii="Pragmatica Book" w:hAnsi="Pragmatica Book"/>
          <w:b/>
          <w:bCs/>
          <w:color w:val="FFFFFF" w:themeColor="background1"/>
          <w:sz w:val="32"/>
          <w:szCs w:val="32"/>
        </w:rPr>
        <w:lastRenderedPageBreak/>
        <w:t>Transportation</w:t>
      </w:r>
    </w:p>
    <w:p w14:paraId="2EE2ED42" w14:textId="77777777" w:rsidR="0047373B" w:rsidRDefault="0047373B" w:rsidP="0047373B">
      <w:pPr>
        <w:rPr>
          <w:rFonts w:ascii="Pragmatica Book" w:hAnsi="Pragmatica Book" w:cs="Calibri"/>
          <w:color w:val="000000"/>
        </w:rPr>
      </w:pPr>
      <w:r w:rsidRPr="00F25655">
        <w:rPr>
          <w:rFonts w:ascii="Pragmatica Book" w:hAnsi="Pragmatica Book" w:cs="Calibri"/>
          <w:color w:val="000000"/>
        </w:rPr>
        <w:t xml:space="preserve">The plan promotes a </w:t>
      </w:r>
      <w:r w:rsidRPr="00F25655">
        <w:rPr>
          <w:rFonts w:ascii="Pragmatica Book" w:hAnsi="Pragmatica Book" w:cs="Calibri"/>
          <w:b/>
          <w:bCs/>
          <w:color w:val="000000"/>
        </w:rPr>
        <w:t>sustainable, equitable, affordable, safe, and efficient multimodal transportation system</w:t>
      </w:r>
      <w:r w:rsidRPr="00F25655">
        <w:rPr>
          <w:rFonts w:ascii="Pragmatica Book" w:hAnsi="Pragmatica Book" w:cs="Calibri"/>
          <w:color w:val="000000"/>
        </w:rPr>
        <w:t xml:space="preserve">, with specific emphasis on an </w:t>
      </w:r>
      <w:r w:rsidRPr="00F25655">
        <w:rPr>
          <w:rFonts w:ascii="Pragmatica Book" w:hAnsi="Pragmatica Book" w:cs="Calibri"/>
          <w:b/>
          <w:bCs/>
          <w:color w:val="000000"/>
        </w:rPr>
        <w:t>integrated regional transit network that supports the Regional Growth Strategy</w:t>
      </w:r>
      <w:r w:rsidRPr="00F25655">
        <w:rPr>
          <w:rFonts w:ascii="Pragmatica Book" w:hAnsi="Pragmatica Book" w:cs="Calibri"/>
          <w:color w:val="000000"/>
        </w:rPr>
        <w:t xml:space="preserve"> and promotes vitality of the economy, environment, and health. </w:t>
      </w:r>
    </w:p>
    <w:p w14:paraId="52B4BF36" w14:textId="77777777" w:rsidR="0047373B" w:rsidRPr="00726270" w:rsidRDefault="0047373B" w:rsidP="0047373B">
      <w:pPr>
        <w:rPr>
          <w:rFonts w:ascii="Pragmatica Book" w:hAnsi="Pragmatica Book" w:cs="Calibri"/>
          <w:color w:val="000000"/>
        </w:rPr>
      </w:pPr>
      <w:r>
        <w:rPr>
          <w:rFonts w:ascii="Pragmatica Book" w:hAnsi="Pragmatica Book" w:cs="Calibri"/>
          <w:color w:val="000000"/>
        </w:rPr>
        <w:t>Policies and programs should:</w:t>
      </w:r>
    </w:p>
    <w:tbl>
      <w:tblPr>
        <w:tblStyle w:val="TableGrid"/>
        <w:tblW w:w="12955" w:type="dxa"/>
        <w:tblLook w:val="04A0" w:firstRow="1" w:lastRow="0" w:firstColumn="1" w:lastColumn="0" w:noHBand="0" w:noVBand="1"/>
      </w:tblPr>
      <w:tblGrid>
        <w:gridCol w:w="10165"/>
        <w:gridCol w:w="2790"/>
      </w:tblGrid>
      <w:tr w:rsidR="0047373B" w:rsidRPr="00F25655" w14:paraId="06E505F7" w14:textId="77777777" w:rsidTr="0047373B">
        <w:tc>
          <w:tcPr>
            <w:tcW w:w="10165" w:type="dxa"/>
          </w:tcPr>
          <w:p w14:paraId="7B186A55" w14:textId="77777777" w:rsidR="0047373B" w:rsidRPr="001E0987" w:rsidRDefault="0047373B" w:rsidP="0047373B">
            <w:pPr>
              <w:rPr>
                <w:rFonts w:ascii="Pragmatica Book" w:hAnsi="Pragmatica Book"/>
                <w:b/>
                <w:color w:val="00928D"/>
                <w:sz w:val="20"/>
                <w:szCs w:val="20"/>
              </w:rPr>
            </w:pPr>
            <w:r w:rsidRPr="001E0987">
              <w:rPr>
                <w:rFonts w:ascii="Pragmatica Book" w:hAnsi="Pragmatica Book"/>
                <w:b/>
                <w:bCs/>
                <w:color w:val="00928D"/>
                <w:sz w:val="20"/>
                <w:szCs w:val="20"/>
              </w:rPr>
              <w:t xml:space="preserve">Implement the Regional Transportation Plan </w:t>
            </w:r>
          </w:p>
        </w:tc>
        <w:tc>
          <w:tcPr>
            <w:tcW w:w="2790" w:type="dxa"/>
          </w:tcPr>
          <w:p w14:paraId="72B43869" w14:textId="77777777" w:rsidR="0047373B" w:rsidRPr="00F25655" w:rsidRDefault="0047373B" w:rsidP="0047373B">
            <w:pPr>
              <w:rPr>
                <w:rFonts w:ascii="Pragmatica Book" w:hAnsi="Pragmatica Book"/>
                <w:b/>
                <w:bCs/>
                <w:sz w:val="20"/>
                <w:szCs w:val="20"/>
              </w:rPr>
            </w:pPr>
            <w:r w:rsidRPr="008C3743">
              <w:rPr>
                <w:rFonts w:ascii="Pragmatica Book" w:hAnsi="Pragmatica Book"/>
                <w:b/>
                <w:bCs/>
                <w:sz w:val="20"/>
                <w:szCs w:val="20"/>
              </w:rPr>
              <w:t>Page/Policy Reference</w:t>
            </w:r>
          </w:p>
        </w:tc>
      </w:tr>
      <w:tr w:rsidR="0047373B" w:rsidRPr="00F25655" w14:paraId="56F16C4C" w14:textId="77777777" w:rsidTr="0047373B">
        <w:tc>
          <w:tcPr>
            <w:tcW w:w="10165" w:type="dxa"/>
          </w:tcPr>
          <w:p w14:paraId="1B2284E9" w14:textId="77777777" w:rsidR="0047373B" w:rsidRPr="00461924" w:rsidRDefault="0047373B" w:rsidP="004E28B6">
            <w:pPr>
              <w:pStyle w:val="NewIcon"/>
              <w:numPr>
                <w:ilvl w:val="0"/>
                <w:numId w:val="84"/>
              </w:numPr>
              <w:ind w:left="337"/>
            </w:pPr>
            <w:r>
              <w:t>Promote the d</w:t>
            </w:r>
            <w:r w:rsidRPr="00551876">
              <w:t>evelop</w:t>
            </w:r>
            <w:r>
              <w:t>ment of</w:t>
            </w:r>
            <w:r w:rsidRPr="00461924">
              <w:t xml:space="preserve"> an efficient, multimodal transportation system that supports the Regional Growth Strategy in collaboration with other jurisdictions and agencies (</w:t>
            </w:r>
            <w:r>
              <w:t>MPP-</w:t>
            </w:r>
            <w:r w:rsidRPr="00461924">
              <w:t>T-7)</w:t>
            </w:r>
          </w:p>
        </w:tc>
        <w:tc>
          <w:tcPr>
            <w:tcW w:w="2790" w:type="dxa"/>
          </w:tcPr>
          <w:p w14:paraId="1651B09E" w14:textId="77777777" w:rsidR="0047373B" w:rsidRPr="00F25655" w:rsidRDefault="0047373B" w:rsidP="0047373B">
            <w:pPr>
              <w:rPr>
                <w:rFonts w:ascii="Pragmatica Book" w:hAnsi="Pragmatica Book"/>
                <w:b/>
                <w:bCs/>
              </w:rPr>
            </w:pPr>
          </w:p>
        </w:tc>
      </w:tr>
      <w:tr w:rsidR="0047373B" w:rsidRPr="00F25655" w14:paraId="6FCD7A2F" w14:textId="77777777" w:rsidTr="0047373B">
        <w:tc>
          <w:tcPr>
            <w:tcW w:w="10165" w:type="dxa"/>
          </w:tcPr>
          <w:p w14:paraId="06D483B8" w14:textId="77777777" w:rsidR="0047373B" w:rsidRPr="008733AC" w:rsidDel="00211AA4" w:rsidRDefault="0047373B" w:rsidP="004E28B6">
            <w:pPr>
              <w:pStyle w:val="ListParagraph"/>
              <w:numPr>
                <w:ilvl w:val="0"/>
                <w:numId w:val="70"/>
              </w:numPr>
              <w:spacing w:before="120"/>
              <w:ind w:left="337"/>
              <w:rPr>
                <w:rFonts w:ascii="Pragmatica Book" w:hAnsi="Pragmatica Book"/>
              </w:rPr>
            </w:pPr>
            <w:r w:rsidRPr="008733AC">
              <w:rPr>
                <w:rFonts w:ascii="Pragmatica Book" w:hAnsi="Pragmatica Book"/>
              </w:rPr>
              <w:t>Work to develop and operate a safe and convenient system for all users and the movement of freight and goods (MPP-T-11)</w:t>
            </w:r>
          </w:p>
        </w:tc>
        <w:tc>
          <w:tcPr>
            <w:tcW w:w="2790" w:type="dxa"/>
          </w:tcPr>
          <w:p w14:paraId="21CDD0BC" w14:textId="77777777" w:rsidR="0047373B" w:rsidRPr="00F25655" w:rsidRDefault="0047373B" w:rsidP="0047373B">
            <w:pPr>
              <w:rPr>
                <w:rFonts w:ascii="Pragmatica Book" w:hAnsi="Pragmatica Book"/>
                <w:b/>
                <w:bCs/>
              </w:rPr>
            </w:pPr>
          </w:p>
        </w:tc>
      </w:tr>
      <w:tr w:rsidR="0047373B" w:rsidRPr="00F25655" w14:paraId="37278686" w14:textId="77777777" w:rsidTr="0047373B">
        <w:tc>
          <w:tcPr>
            <w:tcW w:w="10165" w:type="dxa"/>
          </w:tcPr>
          <w:p w14:paraId="38D55EA0" w14:textId="77777777" w:rsidR="0047373B" w:rsidRPr="008733AC" w:rsidRDefault="0047373B" w:rsidP="004E28B6">
            <w:pPr>
              <w:pStyle w:val="ListParagraph"/>
              <w:numPr>
                <w:ilvl w:val="0"/>
                <w:numId w:val="70"/>
              </w:numPr>
              <w:spacing w:before="120"/>
              <w:ind w:left="337"/>
              <w:rPr>
                <w:rFonts w:ascii="Pragmatica Book" w:hAnsi="Pragmatica Book"/>
              </w:rPr>
            </w:pPr>
            <w:r w:rsidRPr="008733AC">
              <w:rPr>
                <w:rFonts w:ascii="Pragmatica Book" w:hAnsi="Pragmatica Book"/>
              </w:rPr>
              <w:t>Reduce the need for new capital improvements through investments in operations, pricing programs, demand management strategies, and system management activities that improve the efficiency of the current system (RCW 36.70A.070(6)(a)(vi), MPP-T-3)</w:t>
            </w:r>
          </w:p>
        </w:tc>
        <w:tc>
          <w:tcPr>
            <w:tcW w:w="2790" w:type="dxa"/>
          </w:tcPr>
          <w:p w14:paraId="6C9BFC36" w14:textId="77777777" w:rsidR="0047373B" w:rsidRPr="00F25655" w:rsidRDefault="0047373B" w:rsidP="0047373B">
            <w:pPr>
              <w:rPr>
                <w:rFonts w:ascii="Pragmatica Book" w:hAnsi="Pragmatica Book"/>
                <w:b/>
                <w:bCs/>
              </w:rPr>
            </w:pPr>
          </w:p>
        </w:tc>
      </w:tr>
      <w:tr w:rsidR="0047373B" w:rsidRPr="00F25655" w14:paraId="3676FF6C" w14:textId="77777777" w:rsidTr="0047373B">
        <w:tc>
          <w:tcPr>
            <w:tcW w:w="10165" w:type="dxa"/>
          </w:tcPr>
          <w:p w14:paraId="02609388" w14:textId="77777777" w:rsidR="0047373B" w:rsidRPr="008733AC" w:rsidRDefault="0047373B" w:rsidP="004E28B6">
            <w:pPr>
              <w:pStyle w:val="ListParagraph"/>
              <w:numPr>
                <w:ilvl w:val="0"/>
                <w:numId w:val="70"/>
              </w:numPr>
              <w:spacing w:before="120"/>
              <w:ind w:left="337"/>
              <w:rPr>
                <w:rFonts w:ascii="Pragmatica Book" w:hAnsi="Pragmatica Book"/>
              </w:rPr>
            </w:pPr>
            <w:r w:rsidRPr="008733AC">
              <w:rPr>
                <w:rFonts w:ascii="Pragmatica Book" w:hAnsi="Pragmatica Book"/>
              </w:rPr>
              <w:t>Emphasize transportation investments that provide alternatives to single occupancy vehicle travel</w:t>
            </w:r>
            <w:r>
              <w:rPr>
                <w:rFonts w:ascii="Pragmatica Book" w:hAnsi="Pragmatica Book"/>
              </w:rPr>
              <w:t xml:space="preserve">, </w:t>
            </w:r>
            <w:r w:rsidRPr="008733AC">
              <w:rPr>
                <w:rFonts w:ascii="Pragmatica Book" w:hAnsi="Pragmatica Book"/>
              </w:rPr>
              <w:t xml:space="preserve">increase travel options, especially to and within centers, and support compact, pedestrian- and transit-oriented </w:t>
            </w:r>
            <w:proofErr w:type="gramStart"/>
            <w:r w:rsidRPr="008733AC">
              <w:rPr>
                <w:rFonts w:ascii="Pragmatica Book" w:hAnsi="Pragmatica Book"/>
              </w:rPr>
              <w:t>densities</w:t>
            </w:r>
            <w:proofErr w:type="gramEnd"/>
            <w:r w:rsidRPr="008733AC">
              <w:rPr>
                <w:rFonts w:ascii="Pragmatica Book" w:hAnsi="Pragmatica Book"/>
              </w:rPr>
              <w:t xml:space="preserve"> and development (MPP-T-12-13, T-15)</w:t>
            </w:r>
          </w:p>
        </w:tc>
        <w:tc>
          <w:tcPr>
            <w:tcW w:w="2790" w:type="dxa"/>
          </w:tcPr>
          <w:p w14:paraId="4E087B82" w14:textId="77777777" w:rsidR="0047373B" w:rsidRPr="00F25655" w:rsidRDefault="0047373B" w:rsidP="0047373B">
            <w:pPr>
              <w:rPr>
                <w:rFonts w:ascii="Pragmatica Book" w:hAnsi="Pragmatica Book"/>
                <w:b/>
                <w:bCs/>
              </w:rPr>
            </w:pPr>
          </w:p>
        </w:tc>
      </w:tr>
      <w:tr w:rsidR="0047373B" w:rsidRPr="00F25655" w14:paraId="79A627CB" w14:textId="77777777" w:rsidTr="0047373B">
        <w:tc>
          <w:tcPr>
            <w:tcW w:w="10165" w:type="dxa"/>
          </w:tcPr>
          <w:p w14:paraId="0E31B0DF" w14:textId="77777777" w:rsidR="0047373B" w:rsidRPr="00461924" w:rsidRDefault="0047373B" w:rsidP="0047373B">
            <w:pPr>
              <w:pStyle w:val="NewIcon"/>
              <w:ind w:left="340"/>
            </w:pPr>
            <w:r>
              <w:t>I</w:t>
            </w:r>
            <w:r w:rsidRPr="00461924">
              <w:t xml:space="preserve">ncrease </w:t>
            </w:r>
            <w:r>
              <w:t xml:space="preserve">the </w:t>
            </w:r>
            <w:r w:rsidRPr="00461924">
              <w:t xml:space="preserve">resilience of the transportation system and support security and emergency </w:t>
            </w:r>
            <w:r>
              <w:t>management</w:t>
            </w:r>
            <w:r w:rsidRPr="00461924">
              <w:t xml:space="preserve"> (</w:t>
            </w:r>
            <w:r>
              <w:t>MPP-</w:t>
            </w:r>
            <w:r w:rsidRPr="00461924">
              <w:t>T-31)</w:t>
            </w:r>
          </w:p>
        </w:tc>
        <w:tc>
          <w:tcPr>
            <w:tcW w:w="2790" w:type="dxa"/>
          </w:tcPr>
          <w:p w14:paraId="235B1E4D" w14:textId="77777777" w:rsidR="0047373B" w:rsidRPr="00F25655" w:rsidRDefault="0047373B" w:rsidP="0047373B">
            <w:pPr>
              <w:rPr>
                <w:rFonts w:ascii="Pragmatica Book" w:hAnsi="Pragmatica Book"/>
                <w:b/>
                <w:bCs/>
              </w:rPr>
            </w:pPr>
          </w:p>
        </w:tc>
      </w:tr>
      <w:tr w:rsidR="0047373B" w:rsidRPr="00F25655" w14:paraId="5D30F0AE" w14:textId="77777777" w:rsidTr="0047373B">
        <w:tc>
          <w:tcPr>
            <w:tcW w:w="10165" w:type="dxa"/>
          </w:tcPr>
          <w:p w14:paraId="76517CF2" w14:textId="77777777" w:rsidR="0047373B" w:rsidRPr="00461924" w:rsidDel="006C54C6" w:rsidRDefault="0047373B" w:rsidP="0047373B">
            <w:pPr>
              <w:pStyle w:val="NewIcon"/>
              <w:ind w:left="340"/>
            </w:pPr>
            <w:r>
              <w:t>P</w:t>
            </w:r>
            <w:r w:rsidRPr="00461924">
              <w:t>repare for changes in transportation technologies and mobility patterns (</w:t>
            </w:r>
            <w:r>
              <w:t>MPP-</w:t>
            </w:r>
            <w:r w:rsidRPr="00461924">
              <w:t>T-33-34)</w:t>
            </w:r>
          </w:p>
        </w:tc>
        <w:tc>
          <w:tcPr>
            <w:tcW w:w="2790" w:type="dxa"/>
          </w:tcPr>
          <w:p w14:paraId="2F3346D4" w14:textId="77777777" w:rsidR="0047373B" w:rsidRPr="00F25655" w:rsidRDefault="0047373B" w:rsidP="0047373B">
            <w:pPr>
              <w:rPr>
                <w:rFonts w:ascii="Pragmatica Book" w:hAnsi="Pragmatica Book"/>
                <w:b/>
                <w:bCs/>
              </w:rPr>
            </w:pPr>
          </w:p>
        </w:tc>
      </w:tr>
      <w:tr w:rsidR="0047373B" w:rsidRPr="00F25655" w14:paraId="7E98C7A2" w14:textId="77777777" w:rsidTr="0047373B">
        <w:tc>
          <w:tcPr>
            <w:tcW w:w="10165" w:type="dxa"/>
          </w:tcPr>
          <w:p w14:paraId="398E2FDC" w14:textId="77777777" w:rsidR="0047373B" w:rsidRPr="001E0987" w:rsidRDefault="0047373B" w:rsidP="0047373B">
            <w:pPr>
              <w:rPr>
                <w:rFonts w:ascii="Pragmatica Book" w:hAnsi="Pragmatica Book"/>
                <w:b/>
                <w:color w:val="00928D"/>
                <w:sz w:val="20"/>
                <w:szCs w:val="20"/>
              </w:rPr>
            </w:pPr>
            <w:r w:rsidRPr="001E0987">
              <w:rPr>
                <w:rFonts w:ascii="Pragmatica Book" w:hAnsi="Pragmatica Book"/>
                <w:b/>
                <w:bCs/>
                <w:color w:val="00928D"/>
                <w:sz w:val="20"/>
                <w:szCs w:val="20"/>
              </w:rPr>
              <w:t>Support the Regional Growth Strategy</w:t>
            </w:r>
          </w:p>
        </w:tc>
        <w:tc>
          <w:tcPr>
            <w:tcW w:w="2790" w:type="dxa"/>
          </w:tcPr>
          <w:p w14:paraId="1ECECCF0" w14:textId="77777777" w:rsidR="0047373B" w:rsidRPr="008702B6" w:rsidRDefault="0047373B" w:rsidP="0047373B">
            <w:pPr>
              <w:rPr>
                <w:rFonts w:ascii="Pragmatica Book" w:hAnsi="Pragmatica Book"/>
                <w:b/>
                <w:bCs/>
                <w:sz w:val="20"/>
                <w:szCs w:val="20"/>
              </w:rPr>
            </w:pPr>
            <w:r w:rsidRPr="008C3743">
              <w:rPr>
                <w:rFonts w:ascii="Pragmatica Book" w:hAnsi="Pragmatica Book"/>
                <w:b/>
                <w:bCs/>
                <w:sz w:val="20"/>
                <w:szCs w:val="20"/>
              </w:rPr>
              <w:t>Page/Policy Reference</w:t>
            </w:r>
          </w:p>
        </w:tc>
      </w:tr>
      <w:tr w:rsidR="0047373B" w:rsidRPr="00F25655" w14:paraId="0B5EDF6E" w14:textId="77777777" w:rsidTr="0047373B">
        <w:tc>
          <w:tcPr>
            <w:tcW w:w="10165" w:type="dxa"/>
          </w:tcPr>
          <w:p w14:paraId="462F97C0" w14:textId="4BC35646" w:rsidR="0047373B" w:rsidRPr="00461924" w:rsidRDefault="0047373B" w:rsidP="004E28B6">
            <w:pPr>
              <w:pStyle w:val="NewIcon"/>
              <w:numPr>
                <w:ilvl w:val="0"/>
                <w:numId w:val="85"/>
              </w:numPr>
              <w:ind w:left="337"/>
            </w:pPr>
            <w:r w:rsidRPr="00461924">
              <w:t xml:space="preserve">Focus system improvements to </w:t>
            </w:r>
            <w:r w:rsidR="00A90C0B">
              <w:t xml:space="preserve">connect centers and </w:t>
            </w:r>
            <w:r w:rsidRPr="00461924">
              <w:t>support existing and planned development as allocated by the Regional Growth Strategy (</w:t>
            </w:r>
            <w:r>
              <w:t>MPP-</w:t>
            </w:r>
            <w:r w:rsidRPr="00461924">
              <w:t>RC-7-9, T-7-8, T-15)</w:t>
            </w:r>
          </w:p>
        </w:tc>
        <w:tc>
          <w:tcPr>
            <w:tcW w:w="2790" w:type="dxa"/>
          </w:tcPr>
          <w:p w14:paraId="2ADD6B01" w14:textId="77777777" w:rsidR="0047373B" w:rsidRPr="00F25655" w:rsidRDefault="0047373B" w:rsidP="0047373B">
            <w:pPr>
              <w:rPr>
                <w:rFonts w:ascii="Pragmatica Book" w:hAnsi="Pragmatica Book"/>
                <w:b/>
                <w:bCs/>
              </w:rPr>
            </w:pPr>
          </w:p>
        </w:tc>
      </w:tr>
      <w:tr w:rsidR="0047373B" w:rsidRPr="00F25655" w14:paraId="1F29283A" w14:textId="77777777" w:rsidTr="0047373B">
        <w:tc>
          <w:tcPr>
            <w:tcW w:w="10165" w:type="dxa"/>
            <w:shd w:val="clear" w:color="auto" w:fill="auto"/>
          </w:tcPr>
          <w:p w14:paraId="51AE3F2C" w14:textId="77777777" w:rsidR="0047373B" w:rsidRPr="00461924" w:rsidRDefault="0047373B" w:rsidP="0047373B">
            <w:pPr>
              <w:pStyle w:val="NewIcon"/>
              <w:ind w:left="340"/>
            </w:pPr>
            <w:r w:rsidRPr="00461924">
              <w:t>Prioritize multimodal investments in centers and high-capacity station areas (</w:t>
            </w:r>
            <w:r>
              <w:t>MPP-</w:t>
            </w:r>
            <w:r w:rsidRPr="00461924">
              <w:t>RC-7-10, T-12-13, T-19)</w:t>
            </w:r>
          </w:p>
        </w:tc>
        <w:tc>
          <w:tcPr>
            <w:tcW w:w="2790" w:type="dxa"/>
            <w:shd w:val="clear" w:color="auto" w:fill="auto"/>
          </w:tcPr>
          <w:p w14:paraId="24BA6E60" w14:textId="77777777" w:rsidR="0047373B" w:rsidRPr="00F25655" w:rsidRDefault="0047373B" w:rsidP="0047373B">
            <w:pPr>
              <w:rPr>
                <w:rFonts w:ascii="Pragmatica Book" w:hAnsi="Pragmatica Book"/>
                <w:b/>
                <w:bCs/>
              </w:rPr>
            </w:pPr>
          </w:p>
        </w:tc>
      </w:tr>
      <w:tr w:rsidR="0047373B" w:rsidRPr="00F25655" w14:paraId="34B354CA" w14:textId="77777777" w:rsidTr="0047373B">
        <w:tc>
          <w:tcPr>
            <w:tcW w:w="10165" w:type="dxa"/>
            <w:shd w:val="clear" w:color="auto" w:fill="auto"/>
          </w:tcPr>
          <w:p w14:paraId="08F8FA43" w14:textId="77777777" w:rsidR="0047373B" w:rsidRPr="008733AC" w:rsidRDefault="0047373B" w:rsidP="004E28B6">
            <w:pPr>
              <w:pStyle w:val="ListParagraph"/>
              <w:numPr>
                <w:ilvl w:val="0"/>
                <w:numId w:val="71"/>
              </w:numPr>
              <w:ind w:left="337"/>
              <w:rPr>
                <w:rFonts w:ascii="Pragmatica Book" w:hAnsi="Pragmatica Book"/>
              </w:rPr>
            </w:pPr>
            <w:r w:rsidRPr="008733AC">
              <w:rPr>
                <w:rFonts w:ascii="Pragmatica Book" w:hAnsi="Pragmatica Book"/>
              </w:rPr>
              <w:lastRenderedPageBreak/>
              <w:t>Promote the design of transportation facilities that support local and regional growth centers and high-capacity transit station areas and fit the community in which they are located (MPP-T-19-21)</w:t>
            </w:r>
          </w:p>
        </w:tc>
        <w:tc>
          <w:tcPr>
            <w:tcW w:w="2790" w:type="dxa"/>
            <w:shd w:val="clear" w:color="auto" w:fill="auto"/>
          </w:tcPr>
          <w:p w14:paraId="52A590DD" w14:textId="77777777" w:rsidR="0047373B" w:rsidRPr="00F25655" w:rsidRDefault="0047373B" w:rsidP="0047373B">
            <w:pPr>
              <w:rPr>
                <w:rFonts w:ascii="Pragmatica Book" w:hAnsi="Pragmatica Book"/>
                <w:b/>
                <w:bCs/>
              </w:rPr>
            </w:pPr>
          </w:p>
        </w:tc>
      </w:tr>
      <w:tr w:rsidR="0047373B" w:rsidRPr="00F25655" w14:paraId="418F65D1" w14:textId="77777777" w:rsidTr="0047373B">
        <w:tc>
          <w:tcPr>
            <w:tcW w:w="10165" w:type="dxa"/>
            <w:shd w:val="clear" w:color="auto" w:fill="auto"/>
          </w:tcPr>
          <w:p w14:paraId="5EC88F70" w14:textId="77777777" w:rsidR="0047373B" w:rsidRPr="008733AC" w:rsidRDefault="0047373B" w:rsidP="004E28B6">
            <w:pPr>
              <w:pStyle w:val="ListParagraph"/>
              <w:numPr>
                <w:ilvl w:val="0"/>
                <w:numId w:val="71"/>
              </w:numPr>
              <w:ind w:left="337"/>
              <w:rPr>
                <w:rFonts w:ascii="Pragmatica Book" w:hAnsi="Pragmatica Book" w:cs="Helvetica"/>
                <w:color w:val="000000"/>
                <w:shd w:val="clear" w:color="auto" w:fill="FFFFFF"/>
              </w:rPr>
            </w:pPr>
            <w:r w:rsidRPr="008733AC">
              <w:rPr>
                <w:rFonts w:ascii="Pragmatica Book" w:hAnsi="Pragmatica Book" w:cs="Helvetica"/>
                <w:color w:val="000000"/>
                <w:shd w:val="clear" w:color="auto" w:fill="FFFFFF"/>
              </w:rPr>
              <w:t>Support a safe and welcoming environment for walking and bicycling (</w:t>
            </w:r>
            <w:r w:rsidRPr="008733AC">
              <w:rPr>
                <w:rFonts w:ascii="Pragmatica Book" w:hAnsi="Pragmatica Book"/>
              </w:rPr>
              <w:t>MPP-</w:t>
            </w:r>
            <w:r w:rsidRPr="008733AC">
              <w:rPr>
                <w:rFonts w:ascii="Pragmatica Book" w:hAnsi="Pragmatica Book" w:cs="Helvetica"/>
                <w:color w:val="000000"/>
                <w:shd w:val="clear" w:color="auto" w:fill="FFFFFF"/>
              </w:rPr>
              <w:t>DP-15):</w:t>
            </w:r>
          </w:p>
          <w:p w14:paraId="4F33B585" w14:textId="77777777" w:rsidR="0047373B" w:rsidRPr="00C71B87" w:rsidRDefault="0047373B" w:rsidP="004E28B6">
            <w:pPr>
              <w:pStyle w:val="ListParagraph"/>
              <w:numPr>
                <w:ilvl w:val="0"/>
                <w:numId w:val="47"/>
              </w:numPr>
              <w:rPr>
                <w:rFonts w:ascii="Pragmatica Book" w:hAnsi="Pragmatica Book" w:cs="Helvetica"/>
                <w:color w:val="000000"/>
                <w:shd w:val="clear" w:color="auto" w:fill="FFFFFF"/>
              </w:rPr>
            </w:pPr>
            <w:r w:rsidRPr="00C71B87">
              <w:rPr>
                <w:rFonts w:ascii="Pragmatica Book" w:hAnsi="Pragmatica Book" w:cs="Helvetica"/>
                <w:color w:val="000000"/>
                <w:shd w:val="clear" w:color="auto" w:fill="FFFFFF"/>
              </w:rPr>
              <w:t xml:space="preserve">Include a pedestrian and bicycle component </w:t>
            </w:r>
            <w:r>
              <w:rPr>
                <w:rFonts w:ascii="Pragmatica Book" w:hAnsi="Pragmatica Book" w:cs="Helvetica"/>
                <w:color w:val="000000"/>
                <w:shd w:val="clear" w:color="auto" w:fill="FFFFFF"/>
              </w:rPr>
              <w:t xml:space="preserve">and </w:t>
            </w:r>
            <w:r w:rsidRPr="00C71B87">
              <w:rPr>
                <w:rFonts w:ascii="Pragmatica Book" w:hAnsi="Pragmatica Book" w:cs="Helvetica"/>
                <w:color w:val="000000"/>
                <w:shd w:val="clear" w:color="auto" w:fill="FFFFFF"/>
              </w:rPr>
              <w:t>collaborative efforts to identify planned improvements for pedestrian and bicycle facilities and corridors (</w:t>
            </w:r>
            <w:r w:rsidRPr="00C71B87">
              <w:rPr>
                <w:rFonts w:ascii="Pragmatica Book" w:hAnsi="Pragmatica Book"/>
              </w:rPr>
              <w:t>RCW 36.70A.070(6)(a)(vii))</w:t>
            </w:r>
          </w:p>
          <w:p w14:paraId="0DC7967F" w14:textId="77777777" w:rsidR="0047373B" w:rsidRPr="0092212F" w:rsidRDefault="0047373B" w:rsidP="004E28B6">
            <w:pPr>
              <w:pStyle w:val="ListParagraph"/>
              <w:numPr>
                <w:ilvl w:val="0"/>
                <w:numId w:val="46"/>
              </w:numPr>
              <w:rPr>
                <w:rFonts w:ascii="Pragmatica Book" w:hAnsi="Pragmatica Book"/>
                <w:b/>
                <w:bCs/>
              </w:rPr>
            </w:pPr>
            <w:r w:rsidRPr="000F626A">
              <w:rPr>
                <w:rFonts w:ascii="Pragmatica Book" w:hAnsi="Pragmatica Book"/>
              </w:rPr>
              <w:t xml:space="preserve">Improve </w:t>
            </w:r>
            <w:r>
              <w:rPr>
                <w:rFonts w:ascii="Pragmatica Book" w:hAnsi="Pragmatica Book"/>
              </w:rPr>
              <w:t>l</w:t>
            </w:r>
            <w:r w:rsidRPr="000F626A">
              <w:rPr>
                <w:rFonts w:ascii="Pragmatica Book" w:hAnsi="Pragmatica Book"/>
              </w:rPr>
              <w:t xml:space="preserve">ocal street patterns </w:t>
            </w:r>
            <w:r>
              <w:rPr>
                <w:rFonts w:ascii="Pragmatica Book" w:hAnsi="Pragmatica Book"/>
              </w:rPr>
              <w:t xml:space="preserve">and design </w:t>
            </w:r>
            <w:r w:rsidRPr="000F626A">
              <w:rPr>
                <w:rFonts w:ascii="Pragmatica Book" w:hAnsi="Pragmatica Book"/>
              </w:rPr>
              <w:t>to promote walking and biking (</w:t>
            </w:r>
            <w:r>
              <w:rPr>
                <w:rFonts w:ascii="Pragmatica Book" w:hAnsi="Pragmatica Book"/>
              </w:rPr>
              <w:t>MPP-</w:t>
            </w:r>
            <w:r w:rsidRPr="000F626A">
              <w:rPr>
                <w:rFonts w:ascii="Pragmatica Book" w:hAnsi="Pragmatica Book"/>
              </w:rPr>
              <w:t xml:space="preserve">T-16-17) </w:t>
            </w:r>
          </w:p>
        </w:tc>
        <w:tc>
          <w:tcPr>
            <w:tcW w:w="2790" w:type="dxa"/>
            <w:shd w:val="clear" w:color="auto" w:fill="auto"/>
          </w:tcPr>
          <w:p w14:paraId="3CE53E2F" w14:textId="77777777" w:rsidR="0047373B" w:rsidRPr="00F25655" w:rsidRDefault="0047373B" w:rsidP="0047373B">
            <w:pPr>
              <w:rPr>
                <w:rFonts w:ascii="Pragmatica Book" w:hAnsi="Pragmatica Book"/>
                <w:b/>
                <w:bCs/>
              </w:rPr>
            </w:pPr>
          </w:p>
        </w:tc>
      </w:tr>
      <w:tr w:rsidR="0047373B" w:rsidRPr="00F25655" w14:paraId="6019D461" w14:textId="77777777" w:rsidTr="0047373B">
        <w:tc>
          <w:tcPr>
            <w:tcW w:w="10165" w:type="dxa"/>
            <w:shd w:val="clear" w:color="auto" w:fill="auto"/>
          </w:tcPr>
          <w:p w14:paraId="3541ED7A" w14:textId="77777777" w:rsidR="0047373B" w:rsidRPr="008733AC" w:rsidRDefault="0047373B" w:rsidP="004E28B6">
            <w:pPr>
              <w:pStyle w:val="ListParagraph"/>
              <w:numPr>
                <w:ilvl w:val="0"/>
                <w:numId w:val="71"/>
              </w:numPr>
              <w:ind w:left="337"/>
              <w:rPr>
                <w:rFonts w:ascii="Pragmatica Book" w:hAnsi="Pragmatica Book" w:cs="Helvetica"/>
                <w:color w:val="000000"/>
                <w:shd w:val="clear" w:color="auto" w:fill="FFFFFF"/>
              </w:rPr>
            </w:pPr>
            <w:r w:rsidRPr="000F626A">
              <w:rPr>
                <w:rFonts w:ascii="Pragmatica Book" w:hAnsi="Pragmatica Book"/>
              </w:rPr>
              <w:t>Support alternatives to driving alone, including walking, biking, and transit use, through design of local streets, land use development tools, and other practices</w:t>
            </w:r>
            <w:r>
              <w:rPr>
                <w:rFonts w:ascii="Pragmatica Book" w:hAnsi="Pragmatica Book"/>
              </w:rPr>
              <w:t xml:space="preserve"> </w:t>
            </w:r>
            <w:r w:rsidRPr="000F626A">
              <w:rPr>
                <w:rFonts w:ascii="Pragmatica Book" w:hAnsi="Pragmatica Book"/>
              </w:rPr>
              <w:t>(</w:t>
            </w:r>
            <w:r>
              <w:rPr>
                <w:rFonts w:ascii="Pragmatica Book" w:hAnsi="Pragmatica Book"/>
              </w:rPr>
              <w:t>MPP-</w:t>
            </w:r>
            <w:r w:rsidRPr="000F626A">
              <w:rPr>
                <w:rFonts w:ascii="Pragmatica Book" w:hAnsi="Pragmatica Book"/>
              </w:rPr>
              <w:t>T-16-18)</w:t>
            </w:r>
          </w:p>
        </w:tc>
        <w:tc>
          <w:tcPr>
            <w:tcW w:w="2790" w:type="dxa"/>
            <w:shd w:val="clear" w:color="auto" w:fill="auto"/>
          </w:tcPr>
          <w:p w14:paraId="3D402009" w14:textId="77777777" w:rsidR="0047373B" w:rsidRPr="00F25655" w:rsidRDefault="0047373B" w:rsidP="0047373B">
            <w:pPr>
              <w:rPr>
                <w:rFonts w:ascii="Pragmatica Book" w:hAnsi="Pragmatica Book"/>
                <w:b/>
                <w:bCs/>
              </w:rPr>
            </w:pPr>
          </w:p>
        </w:tc>
      </w:tr>
      <w:tr w:rsidR="0047373B" w:rsidRPr="00F25655" w14:paraId="6BC18E97" w14:textId="77777777" w:rsidTr="0047373B">
        <w:tc>
          <w:tcPr>
            <w:tcW w:w="10165" w:type="dxa"/>
            <w:shd w:val="clear" w:color="auto" w:fill="auto"/>
          </w:tcPr>
          <w:p w14:paraId="59F588A5" w14:textId="77777777" w:rsidR="0047373B" w:rsidRPr="008733AC" w:rsidRDefault="0047373B" w:rsidP="004E28B6">
            <w:pPr>
              <w:pStyle w:val="ListParagraph"/>
              <w:numPr>
                <w:ilvl w:val="0"/>
                <w:numId w:val="72"/>
              </w:numPr>
              <w:ind w:left="337"/>
              <w:rPr>
                <w:rFonts w:ascii="Pragmatica Book" w:hAnsi="Pragmatica Book"/>
              </w:rPr>
            </w:pPr>
            <w:r w:rsidRPr="008733AC">
              <w:rPr>
                <w:rFonts w:ascii="Pragmatica Book" w:hAnsi="Pragmatica Book"/>
                <w:b/>
                <w:bCs/>
              </w:rPr>
              <w:t>Counties</w:t>
            </w:r>
            <w:r w:rsidRPr="008733AC">
              <w:rPr>
                <w:rFonts w:ascii="Pragmatica Book" w:hAnsi="Pragmatica Book"/>
              </w:rPr>
              <w:t>: Avoid construction of major roads or capacity expansion on existing facilities in rural and resource areas (MPP-T-22, DP-38)</w:t>
            </w:r>
          </w:p>
        </w:tc>
        <w:tc>
          <w:tcPr>
            <w:tcW w:w="2790" w:type="dxa"/>
            <w:shd w:val="clear" w:color="auto" w:fill="auto"/>
          </w:tcPr>
          <w:p w14:paraId="3B880200" w14:textId="77777777" w:rsidR="0047373B" w:rsidRPr="00F25655" w:rsidRDefault="0047373B" w:rsidP="0047373B">
            <w:pPr>
              <w:rPr>
                <w:rFonts w:ascii="Pragmatica Book" w:hAnsi="Pragmatica Book"/>
                <w:b/>
                <w:bCs/>
              </w:rPr>
            </w:pPr>
          </w:p>
        </w:tc>
      </w:tr>
      <w:tr w:rsidR="0047373B" w:rsidRPr="00F25655" w14:paraId="33CC28AF" w14:textId="77777777" w:rsidTr="0047373B">
        <w:tc>
          <w:tcPr>
            <w:tcW w:w="10165" w:type="dxa"/>
          </w:tcPr>
          <w:p w14:paraId="7B8839D4" w14:textId="77777777" w:rsidR="0047373B" w:rsidRPr="001E0987" w:rsidRDefault="0047373B" w:rsidP="0047373B">
            <w:pPr>
              <w:rPr>
                <w:rFonts w:ascii="Pragmatica Book" w:hAnsi="Pragmatica Book"/>
                <w:b/>
                <w:color w:val="00928D"/>
                <w:sz w:val="20"/>
                <w:szCs w:val="20"/>
              </w:rPr>
            </w:pPr>
            <w:r w:rsidRPr="001E0987">
              <w:rPr>
                <w:rFonts w:ascii="Pragmatica Book" w:hAnsi="Pragmatica Book"/>
                <w:b/>
                <w:bCs/>
                <w:color w:val="00928D"/>
                <w:sz w:val="20"/>
                <w:szCs w:val="20"/>
              </w:rPr>
              <w:t xml:space="preserve">Support people </w:t>
            </w:r>
          </w:p>
        </w:tc>
        <w:tc>
          <w:tcPr>
            <w:tcW w:w="2790" w:type="dxa"/>
          </w:tcPr>
          <w:p w14:paraId="341F6756" w14:textId="77777777" w:rsidR="0047373B" w:rsidRPr="008702B6" w:rsidRDefault="0047373B" w:rsidP="0047373B">
            <w:pPr>
              <w:rPr>
                <w:rFonts w:ascii="Pragmatica Book" w:hAnsi="Pragmatica Book"/>
                <w:b/>
                <w:bCs/>
                <w:sz w:val="20"/>
                <w:szCs w:val="20"/>
              </w:rPr>
            </w:pPr>
            <w:r w:rsidRPr="008C3743">
              <w:rPr>
                <w:rFonts w:ascii="Pragmatica Book" w:hAnsi="Pragmatica Book"/>
                <w:b/>
                <w:bCs/>
                <w:sz w:val="20"/>
                <w:szCs w:val="20"/>
              </w:rPr>
              <w:t>Page/Policy Reference</w:t>
            </w:r>
          </w:p>
        </w:tc>
      </w:tr>
      <w:tr w:rsidR="0047373B" w:rsidRPr="00F25655" w14:paraId="782BEDA1" w14:textId="77777777" w:rsidTr="0047373B">
        <w:tc>
          <w:tcPr>
            <w:tcW w:w="10165" w:type="dxa"/>
          </w:tcPr>
          <w:p w14:paraId="3A417E44" w14:textId="77777777" w:rsidR="0047373B" w:rsidRPr="00C17910" w:rsidRDefault="0047373B" w:rsidP="0047373B">
            <w:pPr>
              <w:pStyle w:val="NewIcon"/>
              <w:ind w:left="340"/>
            </w:pPr>
            <w:r w:rsidRPr="00C17910">
              <w:t>Identify racial and social equity as a core objective when planning and implementing transportation improvements, programs, and services (</w:t>
            </w:r>
            <w:r>
              <w:t>MPP-</w:t>
            </w:r>
            <w:r w:rsidRPr="00C17910">
              <w:t>T-9)</w:t>
            </w:r>
          </w:p>
        </w:tc>
        <w:tc>
          <w:tcPr>
            <w:tcW w:w="2790" w:type="dxa"/>
          </w:tcPr>
          <w:p w14:paraId="7D95D57C" w14:textId="77777777" w:rsidR="0047373B" w:rsidRPr="00F25655" w:rsidRDefault="0047373B" w:rsidP="0047373B">
            <w:pPr>
              <w:rPr>
                <w:rFonts w:ascii="Pragmatica Book" w:hAnsi="Pragmatica Book"/>
                <w:b/>
                <w:bCs/>
              </w:rPr>
            </w:pPr>
          </w:p>
        </w:tc>
      </w:tr>
      <w:tr w:rsidR="0047373B" w:rsidRPr="00F25655" w14:paraId="02E5E368" w14:textId="77777777" w:rsidTr="0047373B">
        <w:tc>
          <w:tcPr>
            <w:tcW w:w="10165" w:type="dxa"/>
          </w:tcPr>
          <w:p w14:paraId="484835CB" w14:textId="77777777" w:rsidR="0047373B" w:rsidRPr="00C17910" w:rsidRDefault="0047373B" w:rsidP="004E28B6">
            <w:pPr>
              <w:pStyle w:val="NewIcon"/>
              <w:numPr>
                <w:ilvl w:val="0"/>
                <w:numId w:val="86"/>
              </w:numPr>
              <w:ind w:left="337"/>
            </w:pPr>
            <w:r w:rsidRPr="00C17910">
              <w:t>Ensure mobility choices for people with special needs (</w:t>
            </w:r>
            <w:r>
              <w:t>MPP-</w:t>
            </w:r>
            <w:r w:rsidRPr="00C17910">
              <w:t>T-10)</w:t>
            </w:r>
          </w:p>
        </w:tc>
        <w:tc>
          <w:tcPr>
            <w:tcW w:w="2790" w:type="dxa"/>
          </w:tcPr>
          <w:p w14:paraId="154493C7" w14:textId="77777777" w:rsidR="0047373B" w:rsidRPr="00F25655" w:rsidRDefault="0047373B" w:rsidP="0047373B">
            <w:pPr>
              <w:rPr>
                <w:rFonts w:ascii="Pragmatica Book" w:hAnsi="Pragmatica Book"/>
                <w:b/>
                <w:bCs/>
              </w:rPr>
            </w:pPr>
          </w:p>
        </w:tc>
      </w:tr>
      <w:tr w:rsidR="0047373B" w:rsidRPr="00F25655" w14:paraId="4BC0B11B" w14:textId="77777777" w:rsidTr="0047373B">
        <w:tc>
          <w:tcPr>
            <w:tcW w:w="10165" w:type="dxa"/>
          </w:tcPr>
          <w:p w14:paraId="4851C367" w14:textId="77777777" w:rsidR="0047373B" w:rsidRPr="001E0987" w:rsidRDefault="0047373B" w:rsidP="0047373B">
            <w:pPr>
              <w:rPr>
                <w:rFonts w:ascii="Pragmatica Book" w:hAnsi="Pragmatica Book"/>
                <w:b/>
                <w:color w:val="00928D"/>
                <w:sz w:val="20"/>
                <w:szCs w:val="20"/>
              </w:rPr>
            </w:pPr>
            <w:r w:rsidRPr="001E0987">
              <w:rPr>
                <w:rFonts w:ascii="Pragmatica Book" w:hAnsi="Pragmatica Book"/>
                <w:b/>
                <w:bCs/>
                <w:color w:val="00928D"/>
                <w:sz w:val="20"/>
                <w:szCs w:val="20"/>
              </w:rPr>
              <w:t>Support the economy</w:t>
            </w:r>
          </w:p>
        </w:tc>
        <w:tc>
          <w:tcPr>
            <w:tcW w:w="2790" w:type="dxa"/>
          </w:tcPr>
          <w:p w14:paraId="03C23039" w14:textId="77777777" w:rsidR="0047373B" w:rsidRPr="008702B6" w:rsidRDefault="0047373B" w:rsidP="0047373B">
            <w:pPr>
              <w:rPr>
                <w:rFonts w:ascii="Pragmatica Book" w:hAnsi="Pragmatica Book"/>
                <w:b/>
                <w:bCs/>
                <w:sz w:val="20"/>
                <w:szCs w:val="20"/>
              </w:rPr>
            </w:pPr>
            <w:r w:rsidRPr="008C3743">
              <w:rPr>
                <w:rFonts w:ascii="Pragmatica Book" w:hAnsi="Pragmatica Book"/>
                <w:b/>
                <w:bCs/>
                <w:sz w:val="20"/>
                <w:szCs w:val="20"/>
              </w:rPr>
              <w:t>Page/Policy Reference</w:t>
            </w:r>
          </w:p>
        </w:tc>
      </w:tr>
      <w:tr w:rsidR="0047373B" w:rsidRPr="00F25655" w14:paraId="1E62926E" w14:textId="77777777" w:rsidTr="0047373B">
        <w:tc>
          <w:tcPr>
            <w:tcW w:w="10165" w:type="dxa"/>
          </w:tcPr>
          <w:p w14:paraId="3A572DB4" w14:textId="77777777" w:rsidR="0047373B" w:rsidRPr="008733AC" w:rsidRDefault="0047373B" w:rsidP="004E28B6">
            <w:pPr>
              <w:pStyle w:val="ListParagraph"/>
              <w:numPr>
                <w:ilvl w:val="0"/>
                <w:numId w:val="73"/>
              </w:numPr>
              <w:ind w:left="337"/>
              <w:rPr>
                <w:rFonts w:ascii="Pragmatica Book" w:hAnsi="Pragmatica Book"/>
              </w:rPr>
            </w:pPr>
            <w:r w:rsidRPr="008733AC">
              <w:rPr>
                <w:rFonts w:ascii="Pragmatica Book" w:hAnsi="Pragmatica Book"/>
              </w:rPr>
              <w:t xml:space="preserve">Recognize the critical role of safe, reliable, and efficient </w:t>
            </w:r>
            <w:r>
              <w:rPr>
                <w:rFonts w:ascii="Pragmatica Book" w:hAnsi="Pragmatica Book"/>
              </w:rPr>
              <w:t xml:space="preserve">movement of </w:t>
            </w:r>
            <w:r w:rsidRPr="008733AC">
              <w:rPr>
                <w:rFonts w:ascii="Pragmatica Book" w:hAnsi="Pragmatica Book"/>
              </w:rPr>
              <w:t>people and goods (MPP-Ec-6, T-1, T-23)</w:t>
            </w:r>
          </w:p>
        </w:tc>
        <w:tc>
          <w:tcPr>
            <w:tcW w:w="2790" w:type="dxa"/>
          </w:tcPr>
          <w:p w14:paraId="3D812483" w14:textId="77777777" w:rsidR="0047373B" w:rsidRPr="00F25655" w:rsidRDefault="0047373B" w:rsidP="0047373B">
            <w:pPr>
              <w:rPr>
                <w:rFonts w:ascii="Pragmatica Book" w:hAnsi="Pragmatica Book"/>
                <w:b/>
                <w:bCs/>
              </w:rPr>
            </w:pPr>
          </w:p>
        </w:tc>
      </w:tr>
      <w:tr w:rsidR="0047373B" w:rsidRPr="00F25655" w14:paraId="51BE80DC" w14:textId="77777777" w:rsidTr="0047373B">
        <w:tc>
          <w:tcPr>
            <w:tcW w:w="10165" w:type="dxa"/>
          </w:tcPr>
          <w:p w14:paraId="46983B76" w14:textId="15D152A1" w:rsidR="0047373B" w:rsidRPr="008733AC" w:rsidRDefault="0047373B" w:rsidP="004E28B6">
            <w:pPr>
              <w:pStyle w:val="ListParagraph"/>
              <w:numPr>
                <w:ilvl w:val="0"/>
                <w:numId w:val="73"/>
              </w:numPr>
              <w:ind w:left="337"/>
              <w:rPr>
                <w:rFonts w:ascii="Pragmatica Book" w:hAnsi="Pragmatica Book"/>
              </w:rPr>
            </w:pPr>
            <w:r w:rsidRPr="008733AC">
              <w:rPr>
                <w:rFonts w:ascii="Pragmatica Book" w:hAnsi="Pragmatica Book"/>
              </w:rPr>
              <w:t>Identify and support key facilities and improvements that connect the region to major transportation hubs such as ports, airports, and designated freight routes (MPP-T-24-25)</w:t>
            </w:r>
          </w:p>
        </w:tc>
        <w:tc>
          <w:tcPr>
            <w:tcW w:w="2790" w:type="dxa"/>
          </w:tcPr>
          <w:p w14:paraId="592DEBDE" w14:textId="77777777" w:rsidR="0047373B" w:rsidRPr="00F25655" w:rsidRDefault="0047373B" w:rsidP="0047373B">
            <w:pPr>
              <w:rPr>
                <w:rFonts w:ascii="Pragmatica Book" w:hAnsi="Pragmatica Book"/>
                <w:b/>
                <w:bCs/>
              </w:rPr>
            </w:pPr>
          </w:p>
        </w:tc>
      </w:tr>
      <w:tr w:rsidR="0047373B" w:rsidRPr="00F25655" w14:paraId="1F60702B" w14:textId="77777777" w:rsidTr="0047373B">
        <w:tc>
          <w:tcPr>
            <w:tcW w:w="10165" w:type="dxa"/>
          </w:tcPr>
          <w:p w14:paraId="14625044" w14:textId="77777777" w:rsidR="0047373B" w:rsidRPr="00C17910" w:rsidRDefault="0047373B" w:rsidP="004E28B6">
            <w:pPr>
              <w:pStyle w:val="NewIcon"/>
              <w:numPr>
                <w:ilvl w:val="0"/>
                <w:numId w:val="87"/>
              </w:numPr>
              <w:ind w:left="337"/>
            </w:pPr>
            <w:r>
              <w:t>Promote c</w:t>
            </w:r>
            <w:r w:rsidRPr="00C17910">
              <w:t>oordinat</w:t>
            </w:r>
            <w:r>
              <w:t>ion</w:t>
            </w:r>
            <w:r w:rsidRPr="00C17910">
              <w:t xml:space="preserve"> with providers of major regional infrastructure, such as freight rail and commercial aviation (</w:t>
            </w:r>
            <w:r>
              <w:t>MPP-</w:t>
            </w:r>
            <w:r w:rsidRPr="00C17910">
              <w:t>Ec-4-5, T-27-28)</w:t>
            </w:r>
          </w:p>
        </w:tc>
        <w:tc>
          <w:tcPr>
            <w:tcW w:w="2790" w:type="dxa"/>
          </w:tcPr>
          <w:p w14:paraId="1AADFA1A" w14:textId="77777777" w:rsidR="0047373B" w:rsidRPr="00F25655" w:rsidRDefault="0047373B" w:rsidP="0047373B">
            <w:pPr>
              <w:rPr>
                <w:rFonts w:ascii="Pragmatica Book" w:hAnsi="Pragmatica Book"/>
                <w:b/>
                <w:bCs/>
              </w:rPr>
            </w:pPr>
          </w:p>
        </w:tc>
      </w:tr>
      <w:tr w:rsidR="0047373B" w:rsidRPr="00F25655" w14:paraId="5DF9A067" w14:textId="77777777" w:rsidTr="0047373B">
        <w:tc>
          <w:tcPr>
            <w:tcW w:w="10165" w:type="dxa"/>
          </w:tcPr>
          <w:p w14:paraId="51BBE85A" w14:textId="77777777" w:rsidR="0047373B" w:rsidRPr="001E0987" w:rsidRDefault="0047373B" w:rsidP="0047373B">
            <w:pPr>
              <w:rPr>
                <w:rFonts w:ascii="Pragmatica Book" w:hAnsi="Pragmatica Book"/>
                <w:b/>
                <w:color w:val="00928D"/>
                <w:sz w:val="20"/>
                <w:szCs w:val="20"/>
              </w:rPr>
            </w:pPr>
            <w:r w:rsidRPr="001E0987">
              <w:rPr>
                <w:rFonts w:ascii="Pragmatica Book" w:hAnsi="Pragmatica Book"/>
                <w:b/>
                <w:bCs/>
                <w:color w:val="00928D"/>
                <w:sz w:val="20"/>
                <w:szCs w:val="20"/>
              </w:rPr>
              <w:t>Protect the environment</w:t>
            </w:r>
          </w:p>
        </w:tc>
        <w:tc>
          <w:tcPr>
            <w:tcW w:w="2790" w:type="dxa"/>
          </w:tcPr>
          <w:p w14:paraId="30CDB085" w14:textId="77777777" w:rsidR="0047373B" w:rsidRPr="008702B6" w:rsidRDefault="0047373B" w:rsidP="0047373B">
            <w:pPr>
              <w:rPr>
                <w:rFonts w:ascii="Pragmatica Book" w:hAnsi="Pragmatica Book"/>
                <w:b/>
                <w:bCs/>
                <w:sz w:val="20"/>
                <w:szCs w:val="20"/>
              </w:rPr>
            </w:pPr>
            <w:r w:rsidRPr="008C3743">
              <w:rPr>
                <w:rFonts w:ascii="Pragmatica Book" w:hAnsi="Pragmatica Book"/>
                <w:b/>
                <w:bCs/>
                <w:sz w:val="20"/>
                <w:szCs w:val="20"/>
              </w:rPr>
              <w:t>Page/Policy Reference</w:t>
            </w:r>
          </w:p>
        </w:tc>
      </w:tr>
      <w:tr w:rsidR="0047373B" w:rsidRPr="00F25655" w14:paraId="5765C41A" w14:textId="77777777" w:rsidTr="0047373B">
        <w:tc>
          <w:tcPr>
            <w:tcW w:w="10165" w:type="dxa"/>
          </w:tcPr>
          <w:p w14:paraId="4C8B7133" w14:textId="77777777" w:rsidR="0047373B" w:rsidRPr="00C17910" w:rsidRDefault="0047373B" w:rsidP="0047373B">
            <w:pPr>
              <w:pStyle w:val="NewIcon"/>
              <w:ind w:left="340"/>
            </w:pPr>
            <w:r>
              <w:t>Promote</w:t>
            </w:r>
            <w:r w:rsidRPr="00C17910">
              <w:t xml:space="preserve"> clean transportation programs and facilities, including actions to reduce air pollution and greenhouse gas emissions from transportation (</w:t>
            </w:r>
            <w:r>
              <w:t>MPP-</w:t>
            </w:r>
            <w:r w:rsidRPr="00C17910">
              <w:t>CC-3, CC-12, T-29-30)</w:t>
            </w:r>
          </w:p>
        </w:tc>
        <w:tc>
          <w:tcPr>
            <w:tcW w:w="2790" w:type="dxa"/>
          </w:tcPr>
          <w:p w14:paraId="1C828CF1" w14:textId="77777777" w:rsidR="0047373B" w:rsidRPr="00F25655" w:rsidRDefault="0047373B" w:rsidP="0047373B">
            <w:pPr>
              <w:rPr>
                <w:rFonts w:ascii="Pragmatica Book" w:hAnsi="Pragmatica Book"/>
                <w:b/>
                <w:bCs/>
              </w:rPr>
            </w:pPr>
          </w:p>
        </w:tc>
      </w:tr>
      <w:tr w:rsidR="0047373B" w:rsidRPr="00F25655" w14:paraId="62EC9343" w14:textId="77777777" w:rsidTr="0047373B">
        <w:tc>
          <w:tcPr>
            <w:tcW w:w="10165" w:type="dxa"/>
          </w:tcPr>
          <w:p w14:paraId="76210F61" w14:textId="77777777" w:rsidR="0047373B" w:rsidRPr="00C17910" w:rsidRDefault="0047373B" w:rsidP="0047373B">
            <w:pPr>
              <w:pStyle w:val="NewIcon"/>
              <w:ind w:left="340"/>
            </w:pPr>
            <w:r w:rsidRPr="00C17910">
              <w:t>Reduce stormwater pollution from transportation facilities and improve fish passage (</w:t>
            </w:r>
            <w:r>
              <w:t>MPP-</w:t>
            </w:r>
            <w:r w:rsidRPr="00C17910">
              <w:t>T-32)</w:t>
            </w:r>
          </w:p>
        </w:tc>
        <w:tc>
          <w:tcPr>
            <w:tcW w:w="2790" w:type="dxa"/>
          </w:tcPr>
          <w:p w14:paraId="6D57F8B1" w14:textId="77777777" w:rsidR="0047373B" w:rsidRPr="00F25655" w:rsidRDefault="0047373B" w:rsidP="0047373B">
            <w:pPr>
              <w:rPr>
                <w:rFonts w:ascii="Pragmatica Book" w:hAnsi="Pragmatica Book"/>
                <w:b/>
                <w:bCs/>
              </w:rPr>
            </w:pPr>
          </w:p>
        </w:tc>
      </w:tr>
      <w:tr w:rsidR="0047373B" w:rsidRPr="00F25655" w14:paraId="50838798" w14:textId="77777777" w:rsidTr="0047373B">
        <w:tc>
          <w:tcPr>
            <w:tcW w:w="10165" w:type="dxa"/>
          </w:tcPr>
          <w:p w14:paraId="28DA6003" w14:textId="77777777" w:rsidR="0047373B" w:rsidRPr="00C17910" w:rsidRDefault="0047373B" w:rsidP="004E28B6">
            <w:pPr>
              <w:pStyle w:val="NewIcon"/>
              <w:numPr>
                <w:ilvl w:val="0"/>
                <w:numId w:val="88"/>
              </w:numPr>
              <w:ind w:left="337"/>
            </w:pPr>
            <w:r w:rsidRPr="00C17910">
              <w:lastRenderedPageBreak/>
              <w:t>Incorporate environmental factors into transportation decision-making, including attention to human health and safety (</w:t>
            </w:r>
            <w:r>
              <w:t>MPP-</w:t>
            </w:r>
            <w:r w:rsidRPr="00C17910">
              <w:t>DP-44, T-4-5, T-29-32)</w:t>
            </w:r>
          </w:p>
        </w:tc>
        <w:tc>
          <w:tcPr>
            <w:tcW w:w="2790" w:type="dxa"/>
          </w:tcPr>
          <w:p w14:paraId="5CA2116E" w14:textId="77777777" w:rsidR="0047373B" w:rsidRPr="00F25655" w:rsidRDefault="0047373B" w:rsidP="0047373B">
            <w:pPr>
              <w:rPr>
                <w:rFonts w:ascii="Pragmatica Book" w:hAnsi="Pragmatica Book"/>
                <w:b/>
                <w:bCs/>
              </w:rPr>
            </w:pPr>
          </w:p>
        </w:tc>
      </w:tr>
    </w:tbl>
    <w:p w14:paraId="60F5BBDE" w14:textId="77777777" w:rsidR="0047373B" w:rsidRPr="00F25655" w:rsidRDefault="0047373B" w:rsidP="0047373B">
      <w:pPr>
        <w:spacing w:before="240"/>
        <w:rPr>
          <w:rFonts w:ascii="Pragmatica Book" w:hAnsi="Pragmatica Book" w:cs="Calibri"/>
          <w:color w:val="000000"/>
        </w:rPr>
      </w:pPr>
      <w:r>
        <w:rPr>
          <w:rFonts w:ascii="Pragmatica Book" w:hAnsi="Pragmatica Book" w:cs="Calibri"/>
          <w:color w:val="000000"/>
        </w:rPr>
        <w:t>The plan should:</w:t>
      </w:r>
    </w:p>
    <w:tbl>
      <w:tblPr>
        <w:tblStyle w:val="TableGrid"/>
        <w:tblW w:w="12955" w:type="dxa"/>
        <w:tblLook w:val="04A0" w:firstRow="1" w:lastRow="0" w:firstColumn="1" w:lastColumn="0" w:noHBand="0" w:noVBand="1"/>
      </w:tblPr>
      <w:tblGrid>
        <w:gridCol w:w="10165"/>
        <w:gridCol w:w="2790"/>
      </w:tblGrid>
      <w:tr w:rsidR="0047373B" w:rsidRPr="00F25655" w14:paraId="65A86AAD" w14:textId="77777777" w:rsidTr="0047373B">
        <w:tc>
          <w:tcPr>
            <w:tcW w:w="10165" w:type="dxa"/>
          </w:tcPr>
          <w:p w14:paraId="4E3511D5" w14:textId="77777777" w:rsidR="0047373B" w:rsidRPr="001E0987" w:rsidRDefault="0047373B" w:rsidP="0047373B">
            <w:pPr>
              <w:rPr>
                <w:rFonts w:ascii="Pragmatica Book" w:hAnsi="Pragmatica Book"/>
                <w:b/>
                <w:color w:val="00928D"/>
                <w:sz w:val="20"/>
                <w:szCs w:val="20"/>
              </w:rPr>
            </w:pPr>
            <w:r w:rsidRPr="001E0987">
              <w:rPr>
                <w:rFonts w:ascii="Pragmatica Book" w:hAnsi="Pragmatica Book"/>
                <w:b/>
                <w:bCs/>
                <w:color w:val="00928D"/>
                <w:sz w:val="20"/>
                <w:szCs w:val="20"/>
              </w:rPr>
              <w:t xml:space="preserve">Provide facilities inventories and identify service needs </w:t>
            </w:r>
          </w:p>
        </w:tc>
        <w:tc>
          <w:tcPr>
            <w:tcW w:w="2790" w:type="dxa"/>
          </w:tcPr>
          <w:p w14:paraId="64F9FE94" w14:textId="77777777" w:rsidR="0047373B" w:rsidRPr="008702B6" w:rsidRDefault="0047373B" w:rsidP="0047373B">
            <w:pPr>
              <w:rPr>
                <w:rFonts w:ascii="Pragmatica Book" w:hAnsi="Pragmatica Book"/>
                <w:b/>
                <w:bCs/>
                <w:sz w:val="20"/>
                <w:szCs w:val="20"/>
              </w:rPr>
            </w:pPr>
            <w:r w:rsidRPr="008C3743">
              <w:rPr>
                <w:rFonts w:ascii="Pragmatica Book" w:hAnsi="Pragmatica Book"/>
                <w:b/>
                <w:bCs/>
                <w:sz w:val="20"/>
                <w:szCs w:val="20"/>
              </w:rPr>
              <w:t>Page/Policy Reference</w:t>
            </w:r>
          </w:p>
        </w:tc>
      </w:tr>
      <w:tr w:rsidR="0047373B" w:rsidRPr="00F25655" w14:paraId="0982664E" w14:textId="77777777" w:rsidTr="0047373B">
        <w:tc>
          <w:tcPr>
            <w:tcW w:w="10165" w:type="dxa"/>
          </w:tcPr>
          <w:p w14:paraId="091152CE" w14:textId="77777777" w:rsidR="0047373B" w:rsidRPr="008733AC" w:rsidRDefault="0047373B" w:rsidP="004E28B6">
            <w:pPr>
              <w:pStyle w:val="ListParagraph"/>
              <w:numPr>
                <w:ilvl w:val="0"/>
                <w:numId w:val="74"/>
              </w:numPr>
              <w:ind w:left="337"/>
              <w:rPr>
                <w:rFonts w:ascii="Pragmatica Book" w:hAnsi="Pragmatica Book"/>
              </w:rPr>
            </w:pPr>
            <w:r w:rsidRPr="008733AC">
              <w:rPr>
                <w:rFonts w:ascii="Pragmatica Book" w:hAnsi="Pragmatica Book"/>
              </w:rPr>
              <w:t>Include mapped inventories for each element of the transportation system, including roadways, transit, cycling, walking, freight, airports, and ferries (RCW 36.70A.070, RCW 36.70A.108, MPP-T-7, T-15-17)</w:t>
            </w:r>
          </w:p>
        </w:tc>
        <w:tc>
          <w:tcPr>
            <w:tcW w:w="2790" w:type="dxa"/>
          </w:tcPr>
          <w:p w14:paraId="78A26826" w14:textId="77777777" w:rsidR="0047373B" w:rsidRPr="00F25655" w:rsidRDefault="0047373B" w:rsidP="0047373B">
            <w:pPr>
              <w:rPr>
                <w:rFonts w:ascii="Pragmatica Book" w:hAnsi="Pragmatica Book"/>
                <w:b/>
                <w:bCs/>
              </w:rPr>
            </w:pPr>
          </w:p>
        </w:tc>
      </w:tr>
      <w:tr w:rsidR="0047373B" w:rsidRPr="00F25655" w14:paraId="394AC850" w14:textId="77777777" w:rsidTr="0047373B">
        <w:tc>
          <w:tcPr>
            <w:tcW w:w="10165" w:type="dxa"/>
          </w:tcPr>
          <w:p w14:paraId="6A9B7269" w14:textId="77777777" w:rsidR="0047373B" w:rsidRPr="008733AC" w:rsidDel="00214ADE" w:rsidRDefault="0047373B" w:rsidP="004E28B6">
            <w:pPr>
              <w:pStyle w:val="ListParagraph"/>
              <w:numPr>
                <w:ilvl w:val="0"/>
                <w:numId w:val="74"/>
              </w:numPr>
              <w:ind w:left="337"/>
              <w:rPr>
                <w:rFonts w:ascii="Pragmatica Book" w:hAnsi="Pragmatica Book"/>
              </w:rPr>
            </w:pPr>
            <w:r w:rsidRPr="008733AC">
              <w:rPr>
                <w:rFonts w:ascii="Pragmatica Book" w:hAnsi="Pragmatica Book"/>
              </w:rPr>
              <w:t>Include state facilities and reflect related (regional/state) level-of-service standards (RCW 36.70A.070, RCW 36.70A.108)</w:t>
            </w:r>
          </w:p>
        </w:tc>
        <w:tc>
          <w:tcPr>
            <w:tcW w:w="2790" w:type="dxa"/>
          </w:tcPr>
          <w:p w14:paraId="68810933" w14:textId="77777777" w:rsidR="0047373B" w:rsidRPr="00F25655" w:rsidRDefault="0047373B" w:rsidP="0047373B">
            <w:pPr>
              <w:rPr>
                <w:rFonts w:ascii="Pragmatica Book" w:hAnsi="Pragmatica Book"/>
              </w:rPr>
            </w:pPr>
          </w:p>
        </w:tc>
      </w:tr>
      <w:tr w:rsidR="0047373B" w:rsidRPr="00F25655" w14:paraId="256B29D2" w14:textId="77777777" w:rsidTr="0047373B">
        <w:tc>
          <w:tcPr>
            <w:tcW w:w="10165" w:type="dxa"/>
            <w:shd w:val="clear" w:color="auto" w:fill="auto"/>
          </w:tcPr>
          <w:p w14:paraId="04F3764A" w14:textId="77777777" w:rsidR="0047373B" w:rsidRPr="008733AC" w:rsidRDefault="0047373B" w:rsidP="004E28B6">
            <w:pPr>
              <w:pStyle w:val="ListParagraph"/>
              <w:numPr>
                <w:ilvl w:val="0"/>
                <w:numId w:val="74"/>
              </w:numPr>
              <w:ind w:left="337"/>
              <w:rPr>
                <w:rFonts w:ascii="Pragmatica Book" w:hAnsi="Pragmatica Book"/>
              </w:rPr>
            </w:pPr>
            <w:r w:rsidRPr="008733AC">
              <w:rPr>
                <w:rFonts w:ascii="Pragmatica Book" w:hAnsi="Pragmatica Book"/>
                <w:bCs/>
              </w:rPr>
              <w:t xml:space="preserve">Develop a comprehensive concurrency program that addresses level-of-service standards for multimodal types of transportation and include implementation strategies </w:t>
            </w:r>
            <w:r w:rsidRPr="008733AC">
              <w:rPr>
                <w:rFonts w:ascii="Pragmatica Book" w:hAnsi="Pragmatica Book"/>
              </w:rPr>
              <w:t>(RCW 36.70A.070, RCW 36.70A.108, MPP-DP-52-54)</w:t>
            </w:r>
          </w:p>
        </w:tc>
        <w:tc>
          <w:tcPr>
            <w:tcW w:w="2790" w:type="dxa"/>
          </w:tcPr>
          <w:p w14:paraId="0B0DA477" w14:textId="77777777" w:rsidR="0047373B" w:rsidRPr="00F25655" w:rsidRDefault="0047373B" w:rsidP="0047373B">
            <w:pPr>
              <w:rPr>
                <w:rFonts w:ascii="Pragmatica Book" w:hAnsi="Pragmatica Book"/>
                <w:b/>
                <w:bCs/>
              </w:rPr>
            </w:pPr>
          </w:p>
        </w:tc>
      </w:tr>
      <w:tr w:rsidR="0047373B" w:rsidRPr="00F25655" w14:paraId="260C069F" w14:textId="77777777" w:rsidTr="0047373B">
        <w:tc>
          <w:tcPr>
            <w:tcW w:w="10165" w:type="dxa"/>
            <w:shd w:val="clear" w:color="auto" w:fill="auto"/>
          </w:tcPr>
          <w:p w14:paraId="1B3026CC" w14:textId="77777777" w:rsidR="0047373B" w:rsidRPr="008733AC" w:rsidRDefault="0047373B" w:rsidP="004E28B6">
            <w:pPr>
              <w:pStyle w:val="ListParagraph"/>
              <w:numPr>
                <w:ilvl w:val="0"/>
                <w:numId w:val="74"/>
              </w:numPr>
              <w:ind w:left="337"/>
              <w:rPr>
                <w:rFonts w:ascii="Pragmatica Book" w:hAnsi="Pragmatica Book"/>
              </w:rPr>
            </w:pPr>
            <w:r w:rsidRPr="008733AC">
              <w:rPr>
                <w:rFonts w:ascii="Pragmatica Book" w:hAnsi="Pragmatica Book"/>
              </w:rPr>
              <w:t>Provide travel demand forecasts and identify state and local system projects, programs, and management necessary to meet current and future demands and to improve safety and human health (RCW 36.70A.070, MPP-T-4-5)</w:t>
            </w:r>
          </w:p>
        </w:tc>
        <w:tc>
          <w:tcPr>
            <w:tcW w:w="2790" w:type="dxa"/>
          </w:tcPr>
          <w:p w14:paraId="214D1ADB" w14:textId="77777777" w:rsidR="0047373B" w:rsidRPr="00F25655" w:rsidRDefault="0047373B" w:rsidP="0047373B">
            <w:pPr>
              <w:rPr>
                <w:rFonts w:ascii="Pragmatica Book" w:hAnsi="Pragmatica Book"/>
                <w:b/>
                <w:bCs/>
              </w:rPr>
            </w:pPr>
          </w:p>
        </w:tc>
      </w:tr>
      <w:tr w:rsidR="0047373B" w:rsidRPr="00F25655" w14:paraId="23D440F4" w14:textId="77777777" w:rsidTr="0047373B">
        <w:tc>
          <w:tcPr>
            <w:tcW w:w="10165" w:type="dxa"/>
            <w:shd w:val="clear" w:color="auto" w:fill="auto"/>
          </w:tcPr>
          <w:p w14:paraId="3666CB0B" w14:textId="77777777" w:rsidR="0047373B" w:rsidRPr="008733AC" w:rsidRDefault="0047373B" w:rsidP="004E28B6">
            <w:pPr>
              <w:pStyle w:val="ListParagraph"/>
              <w:numPr>
                <w:ilvl w:val="0"/>
                <w:numId w:val="74"/>
              </w:numPr>
              <w:ind w:left="337"/>
              <w:rPr>
                <w:rFonts w:ascii="Pragmatica Book" w:hAnsi="Pragmatica Book"/>
              </w:rPr>
            </w:pPr>
            <w:r w:rsidRPr="008733AC">
              <w:rPr>
                <w:rFonts w:ascii="Pragmatica Book" w:hAnsi="Pragmatica Book"/>
              </w:rPr>
              <w:t>Identify maintenance and system preservation projects and programs necessary to maintain the ability of the transportation system to provide safe, efficient, and reliable movement of people, goods, and services (RCW 36.70A.070, MPP-T-1-2, T-4)</w:t>
            </w:r>
          </w:p>
        </w:tc>
        <w:tc>
          <w:tcPr>
            <w:tcW w:w="2790" w:type="dxa"/>
          </w:tcPr>
          <w:p w14:paraId="20883133" w14:textId="77777777" w:rsidR="0047373B" w:rsidRPr="00F25655" w:rsidRDefault="0047373B" w:rsidP="0047373B">
            <w:pPr>
              <w:rPr>
                <w:rFonts w:ascii="Pragmatica Book" w:hAnsi="Pragmatica Book"/>
                <w:b/>
                <w:bCs/>
              </w:rPr>
            </w:pPr>
          </w:p>
        </w:tc>
      </w:tr>
      <w:tr w:rsidR="0047373B" w:rsidRPr="00F25655" w14:paraId="203E9841" w14:textId="77777777" w:rsidTr="0047373B">
        <w:tc>
          <w:tcPr>
            <w:tcW w:w="10165" w:type="dxa"/>
          </w:tcPr>
          <w:p w14:paraId="20CC98CC" w14:textId="77777777" w:rsidR="0047373B" w:rsidRPr="001E0987" w:rsidRDefault="0047373B" w:rsidP="0047373B">
            <w:pPr>
              <w:rPr>
                <w:rFonts w:ascii="Pragmatica Book" w:hAnsi="Pragmatica Book"/>
                <w:b/>
                <w:color w:val="00928D"/>
                <w:sz w:val="20"/>
                <w:szCs w:val="20"/>
              </w:rPr>
            </w:pPr>
            <w:r w:rsidRPr="001E0987">
              <w:rPr>
                <w:rFonts w:ascii="Pragmatica Book" w:hAnsi="Pragmatica Book"/>
                <w:b/>
                <w:bCs/>
                <w:color w:val="00928D"/>
                <w:sz w:val="20"/>
                <w:szCs w:val="20"/>
              </w:rPr>
              <w:t>Finance transportation investments</w:t>
            </w:r>
          </w:p>
        </w:tc>
        <w:tc>
          <w:tcPr>
            <w:tcW w:w="2790" w:type="dxa"/>
          </w:tcPr>
          <w:p w14:paraId="640EA0E0" w14:textId="77777777" w:rsidR="0047373B" w:rsidRPr="008702B6" w:rsidRDefault="0047373B" w:rsidP="0047373B">
            <w:pPr>
              <w:rPr>
                <w:rFonts w:ascii="Pragmatica Book" w:hAnsi="Pragmatica Book"/>
                <w:b/>
                <w:bCs/>
                <w:sz w:val="20"/>
                <w:szCs w:val="20"/>
              </w:rPr>
            </w:pPr>
            <w:r w:rsidRPr="008C3743">
              <w:rPr>
                <w:rFonts w:ascii="Pragmatica Book" w:hAnsi="Pragmatica Book"/>
                <w:b/>
                <w:bCs/>
                <w:sz w:val="20"/>
                <w:szCs w:val="20"/>
              </w:rPr>
              <w:t>Page/Policy Reference</w:t>
            </w:r>
          </w:p>
        </w:tc>
      </w:tr>
      <w:tr w:rsidR="0047373B" w:rsidRPr="00F25655" w14:paraId="645C6EF4" w14:textId="77777777" w:rsidTr="0047373B">
        <w:tc>
          <w:tcPr>
            <w:tcW w:w="10165" w:type="dxa"/>
          </w:tcPr>
          <w:p w14:paraId="1C63B827" w14:textId="77777777" w:rsidR="0047373B" w:rsidRPr="00C17910" w:rsidRDefault="0047373B" w:rsidP="004E28B6">
            <w:pPr>
              <w:pStyle w:val="NewIcon"/>
              <w:numPr>
                <w:ilvl w:val="0"/>
                <w:numId w:val="89"/>
              </w:numPr>
              <w:spacing w:before="0"/>
              <w:ind w:left="337"/>
              <w:rPr>
                <w:b/>
                <w:bCs/>
              </w:rPr>
            </w:pPr>
            <w:r w:rsidRPr="00C17910">
              <w:t>Identify stable and predictable funding sources for maintaining and preserving existing transportation facilities and services (</w:t>
            </w:r>
            <w:r>
              <w:t>MPP-</w:t>
            </w:r>
            <w:r w:rsidRPr="00C17910">
              <w:t>RC-11-12, T-6)</w:t>
            </w:r>
          </w:p>
        </w:tc>
        <w:tc>
          <w:tcPr>
            <w:tcW w:w="2790" w:type="dxa"/>
          </w:tcPr>
          <w:p w14:paraId="389C6F09" w14:textId="77777777" w:rsidR="0047373B" w:rsidRPr="00F25655" w:rsidRDefault="0047373B" w:rsidP="0047373B">
            <w:pPr>
              <w:rPr>
                <w:rFonts w:ascii="Pragmatica Book" w:hAnsi="Pragmatica Book"/>
                <w:b/>
                <w:bCs/>
              </w:rPr>
            </w:pPr>
          </w:p>
        </w:tc>
      </w:tr>
      <w:tr w:rsidR="0047373B" w:rsidRPr="00F25655" w14:paraId="72B8EB7D" w14:textId="77777777" w:rsidTr="0047373B">
        <w:tc>
          <w:tcPr>
            <w:tcW w:w="10165" w:type="dxa"/>
          </w:tcPr>
          <w:p w14:paraId="491979CE" w14:textId="6532BE6E" w:rsidR="0047373B" w:rsidRPr="008733AC" w:rsidRDefault="0047373B" w:rsidP="004E28B6">
            <w:pPr>
              <w:pStyle w:val="ListParagraph"/>
              <w:numPr>
                <w:ilvl w:val="0"/>
                <w:numId w:val="75"/>
              </w:numPr>
              <w:ind w:left="337"/>
              <w:rPr>
                <w:rFonts w:ascii="Pragmatica Book" w:hAnsi="Pragmatica Book"/>
                <w:b/>
                <w:bCs/>
              </w:rPr>
            </w:pPr>
            <w:r w:rsidRPr="008733AC">
              <w:rPr>
                <w:rFonts w:ascii="Pragmatica Book" w:hAnsi="Pragmatica Book"/>
              </w:rPr>
              <w:t>Pursue alternative transportation financing methods, such as user fees, to</w:t>
            </w:r>
            <w:r w:rsidR="002D6A57">
              <w:rPr>
                <w:rFonts w:ascii="Pragmatica Book" w:hAnsi="Pragmatica Book"/>
              </w:rPr>
              <w:t>l</w:t>
            </w:r>
            <w:r w:rsidRPr="008733AC">
              <w:rPr>
                <w:rFonts w:ascii="Pragmatica Book" w:hAnsi="Pragmatica Book"/>
              </w:rPr>
              <w:t>ls, and other pricing mechanisms (MPP-T-6)</w:t>
            </w:r>
          </w:p>
        </w:tc>
        <w:tc>
          <w:tcPr>
            <w:tcW w:w="2790" w:type="dxa"/>
          </w:tcPr>
          <w:p w14:paraId="7162B4A4" w14:textId="77777777" w:rsidR="0047373B" w:rsidRPr="00F25655" w:rsidRDefault="0047373B" w:rsidP="0047373B">
            <w:pPr>
              <w:rPr>
                <w:rFonts w:ascii="Pragmatica Book" w:hAnsi="Pragmatica Book"/>
                <w:b/>
                <w:bCs/>
              </w:rPr>
            </w:pPr>
          </w:p>
        </w:tc>
      </w:tr>
      <w:tr w:rsidR="0047373B" w:rsidRPr="00F25655" w14:paraId="009C3B05" w14:textId="77777777" w:rsidTr="0047373B">
        <w:tc>
          <w:tcPr>
            <w:tcW w:w="10165" w:type="dxa"/>
            <w:shd w:val="clear" w:color="auto" w:fill="auto"/>
          </w:tcPr>
          <w:p w14:paraId="3B2F1A9D" w14:textId="77777777" w:rsidR="0047373B" w:rsidRPr="008733AC" w:rsidRDefault="0047373B" w:rsidP="004E28B6">
            <w:pPr>
              <w:pStyle w:val="ListParagraph"/>
              <w:numPr>
                <w:ilvl w:val="0"/>
                <w:numId w:val="75"/>
              </w:numPr>
              <w:ind w:left="337"/>
              <w:rPr>
                <w:rFonts w:ascii="Pragmatica Book" w:hAnsi="Pragmatica Book"/>
              </w:rPr>
            </w:pPr>
            <w:r w:rsidRPr="008733AC">
              <w:rPr>
                <w:rFonts w:ascii="Pragmatica Book" w:hAnsi="Pragmatica Book"/>
              </w:rPr>
              <w:t>Include a 20-year financing plan, as well as an analysis of funding capability for all transportation modes (RCW 36.70A.070(3), RCW 36.70A.070(6)(a)(iv), WAC 365-196-415, WAC 365-196-430, MPP-RC-11-12, T-6, T-15)</w:t>
            </w:r>
          </w:p>
        </w:tc>
        <w:tc>
          <w:tcPr>
            <w:tcW w:w="2790" w:type="dxa"/>
          </w:tcPr>
          <w:p w14:paraId="191CCAC9" w14:textId="77777777" w:rsidR="0047373B" w:rsidRPr="00F25655" w:rsidRDefault="0047373B" w:rsidP="0047373B">
            <w:pPr>
              <w:rPr>
                <w:rFonts w:ascii="Pragmatica Book" w:hAnsi="Pragmatica Book"/>
                <w:b/>
                <w:bCs/>
              </w:rPr>
            </w:pPr>
          </w:p>
        </w:tc>
      </w:tr>
      <w:tr w:rsidR="0047373B" w:rsidRPr="00F25655" w14:paraId="39D9C738" w14:textId="77777777" w:rsidTr="0047373B">
        <w:tc>
          <w:tcPr>
            <w:tcW w:w="10165" w:type="dxa"/>
          </w:tcPr>
          <w:p w14:paraId="0490D290" w14:textId="77777777" w:rsidR="0047373B" w:rsidRPr="008733AC" w:rsidRDefault="0047373B" w:rsidP="004E28B6">
            <w:pPr>
              <w:pStyle w:val="ListParagraph"/>
              <w:numPr>
                <w:ilvl w:val="0"/>
                <w:numId w:val="75"/>
              </w:numPr>
              <w:ind w:left="337"/>
              <w:rPr>
                <w:rFonts w:ascii="Pragmatica Book" w:hAnsi="Pragmatica Book"/>
              </w:rPr>
            </w:pPr>
            <w:r w:rsidRPr="008733AC">
              <w:rPr>
                <w:rFonts w:ascii="Pragmatica Book" w:hAnsi="Pragmatica Book"/>
              </w:rPr>
              <w:lastRenderedPageBreak/>
              <w:t>Include a reassessment strategy to address the event of a funding shortfall (RCW 36.70A.070(3), RCW 36.70A.070(6)(a)(iv), WAC 365-196-415, WAC 365-196-430, MPP-RC-11-12, T-6)</w:t>
            </w:r>
          </w:p>
        </w:tc>
        <w:tc>
          <w:tcPr>
            <w:tcW w:w="2790" w:type="dxa"/>
          </w:tcPr>
          <w:p w14:paraId="42EA8414" w14:textId="77777777" w:rsidR="0047373B" w:rsidRPr="00F25655" w:rsidRDefault="0047373B" w:rsidP="0047373B">
            <w:pPr>
              <w:rPr>
                <w:rFonts w:ascii="Pragmatica Book" w:hAnsi="Pragmatica Book"/>
                <w:b/>
                <w:bCs/>
              </w:rPr>
            </w:pPr>
          </w:p>
        </w:tc>
      </w:tr>
      <w:tr w:rsidR="0047373B" w:rsidRPr="00F25655" w14:paraId="6846F95C" w14:textId="77777777" w:rsidTr="0047373B">
        <w:tc>
          <w:tcPr>
            <w:tcW w:w="10165" w:type="dxa"/>
          </w:tcPr>
          <w:p w14:paraId="72BC82A9" w14:textId="77777777" w:rsidR="0047373B" w:rsidRPr="001E0987" w:rsidRDefault="0047373B" w:rsidP="0047373B">
            <w:pPr>
              <w:rPr>
                <w:rFonts w:ascii="Pragmatica Book" w:hAnsi="Pragmatica Book"/>
                <w:b/>
                <w:color w:val="00928D"/>
                <w:sz w:val="20"/>
                <w:szCs w:val="20"/>
              </w:rPr>
            </w:pPr>
            <w:r w:rsidRPr="001E0987">
              <w:rPr>
                <w:rFonts w:ascii="Pragmatica Book" w:hAnsi="Pragmatica Book"/>
                <w:b/>
                <w:bCs/>
                <w:color w:val="00928D"/>
                <w:sz w:val="20"/>
                <w:szCs w:val="20"/>
              </w:rPr>
              <w:t>Address land uses adjacent to airports</w:t>
            </w:r>
          </w:p>
        </w:tc>
        <w:tc>
          <w:tcPr>
            <w:tcW w:w="2790" w:type="dxa"/>
          </w:tcPr>
          <w:p w14:paraId="44ED8CFF" w14:textId="77777777" w:rsidR="0047373B" w:rsidRPr="00815E09" w:rsidRDefault="0047373B" w:rsidP="0047373B">
            <w:pPr>
              <w:rPr>
                <w:rFonts w:ascii="Pragmatica Book" w:hAnsi="Pragmatica Book"/>
                <w:b/>
                <w:bCs/>
                <w:sz w:val="20"/>
                <w:szCs w:val="20"/>
              </w:rPr>
            </w:pPr>
            <w:r w:rsidRPr="008C3743">
              <w:rPr>
                <w:rFonts w:ascii="Pragmatica Book" w:hAnsi="Pragmatica Book"/>
                <w:b/>
                <w:bCs/>
                <w:sz w:val="20"/>
                <w:szCs w:val="20"/>
              </w:rPr>
              <w:t>Page/Policy Reference</w:t>
            </w:r>
          </w:p>
        </w:tc>
      </w:tr>
      <w:tr w:rsidR="0047373B" w:rsidRPr="00F25655" w14:paraId="20230CDC" w14:textId="77777777" w:rsidTr="0047373B">
        <w:tc>
          <w:tcPr>
            <w:tcW w:w="10165" w:type="dxa"/>
          </w:tcPr>
          <w:p w14:paraId="05D93FC1" w14:textId="77777777" w:rsidR="0047373B" w:rsidRPr="008733AC" w:rsidRDefault="0047373B" w:rsidP="004E28B6">
            <w:pPr>
              <w:pStyle w:val="ListParagraph"/>
              <w:numPr>
                <w:ilvl w:val="0"/>
                <w:numId w:val="76"/>
              </w:numPr>
              <w:ind w:left="337"/>
              <w:rPr>
                <w:rFonts w:ascii="Pragmatica Book" w:hAnsi="Pragmatica Book"/>
              </w:rPr>
            </w:pPr>
            <w:r w:rsidRPr="008733AC">
              <w:rPr>
                <w:rFonts w:ascii="Pragmatica Book" w:hAnsi="Pragmatica Book"/>
                <w:b/>
                <w:bCs/>
              </w:rPr>
              <w:t>Airport-adjacent communities:</w:t>
            </w:r>
            <w:r w:rsidRPr="008733AC">
              <w:rPr>
                <w:rFonts w:ascii="Pragmatica Book" w:hAnsi="Pragmatica Book"/>
              </w:rPr>
              <w:t xml:space="preserve"> Identify and address any airports within or adjacent to the jurisdiction (RCW 36.70.547, 36.70A.070(6)(a)(iii)(A), MPP-DP-48)</w:t>
            </w:r>
          </w:p>
        </w:tc>
        <w:tc>
          <w:tcPr>
            <w:tcW w:w="2790" w:type="dxa"/>
          </w:tcPr>
          <w:p w14:paraId="7A6F6FDB" w14:textId="77777777" w:rsidR="0047373B" w:rsidRPr="00F25655" w:rsidRDefault="0047373B" w:rsidP="0047373B">
            <w:pPr>
              <w:rPr>
                <w:rFonts w:ascii="Pragmatica Book" w:hAnsi="Pragmatica Book"/>
                <w:b/>
                <w:bCs/>
              </w:rPr>
            </w:pPr>
          </w:p>
        </w:tc>
      </w:tr>
      <w:tr w:rsidR="0047373B" w:rsidRPr="00F25655" w14:paraId="40365AE0" w14:textId="77777777" w:rsidTr="0047373B">
        <w:tc>
          <w:tcPr>
            <w:tcW w:w="10165" w:type="dxa"/>
          </w:tcPr>
          <w:p w14:paraId="7BB127C3" w14:textId="77777777" w:rsidR="0047373B" w:rsidRPr="008733AC" w:rsidRDefault="0047373B" w:rsidP="004E28B6">
            <w:pPr>
              <w:pStyle w:val="ListParagraph"/>
              <w:numPr>
                <w:ilvl w:val="0"/>
                <w:numId w:val="76"/>
              </w:numPr>
              <w:ind w:left="337"/>
              <w:rPr>
                <w:rFonts w:ascii="Pragmatica Book" w:hAnsi="Pragmatica Book"/>
              </w:rPr>
            </w:pPr>
            <w:r w:rsidRPr="008733AC">
              <w:rPr>
                <w:rFonts w:ascii="Pragmatica Book" w:hAnsi="Pragmatica Book"/>
                <w:b/>
                <w:bCs/>
              </w:rPr>
              <w:t>Airport-adjacent communities:</w:t>
            </w:r>
            <w:r w:rsidRPr="008733AC">
              <w:rPr>
                <w:rFonts w:ascii="Pragmatica Book" w:hAnsi="Pragmatica Book"/>
              </w:rPr>
              <w:t xml:space="preserve"> Describe existing and planned uses near the airport, as well as policies and regulations that discourage incompatible uses (RCW 36.70.547, 36.70A.070(6)(a)(iii)(A), MPP-DP-48)</w:t>
            </w:r>
          </w:p>
        </w:tc>
        <w:tc>
          <w:tcPr>
            <w:tcW w:w="2790" w:type="dxa"/>
          </w:tcPr>
          <w:p w14:paraId="564F6DDB" w14:textId="77777777" w:rsidR="0047373B" w:rsidRPr="00F25655" w:rsidRDefault="0047373B" w:rsidP="0047373B">
            <w:pPr>
              <w:rPr>
                <w:rFonts w:ascii="Pragmatica Book" w:hAnsi="Pragmatica Book"/>
                <w:b/>
                <w:bCs/>
              </w:rPr>
            </w:pPr>
          </w:p>
        </w:tc>
      </w:tr>
      <w:tr w:rsidR="0047373B" w:rsidRPr="00F25655" w14:paraId="022C3E6E" w14:textId="77777777" w:rsidTr="0047373B">
        <w:tc>
          <w:tcPr>
            <w:tcW w:w="10165" w:type="dxa"/>
          </w:tcPr>
          <w:p w14:paraId="004927EF" w14:textId="77777777" w:rsidR="0047373B" w:rsidRPr="00FB004C" w:rsidRDefault="0047373B" w:rsidP="0047373B">
            <w:pPr>
              <w:pStyle w:val="NewIcon"/>
              <w:ind w:left="340"/>
            </w:pPr>
            <w:bookmarkStart w:id="7" w:name="_Hlk60756017"/>
            <w:r w:rsidRPr="004F6C79">
              <w:rPr>
                <w:b/>
                <w:bCs/>
              </w:rPr>
              <w:t>Airport-adjacent communities:</w:t>
            </w:r>
            <w:r>
              <w:t xml:space="preserve"> Promote coordinated planning and effective management to optimize the region’s aviation system in a manner that minimizes health, air quality, and noise impacts to communities, </w:t>
            </w:r>
            <w:r w:rsidRPr="00927C27">
              <w:t>including historically marginalized communities</w:t>
            </w:r>
            <w:r>
              <w:t xml:space="preserve"> (MPP-T-28) </w:t>
            </w:r>
            <w:bookmarkEnd w:id="7"/>
          </w:p>
        </w:tc>
        <w:tc>
          <w:tcPr>
            <w:tcW w:w="2790" w:type="dxa"/>
          </w:tcPr>
          <w:p w14:paraId="118DA629" w14:textId="77777777" w:rsidR="0047373B" w:rsidRPr="00F25655" w:rsidRDefault="0047373B" w:rsidP="0047373B">
            <w:pPr>
              <w:rPr>
                <w:rFonts w:ascii="Pragmatica Book" w:hAnsi="Pragmatica Book"/>
                <w:b/>
                <w:bCs/>
              </w:rPr>
            </w:pPr>
          </w:p>
        </w:tc>
      </w:tr>
    </w:tbl>
    <w:p w14:paraId="7663A109" w14:textId="77777777" w:rsidR="0047373B" w:rsidRDefault="0047373B" w:rsidP="0047373B">
      <w:pPr>
        <w:rPr>
          <w:rFonts w:ascii="Pragmatica Book" w:hAnsi="Pragmatica Book"/>
        </w:rPr>
      </w:pPr>
    </w:p>
    <w:p w14:paraId="2F3FAC2D" w14:textId="1DFAB7D0" w:rsidR="0047373B" w:rsidRDefault="0047373B" w:rsidP="004E28B6">
      <w:pPr>
        <w:rPr>
          <w:rFonts w:ascii="Pragmatica Book" w:hAnsi="Pragmatica Book" w:cs="Calibri"/>
          <w:color w:val="000000"/>
        </w:rPr>
      </w:pPr>
      <w:r w:rsidRPr="00880949">
        <w:rPr>
          <w:rFonts w:ascii="Pragmatica Book" w:hAnsi="Pragmatica Book" w:cs="Calibri"/>
          <w:color w:val="000000"/>
        </w:rPr>
        <w:t xml:space="preserve">Additional </w:t>
      </w:r>
      <w:r>
        <w:rPr>
          <w:rFonts w:ascii="Pragmatica Book" w:hAnsi="Pragmatica Book" w:cs="Calibri"/>
          <w:color w:val="000000"/>
        </w:rPr>
        <w:t>comments on</w:t>
      </w:r>
      <w:r w:rsidRPr="00880949">
        <w:rPr>
          <w:rFonts w:ascii="Pragmatica Book" w:hAnsi="Pragmatica Book" w:cs="Calibri"/>
          <w:color w:val="000000"/>
        </w:rPr>
        <w:t xml:space="preserve"> </w:t>
      </w:r>
      <w:r>
        <w:rPr>
          <w:rFonts w:ascii="Pragmatica Book" w:hAnsi="Pragmatica Book" w:cs="Calibri"/>
          <w:color w:val="000000"/>
        </w:rPr>
        <w:t>Transportation</w:t>
      </w:r>
      <w:r w:rsidRPr="00880949">
        <w:rPr>
          <w:rFonts w:ascii="Pragmatica Book" w:hAnsi="Pragmatica Book" w:cs="Calibri"/>
          <w:color w:val="000000"/>
        </w:rPr>
        <w:t xml:space="preserve"> or </w:t>
      </w:r>
      <w:r>
        <w:rPr>
          <w:rFonts w:ascii="Pragmatica Book" w:hAnsi="Pragmatica Book" w:cs="Calibri"/>
          <w:color w:val="000000"/>
        </w:rPr>
        <w:t xml:space="preserve">additional documents to share </w:t>
      </w:r>
      <w:r w:rsidRPr="00880949">
        <w:rPr>
          <w:rFonts w:ascii="Pragmatica Book" w:hAnsi="Pragmatica Book" w:cs="Calibri"/>
          <w:color w:val="000000"/>
        </w:rPr>
        <w:t>[optional]:</w:t>
      </w:r>
      <w:r w:rsidR="004E28B6">
        <w:rPr>
          <w:rFonts w:ascii="Pragmatica Book" w:hAnsi="Pragmatica Book" w:cs="Calibri"/>
          <w:color w:val="000000"/>
        </w:rPr>
        <w:t xml:space="preserve"> _________________________________________</w:t>
      </w:r>
    </w:p>
    <w:p w14:paraId="366A6AD3" w14:textId="77777777" w:rsidR="00382288" w:rsidRDefault="00382288" w:rsidP="004E28B6"/>
    <w:p w14:paraId="4CEC18EA" w14:textId="77777777" w:rsidR="0047373B" w:rsidRPr="00131F29" w:rsidRDefault="0047373B" w:rsidP="0047373B">
      <w:pPr>
        <w:shd w:val="clear" w:color="auto" w:fill="00928D"/>
        <w:rPr>
          <w:rFonts w:ascii="Pragmatica Book" w:hAnsi="Pragmatica Book"/>
          <w:b/>
          <w:bCs/>
          <w:color w:val="FFFFFF" w:themeColor="background1"/>
          <w:sz w:val="32"/>
          <w:szCs w:val="32"/>
        </w:rPr>
      </w:pPr>
      <w:r w:rsidRPr="00131F29">
        <w:rPr>
          <w:rFonts w:ascii="Pragmatica Book" w:hAnsi="Pragmatica Book"/>
          <w:b/>
          <w:bCs/>
          <w:color w:val="FFFFFF" w:themeColor="background1"/>
          <w:sz w:val="32"/>
          <w:szCs w:val="32"/>
        </w:rPr>
        <w:t>Public Services</w:t>
      </w:r>
    </w:p>
    <w:p w14:paraId="1884B9A1" w14:textId="77777777" w:rsidR="0047373B" w:rsidRPr="00815E09" w:rsidRDefault="0047373B" w:rsidP="0047373B">
      <w:pPr>
        <w:rPr>
          <w:rFonts w:ascii="Pragmatica Book" w:hAnsi="Pragmatica Book" w:cs="Calibri"/>
          <w:color w:val="000000"/>
        </w:rPr>
      </w:pPr>
      <w:r w:rsidRPr="00815E09">
        <w:rPr>
          <w:rFonts w:ascii="Pragmatica Book" w:hAnsi="Pragmatica Book" w:cs="Calibri"/>
          <w:color w:val="000000"/>
        </w:rPr>
        <w:t xml:space="preserve">The plan supports development with adequate </w:t>
      </w:r>
      <w:r w:rsidRPr="00815E09">
        <w:rPr>
          <w:rFonts w:ascii="Pragmatica Book" w:hAnsi="Pragmatica Book" w:cs="Calibri"/>
          <w:b/>
          <w:bCs/>
          <w:color w:val="000000"/>
        </w:rPr>
        <w:t>public facilities and services in a timely, coordinated, efficient, and cost-effective manner</w:t>
      </w:r>
      <w:r w:rsidRPr="00815E09">
        <w:rPr>
          <w:rFonts w:ascii="Pragmatica Book" w:hAnsi="Pragmatica Book" w:cs="Calibri"/>
          <w:color w:val="000000"/>
        </w:rPr>
        <w:t xml:space="preserve"> that </w:t>
      </w:r>
      <w:r w:rsidRPr="00815E09">
        <w:rPr>
          <w:rFonts w:ascii="Pragmatica Book" w:hAnsi="Pragmatica Book" w:cs="Calibri"/>
          <w:b/>
          <w:bCs/>
          <w:color w:val="000000"/>
        </w:rPr>
        <w:t>supports local and regional growth planning objectives</w:t>
      </w:r>
      <w:r w:rsidRPr="00815E09">
        <w:rPr>
          <w:rFonts w:ascii="Pragmatica Book" w:hAnsi="Pragmatica Book" w:cs="Calibri"/>
          <w:color w:val="000000"/>
        </w:rPr>
        <w:t xml:space="preserve">. </w:t>
      </w:r>
    </w:p>
    <w:p w14:paraId="36D20931" w14:textId="77777777" w:rsidR="0047373B" w:rsidRPr="00726270" w:rsidRDefault="0047373B" w:rsidP="0047373B">
      <w:pPr>
        <w:rPr>
          <w:rFonts w:ascii="Pragmatica Book" w:hAnsi="Pragmatica Book" w:cs="Calibri"/>
          <w:color w:val="000000"/>
        </w:rPr>
      </w:pPr>
      <w:r>
        <w:rPr>
          <w:rFonts w:ascii="Pragmatica Book" w:hAnsi="Pragmatica Book" w:cs="Calibri"/>
          <w:color w:val="000000"/>
        </w:rPr>
        <w:t>Policies and programs should:</w:t>
      </w:r>
    </w:p>
    <w:tbl>
      <w:tblPr>
        <w:tblStyle w:val="TableGrid"/>
        <w:tblW w:w="12955" w:type="dxa"/>
        <w:tblLook w:val="04A0" w:firstRow="1" w:lastRow="0" w:firstColumn="1" w:lastColumn="0" w:noHBand="0" w:noVBand="1"/>
      </w:tblPr>
      <w:tblGrid>
        <w:gridCol w:w="10165"/>
        <w:gridCol w:w="2790"/>
      </w:tblGrid>
      <w:tr w:rsidR="0047373B" w:rsidRPr="00815E09" w14:paraId="00C25109" w14:textId="77777777" w:rsidTr="0047373B">
        <w:tc>
          <w:tcPr>
            <w:tcW w:w="10165" w:type="dxa"/>
          </w:tcPr>
          <w:p w14:paraId="32B75D04" w14:textId="77777777" w:rsidR="0047373B" w:rsidRPr="001E0987" w:rsidRDefault="0047373B" w:rsidP="0047373B">
            <w:pPr>
              <w:rPr>
                <w:rFonts w:ascii="Pragmatica Book" w:hAnsi="Pragmatica Book"/>
                <w:b/>
                <w:color w:val="00928D"/>
                <w:sz w:val="20"/>
                <w:szCs w:val="20"/>
              </w:rPr>
            </w:pPr>
            <w:r w:rsidRPr="001E0987">
              <w:rPr>
                <w:rFonts w:ascii="Pragmatica Book" w:hAnsi="Pragmatica Book"/>
                <w:b/>
                <w:bCs/>
                <w:color w:val="00928D"/>
                <w:sz w:val="20"/>
                <w:szCs w:val="20"/>
              </w:rPr>
              <w:t>Provide adequate public facilities and services to support growth</w:t>
            </w:r>
          </w:p>
        </w:tc>
        <w:tc>
          <w:tcPr>
            <w:tcW w:w="2790" w:type="dxa"/>
          </w:tcPr>
          <w:p w14:paraId="3F782F7B" w14:textId="77777777" w:rsidR="0047373B" w:rsidRPr="00815E09" w:rsidRDefault="0047373B" w:rsidP="0047373B">
            <w:pPr>
              <w:rPr>
                <w:rFonts w:ascii="Pragmatica Book" w:hAnsi="Pragmatica Book"/>
                <w:b/>
                <w:bCs/>
                <w:sz w:val="20"/>
                <w:szCs w:val="20"/>
              </w:rPr>
            </w:pPr>
            <w:r w:rsidRPr="008C3743">
              <w:rPr>
                <w:rFonts w:ascii="Pragmatica Book" w:hAnsi="Pragmatica Book"/>
                <w:b/>
                <w:bCs/>
                <w:sz w:val="20"/>
                <w:szCs w:val="20"/>
              </w:rPr>
              <w:t>Page/Policy Reference</w:t>
            </w:r>
          </w:p>
        </w:tc>
      </w:tr>
      <w:tr w:rsidR="0047373B" w:rsidRPr="00815E09" w14:paraId="1B2FE44C" w14:textId="77777777" w:rsidTr="0047373B">
        <w:tc>
          <w:tcPr>
            <w:tcW w:w="10165" w:type="dxa"/>
          </w:tcPr>
          <w:p w14:paraId="39AB8775" w14:textId="77777777" w:rsidR="0047373B" w:rsidRPr="008733AC" w:rsidRDefault="0047373B" w:rsidP="004E28B6">
            <w:pPr>
              <w:pStyle w:val="ListParagraph"/>
              <w:numPr>
                <w:ilvl w:val="0"/>
                <w:numId w:val="77"/>
              </w:numPr>
              <w:spacing w:before="120"/>
              <w:ind w:left="337"/>
              <w:rPr>
                <w:rFonts w:ascii="Pragmatica Book" w:hAnsi="Pragmatica Book" w:cs="Calibri"/>
                <w:color w:val="000000"/>
              </w:rPr>
            </w:pPr>
            <w:r w:rsidRPr="008733AC">
              <w:rPr>
                <w:rFonts w:ascii="Pragmatica Book" w:hAnsi="Pragmatica Book" w:cs="Calibri"/>
                <w:color w:val="000000"/>
              </w:rPr>
              <w:t>Protect and enhance the environment and public health and safety when providing services and facilities (</w:t>
            </w:r>
            <w:r w:rsidRPr="008733AC">
              <w:rPr>
                <w:rFonts w:ascii="Pragmatica Book" w:hAnsi="Pragmatica Book"/>
              </w:rPr>
              <w:t>MPP-</w:t>
            </w:r>
            <w:r w:rsidRPr="008733AC">
              <w:rPr>
                <w:rFonts w:ascii="Pragmatica Book" w:hAnsi="Pragmatica Book" w:cs="Calibri"/>
                <w:color w:val="000000"/>
              </w:rPr>
              <w:t>PS-1)</w:t>
            </w:r>
          </w:p>
        </w:tc>
        <w:tc>
          <w:tcPr>
            <w:tcW w:w="2790" w:type="dxa"/>
          </w:tcPr>
          <w:p w14:paraId="04786E66" w14:textId="77777777" w:rsidR="0047373B" w:rsidRPr="00815E09" w:rsidRDefault="0047373B" w:rsidP="0047373B">
            <w:pPr>
              <w:rPr>
                <w:rFonts w:ascii="Pragmatica Book" w:hAnsi="Pragmatica Book"/>
                <w:b/>
                <w:bCs/>
              </w:rPr>
            </w:pPr>
          </w:p>
        </w:tc>
      </w:tr>
      <w:tr w:rsidR="0047373B" w:rsidRPr="00815E09" w14:paraId="270BB1BC" w14:textId="77777777" w:rsidTr="0047373B">
        <w:tc>
          <w:tcPr>
            <w:tcW w:w="10165" w:type="dxa"/>
          </w:tcPr>
          <w:p w14:paraId="1755F5A7" w14:textId="77777777" w:rsidR="0047373B" w:rsidRPr="008733AC" w:rsidRDefault="0047373B" w:rsidP="004E28B6">
            <w:pPr>
              <w:pStyle w:val="ListParagraph"/>
              <w:numPr>
                <w:ilvl w:val="0"/>
                <w:numId w:val="77"/>
              </w:numPr>
              <w:spacing w:before="120"/>
              <w:ind w:left="337"/>
              <w:rPr>
                <w:rFonts w:ascii="Pragmatica Book" w:hAnsi="Pragmatica Book" w:cs="Calibri"/>
                <w:color w:val="000000"/>
              </w:rPr>
            </w:pPr>
            <w:r w:rsidRPr="008733AC">
              <w:rPr>
                <w:rFonts w:ascii="Pragmatica Book" w:hAnsi="Pragmatica Book" w:cs="Calibri"/>
                <w:color w:val="000000"/>
              </w:rPr>
              <w:t xml:space="preserve">Promote coordinated planning for services and facilities with counties, cities, tribes, and special purpose districts in a manner that supports the Regional Growth Strategy, including addressing </w:t>
            </w:r>
            <w:r w:rsidRPr="008733AC">
              <w:rPr>
                <w:rFonts w:ascii="Pragmatica Book" w:hAnsi="Pragmatica Book" w:cs="Calibri"/>
                <w:color w:val="000000"/>
              </w:rPr>
              <w:lastRenderedPageBreak/>
              <w:t>long-term needs, supply, and the use of conservation and demand management (</w:t>
            </w:r>
            <w:r w:rsidRPr="008733AC">
              <w:rPr>
                <w:rFonts w:ascii="Pragmatica Book" w:hAnsi="Pragmatica Book"/>
              </w:rPr>
              <w:t>MPP-</w:t>
            </w:r>
            <w:r w:rsidRPr="008733AC">
              <w:rPr>
                <w:rFonts w:ascii="Pragmatica Book" w:hAnsi="Pragmatica Book" w:cs="Calibri"/>
                <w:color w:val="000000"/>
              </w:rPr>
              <w:t>PS-3-4, PS-8-9, PS-13-14, PS-23-25)</w:t>
            </w:r>
          </w:p>
        </w:tc>
        <w:tc>
          <w:tcPr>
            <w:tcW w:w="2790" w:type="dxa"/>
          </w:tcPr>
          <w:p w14:paraId="57BDCA6E" w14:textId="77777777" w:rsidR="0047373B" w:rsidRPr="00815E09" w:rsidRDefault="0047373B" w:rsidP="0047373B">
            <w:pPr>
              <w:rPr>
                <w:rFonts w:ascii="Pragmatica Book" w:hAnsi="Pragmatica Book"/>
                <w:b/>
                <w:bCs/>
              </w:rPr>
            </w:pPr>
          </w:p>
        </w:tc>
      </w:tr>
      <w:tr w:rsidR="0047373B" w:rsidRPr="00815E09" w14:paraId="4FD19A2E" w14:textId="77777777" w:rsidTr="0047373B">
        <w:tc>
          <w:tcPr>
            <w:tcW w:w="10165" w:type="dxa"/>
          </w:tcPr>
          <w:p w14:paraId="06AE2FA0" w14:textId="77777777" w:rsidR="0047373B" w:rsidRPr="008733AC" w:rsidRDefault="0047373B" w:rsidP="004E28B6">
            <w:pPr>
              <w:pStyle w:val="ListParagraph"/>
              <w:numPr>
                <w:ilvl w:val="0"/>
                <w:numId w:val="77"/>
              </w:numPr>
              <w:spacing w:before="120"/>
              <w:ind w:left="337"/>
              <w:rPr>
                <w:rFonts w:ascii="Pragmatica Book" w:hAnsi="Pragmatica Book" w:cs="Calibri"/>
                <w:color w:val="000000"/>
              </w:rPr>
            </w:pPr>
            <w:r w:rsidRPr="008733AC">
              <w:rPr>
                <w:rFonts w:ascii="Pragmatica Book" w:hAnsi="Pragmatica Book" w:cs="Calibri"/>
                <w:color w:val="000000"/>
              </w:rPr>
              <w:t>Protect water quality by replacing failing septic systems and serving new urban development with sanitary sewer systems (</w:t>
            </w:r>
            <w:r w:rsidRPr="008733AC">
              <w:rPr>
                <w:rFonts w:ascii="Pragmatica Book" w:hAnsi="Pragmatica Book"/>
              </w:rPr>
              <w:t>MPP-</w:t>
            </w:r>
            <w:r w:rsidRPr="008733AC">
              <w:rPr>
                <w:rFonts w:ascii="Pragmatica Book" w:hAnsi="Pragmatica Book" w:cs="Calibri"/>
                <w:color w:val="000000"/>
              </w:rPr>
              <w:t>PS-10-12) </w:t>
            </w:r>
          </w:p>
        </w:tc>
        <w:tc>
          <w:tcPr>
            <w:tcW w:w="2790" w:type="dxa"/>
          </w:tcPr>
          <w:p w14:paraId="6365B4AF" w14:textId="77777777" w:rsidR="0047373B" w:rsidRPr="00815E09" w:rsidRDefault="0047373B" w:rsidP="0047373B">
            <w:pPr>
              <w:rPr>
                <w:rFonts w:ascii="Pragmatica Book" w:hAnsi="Pragmatica Book"/>
                <w:b/>
                <w:bCs/>
              </w:rPr>
            </w:pPr>
          </w:p>
        </w:tc>
      </w:tr>
      <w:tr w:rsidR="0047373B" w:rsidRPr="00815E09" w14:paraId="693EBEC0" w14:textId="77777777" w:rsidTr="0047373B">
        <w:tc>
          <w:tcPr>
            <w:tcW w:w="10165" w:type="dxa"/>
          </w:tcPr>
          <w:p w14:paraId="3714B32C" w14:textId="77777777" w:rsidR="0047373B" w:rsidRPr="00FB004C" w:rsidRDefault="0047373B" w:rsidP="0047373B">
            <w:pPr>
              <w:pStyle w:val="NewIcon"/>
              <w:ind w:left="340"/>
            </w:pPr>
            <w:r>
              <w:t xml:space="preserve"> </w:t>
            </w:r>
            <w:r w:rsidRPr="002D4187">
              <w:t>Consider the potential impacts of climate change on public facilities and support the necessary investments to move to low-carbon energy sources (</w:t>
            </w:r>
            <w:r>
              <w:t>MPP-</w:t>
            </w:r>
            <w:r w:rsidRPr="002D4187">
              <w:t>PS-13-15, PS-20-21)</w:t>
            </w:r>
          </w:p>
        </w:tc>
        <w:tc>
          <w:tcPr>
            <w:tcW w:w="2790" w:type="dxa"/>
          </w:tcPr>
          <w:p w14:paraId="302A7E5F" w14:textId="77777777" w:rsidR="0047373B" w:rsidRPr="00815E09" w:rsidRDefault="0047373B" w:rsidP="0047373B">
            <w:pPr>
              <w:rPr>
                <w:rFonts w:ascii="Pragmatica Book" w:hAnsi="Pragmatica Book"/>
                <w:b/>
                <w:bCs/>
              </w:rPr>
            </w:pPr>
          </w:p>
        </w:tc>
      </w:tr>
      <w:tr w:rsidR="0047373B" w:rsidRPr="00815E09" w14:paraId="3FFC1944" w14:textId="77777777" w:rsidTr="0047373B">
        <w:tc>
          <w:tcPr>
            <w:tcW w:w="10165" w:type="dxa"/>
          </w:tcPr>
          <w:p w14:paraId="2728CD74" w14:textId="77777777" w:rsidR="0047373B" w:rsidRDefault="0047373B" w:rsidP="0047373B">
            <w:pPr>
              <w:pStyle w:val="NewIcon"/>
              <w:ind w:left="340"/>
              <w:rPr>
                <w:noProof/>
              </w:rPr>
            </w:pPr>
            <w:r w:rsidRPr="00FB004C">
              <w:t>P</w:t>
            </w:r>
            <w:r>
              <w:t xml:space="preserve">romote </w:t>
            </w:r>
            <w:r w:rsidRPr="00FB004C">
              <w:t xml:space="preserve">affordable and equitable access of public services, including drinking water and telecommunication infrastructure, to provide access to all communities, especially underserved </w:t>
            </w:r>
            <w:r>
              <w:t xml:space="preserve">communities </w:t>
            </w:r>
            <w:r w:rsidRPr="00FB004C">
              <w:t>(MPP-PS-2, PS-16, PS-22)</w:t>
            </w:r>
          </w:p>
        </w:tc>
        <w:tc>
          <w:tcPr>
            <w:tcW w:w="2790" w:type="dxa"/>
          </w:tcPr>
          <w:p w14:paraId="635E9EB9" w14:textId="77777777" w:rsidR="0047373B" w:rsidRPr="00815E09" w:rsidRDefault="0047373B" w:rsidP="0047373B">
            <w:pPr>
              <w:rPr>
                <w:rFonts w:ascii="Pragmatica Book" w:hAnsi="Pragmatica Book"/>
                <w:b/>
                <w:bCs/>
              </w:rPr>
            </w:pPr>
          </w:p>
        </w:tc>
      </w:tr>
      <w:tr w:rsidR="0047373B" w:rsidRPr="00815E09" w14:paraId="4FBD3006" w14:textId="77777777" w:rsidTr="0047373B">
        <w:tc>
          <w:tcPr>
            <w:tcW w:w="10165" w:type="dxa"/>
          </w:tcPr>
          <w:p w14:paraId="45621B6C" w14:textId="77777777" w:rsidR="0047373B" w:rsidRPr="00FB004C" w:rsidRDefault="0047373B" w:rsidP="004E28B6">
            <w:pPr>
              <w:pStyle w:val="NewIcon"/>
              <w:numPr>
                <w:ilvl w:val="0"/>
                <w:numId w:val="90"/>
              </w:numPr>
              <w:ind w:left="337"/>
            </w:pPr>
            <w:r>
              <w:t>Encourage p</w:t>
            </w:r>
            <w:r w:rsidRPr="00FB004C">
              <w:t>lan</w:t>
            </w:r>
            <w:r>
              <w:t>ning</w:t>
            </w:r>
            <w:r w:rsidRPr="00FB004C">
              <w:t xml:space="preserve"> and coordinat</w:t>
            </w:r>
            <w:r>
              <w:t>ion of</w:t>
            </w:r>
            <w:r w:rsidRPr="00FB004C">
              <w:t xml:space="preserve"> emergency management and public safety programs (</w:t>
            </w:r>
            <w:r>
              <w:t>MPP-</w:t>
            </w:r>
            <w:r w:rsidRPr="00FB004C">
              <w:t xml:space="preserve">PS-17, </w:t>
            </w:r>
            <w:r w:rsidRPr="00B63799">
              <w:t>T-31</w:t>
            </w:r>
            <w:r w:rsidRPr="00FB004C">
              <w:t>)</w:t>
            </w:r>
          </w:p>
        </w:tc>
        <w:tc>
          <w:tcPr>
            <w:tcW w:w="2790" w:type="dxa"/>
          </w:tcPr>
          <w:p w14:paraId="5FC2D047" w14:textId="77777777" w:rsidR="0047373B" w:rsidRPr="00815E09" w:rsidRDefault="0047373B" w:rsidP="0047373B">
            <w:pPr>
              <w:rPr>
                <w:rFonts w:ascii="Pragmatica Book" w:hAnsi="Pragmatica Book"/>
                <w:b/>
                <w:bCs/>
              </w:rPr>
            </w:pPr>
          </w:p>
        </w:tc>
      </w:tr>
      <w:tr w:rsidR="0047373B" w:rsidRPr="00815E09" w14:paraId="55DEDCD5" w14:textId="77777777" w:rsidTr="0047373B">
        <w:tc>
          <w:tcPr>
            <w:tcW w:w="10165" w:type="dxa"/>
          </w:tcPr>
          <w:p w14:paraId="27E8362A" w14:textId="77777777" w:rsidR="0047373B" w:rsidRPr="00FB004C" w:rsidRDefault="0047373B" w:rsidP="0047373B">
            <w:pPr>
              <w:pStyle w:val="NewIcon"/>
              <w:ind w:left="340"/>
            </w:pPr>
            <w:r w:rsidRPr="00FB004C">
              <w:t>Locate community facilities and services, including civic places like parks, schools, and other public spaces, in centers and near transit, with consideration for climate change, economic, social and health impacts (</w:t>
            </w:r>
            <w:r>
              <w:t>MPP-</w:t>
            </w:r>
            <w:r w:rsidRPr="00FB004C">
              <w:t>PS-18, PS-20, PS-29, DP-11) </w:t>
            </w:r>
          </w:p>
        </w:tc>
        <w:tc>
          <w:tcPr>
            <w:tcW w:w="2790" w:type="dxa"/>
          </w:tcPr>
          <w:p w14:paraId="1272B6E3" w14:textId="77777777" w:rsidR="0047373B" w:rsidRPr="00815E09" w:rsidRDefault="0047373B" w:rsidP="0047373B">
            <w:pPr>
              <w:rPr>
                <w:rFonts w:ascii="Pragmatica Book" w:hAnsi="Pragmatica Book"/>
                <w:b/>
                <w:bCs/>
              </w:rPr>
            </w:pPr>
          </w:p>
        </w:tc>
      </w:tr>
      <w:tr w:rsidR="0047373B" w:rsidRPr="00815E09" w14:paraId="6BBB83F6" w14:textId="77777777" w:rsidTr="0047373B">
        <w:tc>
          <w:tcPr>
            <w:tcW w:w="10165" w:type="dxa"/>
          </w:tcPr>
          <w:p w14:paraId="61CAC453" w14:textId="77777777" w:rsidR="0047373B" w:rsidRPr="00FB004C" w:rsidRDefault="0047373B" w:rsidP="0047373B">
            <w:pPr>
              <w:pStyle w:val="NewIcon"/>
              <w:ind w:left="340"/>
            </w:pPr>
            <w:r>
              <w:t>Promote w</w:t>
            </w:r>
            <w:r w:rsidRPr="00FB004C">
              <w:t>ork</w:t>
            </w:r>
            <w:r>
              <w:t>ing</w:t>
            </w:r>
            <w:r w:rsidRPr="00FB004C">
              <w:t xml:space="preserve"> with school districts on school siting and design to support safe, walkable access, including strategies to provide adequate urban capacity for new schools and to avoid serving urban students with schools in the rural area (</w:t>
            </w:r>
            <w:r>
              <w:t>MPP-</w:t>
            </w:r>
            <w:r w:rsidRPr="00FB004C">
              <w:t>PS-26-28) </w:t>
            </w:r>
          </w:p>
        </w:tc>
        <w:tc>
          <w:tcPr>
            <w:tcW w:w="2790" w:type="dxa"/>
          </w:tcPr>
          <w:p w14:paraId="3ADA820A" w14:textId="77777777" w:rsidR="0047373B" w:rsidRPr="00815E09" w:rsidRDefault="0047373B" w:rsidP="0047373B">
            <w:pPr>
              <w:rPr>
                <w:rFonts w:ascii="Pragmatica Book" w:hAnsi="Pragmatica Book"/>
                <w:b/>
                <w:bCs/>
              </w:rPr>
            </w:pPr>
          </w:p>
        </w:tc>
      </w:tr>
      <w:tr w:rsidR="0047373B" w:rsidRPr="00815E09" w14:paraId="0A16AADD" w14:textId="77777777" w:rsidTr="0047373B">
        <w:tc>
          <w:tcPr>
            <w:tcW w:w="10165" w:type="dxa"/>
          </w:tcPr>
          <w:p w14:paraId="13C25567" w14:textId="77777777" w:rsidR="0047373B" w:rsidRPr="00FB004C" w:rsidRDefault="0047373B" w:rsidP="004E28B6">
            <w:pPr>
              <w:pStyle w:val="NewIcon"/>
              <w:numPr>
                <w:ilvl w:val="0"/>
                <w:numId w:val="91"/>
              </w:numPr>
              <w:ind w:left="337"/>
            </w:pPr>
            <w:r w:rsidRPr="00FB004C">
              <w:rPr>
                <w:b/>
                <w:bCs/>
              </w:rPr>
              <w:t>Counties</w:t>
            </w:r>
            <w:r w:rsidRPr="00FB004C">
              <w:t xml:space="preserve">: </w:t>
            </w:r>
            <w:r>
              <w:t>Avoid</w:t>
            </w:r>
            <w:r w:rsidRPr="00FB004C">
              <w:t xml:space="preserve"> provid</w:t>
            </w:r>
            <w:r>
              <w:t>ing</w:t>
            </w:r>
            <w:r w:rsidRPr="00FB004C">
              <w:t xml:space="preserve"> urban services and regional facilities in rural areas</w:t>
            </w:r>
            <w:r>
              <w:t>. F</w:t>
            </w:r>
            <w:r w:rsidRPr="00FB004C">
              <w:t>acilities and utilities in rural areas should be at a size and scale appropriate for rural locations. (</w:t>
            </w:r>
            <w:r>
              <w:t>MPP-</w:t>
            </w:r>
            <w:r w:rsidRPr="00FB004C">
              <w:t>PS-5-7, PS-30) </w:t>
            </w:r>
          </w:p>
        </w:tc>
        <w:tc>
          <w:tcPr>
            <w:tcW w:w="2790" w:type="dxa"/>
          </w:tcPr>
          <w:p w14:paraId="21530C96" w14:textId="77777777" w:rsidR="0047373B" w:rsidRPr="00815E09" w:rsidRDefault="0047373B" w:rsidP="0047373B">
            <w:pPr>
              <w:rPr>
                <w:rFonts w:ascii="Pragmatica Book" w:hAnsi="Pragmatica Book"/>
                <w:b/>
                <w:bCs/>
              </w:rPr>
            </w:pPr>
          </w:p>
        </w:tc>
      </w:tr>
    </w:tbl>
    <w:p w14:paraId="22A5A7FE" w14:textId="77777777" w:rsidR="0047373B" w:rsidRDefault="0047373B" w:rsidP="0047373B">
      <w:pPr>
        <w:rPr>
          <w:rFonts w:ascii="Pragmatica Book" w:hAnsi="Pragmatica Book" w:cs="Calibri"/>
          <w:color w:val="000000"/>
        </w:rPr>
      </w:pPr>
    </w:p>
    <w:p w14:paraId="5667CE34" w14:textId="2B40BED0" w:rsidR="00F5301F" w:rsidRDefault="0047373B" w:rsidP="00382288">
      <w:r w:rsidRPr="00880949">
        <w:rPr>
          <w:rFonts w:ascii="Pragmatica Book" w:hAnsi="Pragmatica Book" w:cs="Calibri"/>
          <w:color w:val="000000"/>
        </w:rPr>
        <w:t xml:space="preserve">Additional </w:t>
      </w:r>
      <w:r>
        <w:rPr>
          <w:rFonts w:ascii="Pragmatica Book" w:hAnsi="Pragmatica Book" w:cs="Calibri"/>
          <w:color w:val="000000"/>
        </w:rPr>
        <w:t>comments on</w:t>
      </w:r>
      <w:r w:rsidRPr="00880949">
        <w:rPr>
          <w:rFonts w:ascii="Pragmatica Book" w:hAnsi="Pragmatica Book" w:cs="Calibri"/>
          <w:color w:val="000000"/>
        </w:rPr>
        <w:t xml:space="preserve"> </w:t>
      </w:r>
      <w:r>
        <w:rPr>
          <w:rFonts w:ascii="Pragmatica Book" w:hAnsi="Pragmatica Book" w:cs="Calibri"/>
          <w:color w:val="000000"/>
        </w:rPr>
        <w:t>Public Services</w:t>
      </w:r>
      <w:r w:rsidRPr="00880949">
        <w:rPr>
          <w:rFonts w:ascii="Pragmatica Book" w:hAnsi="Pragmatica Book" w:cs="Calibri"/>
          <w:color w:val="000000"/>
        </w:rPr>
        <w:t xml:space="preserve"> or </w:t>
      </w:r>
      <w:r>
        <w:rPr>
          <w:rFonts w:ascii="Pragmatica Book" w:hAnsi="Pragmatica Book" w:cs="Calibri"/>
          <w:color w:val="000000"/>
        </w:rPr>
        <w:t xml:space="preserve">additional documents to share </w:t>
      </w:r>
      <w:r w:rsidRPr="00880949">
        <w:rPr>
          <w:rFonts w:ascii="Pragmatica Book" w:hAnsi="Pragmatica Book" w:cs="Calibri"/>
          <w:color w:val="000000"/>
        </w:rPr>
        <w:t>[optional]:</w:t>
      </w:r>
      <w:r w:rsidR="004E28B6">
        <w:rPr>
          <w:rFonts w:ascii="Pragmatica Book" w:hAnsi="Pragmatica Book" w:cs="Calibri"/>
          <w:color w:val="000000"/>
        </w:rPr>
        <w:t xml:space="preserve"> ________________________________________</w:t>
      </w:r>
    </w:p>
    <w:sectPr w:rsidR="00F5301F" w:rsidSect="00382288">
      <w:footerReference w:type="default" r:id="rId20"/>
      <w:footerReference w:type="first" r:id="rId21"/>
      <w:pgSz w:w="15840" w:h="12240" w:orient="landscape"/>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977054" w14:textId="77777777" w:rsidR="00726342" w:rsidRDefault="00726342" w:rsidP="00056228">
      <w:pPr>
        <w:spacing w:after="0" w:line="240" w:lineRule="auto"/>
      </w:pPr>
      <w:r>
        <w:separator/>
      </w:r>
    </w:p>
  </w:endnote>
  <w:endnote w:type="continuationSeparator" w:id="0">
    <w:p w14:paraId="1C274FF1" w14:textId="77777777" w:rsidR="00726342" w:rsidRDefault="00726342" w:rsidP="000562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ragmatica Light">
    <w:panose1 w:val="020B0403040502020204"/>
    <w:charset w:val="00"/>
    <w:family w:val="swiss"/>
    <w:pitch w:val="variable"/>
    <w:sig w:usb0="800002FF" w:usb1="5000204A" w:usb2="00000000" w:usb3="00000000" w:csb0="00000097" w:csb1="00000000"/>
  </w:font>
  <w:font w:name="Pragmatica Bold">
    <w:panose1 w:val="020B0703040502020204"/>
    <w:charset w:val="00"/>
    <w:family w:val="swiss"/>
    <w:pitch w:val="variable"/>
    <w:sig w:usb0="C00006FF" w:usb1="5000606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ragmatica Cond Light">
    <w:panose1 w:val="020B0406040502020204"/>
    <w:charset w:val="00"/>
    <w:family w:val="swiss"/>
    <w:pitch w:val="variable"/>
    <w:sig w:usb0="800002FF" w:usb1="5000204A" w:usb2="00000000" w:usb3="00000000" w:csb0="00000097" w:csb1="00000000"/>
  </w:font>
  <w:font w:name="Pragmatica Cond Medium">
    <w:panose1 w:val="020B0606040502020204"/>
    <w:charset w:val="00"/>
    <w:family w:val="swiss"/>
    <w:pitch w:val="variable"/>
    <w:sig w:usb0="800002FF" w:usb1="5000204A" w:usb2="00000000" w:usb3="00000000" w:csb0="00000097" w:csb1="00000000"/>
  </w:font>
  <w:font w:name="Pragmatica Cond Book">
    <w:panose1 w:val="020B0506040502020204"/>
    <w:charset w:val="00"/>
    <w:family w:val="swiss"/>
    <w:pitch w:val="variable"/>
    <w:sig w:usb0="A00002FF" w:usb1="5000204A" w:usb2="00000000" w:usb3="00000000" w:csb0="0000009F" w:csb1="00000000"/>
  </w:font>
  <w:font w:name="Times">
    <w:panose1 w:val="02020603050405020304"/>
    <w:charset w:val="00"/>
    <w:family w:val="roman"/>
    <w:pitch w:val="variable"/>
    <w:sig w:usb0="E0002EFF" w:usb1="C000785B" w:usb2="00000009" w:usb3="00000000" w:csb0="000001FF" w:csb1="00000000"/>
  </w:font>
  <w:font w:name="Pragmatica Book">
    <w:panose1 w:val="020B0503040502020204"/>
    <w:charset w:val="00"/>
    <w:family w:val="swiss"/>
    <w:pitch w:val="variable"/>
    <w:sig w:usb0="C40006FF" w:usb1="500078FB" w:usb2="00000000" w:usb3="00000000" w:csb0="0000009F" w:csb1="00000000"/>
  </w:font>
  <w:font w:name="Seattle Text">
    <w:altName w:val="Calibri"/>
    <w:panose1 w:val="00000000000000000000"/>
    <w:charset w:val="00"/>
    <w:family w:val="swiss"/>
    <w:notTrueType/>
    <w:pitch w:val="default"/>
    <w:sig w:usb0="00000003" w:usb1="00000000" w:usb2="00000000" w:usb3="00000000" w:csb0="00000001" w:csb1="00000000"/>
  </w:font>
  <w:font w:name="Pragmatica Cond Bold">
    <w:panose1 w:val="020B0706040502020204"/>
    <w:charset w:val="00"/>
    <w:family w:val="swiss"/>
    <w:pitch w:val="variable"/>
    <w:sig w:usb0="800002FF" w:usb1="5000204A"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1DD17" w14:textId="686C19A9" w:rsidR="000C5F52" w:rsidRDefault="000C5F52" w:rsidP="000C5F52">
    <w:pPr>
      <w:pStyle w:val="Footer"/>
      <w:rPr>
        <w:sz w:val="18"/>
        <w:szCs w:val="18"/>
      </w:rPr>
    </w:pPr>
    <w:r w:rsidRPr="00EC1958">
      <w:rPr>
        <w:noProof/>
        <w:sz w:val="18"/>
        <w:szCs w:val="18"/>
      </w:rPr>
      <w:drawing>
        <wp:anchor distT="0" distB="0" distL="114300" distR="114300" simplePos="0" relativeHeight="251661312" behindDoc="1" locked="0" layoutInCell="1" allowOverlap="1" wp14:anchorId="2061B73F" wp14:editId="57FFE95B">
          <wp:simplePos x="0" y="0"/>
          <wp:positionH relativeFrom="rightMargin">
            <wp:posOffset>-28936</wp:posOffset>
          </wp:positionH>
          <wp:positionV relativeFrom="paragraph">
            <wp:posOffset>125730</wp:posOffset>
          </wp:positionV>
          <wp:extent cx="279400" cy="236220"/>
          <wp:effectExtent l="0" t="0" r="6350" b="0"/>
          <wp:wrapNone/>
          <wp:docPr id="1" name="Picture 1"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Background pattern&#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79400" cy="236220"/>
                  </a:xfrm>
                  <a:prstGeom prst="rect">
                    <a:avLst/>
                  </a:prstGeom>
                  <a:ln w="76200" cmpd="sng">
                    <a:noFill/>
                  </a:ln>
                </pic:spPr>
              </pic:pic>
            </a:graphicData>
          </a:graphic>
        </wp:anchor>
      </w:drawing>
    </w:r>
    <w:r w:rsidRPr="00EC1958">
      <w:rPr>
        <w:sz w:val="18"/>
        <w:szCs w:val="18"/>
      </w:rPr>
      <w:t>Puget Sound Regional Council</w:t>
    </w:r>
    <w:r>
      <w:rPr>
        <w:sz w:val="18"/>
        <w:szCs w:val="18"/>
      </w:rPr>
      <w:t xml:space="preserve"> | VISION Consistency Tool for </w:t>
    </w:r>
    <w:r w:rsidR="000E0C30">
      <w:rPr>
        <w:sz w:val="18"/>
        <w:szCs w:val="18"/>
      </w:rPr>
      <w:t xml:space="preserve">Local </w:t>
    </w:r>
    <w:r w:rsidR="00797586">
      <w:rPr>
        <w:sz w:val="18"/>
        <w:szCs w:val="18"/>
      </w:rPr>
      <w:t>Comprehensive Plans</w:t>
    </w:r>
    <w:r>
      <w:rPr>
        <w:sz w:val="18"/>
        <w:szCs w:val="18"/>
      </w:rPr>
      <w:t xml:space="preserve"> </w:t>
    </w:r>
  </w:p>
  <w:p w14:paraId="0DB484AB" w14:textId="7B08EB8A" w:rsidR="00B6637F" w:rsidRPr="000C5F52" w:rsidRDefault="000C5F52" w:rsidP="000C5F52">
    <w:pPr>
      <w:pStyle w:val="Footer"/>
      <w:rPr>
        <w:b/>
        <w:bCs/>
        <w:sz w:val="18"/>
        <w:szCs w:val="18"/>
      </w:rPr>
    </w:pPr>
    <w:r>
      <w:rPr>
        <w:sz w:val="18"/>
        <w:szCs w:val="18"/>
      </w:rPr>
      <w:t>Updated September 2022</w:t>
    </w:r>
    <w:r w:rsidRPr="00B22662">
      <w:rPr>
        <w:sz w:val="18"/>
        <w:szCs w:val="18"/>
      </w:rPr>
      <w:tab/>
    </w:r>
    <w:r>
      <w:rPr>
        <w:sz w:val="18"/>
        <w:szCs w:val="18"/>
      </w:rPr>
      <w:tab/>
    </w:r>
    <w:r>
      <w:rPr>
        <w:sz w:val="18"/>
        <w:szCs w:val="18"/>
      </w:rPr>
      <w:tab/>
    </w:r>
    <w:r>
      <w:rPr>
        <w:sz w:val="18"/>
        <w:szCs w:val="18"/>
      </w:rPr>
      <w:tab/>
    </w:r>
    <w:r>
      <w:rPr>
        <w:sz w:val="18"/>
        <w:szCs w:val="18"/>
      </w:rPr>
      <w:tab/>
      <w:t xml:space="preserve">   </w:t>
    </w:r>
    <w:r>
      <w:rPr>
        <w:sz w:val="18"/>
        <w:szCs w:val="18"/>
      </w:rPr>
      <w:tab/>
      <w:t xml:space="preserve">    </w:t>
    </w:r>
    <w:r w:rsidR="00327685">
      <w:rPr>
        <w:sz w:val="18"/>
        <w:szCs w:val="18"/>
      </w:rPr>
      <w:t xml:space="preserve">   </w:t>
    </w:r>
    <w:r>
      <w:rPr>
        <w:sz w:val="18"/>
        <w:szCs w:val="18"/>
      </w:rPr>
      <w:t xml:space="preserve">  </w:t>
    </w:r>
    <w:r w:rsidRPr="00B22662">
      <w:rPr>
        <w:sz w:val="18"/>
        <w:szCs w:val="18"/>
      </w:rPr>
      <w:fldChar w:fldCharType="begin"/>
    </w:r>
    <w:r w:rsidRPr="00B22662">
      <w:rPr>
        <w:sz w:val="18"/>
        <w:szCs w:val="18"/>
      </w:rPr>
      <w:instrText xml:space="preserve"> PAGE </w:instrText>
    </w:r>
    <w:r w:rsidRPr="00B22662">
      <w:rPr>
        <w:sz w:val="18"/>
        <w:szCs w:val="18"/>
      </w:rPr>
      <w:fldChar w:fldCharType="separate"/>
    </w:r>
    <w:r>
      <w:rPr>
        <w:sz w:val="18"/>
        <w:szCs w:val="18"/>
      </w:rPr>
      <w:t>1</w:t>
    </w:r>
    <w:r w:rsidRPr="00B22662">
      <w:rP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0A6F9" w14:textId="5590436B" w:rsidR="000C5F52" w:rsidRDefault="000C5F52" w:rsidP="000C5F52">
    <w:pPr>
      <w:pStyle w:val="Footer"/>
      <w:rPr>
        <w:sz w:val="18"/>
        <w:szCs w:val="18"/>
      </w:rPr>
    </w:pPr>
    <w:r w:rsidRPr="00EC1958">
      <w:rPr>
        <w:noProof/>
        <w:sz w:val="18"/>
        <w:szCs w:val="18"/>
      </w:rPr>
      <w:drawing>
        <wp:anchor distT="0" distB="0" distL="114300" distR="114300" simplePos="0" relativeHeight="251663360" behindDoc="1" locked="0" layoutInCell="1" allowOverlap="1" wp14:anchorId="2E8337E7" wp14:editId="7B0471A1">
          <wp:simplePos x="0" y="0"/>
          <wp:positionH relativeFrom="rightMargin">
            <wp:posOffset>-28936</wp:posOffset>
          </wp:positionH>
          <wp:positionV relativeFrom="paragraph">
            <wp:posOffset>125730</wp:posOffset>
          </wp:positionV>
          <wp:extent cx="279400" cy="236220"/>
          <wp:effectExtent l="0" t="0" r="6350" b="0"/>
          <wp:wrapNone/>
          <wp:docPr id="3" name="Picture 3"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Background pattern&#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79400" cy="236220"/>
                  </a:xfrm>
                  <a:prstGeom prst="rect">
                    <a:avLst/>
                  </a:prstGeom>
                  <a:ln w="76200" cmpd="sng">
                    <a:noFill/>
                  </a:ln>
                </pic:spPr>
              </pic:pic>
            </a:graphicData>
          </a:graphic>
        </wp:anchor>
      </w:drawing>
    </w:r>
    <w:r w:rsidRPr="00EC1958">
      <w:rPr>
        <w:sz w:val="18"/>
        <w:szCs w:val="18"/>
      </w:rPr>
      <w:t>Puget Sound Regional Council</w:t>
    </w:r>
    <w:r>
      <w:rPr>
        <w:sz w:val="18"/>
        <w:szCs w:val="18"/>
      </w:rPr>
      <w:t xml:space="preserve"> | VISION Consistency </w:t>
    </w:r>
    <w:r w:rsidR="00797586">
      <w:rPr>
        <w:sz w:val="18"/>
        <w:szCs w:val="18"/>
      </w:rPr>
      <w:t>Tool for</w:t>
    </w:r>
    <w:r w:rsidR="000E0C30">
      <w:rPr>
        <w:sz w:val="18"/>
        <w:szCs w:val="18"/>
      </w:rPr>
      <w:t xml:space="preserve"> Local</w:t>
    </w:r>
    <w:r w:rsidR="00797586">
      <w:rPr>
        <w:sz w:val="18"/>
        <w:szCs w:val="18"/>
      </w:rPr>
      <w:t xml:space="preserve"> Comprehensive Plans</w:t>
    </w:r>
  </w:p>
  <w:p w14:paraId="6C1BD8E8" w14:textId="74883016" w:rsidR="00726342" w:rsidRPr="000C5F52" w:rsidRDefault="000C5F52" w:rsidP="000C5F52">
    <w:pPr>
      <w:pStyle w:val="Footer"/>
      <w:rPr>
        <w:b/>
        <w:bCs/>
        <w:sz w:val="18"/>
        <w:szCs w:val="18"/>
      </w:rPr>
    </w:pPr>
    <w:r>
      <w:rPr>
        <w:sz w:val="18"/>
        <w:szCs w:val="18"/>
      </w:rPr>
      <w:t>Updated September 2022</w:t>
    </w:r>
    <w:r w:rsidRPr="00B22662">
      <w:rPr>
        <w:sz w:val="18"/>
        <w:szCs w:val="18"/>
      </w:rPr>
      <w:tab/>
    </w:r>
    <w:r>
      <w:rPr>
        <w:sz w:val="18"/>
        <w:szCs w:val="18"/>
      </w:rPr>
      <w:tab/>
    </w:r>
    <w:r>
      <w:rPr>
        <w:sz w:val="18"/>
        <w:szCs w:val="18"/>
      </w:rPr>
      <w:tab/>
    </w:r>
    <w:r>
      <w:rPr>
        <w:sz w:val="18"/>
        <w:szCs w:val="18"/>
      </w:rPr>
      <w:tab/>
    </w:r>
    <w:r>
      <w:rPr>
        <w:sz w:val="18"/>
        <w:szCs w:val="18"/>
      </w:rPr>
      <w:tab/>
      <w:t xml:space="preserve">   </w:t>
    </w:r>
    <w:r>
      <w:rPr>
        <w:sz w:val="18"/>
        <w:szCs w:val="18"/>
      </w:rPr>
      <w:tab/>
      <w:t xml:space="preserve">      </w:t>
    </w:r>
    <w:r w:rsidRPr="00B22662">
      <w:rPr>
        <w:sz w:val="18"/>
        <w:szCs w:val="18"/>
      </w:rPr>
      <w:fldChar w:fldCharType="begin"/>
    </w:r>
    <w:r w:rsidRPr="00B22662">
      <w:rPr>
        <w:sz w:val="18"/>
        <w:szCs w:val="18"/>
      </w:rPr>
      <w:instrText xml:space="preserve"> PAGE </w:instrText>
    </w:r>
    <w:r w:rsidRPr="00B22662">
      <w:rPr>
        <w:sz w:val="18"/>
        <w:szCs w:val="18"/>
      </w:rPr>
      <w:fldChar w:fldCharType="separate"/>
    </w:r>
    <w:r>
      <w:rPr>
        <w:sz w:val="18"/>
        <w:szCs w:val="18"/>
      </w:rPr>
      <w:t>2</w:t>
    </w:r>
    <w:r w:rsidRPr="00B22662">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E9D874" w14:textId="77777777" w:rsidR="00726342" w:rsidRDefault="00726342" w:rsidP="00056228">
      <w:pPr>
        <w:spacing w:after="0" w:line="240" w:lineRule="auto"/>
      </w:pPr>
      <w:r>
        <w:separator/>
      </w:r>
    </w:p>
  </w:footnote>
  <w:footnote w:type="continuationSeparator" w:id="0">
    <w:p w14:paraId="71A8E3A6" w14:textId="77777777" w:rsidR="00726342" w:rsidRDefault="00726342" w:rsidP="00056228">
      <w:pPr>
        <w:spacing w:after="0" w:line="240" w:lineRule="auto"/>
      </w:pPr>
      <w:r>
        <w:continuationSeparator/>
      </w:r>
    </w:p>
  </w:footnote>
  <w:footnote w:id="1">
    <w:p w14:paraId="4027AC56" w14:textId="77777777" w:rsidR="00726342" w:rsidRDefault="00726342" w:rsidP="0047373B">
      <w:pPr>
        <w:pStyle w:val="FootnoteText"/>
      </w:pPr>
      <w:r>
        <w:rPr>
          <w:rStyle w:val="FootnoteReference"/>
        </w:rPr>
        <w:footnoteRef/>
      </w:r>
      <w:r>
        <w:t xml:space="preserve"> </w:t>
      </w:r>
      <w:r w:rsidRPr="004A7435">
        <w:t xml:space="preserve">The Transportation Element </w:t>
      </w:r>
      <w:r>
        <w:t>m</w:t>
      </w:r>
      <w:r w:rsidRPr="004A7435">
        <w:t xml:space="preserve">ust </w:t>
      </w:r>
      <w:r>
        <w:t>b</w:t>
      </w:r>
      <w:r w:rsidRPr="004A7435">
        <w:t xml:space="preserve">e </w:t>
      </w:r>
      <w:r>
        <w:t>b</w:t>
      </w:r>
      <w:r w:rsidRPr="004A7435">
        <w:t xml:space="preserve">ased on the </w:t>
      </w:r>
      <w:r>
        <w:t>l</w:t>
      </w:r>
      <w:r w:rsidRPr="004A7435">
        <w:t xml:space="preserve">and </w:t>
      </w:r>
      <w:r>
        <w:t>u</w:t>
      </w:r>
      <w:r w:rsidRPr="004A7435">
        <w:t xml:space="preserve">se </w:t>
      </w:r>
      <w:r>
        <w:t>a</w:t>
      </w:r>
      <w:r w:rsidRPr="004A7435">
        <w:t>ssumptions in the Comprehensive Plan - A problem sometimes encountered in the certification of transportation-related provisions in local comprehensive plans is the use of different planning assumptions in the transportation element from the land use element. Comprehensive plans are to be internally consistent, which means that the same land use assumptions must be used for planning for housing, transportation, and other provisions in the plan.</w:t>
      </w:r>
    </w:p>
  </w:footnote>
  <w:footnote w:id="2">
    <w:p w14:paraId="4D0B2826" w14:textId="77777777" w:rsidR="00726342" w:rsidRDefault="00726342" w:rsidP="0047373B">
      <w:pPr>
        <w:pStyle w:val="FootnoteText"/>
      </w:pPr>
      <w:r>
        <w:rPr>
          <w:rStyle w:val="FootnoteReference"/>
        </w:rPr>
        <w:footnoteRef/>
      </w:r>
      <w:r>
        <w:t xml:space="preserve"> </w:t>
      </w:r>
      <w:r w:rsidRPr="005729D8">
        <w:t>The region has a goal to attract 65% of new residential growth and 75% of employment growth to regional growth centers and high</w:t>
      </w:r>
      <w:r>
        <w:t>-</w:t>
      </w:r>
      <w:r w:rsidRPr="005729D8">
        <w:t>capacity transit station areas.</w:t>
      </w:r>
    </w:p>
  </w:footnote>
  <w:footnote w:id="3">
    <w:p w14:paraId="0E370795" w14:textId="54EC3049" w:rsidR="00726342" w:rsidRDefault="00726342">
      <w:pPr>
        <w:pStyle w:val="FootnoteText"/>
      </w:pPr>
      <w:r>
        <w:rPr>
          <w:rStyle w:val="FootnoteReference"/>
        </w:rPr>
        <w:footnoteRef/>
      </w:r>
      <w:r>
        <w:t xml:space="preserve"> VISION 2050 calls for t</w:t>
      </w:r>
      <w:r>
        <w:rPr>
          <w:w w:val="105"/>
        </w:rPr>
        <w:t xml:space="preserve">ransit-oriented development near stations located in or near manufacturing/industrial centers to function differently with different uses than other centers to maintain a focus on protecting industrial zoning, jobs, and the region’s overall economic vitality. </w:t>
      </w:r>
    </w:p>
  </w:footnote>
  <w:footnote w:id="4">
    <w:p w14:paraId="5295E8EE" w14:textId="1DAB0BA4" w:rsidR="00726342" w:rsidRDefault="00726342">
      <w:pPr>
        <w:pStyle w:val="FootnoteText"/>
      </w:pPr>
      <w:r>
        <w:rPr>
          <w:rStyle w:val="FootnoteReference"/>
        </w:rPr>
        <w:footnoteRef/>
      </w:r>
      <w:r>
        <w:t xml:space="preserve"> T</w:t>
      </w:r>
      <w:r>
        <w:rPr>
          <w:w w:val="105"/>
        </w:rPr>
        <w:t xml:space="preserve">ransit-oriented development near stations located in or near manufacturing/industrial centers need to function differently with different uses than other centers to maintain a focus on protecting industrial zoning, jobs, and the region’s overall economic vitality.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87.5pt;height:185.25pt" o:bullet="t">
        <v:imagedata r:id="rId1" o:title="NEW"/>
      </v:shape>
    </w:pict>
  </w:numPicBullet>
  <w:abstractNum w:abstractNumId="0" w15:restartNumberingAfterBreak="0">
    <w:nsid w:val="00E03B49"/>
    <w:multiLevelType w:val="hybridMultilevel"/>
    <w:tmpl w:val="4EE40FBE"/>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B8252A"/>
    <w:multiLevelType w:val="hybridMultilevel"/>
    <w:tmpl w:val="D194C48A"/>
    <w:lvl w:ilvl="0" w:tplc="0409000D">
      <w:start w:val="1"/>
      <w:numFmt w:val="bullet"/>
      <w:lvlText w:val=""/>
      <w:lvlJc w:val="left"/>
      <w:pPr>
        <w:ind w:left="790" w:hanging="360"/>
      </w:pPr>
      <w:rPr>
        <w:rFonts w:ascii="Wingdings" w:hAnsi="Wingdings"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2" w15:restartNumberingAfterBreak="0">
    <w:nsid w:val="036C6DE1"/>
    <w:multiLevelType w:val="hybridMultilevel"/>
    <w:tmpl w:val="5030DA8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171473"/>
    <w:multiLevelType w:val="hybridMultilevel"/>
    <w:tmpl w:val="6EC27648"/>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D765D"/>
    <w:multiLevelType w:val="hybridMultilevel"/>
    <w:tmpl w:val="1E02B21C"/>
    <w:lvl w:ilvl="0" w:tplc="90AC9E0A">
      <w:start w:val="1"/>
      <w:numFmt w:val="bullet"/>
      <w:lvlText w:val=""/>
      <w:lvlPicBulletId w:val="0"/>
      <w:lvlJc w:val="left"/>
      <w:pPr>
        <w:ind w:left="700" w:hanging="360"/>
      </w:pPr>
      <w:rPr>
        <w:rFonts w:ascii="Symbol" w:hAnsi="Symbol" w:hint="default"/>
        <w:color w:val="auto"/>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5" w15:restartNumberingAfterBreak="0">
    <w:nsid w:val="053F7BE1"/>
    <w:multiLevelType w:val="hybridMultilevel"/>
    <w:tmpl w:val="761C83D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8E4817"/>
    <w:multiLevelType w:val="hybridMultilevel"/>
    <w:tmpl w:val="9BC0ABD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B55483"/>
    <w:multiLevelType w:val="hybridMultilevel"/>
    <w:tmpl w:val="328C9BAA"/>
    <w:lvl w:ilvl="0" w:tplc="6A302D10">
      <w:start w:val="1"/>
      <w:numFmt w:val="bullet"/>
      <w:pStyle w:val="ChecklistItem"/>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1244F1"/>
    <w:multiLevelType w:val="hybridMultilevel"/>
    <w:tmpl w:val="057E0230"/>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82F23E1"/>
    <w:multiLevelType w:val="hybridMultilevel"/>
    <w:tmpl w:val="5D1A327C"/>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7A47BE"/>
    <w:multiLevelType w:val="hybridMultilevel"/>
    <w:tmpl w:val="6B202DF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985C0B"/>
    <w:multiLevelType w:val="hybridMultilevel"/>
    <w:tmpl w:val="959283F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BC2DDB"/>
    <w:multiLevelType w:val="hybridMultilevel"/>
    <w:tmpl w:val="BBAA061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CE02669"/>
    <w:multiLevelType w:val="hybridMultilevel"/>
    <w:tmpl w:val="8BCA2C78"/>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D4656C9"/>
    <w:multiLevelType w:val="hybridMultilevel"/>
    <w:tmpl w:val="5FB04EE2"/>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941710"/>
    <w:multiLevelType w:val="hybridMultilevel"/>
    <w:tmpl w:val="D9C4F320"/>
    <w:lvl w:ilvl="0" w:tplc="90AC9E0A">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E016AAC"/>
    <w:multiLevelType w:val="hybridMultilevel"/>
    <w:tmpl w:val="3D8C8D0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E186E84"/>
    <w:multiLevelType w:val="hybridMultilevel"/>
    <w:tmpl w:val="23141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E8A77E9"/>
    <w:multiLevelType w:val="hybridMultilevel"/>
    <w:tmpl w:val="D98ECBD4"/>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F776E1D"/>
    <w:multiLevelType w:val="hybridMultilevel"/>
    <w:tmpl w:val="313C48C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BC4CEB"/>
    <w:multiLevelType w:val="hybridMultilevel"/>
    <w:tmpl w:val="0C42B2A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00F4DD7"/>
    <w:multiLevelType w:val="hybridMultilevel"/>
    <w:tmpl w:val="E664358E"/>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0A06C07"/>
    <w:multiLevelType w:val="hybridMultilevel"/>
    <w:tmpl w:val="79EE3E2C"/>
    <w:lvl w:ilvl="0" w:tplc="C902C672">
      <w:start w:val="1"/>
      <w:numFmt w:val="bullet"/>
      <w:pStyle w:val="NewIcon"/>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2713B6E"/>
    <w:multiLevelType w:val="hybridMultilevel"/>
    <w:tmpl w:val="3C88AC7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3777457"/>
    <w:multiLevelType w:val="hybridMultilevel"/>
    <w:tmpl w:val="E84A231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40E1F29"/>
    <w:multiLevelType w:val="hybridMultilevel"/>
    <w:tmpl w:val="27BCACB8"/>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4497A3D"/>
    <w:multiLevelType w:val="hybridMultilevel"/>
    <w:tmpl w:val="B22A6B3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836BBC"/>
    <w:multiLevelType w:val="hybridMultilevel"/>
    <w:tmpl w:val="F1B681EA"/>
    <w:lvl w:ilvl="0" w:tplc="9CC4995C">
      <w:start w:val="1"/>
      <w:numFmt w:val="bullet"/>
      <w:pStyle w:val="FocusAreas"/>
      <w:lvlText w:val=""/>
      <w:lvlJc w:val="left"/>
      <w:pPr>
        <w:ind w:left="270" w:hanging="360"/>
      </w:pPr>
      <w:rPr>
        <w:rFonts w:ascii="Wingdings" w:hAnsi="Wingdings" w:hint="default"/>
        <w:color w:val="F15A29"/>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66D7911"/>
    <w:multiLevelType w:val="hybridMultilevel"/>
    <w:tmpl w:val="A15A917E"/>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7A97328"/>
    <w:multiLevelType w:val="hybridMultilevel"/>
    <w:tmpl w:val="0DD4FDC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7C50E70"/>
    <w:multiLevelType w:val="hybridMultilevel"/>
    <w:tmpl w:val="0A0008D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D019A0"/>
    <w:multiLevelType w:val="hybridMultilevel"/>
    <w:tmpl w:val="75466D4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8D278F4"/>
    <w:multiLevelType w:val="hybridMultilevel"/>
    <w:tmpl w:val="043A8028"/>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B7F1FBB"/>
    <w:multiLevelType w:val="hybridMultilevel"/>
    <w:tmpl w:val="E43C827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C732E80"/>
    <w:multiLevelType w:val="hybridMultilevel"/>
    <w:tmpl w:val="6106A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CC97168"/>
    <w:multiLevelType w:val="hybridMultilevel"/>
    <w:tmpl w:val="0C22EF74"/>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1D6C63F7"/>
    <w:multiLevelType w:val="hybridMultilevel"/>
    <w:tmpl w:val="803024B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E014859"/>
    <w:multiLevelType w:val="hybridMultilevel"/>
    <w:tmpl w:val="9CE46B98"/>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EA300FB"/>
    <w:multiLevelType w:val="hybridMultilevel"/>
    <w:tmpl w:val="A1C81F98"/>
    <w:lvl w:ilvl="0" w:tplc="90AC9E0A">
      <w:start w:val="1"/>
      <w:numFmt w:val="bullet"/>
      <w:lvlText w:val=""/>
      <w:lvlPicBulletId w:val="0"/>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1EC81923"/>
    <w:multiLevelType w:val="hybridMultilevel"/>
    <w:tmpl w:val="0982FE62"/>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1F15293"/>
    <w:multiLevelType w:val="hybridMultilevel"/>
    <w:tmpl w:val="37F62C90"/>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2C62BDB"/>
    <w:multiLevelType w:val="hybridMultilevel"/>
    <w:tmpl w:val="3A68362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44514D7"/>
    <w:multiLevelType w:val="hybridMultilevel"/>
    <w:tmpl w:val="53902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4910A5A"/>
    <w:multiLevelType w:val="hybridMultilevel"/>
    <w:tmpl w:val="93C45C1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5572349"/>
    <w:multiLevelType w:val="hybridMultilevel"/>
    <w:tmpl w:val="C97892F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6596AEE"/>
    <w:multiLevelType w:val="hybridMultilevel"/>
    <w:tmpl w:val="109EE76A"/>
    <w:lvl w:ilvl="0" w:tplc="CE7884BA">
      <w:start w:val="1"/>
      <w:numFmt w:val="bullet"/>
      <w:lvlText w:val=""/>
      <w:lvlJc w:val="left"/>
      <w:pPr>
        <w:ind w:left="1440" w:hanging="360"/>
      </w:pPr>
      <w:rPr>
        <w:rFonts w:ascii="Wingdings" w:hAnsi="Wingdings" w:hint="default"/>
        <w:color w:val="F15A29"/>
        <w:sz w:val="3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2706427F"/>
    <w:multiLevelType w:val="hybridMultilevel"/>
    <w:tmpl w:val="824AD934"/>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82F5EDF"/>
    <w:multiLevelType w:val="hybridMultilevel"/>
    <w:tmpl w:val="A90CD85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8B44BBF"/>
    <w:multiLevelType w:val="hybridMultilevel"/>
    <w:tmpl w:val="279CF194"/>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92C40F6"/>
    <w:multiLevelType w:val="hybridMultilevel"/>
    <w:tmpl w:val="BC8CDF48"/>
    <w:lvl w:ilvl="0" w:tplc="90AC9E0A">
      <w:start w:val="1"/>
      <w:numFmt w:val="bullet"/>
      <w:lvlText w:val=""/>
      <w:lvlPicBulletId w:val="0"/>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29AD1935"/>
    <w:multiLevelType w:val="hybridMultilevel"/>
    <w:tmpl w:val="6F8A68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A954C49"/>
    <w:multiLevelType w:val="hybridMultilevel"/>
    <w:tmpl w:val="BC963D5C"/>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AF10E62"/>
    <w:multiLevelType w:val="hybridMultilevel"/>
    <w:tmpl w:val="06741258"/>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B0935C8"/>
    <w:multiLevelType w:val="hybridMultilevel"/>
    <w:tmpl w:val="EB804B6C"/>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BC561E0"/>
    <w:multiLevelType w:val="hybridMultilevel"/>
    <w:tmpl w:val="24F090DE"/>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BDA0D8C"/>
    <w:multiLevelType w:val="hybridMultilevel"/>
    <w:tmpl w:val="DA6023BA"/>
    <w:lvl w:ilvl="0" w:tplc="90AC9E0A">
      <w:start w:val="1"/>
      <w:numFmt w:val="bullet"/>
      <w:lvlText w:val=""/>
      <w:lvlPicBulletId w:val="0"/>
      <w:lvlJc w:val="left"/>
      <w:pPr>
        <w:ind w:left="700" w:hanging="360"/>
      </w:pPr>
      <w:rPr>
        <w:rFonts w:ascii="Symbol" w:hAnsi="Symbol" w:hint="default"/>
        <w:color w:val="auto"/>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56" w15:restartNumberingAfterBreak="0">
    <w:nsid w:val="2C0F6AF9"/>
    <w:multiLevelType w:val="hybridMultilevel"/>
    <w:tmpl w:val="554A916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2C5C07F4"/>
    <w:multiLevelType w:val="hybridMultilevel"/>
    <w:tmpl w:val="7A6CFF0C"/>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CD34C6E"/>
    <w:multiLevelType w:val="hybridMultilevel"/>
    <w:tmpl w:val="5F8AA260"/>
    <w:lvl w:ilvl="0" w:tplc="CE7884BA">
      <w:start w:val="1"/>
      <w:numFmt w:val="bullet"/>
      <w:lvlText w:val=""/>
      <w:lvlJc w:val="left"/>
      <w:pPr>
        <w:ind w:left="1440" w:hanging="360"/>
      </w:pPr>
      <w:rPr>
        <w:rFonts w:ascii="Wingdings" w:hAnsi="Wingdings" w:hint="default"/>
        <w:color w:val="F15A29"/>
        <w:sz w:val="3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2D5B45CC"/>
    <w:multiLevelType w:val="hybridMultilevel"/>
    <w:tmpl w:val="DE02714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E4138DC"/>
    <w:multiLevelType w:val="hybridMultilevel"/>
    <w:tmpl w:val="4078A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2EB109F6"/>
    <w:multiLevelType w:val="hybridMultilevel"/>
    <w:tmpl w:val="A44698E0"/>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2EFD6D23"/>
    <w:multiLevelType w:val="hybridMultilevel"/>
    <w:tmpl w:val="54386852"/>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04336E9"/>
    <w:multiLevelType w:val="hybridMultilevel"/>
    <w:tmpl w:val="6D001BE4"/>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04E677D"/>
    <w:multiLevelType w:val="hybridMultilevel"/>
    <w:tmpl w:val="CB9A550C"/>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06C5823"/>
    <w:multiLevelType w:val="hybridMultilevel"/>
    <w:tmpl w:val="DA487656"/>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321F06D3"/>
    <w:multiLevelType w:val="hybridMultilevel"/>
    <w:tmpl w:val="110AFD5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33668E7"/>
    <w:multiLevelType w:val="hybridMultilevel"/>
    <w:tmpl w:val="7EA4CEC0"/>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3657374"/>
    <w:multiLevelType w:val="hybridMultilevel"/>
    <w:tmpl w:val="CF603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46A0471"/>
    <w:multiLevelType w:val="hybridMultilevel"/>
    <w:tmpl w:val="09EE6B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5677AB3"/>
    <w:multiLevelType w:val="hybridMultilevel"/>
    <w:tmpl w:val="07E67F9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5A66DF7"/>
    <w:multiLevelType w:val="hybridMultilevel"/>
    <w:tmpl w:val="D9541BD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5D15A22"/>
    <w:multiLevelType w:val="hybridMultilevel"/>
    <w:tmpl w:val="1FAC7392"/>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6342F7D"/>
    <w:multiLevelType w:val="hybridMultilevel"/>
    <w:tmpl w:val="139EE828"/>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8B12B63"/>
    <w:multiLevelType w:val="hybridMultilevel"/>
    <w:tmpl w:val="7CECFFA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3A354845"/>
    <w:multiLevelType w:val="hybridMultilevel"/>
    <w:tmpl w:val="6C5A2702"/>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3C967C99"/>
    <w:multiLevelType w:val="hybridMultilevel"/>
    <w:tmpl w:val="7FDEE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3DCF6C38"/>
    <w:multiLevelType w:val="hybridMultilevel"/>
    <w:tmpl w:val="F3DE5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3DF46F02"/>
    <w:multiLevelType w:val="hybridMultilevel"/>
    <w:tmpl w:val="E3E0C2D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3E7B38FA"/>
    <w:multiLevelType w:val="hybridMultilevel"/>
    <w:tmpl w:val="2F74F74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3E81205E"/>
    <w:multiLevelType w:val="hybridMultilevel"/>
    <w:tmpl w:val="C4B4D490"/>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3EF929EA"/>
    <w:multiLevelType w:val="hybridMultilevel"/>
    <w:tmpl w:val="D50231D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3FE332C1"/>
    <w:multiLevelType w:val="hybridMultilevel"/>
    <w:tmpl w:val="B41052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40717394"/>
    <w:multiLevelType w:val="hybridMultilevel"/>
    <w:tmpl w:val="988A57A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414B2F06"/>
    <w:multiLevelType w:val="hybridMultilevel"/>
    <w:tmpl w:val="8A1CF63C"/>
    <w:lvl w:ilvl="0" w:tplc="04090001">
      <w:start w:val="1"/>
      <w:numFmt w:val="bullet"/>
      <w:lvlText w:val=""/>
      <w:lvlJc w:val="left"/>
      <w:pPr>
        <w:ind w:left="700" w:hanging="360"/>
      </w:pPr>
      <w:rPr>
        <w:rFonts w:ascii="Symbol" w:hAnsi="Symbol" w:hint="default"/>
        <w:color w:val="auto"/>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85" w15:restartNumberingAfterBreak="0">
    <w:nsid w:val="432B1D09"/>
    <w:multiLevelType w:val="hybridMultilevel"/>
    <w:tmpl w:val="25C43848"/>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3E85FD4"/>
    <w:multiLevelType w:val="hybridMultilevel"/>
    <w:tmpl w:val="1C4C0CC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48D10C6"/>
    <w:multiLevelType w:val="hybridMultilevel"/>
    <w:tmpl w:val="39281FB6"/>
    <w:lvl w:ilvl="0" w:tplc="90AC9E0A">
      <w:start w:val="1"/>
      <w:numFmt w:val="bullet"/>
      <w:lvlText w:val=""/>
      <w:lvlPicBulletId w:val="0"/>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8" w15:restartNumberingAfterBreak="0">
    <w:nsid w:val="44DC6A03"/>
    <w:multiLevelType w:val="hybridMultilevel"/>
    <w:tmpl w:val="6E6A5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5CC72CF"/>
    <w:multiLevelType w:val="hybridMultilevel"/>
    <w:tmpl w:val="6762B32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47262FBA"/>
    <w:multiLevelType w:val="hybridMultilevel"/>
    <w:tmpl w:val="4108328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729421B"/>
    <w:multiLevelType w:val="hybridMultilevel"/>
    <w:tmpl w:val="6C962F3C"/>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47401C4E"/>
    <w:multiLevelType w:val="hybridMultilevel"/>
    <w:tmpl w:val="2B7CA5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8F3581C"/>
    <w:multiLevelType w:val="hybridMultilevel"/>
    <w:tmpl w:val="EDC0A6D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49156A65"/>
    <w:multiLevelType w:val="hybridMultilevel"/>
    <w:tmpl w:val="C5EC8684"/>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499F2541"/>
    <w:multiLevelType w:val="hybridMultilevel"/>
    <w:tmpl w:val="662AE48E"/>
    <w:lvl w:ilvl="0" w:tplc="9CFA9776">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4B344479"/>
    <w:multiLevelType w:val="hybridMultilevel"/>
    <w:tmpl w:val="54605AD0"/>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4C4B1BFD"/>
    <w:multiLevelType w:val="hybridMultilevel"/>
    <w:tmpl w:val="E8383EBC"/>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4D307983"/>
    <w:multiLevelType w:val="hybridMultilevel"/>
    <w:tmpl w:val="C87E0EE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9" w15:restartNumberingAfterBreak="0">
    <w:nsid w:val="4F1B0D63"/>
    <w:multiLevelType w:val="hybridMultilevel"/>
    <w:tmpl w:val="9898929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4F205126"/>
    <w:multiLevelType w:val="hybridMultilevel"/>
    <w:tmpl w:val="C0609E4E"/>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4F604ACD"/>
    <w:multiLevelType w:val="hybridMultilevel"/>
    <w:tmpl w:val="C67CF782"/>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527A5BDB"/>
    <w:multiLevelType w:val="hybridMultilevel"/>
    <w:tmpl w:val="37F88FE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53BF7C03"/>
    <w:multiLevelType w:val="hybridMultilevel"/>
    <w:tmpl w:val="AC2EFDF2"/>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54911877"/>
    <w:multiLevelType w:val="hybridMultilevel"/>
    <w:tmpl w:val="5FEE8E3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55735EA9"/>
    <w:multiLevelType w:val="hybridMultilevel"/>
    <w:tmpl w:val="50621A9E"/>
    <w:lvl w:ilvl="0" w:tplc="CE7884BA">
      <w:start w:val="1"/>
      <w:numFmt w:val="bullet"/>
      <w:lvlText w:val=""/>
      <w:lvlJc w:val="left"/>
      <w:pPr>
        <w:ind w:left="1507" w:hanging="360"/>
      </w:pPr>
      <w:rPr>
        <w:rFonts w:ascii="Wingdings" w:hAnsi="Wingdings" w:hint="default"/>
        <w:color w:val="F15A29"/>
        <w:sz w:val="32"/>
      </w:rPr>
    </w:lvl>
    <w:lvl w:ilvl="1" w:tplc="04090003" w:tentative="1">
      <w:start w:val="1"/>
      <w:numFmt w:val="bullet"/>
      <w:lvlText w:val="o"/>
      <w:lvlJc w:val="left"/>
      <w:pPr>
        <w:ind w:left="2227" w:hanging="360"/>
      </w:pPr>
      <w:rPr>
        <w:rFonts w:ascii="Courier New" w:hAnsi="Courier New" w:cs="Courier New" w:hint="default"/>
      </w:rPr>
    </w:lvl>
    <w:lvl w:ilvl="2" w:tplc="04090005" w:tentative="1">
      <w:start w:val="1"/>
      <w:numFmt w:val="bullet"/>
      <w:lvlText w:val=""/>
      <w:lvlJc w:val="left"/>
      <w:pPr>
        <w:ind w:left="2947" w:hanging="360"/>
      </w:pPr>
      <w:rPr>
        <w:rFonts w:ascii="Wingdings" w:hAnsi="Wingdings" w:hint="default"/>
      </w:rPr>
    </w:lvl>
    <w:lvl w:ilvl="3" w:tplc="04090001" w:tentative="1">
      <w:start w:val="1"/>
      <w:numFmt w:val="bullet"/>
      <w:lvlText w:val=""/>
      <w:lvlJc w:val="left"/>
      <w:pPr>
        <w:ind w:left="3667" w:hanging="360"/>
      </w:pPr>
      <w:rPr>
        <w:rFonts w:ascii="Symbol" w:hAnsi="Symbol" w:hint="default"/>
      </w:rPr>
    </w:lvl>
    <w:lvl w:ilvl="4" w:tplc="04090003" w:tentative="1">
      <w:start w:val="1"/>
      <w:numFmt w:val="bullet"/>
      <w:lvlText w:val="o"/>
      <w:lvlJc w:val="left"/>
      <w:pPr>
        <w:ind w:left="4387" w:hanging="360"/>
      </w:pPr>
      <w:rPr>
        <w:rFonts w:ascii="Courier New" w:hAnsi="Courier New" w:cs="Courier New" w:hint="default"/>
      </w:rPr>
    </w:lvl>
    <w:lvl w:ilvl="5" w:tplc="04090005" w:tentative="1">
      <w:start w:val="1"/>
      <w:numFmt w:val="bullet"/>
      <w:lvlText w:val=""/>
      <w:lvlJc w:val="left"/>
      <w:pPr>
        <w:ind w:left="5107" w:hanging="360"/>
      </w:pPr>
      <w:rPr>
        <w:rFonts w:ascii="Wingdings" w:hAnsi="Wingdings" w:hint="default"/>
      </w:rPr>
    </w:lvl>
    <w:lvl w:ilvl="6" w:tplc="04090001" w:tentative="1">
      <w:start w:val="1"/>
      <w:numFmt w:val="bullet"/>
      <w:lvlText w:val=""/>
      <w:lvlJc w:val="left"/>
      <w:pPr>
        <w:ind w:left="5827" w:hanging="360"/>
      </w:pPr>
      <w:rPr>
        <w:rFonts w:ascii="Symbol" w:hAnsi="Symbol" w:hint="default"/>
      </w:rPr>
    </w:lvl>
    <w:lvl w:ilvl="7" w:tplc="04090003" w:tentative="1">
      <w:start w:val="1"/>
      <w:numFmt w:val="bullet"/>
      <w:lvlText w:val="o"/>
      <w:lvlJc w:val="left"/>
      <w:pPr>
        <w:ind w:left="6547" w:hanging="360"/>
      </w:pPr>
      <w:rPr>
        <w:rFonts w:ascii="Courier New" w:hAnsi="Courier New" w:cs="Courier New" w:hint="default"/>
      </w:rPr>
    </w:lvl>
    <w:lvl w:ilvl="8" w:tplc="04090005" w:tentative="1">
      <w:start w:val="1"/>
      <w:numFmt w:val="bullet"/>
      <w:lvlText w:val=""/>
      <w:lvlJc w:val="left"/>
      <w:pPr>
        <w:ind w:left="7267" w:hanging="360"/>
      </w:pPr>
      <w:rPr>
        <w:rFonts w:ascii="Wingdings" w:hAnsi="Wingdings" w:hint="default"/>
      </w:rPr>
    </w:lvl>
  </w:abstractNum>
  <w:abstractNum w:abstractNumId="106" w15:restartNumberingAfterBreak="0">
    <w:nsid w:val="561C3326"/>
    <w:multiLevelType w:val="hybridMultilevel"/>
    <w:tmpl w:val="D380904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59137FF9"/>
    <w:multiLevelType w:val="hybridMultilevel"/>
    <w:tmpl w:val="7862B098"/>
    <w:lvl w:ilvl="0" w:tplc="90AC9E0A">
      <w:start w:val="1"/>
      <w:numFmt w:val="bullet"/>
      <w:lvlText w:val=""/>
      <w:lvlPicBulletId w:val="0"/>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8" w15:restartNumberingAfterBreak="0">
    <w:nsid w:val="599A2E12"/>
    <w:multiLevelType w:val="hybridMultilevel"/>
    <w:tmpl w:val="22FC7D36"/>
    <w:lvl w:ilvl="0" w:tplc="90AC9E0A">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59F3169A"/>
    <w:multiLevelType w:val="hybridMultilevel"/>
    <w:tmpl w:val="B1BAD826"/>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5A954F9D"/>
    <w:multiLevelType w:val="hybridMultilevel"/>
    <w:tmpl w:val="FB20A49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5D4314F3"/>
    <w:multiLevelType w:val="hybridMultilevel"/>
    <w:tmpl w:val="D8361BE6"/>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5E8C799A"/>
    <w:multiLevelType w:val="hybridMultilevel"/>
    <w:tmpl w:val="92705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5F336649"/>
    <w:multiLevelType w:val="hybridMultilevel"/>
    <w:tmpl w:val="A37C3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5F575FA7"/>
    <w:multiLevelType w:val="hybridMultilevel"/>
    <w:tmpl w:val="97702D6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60EB5430"/>
    <w:multiLevelType w:val="hybridMultilevel"/>
    <w:tmpl w:val="FCAA9F56"/>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658C6AEB"/>
    <w:multiLevelType w:val="hybridMultilevel"/>
    <w:tmpl w:val="1F72E284"/>
    <w:lvl w:ilvl="0" w:tplc="0409000D">
      <w:start w:val="1"/>
      <w:numFmt w:val="bullet"/>
      <w:lvlText w:val=""/>
      <w:lvlJc w:val="left"/>
      <w:pPr>
        <w:ind w:left="790" w:hanging="360"/>
      </w:pPr>
      <w:rPr>
        <w:rFonts w:ascii="Wingdings" w:hAnsi="Wingdings"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117" w15:restartNumberingAfterBreak="0">
    <w:nsid w:val="66273661"/>
    <w:multiLevelType w:val="hybridMultilevel"/>
    <w:tmpl w:val="AFBA20E0"/>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67020A45"/>
    <w:multiLevelType w:val="hybridMultilevel"/>
    <w:tmpl w:val="4B904E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9" w15:restartNumberingAfterBreak="0">
    <w:nsid w:val="683D493A"/>
    <w:multiLevelType w:val="hybridMultilevel"/>
    <w:tmpl w:val="FFE49864"/>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684A3106"/>
    <w:multiLevelType w:val="hybridMultilevel"/>
    <w:tmpl w:val="659C9530"/>
    <w:lvl w:ilvl="0" w:tplc="04090001">
      <w:start w:val="1"/>
      <w:numFmt w:val="bullet"/>
      <w:lvlText w:val=""/>
      <w:lvlJc w:val="left"/>
      <w:pPr>
        <w:ind w:left="831" w:hanging="360"/>
      </w:pPr>
      <w:rPr>
        <w:rFonts w:ascii="Symbol" w:hAnsi="Symbol" w:hint="default"/>
      </w:rPr>
    </w:lvl>
    <w:lvl w:ilvl="1" w:tplc="04090003" w:tentative="1">
      <w:start w:val="1"/>
      <w:numFmt w:val="bullet"/>
      <w:lvlText w:val="o"/>
      <w:lvlJc w:val="left"/>
      <w:pPr>
        <w:ind w:left="1551" w:hanging="360"/>
      </w:pPr>
      <w:rPr>
        <w:rFonts w:ascii="Courier New" w:hAnsi="Courier New" w:cs="Courier New" w:hint="default"/>
      </w:rPr>
    </w:lvl>
    <w:lvl w:ilvl="2" w:tplc="04090005" w:tentative="1">
      <w:start w:val="1"/>
      <w:numFmt w:val="bullet"/>
      <w:lvlText w:val=""/>
      <w:lvlJc w:val="left"/>
      <w:pPr>
        <w:ind w:left="2271" w:hanging="360"/>
      </w:pPr>
      <w:rPr>
        <w:rFonts w:ascii="Wingdings" w:hAnsi="Wingdings" w:hint="default"/>
      </w:rPr>
    </w:lvl>
    <w:lvl w:ilvl="3" w:tplc="04090001" w:tentative="1">
      <w:start w:val="1"/>
      <w:numFmt w:val="bullet"/>
      <w:lvlText w:val=""/>
      <w:lvlJc w:val="left"/>
      <w:pPr>
        <w:ind w:left="2991" w:hanging="360"/>
      </w:pPr>
      <w:rPr>
        <w:rFonts w:ascii="Symbol" w:hAnsi="Symbol" w:hint="default"/>
      </w:rPr>
    </w:lvl>
    <w:lvl w:ilvl="4" w:tplc="04090003" w:tentative="1">
      <w:start w:val="1"/>
      <w:numFmt w:val="bullet"/>
      <w:lvlText w:val="o"/>
      <w:lvlJc w:val="left"/>
      <w:pPr>
        <w:ind w:left="3711" w:hanging="360"/>
      </w:pPr>
      <w:rPr>
        <w:rFonts w:ascii="Courier New" w:hAnsi="Courier New" w:cs="Courier New" w:hint="default"/>
      </w:rPr>
    </w:lvl>
    <w:lvl w:ilvl="5" w:tplc="04090005" w:tentative="1">
      <w:start w:val="1"/>
      <w:numFmt w:val="bullet"/>
      <w:lvlText w:val=""/>
      <w:lvlJc w:val="left"/>
      <w:pPr>
        <w:ind w:left="4431" w:hanging="360"/>
      </w:pPr>
      <w:rPr>
        <w:rFonts w:ascii="Wingdings" w:hAnsi="Wingdings" w:hint="default"/>
      </w:rPr>
    </w:lvl>
    <w:lvl w:ilvl="6" w:tplc="04090001" w:tentative="1">
      <w:start w:val="1"/>
      <w:numFmt w:val="bullet"/>
      <w:lvlText w:val=""/>
      <w:lvlJc w:val="left"/>
      <w:pPr>
        <w:ind w:left="5151" w:hanging="360"/>
      </w:pPr>
      <w:rPr>
        <w:rFonts w:ascii="Symbol" w:hAnsi="Symbol" w:hint="default"/>
      </w:rPr>
    </w:lvl>
    <w:lvl w:ilvl="7" w:tplc="04090003" w:tentative="1">
      <w:start w:val="1"/>
      <w:numFmt w:val="bullet"/>
      <w:lvlText w:val="o"/>
      <w:lvlJc w:val="left"/>
      <w:pPr>
        <w:ind w:left="5871" w:hanging="360"/>
      </w:pPr>
      <w:rPr>
        <w:rFonts w:ascii="Courier New" w:hAnsi="Courier New" w:cs="Courier New" w:hint="default"/>
      </w:rPr>
    </w:lvl>
    <w:lvl w:ilvl="8" w:tplc="04090005" w:tentative="1">
      <w:start w:val="1"/>
      <w:numFmt w:val="bullet"/>
      <w:lvlText w:val=""/>
      <w:lvlJc w:val="left"/>
      <w:pPr>
        <w:ind w:left="6591" w:hanging="360"/>
      </w:pPr>
      <w:rPr>
        <w:rFonts w:ascii="Wingdings" w:hAnsi="Wingdings" w:hint="default"/>
      </w:rPr>
    </w:lvl>
  </w:abstractNum>
  <w:abstractNum w:abstractNumId="121" w15:restartNumberingAfterBreak="0">
    <w:nsid w:val="68C46EBE"/>
    <w:multiLevelType w:val="hybridMultilevel"/>
    <w:tmpl w:val="922871D8"/>
    <w:lvl w:ilvl="0" w:tplc="90AC9E0A">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695B2127"/>
    <w:multiLevelType w:val="hybridMultilevel"/>
    <w:tmpl w:val="1E88C8D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69E37507"/>
    <w:multiLevelType w:val="hybridMultilevel"/>
    <w:tmpl w:val="A89AB2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4" w15:restartNumberingAfterBreak="0">
    <w:nsid w:val="69E37D1E"/>
    <w:multiLevelType w:val="hybridMultilevel"/>
    <w:tmpl w:val="9300FE42"/>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A5F0CEA"/>
    <w:multiLevelType w:val="hybridMultilevel"/>
    <w:tmpl w:val="415A6868"/>
    <w:lvl w:ilvl="0" w:tplc="0409000D">
      <w:start w:val="1"/>
      <w:numFmt w:val="bullet"/>
      <w:lvlText w:val=""/>
      <w:lvlJc w:val="left"/>
      <w:pPr>
        <w:ind w:left="790" w:hanging="360"/>
      </w:pPr>
      <w:rPr>
        <w:rFonts w:ascii="Wingdings" w:hAnsi="Wingdings"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126" w15:restartNumberingAfterBreak="0">
    <w:nsid w:val="6AE46E2A"/>
    <w:multiLevelType w:val="hybridMultilevel"/>
    <w:tmpl w:val="8A788298"/>
    <w:lvl w:ilvl="0" w:tplc="66286BA0">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6B584ADA"/>
    <w:multiLevelType w:val="hybridMultilevel"/>
    <w:tmpl w:val="C8108B76"/>
    <w:lvl w:ilvl="0" w:tplc="90AC9E0A">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6C9143DD"/>
    <w:multiLevelType w:val="hybridMultilevel"/>
    <w:tmpl w:val="7E12D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6D5939CF"/>
    <w:multiLevelType w:val="hybridMultilevel"/>
    <w:tmpl w:val="028C0D60"/>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6D64731D"/>
    <w:multiLevelType w:val="hybridMultilevel"/>
    <w:tmpl w:val="BBFAFB2A"/>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7037486C"/>
    <w:multiLevelType w:val="hybridMultilevel"/>
    <w:tmpl w:val="1DF82BE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709149B3"/>
    <w:multiLevelType w:val="hybridMultilevel"/>
    <w:tmpl w:val="375C0D1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712863B2"/>
    <w:multiLevelType w:val="hybridMultilevel"/>
    <w:tmpl w:val="E51E6450"/>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71424F11"/>
    <w:multiLevelType w:val="hybridMultilevel"/>
    <w:tmpl w:val="1A3CD908"/>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72160AC1"/>
    <w:multiLevelType w:val="hybridMultilevel"/>
    <w:tmpl w:val="6E948008"/>
    <w:lvl w:ilvl="0" w:tplc="C784A4FC">
      <w:start w:val="1"/>
      <w:numFmt w:val="bullet"/>
      <w:pStyle w:val="FrameworkCriteria"/>
      <w:lvlText w:val=""/>
      <w:lvlJc w:val="left"/>
      <w:pPr>
        <w:ind w:left="180" w:hanging="360"/>
      </w:pPr>
      <w:rPr>
        <w:rFonts w:ascii="Wingdings" w:hAnsi="Wingdings" w:hint="default"/>
        <w:color w:val="C388C2"/>
        <w:sz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73A12829"/>
    <w:multiLevelType w:val="hybridMultilevel"/>
    <w:tmpl w:val="B8BA317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74053C3A"/>
    <w:multiLevelType w:val="hybridMultilevel"/>
    <w:tmpl w:val="68BA069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74A24704"/>
    <w:multiLevelType w:val="hybridMultilevel"/>
    <w:tmpl w:val="567C31C2"/>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74BE63A0"/>
    <w:multiLevelType w:val="hybridMultilevel"/>
    <w:tmpl w:val="643CD73E"/>
    <w:lvl w:ilvl="0" w:tplc="90AC9E0A">
      <w:start w:val="1"/>
      <w:numFmt w:val="bullet"/>
      <w:lvlText w:val=""/>
      <w:lvlPicBulletId w:val="0"/>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0" w15:restartNumberingAfterBreak="0">
    <w:nsid w:val="75312AB6"/>
    <w:multiLevelType w:val="hybridMultilevel"/>
    <w:tmpl w:val="62BEB05E"/>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75372039"/>
    <w:multiLevelType w:val="hybridMultilevel"/>
    <w:tmpl w:val="A73E7E7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7613186C"/>
    <w:multiLevelType w:val="hybridMultilevel"/>
    <w:tmpl w:val="49FCDC58"/>
    <w:lvl w:ilvl="0" w:tplc="90AC9E0A">
      <w:start w:val="1"/>
      <w:numFmt w:val="bullet"/>
      <w:lvlText w:val=""/>
      <w:lvlPicBulletId w:val="0"/>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3" w15:restartNumberingAfterBreak="0">
    <w:nsid w:val="768E76E8"/>
    <w:multiLevelType w:val="hybridMultilevel"/>
    <w:tmpl w:val="F1FE2D9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775E2EB7"/>
    <w:multiLevelType w:val="hybridMultilevel"/>
    <w:tmpl w:val="A8541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77B52D1D"/>
    <w:multiLevelType w:val="hybridMultilevel"/>
    <w:tmpl w:val="DFCC2D8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77EC760F"/>
    <w:multiLevelType w:val="hybridMultilevel"/>
    <w:tmpl w:val="F82EC93E"/>
    <w:lvl w:ilvl="0" w:tplc="04090001">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78077433"/>
    <w:multiLevelType w:val="hybridMultilevel"/>
    <w:tmpl w:val="34DADBA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78797B69"/>
    <w:multiLevelType w:val="hybridMultilevel"/>
    <w:tmpl w:val="3F449EF0"/>
    <w:lvl w:ilvl="0" w:tplc="CE7884BA">
      <w:start w:val="1"/>
      <w:numFmt w:val="bullet"/>
      <w:lvlText w:val=""/>
      <w:lvlJc w:val="left"/>
      <w:pPr>
        <w:ind w:left="1507" w:hanging="360"/>
      </w:pPr>
      <w:rPr>
        <w:rFonts w:ascii="Wingdings" w:hAnsi="Wingdings" w:hint="default"/>
        <w:color w:val="F15A29"/>
        <w:sz w:val="32"/>
      </w:rPr>
    </w:lvl>
    <w:lvl w:ilvl="1" w:tplc="04090003" w:tentative="1">
      <w:start w:val="1"/>
      <w:numFmt w:val="bullet"/>
      <w:lvlText w:val="o"/>
      <w:lvlJc w:val="left"/>
      <w:pPr>
        <w:ind w:left="2227" w:hanging="360"/>
      </w:pPr>
      <w:rPr>
        <w:rFonts w:ascii="Courier New" w:hAnsi="Courier New" w:cs="Courier New" w:hint="default"/>
      </w:rPr>
    </w:lvl>
    <w:lvl w:ilvl="2" w:tplc="04090005" w:tentative="1">
      <w:start w:val="1"/>
      <w:numFmt w:val="bullet"/>
      <w:lvlText w:val=""/>
      <w:lvlJc w:val="left"/>
      <w:pPr>
        <w:ind w:left="2947" w:hanging="360"/>
      </w:pPr>
      <w:rPr>
        <w:rFonts w:ascii="Wingdings" w:hAnsi="Wingdings" w:hint="default"/>
      </w:rPr>
    </w:lvl>
    <w:lvl w:ilvl="3" w:tplc="04090001" w:tentative="1">
      <w:start w:val="1"/>
      <w:numFmt w:val="bullet"/>
      <w:lvlText w:val=""/>
      <w:lvlJc w:val="left"/>
      <w:pPr>
        <w:ind w:left="3667" w:hanging="360"/>
      </w:pPr>
      <w:rPr>
        <w:rFonts w:ascii="Symbol" w:hAnsi="Symbol" w:hint="default"/>
      </w:rPr>
    </w:lvl>
    <w:lvl w:ilvl="4" w:tplc="04090003" w:tentative="1">
      <w:start w:val="1"/>
      <w:numFmt w:val="bullet"/>
      <w:lvlText w:val="o"/>
      <w:lvlJc w:val="left"/>
      <w:pPr>
        <w:ind w:left="4387" w:hanging="360"/>
      </w:pPr>
      <w:rPr>
        <w:rFonts w:ascii="Courier New" w:hAnsi="Courier New" w:cs="Courier New" w:hint="default"/>
      </w:rPr>
    </w:lvl>
    <w:lvl w:ilvl="5" w:tplc="04090005" w:tentative="1">
      <w:start w:val="1"/>
      <w:numFmt w:val="bullet"/>
      <w:lvlText w:val=""/>
      <w:lvlJc w:val="left"/>
      <w:pPr>
        <w:ind w:left="5107" w:hanging="360"/>
      </w:pPr>
      <w:rPr>
        <w:rFonts w:ascii="Wingdings" w:hAnsi="Wingdings" w:hint="default"/>
      </w:rPr>
    </w:lvl>
    <w:lvl w:ilvl="6" w:tplc="04090001" w:tentative="1">
      <w:start w:val="1"/>
      <w:numFmt w:val="bullet"/>
      <w:lvlText w:val=""/>
      <w:lvlJc w:val="left"/>
      <w:pPr>
        <w:ind w:left="5827" w:hanging="360"/>
      </w:pPr>
      <w:rPr>
        <w:rFonts w:ascii="Symbol" w:hAnsi="Symbol" w:hint="default"/>
      </w:rPr>
    </w:lvl>
    <w:lvl w:ilvl="7" w:tplc="04090003" w:tentative="1">
      <w:start w:val="1"/>
      <w:numFmt w:val="bullet"/>
      <w:lvlText w:val="o"/>
      <w:lvlJc w:val="left"/>
      <w:pPr>
        <w:ind w:left="6547" w:hanging="360"/>
      </w:pPr>
      <w:rPr>
        <w:rFonts w:ascii="Courier New" w:hAnsi="Courier New" w:cs="Courier New" w:hint="default"/>
      </w:rPr>
    </w:lvl>
    <w:lvl w:ilvl="8" w:tplc="04090005" w:tentative="1">
      <w:start w:val="1"/>
      <w:numFmt w:val="bullet"/>
      <w:lvlText w:val=""/>
      <w:lvlJc w:val="left"/>
      <w:pPr>
        <w:ind w:left="7267" w:hanging="360"/>
      </w:pPr>
      <w:rPr>
        <w:rFonts w:ascii="Wingdings" w:hAnsi="Wingdings" w:hint="default"/>
      </w:rPr>
    </w:lvl>
  </w:abstractNum>
  <w:abstractNum w:abstractNumId="149" w15:restartNumberingAfterBreak="0">
    <w:nsid w:val="78E823C7"/>
    <w:multiLevelType w:val="hybridMultilevel"/>
    <w:tmpl w:val="8480C37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7A4A37F3"/>
    <w:multiLevelType w:val="hybridMultilevel"/>
    <w:tmpl w:val="5D2861AA"/>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7A7F2092"/>
    <w:multiLevelType w:val="hybridMultilevel"/>
    <w:tmpl w:val="617AF74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7A931E6C"/>
    <w:multiLevelType w:val="hybridMultilevel"/>
    <w:tmpl w:val="BCDA6C10"/>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7C7E4F91"/>
    <w:multiLevelType w:val="hybridMultilevel"/>
    <w:tmpl w:val="58BC92BC"/>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7E8872E8"/>
    <w:multiLevelType w:val="hybridMultilevel"/>
    <w:tmpl w:val="F5C41BAE"/>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7FB0530A"/>
    <w:multiLevelType w:val="hybridMultilevel"/>
    <w:tmpl w:val="DEA64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11618849">
    <w:abstractNumId w:val="34"/>
  </w:num>
  <w:num w:numId="2" w16cid:durableId="673340433">
    <w:abstractNumId w:val="155"/>
  </w:num>
  <w:num w:numId="3" w16cid:durableId="1342511010">
    <w:abstractNumId w:val="120"/>
  </w:num>
  <w:num w:numId="4" w16cid:durableId="1985498846">
    <w:abstractNumId w:val="95"/>
  </w:num>
  <w:num w:numId="5" w16cid:durableId="380524316">
    <w:abstractNumId w:val="6"/>
  </w:num>
  <w:num w:numId="6" w16cid:durableId="1815020871">
    <w:abstractNumId w:val="41"/>
  </w:num>
  <w:num w:numId="7" w16cid:durableId="1189876534">
    <w:abstractNumId w:val="71"/>
  </w:num>
  <w:num w:numId="8" w16cid:durableId="925386165">
    <w:abstractNumId w:val="147"/>
  </w:num>
  <w:num w:numId="9" w16cid:durableId="1384674846">
    <w:abstractNumId w:val="126"/>
  </w:num>
  <w:num w:numId="10" w16cid:durableId="1806851528">
    <w:abstractNumId w:val="99"/>
  </w:num>
  <w:num w:numId="11" w16cid:durableId="928467928">
    <w:abstractNumId w:val="90"/>
  </w:num>
  <w:num w:numId="12" w16cid:durableId="1970284927">
    <w:abstractNumId w:val="110"/>
  </w:num>
  <w:num w:numId="13" w16cid:durableId="454831268">
    <w:abstractNumId w:val="74"/>
  </w:num>
  <w:num w:numId="14" w16cid:durableId="151071013">
    <w:abstractNumId w:val="89"/>
  </w:num>
  <w:num w:numId="15" w16cid:durableId="1025138615">
    <w:abstractNumId w:val="82"/>
  </w:num>
  <w:num w:numId="16" w16cid:durableId="1808818479">
    <w:abstractNumId w:val="5"/>
  </w:num>
  <w:num w:numId="17" w16cid:durableId="1702054606">
    <w:abstractNumId w:val="73"/>
  </w:num>
  <w:num w:numId="18" w16cid:durableId="1807746647">
    <w:abstractNumId w:val="112"/>
  </w:num>
  <w:num w:numId="19" w16cid:durableId="464663974">
    <w:abstractNumId w:val="63"/>
  </w:num>
  <w:num w:numId="20" w16cid:durableId="493254498">
    <w:abstractNumId w:val="21"/>
  </w:num>
  <w:num w:numId="21" w16cid:durableId="394360638">
    <w:abstractNumId w:val="46"/>
  </w:num>
  <w:num w:numId="22" w16cid:durableId="1207182169">
    <w:abstractNumId w:val="4"/>
  </w:num>
  <w:num w:numId="23" w16cid:durableId="1482578175">
    <w:abstractNumId w:val="100"/>
  </w:num>
  <w:num w:numId="24" w16cid:durableId="1018510849">
    <w:abstractNumId w:val="103"/>
  </w:num>
  <w:num w:numId="25" w16cid:durableId="1183587545">
    <w:abstractNumId w:val="96"/>
  </w:num>
  <w:num w:numId="26" w16cid:durableId="206532887">
    <w:abstractNumId w:val="154"/>
  </w:num>
  <w:num w:numId="27" w16cid:durableId="386952529">
    <w:abstractNumId w:val="0"/>
  </w:num>
  <w:num w:numId="28" w16cid:durableId="1268923642">
    <w:abstractNumId w:val="111"/>
  </w:num>
  <w:num w:numId="29" w16cid:durableId="685399188">
    <w:abstractNumId w:val="115"/>
  </w:num>
  <w:num w:numId="30" w16cid:durableId="973215682">
    <w:abstractNumId w:val="130"/>
  </w:num>
  <w:num w:numId="31" w16cid:durableId="2106918504">
    <w:abstractNumId w:val="94"/>
  </w:num>
  <w:num w:numId="32" w16cid:durableId="602302537">
    <w:abstractNumId w:val="117"/>
  </w:num>
  <w:num w:numId="33" w16cid:durableId="1092899535">
    <w:abstractNumId w:val="65"/>
  </w:num>
  <w:num w:numId="34" w16cid:durableId="413015825">
    <w:abstractNumId w:val="52"/>
  </w:num>
  <w:num w:numId="35" w16cid:durableId="384642388">
    <w:abstractNumId w:val="48"/>
  </w:num>
  <w:num w:numId="36" w16cid:durableId="1440298861">
    <w:abstractNumId w:val="152"/>
  </w:num>
  <w:num w:numId="37" w16cid:durableId="554436105">
    <w:abstractNumId w:val="101"/>
  </w:num>
  <w:num w:numId="38" w16cid:durableId="1059282511">
    <w:abstractNumId w:val="132"/>
  </w:num>
  <w:num w:numId="39" w16cid:durableId="1511140279">
    <w:abstractNumId w:val="149"/>
  </w:num>
  <w:num w:numId="40" w16cid:durableId="637103656">
    <w:abstractNumId w:val="118"/>
  </w:num>
  <w:num w:numId="41" w16cid:durableId="991525900">
    <w:abstractNumId w:val="38"/>
  </w:num>
  <w:num w:numId="42" w16cid:durableId="1587375264">
    <w:abstractNumId w:val="84"/>
  </w:num>
  <w:num w:numId="43" w16cid:durableId="2036076788">
    <w:abstractNumId w:val="113"/>
  </w:num>
  <w:num w:numId="44" w16cid:durableId="1828353649">
    <w:abstractNumId w:val="68"/>
  </w:num>
  <w:num w:numId="45" w16cid:durableId="13310791">
    <w:abstractNumId w:val="123"/>
  </w:num>
  <w:num w:numId="46" w16cid:durableId="1892884526">
    <w:abstractNumId w:val="77"/>
  </w:num>
  <w:num w:numId="47" w16cid:durableId="1003434170">
    <w:abstractNumId w:val="88"/>
  </w:num>
  <w:num w:numId="48" w16cid:durableId="1944220634">
    <w:abstractNumId w:val="22"/>
  </w:num>
  <w:num w:numId="49" w16cid:durableId="840049762">
    <w:abstractNumId w:val="81"/>
  </w:num>
  <w:num w:numId="50" w16cid:durableId="200753617">
    <w:abstractNumId w:val="26"/>
  </w:num>
  <w:num w:numId="51" w16cid:durableId="101607660">
    <w:abstractNumId w:val="134"/>
  </w:num>
  <w:num w:numId="52" w16cid:durableId="1637490876">
    <w:abstractNumId w:val="44"/>
  </w:num>
  <w:num w:numId="53" w16cid:durableId="971062647">
    <w:abstractNumId w:val="12"/>
  </w:num>
  <w:num w:numId="54" w16cid:durableId="1173758001">
    <w:abstractNumId w:val="23"/>
  </w:num>
  <w:num w:numId="55" w16cid:durableId="658580845">
    <w:abstractNumId w:val="92"/>
  </w:num>
  <w:num w:numId="56" w16cid:durableId="1019282691">
    <w:abstractNumId w:val="11"/>
  </w:num>
  <w:num w:numId="57" w16cid:durableId="1988241045">
    <w:abstractNumId w:val="16"/>
  </w:num>
  <w:num w:numId="58" w16cid:durableId="1292174680">
    <w:abstractNumId w:val="72"/>
  </w:num>
  <w:num w:numId="59" w16cid:durableId="373845399">
    <w:abstractNumId w:val="83"/>
  </w:num>
  <w:num w:numId="60" w16cid:durableId="244649430">
    <w:abstractNumId w:val="129"/>
  </w:num>
  <w:num w:numId="61" w16cid:durableId="770049463">
    <w:abstractNumId w:val="104"/>
  </w:num>
  <w:num w:numId="62" w16cid:durableId="1327781171">
    <w:abstractNumId w:val="116"/>
  </w:num>
  <w:num w:numId="63" w16cid:durableId="1892616705">
    <w:abstractNumId w:val="36"/>
  </w:num>
  <w:num w:numId="64" w16cid:durableId="1500147289">
    <w:abstractNumId w:val="66"/>
  </w:num>
  <w:num w:numId="65" w16cid:durableId="547306312">
    <w:abstractNumId w:val="106"/>
  </w:num>
  <w:num w:numId="66" w16cid:durableId="1755206909">
    <w:abstractNumId w:val="125"/>
  </w:num>
  <w:num w:numId="67" w16cid:durableId="216403015">
    <w:abstractNumId w:val="30"/>
  </w:num>
  <w:num w:numId="68" w16cid:durableId="923610043">
    <w:abstractNumId w:val="1"/>
  </w:num>
  <w:num w:numId="69" w16cid:durableId="981276984">
    <w:abstractNumId w:val="141"/>
  </w:num>
  <w:num w:numId="70" w16cid:durableId="1992172049">
    <w:abstractNumId w:val="50"/>
  </w:num>
  <w:num w:numId="71" w16cid:durableId="516115316">
    <w:abstractNumId w:val="10"/>
  </w:num>
  <w:num w:numId="72" w16cid:durableId="1048065519">
    <w:abstractNumId w:val="56"/>
  </w:num>
  <w:num w:numId="73" w16cid:durableId="1901206324">
    <w:abstractNumId w:val="24"/>
  </w:num>
  <w:num w:numId="74" w16cid:durableId="570846896">
    <w:abstractNumId w:val="86"/>
  </w:num>
  <w:num w:numId="75" w16cid:durableId="268779575">
    <w:abstractNumId w:val="151"/>
  </w:num>
  <w:num w:numId="76" w16cid:durableId="172454181">
    <w:abstractNumId w:val="59"/>
  </w:num>
  <w:num w:numId="77" w16cid:durableId="219946349">
    <w:abstractNumId w:val="136"/>
  </w:num>
  <w:num w:numId="78" w16cid:durableId="1781342074">
    <w:abstractNumId w:val="150"/>
  </w:num>
  <w:num w:numId="79" w16cid:durableId="1303928896">
    <w:abstractNumId w:val="75"/>
  </w:num>
  <w:num w:numId="80" w16cid:durableId="999967006">
    <w:abstractNumId w:val="18"/>
  </w:num>
  <w:num w:numId="81" w16cid:durableId="272906686">
    <w:abstractNumId w:val="62"/>
  </w:num>
  <w:num w:numId="82" w16cid:durableId="985013820">
    <w:abstractNumId w:val="107"/>
  </w:num>
  <w:num w:numId="83" w16cid:durableId="2075737859">
    <w:abstractNumId w:val="91"/>
  </w:num>
  <w:num w:numId="84" w16cid:durableId="958146281">
    <w:abstractNumId w:val="9"/>
  </w:num>
  <w:num w:numId="85" w16cid:durableId="1243446742">
    <w:abstractNumId w:val="138"/>
  </w:num>
  <w:num w:numId="86" w16cid:durableId="1400254513">
    <w:abstractNumId w:val="28"/>
  </w:num>
  <w:num w:numId="87" w16cid:durableId="654453132">
    <w:abstractNumId w:val="85"/>
  </w:num>
  <w:num w:numId="88" w16cid:durableId="1266308219">
    <w:abstractNumId w:val="67"/>
  </w:num>
  <w:num w:numId="89" w16cid:durableId="1216086826">
    <w:abstractNumId w:val="140"/>
  </w:num>
  <w:num w:numId="90" w16cid:durableId="648052123">
    <w:abstractNumId w:val="54"/>
  </w:num>
  <w:num w:numId="91" w16cid:durableId="1978022840">
    <w:abstractNumId w:val="133"/>
  </w:num>
  <w:num w:numId="92" w16cid:durableId="1473406619">
    <w:abstractNumId w:val="109"/>
  </w:num>
  <w:num w:numId="93" w16cid:durableId="1201745952">
    <w:abstractNumId w:val="8"/>
  </w:num>
  <w:num w:numId="94" w16cid:durableId="90469177">
    <w:abstractNumId w:val="53"/>
  </w:num>
  <w:num w:numId="95" w16cid:durableId="1735273536">
    <w:abstractNumId w:val="27"/>
  </w:num>
  <w:num w:numId="96" w16cid:durableId="931429515">
    <w:abstractNumId w:val="7"/>
  </w:num>
  <w:num w:numId="97" w16cid:durableId="272982047">
    <w:abstractNumId w:val="145"/>
  </w:num>
  <w:num w:numId="98" w16cid:durableId="826484330">
    <w:abstractNumId w:val="31"/>
  </w:num>
  <w:num w:numId="99" w16cid:durableId="132135820">
    <w:abstractNumId w:val="35"/>
  </w:num>
  <w:num w:numId="100" w16cid:durableId="172888483">
    <w:abstractNumId w:val="43"/>
  </w:num>
  <w:num w:numId="101" w16cid:durableId="1896358296">
    <w:abstractNumId w:val="127"/>
  </w:num>
  <w:num w:numId="102" w16cid:durableId="1261449691">
    <w:abstractNumId w:val="29"/>
  </w:num>
  <w:num w:numId="103" w16cid:durableId="572129556">
    <w:abstractNumId w:val="19"/>
  </w:num>
  <w:num w:numId="104" w16cid:durableId="893321910">
    <w:abstractNumId w:val="47"/>
  </w:num>
  <w:num w:numId="105" w16cid:durableId="132140785">
    <w:abstractNumId w:val="131"/>
  </w:num>
  <w:num w:numId="106" w16cid:durableId="1982494232">
    <w:abstractNumId w:val="122"/>
  </w:num>
  <w:num w:numId="107" w16cid:durableId="1890218610">
    <w:abstractNumId w:val="51"/>
  </w:num>
  <w:num w:numId="108" w16cid:durableId="1503815622">
    <w:abstractNumId w:val="80"/>
  </w:num>
  <w:num w:numId="109" w16cid:durableId="938758910">
    <w:abstractNumId w:val="97"/>
  </w:num>
  <w:num w:numId="110" w16cid:durableId="1833254754">
    <w:abstractNumId w:val="70"/>
  </w:num>
  <w:num w:numId="111" w16cid:durableId="813450003">
    <w:abstractNumId w:val="14"/>
  </w:num>
  <w:num w:numId="112" w16cid:durableId="441918600">
    <w:abstractNumId w:val="137"/>
  </w:num>
  <w:num w:numId="113" w16cid:durableId="1233586801">
    <w:abstractNumId w:val="3"/>
  </w:num>
  <w:num w:numId="114" w16cid:durableId="1616981712">
    <w:abstractNumId w:val="64"/>
  </w:num>
  <w:num w:numId="115" w16cid:durableId="359017938">
    <w:abstractNumId w:val="124"/>
  </w:num>
  <w:num w:numId="116" w16cid:durableId="1039472984">
    <w:abstractNumId w:val="13"/>
  </w:num>
  <w:num w:numId="117" w16cid:durableId="1230768827">
    <w:abstractNumId w:val="40"/>
  </w:num>
  <w:num w:numId="118" w16cid:durableId="992023583">
    <w:abstractNumId w:val="57"/>
  </w:num>
  <w:num w:numId="119" w16cid:durableId="1137450505">
    <w:abstractNumId w:val="32"/>
  </w:num>
  <w:num w:numId="120" w16cid:durableId="137193510">
    <w:abstractNumId w:val="20"/>
  </w:num>
  <w:num w:numId="121" w16cid:durableId="2041129056">
    <w:abstractNumId w:val="93"/>
  </w:num>
  <w:num w:numId="122" w16cid:durableId="1695302805">
    <w:abstractNumId w:val="2"/>
  </w:num>
  <w:num w:numId="123" w16cid:durableId="1557081174">
    <w:abstractNumId w:val="33"/>
  </w:num>
  <w:num w:numId="124" w16cid:durableId="1040978264">
    <w:abstractNumId w:val="143"/>
  </w:num>
  <w:num w:numId="125" w16cid:durableId="544831628">
    <w:abstractNumId w:val="102"/>
  </w:num>
  <w:num w:numId="126" w16cid:durableId="832381229">
    <w:abstractNumId w:val="78"/>
  </w:num>
  <w:num w:numId="127" w16cid:durableId="442381688">
    <w:abstractNumId w:val="135"/>
  </w:num>
  <w:num w:numId="128" w16cid:durableId="998466095">
    <w:abstractNumId w:val="105"/>
  </w:num>
  <w:num w:numId="129" w16cid:durableId="1938171216">
    <w:abstractNumId w:val="148"/>
  </w:num>
  <w:num w:numId="130" w16cid:durableId="416438592">
    <w:abstractNumId w:val="58"/>
  </w:num>
  <w:num w:numId="131" w16cid:durableId="690882422">
    <w:abstractNumId w:val="45"/>
  </w:num>
  <w:num w:numId="132" w16cid:durableId="309794282">
    <w:abstractNumId w:val="55"/>
  </w:num>
  <w:num w:numId="133" w16cid:durableId="2243076">
    <w:abstractNumId w:val="139"/>
  </w:num>
  <w:num w:numId="134" w16cid:durableId="1882865536">
    <w:abstractNumId w:val="39"/>
  </w:num>
  <w:num w:numId="135" w16cid:durableId="1319269131">
    <w:abstractNumId w:val="15"/>
  </w:num>
  <w:num w:numId="136" w16cid:durableId="677775922">
    <w:abstractNumId w:val="98"/>
  </w:num>
  <w:num w:numId="137" w16cid:durableId="360203266">
    <w:abstractNumId w:val="87"/>
  </w:num>
  <w:num w:numId="138" w16cid:durableId="1540126896">
    <w:abstractNumId w:val="142"/>
  </w:num>
  <w:num w:numId="139" w16cid:durableId="814300947">
    <w:abstractNumId w:val="61"/>
  </w:num>
  <w:num w:numId="140" w16cid:durableId="677539750">
    <w:abstractNumId w:val="121"/>
  </w:num>
  <w:num w:numId="141" w16cid:durableId="2100056573">
    <w:abstractNumId w:val="153"/>
  </w:num>
  <w:num w:numId="142" w16cid:durableId="398407103">
    <w:abstractNumId w:val="79"/>
  </w:num>
  <w:num w:numId="143" w16cid:durableId="1141115879">
    <w:abstractNumId w:val="25"/>
  </w:num>
  <w:num w:numId="144" w16cid:durableId="569190295">
    <w:abstractNumId w:val="108"/>
  </w:num>
  <w:num w:numId="145" w16cid:durableId="1761372130">
    <w:abstractNumId w:val="49"/>
  </w:num>
  <w:num w:numId="146" w16cid:durableId="240411656">
    <w:abstractNumId w:val="69"/>
  </w:num>
  <w:num w:numId="147" w16cid:durableId="1323118868">
    <w:abstractNumId w:val="146"/>
  </w:num>
  <w:num w:numId="148" w16cid:durableId="1166290597">
    <w:abstractNumId w:val="37"/>
  </w:num>
  <w:num w:numId="149" w16cid:durableId="1110901828">
    <w:abstractNumId w:val="119"/>
  </w:num>
  <w:num w:numId="150" w16cid:durableId="1083573829">
    <w:abstractNumId w:val="144"/>
  </w:num>
  <w:num w:numId="151" w16cid:durableId="560675030">
    <w:abstractNumId w:val="114"/>
  </w:num>
  <w:num w:numId="152" w16cid:durableId="1208105341">
    <w:abstractNumId w:val="128"/>
  </w:num>
  <w:num w:numId="153" w16cid:durableId="348068589">
    <w:abstractNumId w:val="76"/>
  </w:num>
  <w:num w:numId="154" w16cid:durableId="138695852">
    <w:abstractNumId w:val="60"/>
  </w:num>
  <w:num w:numId="155" w16cid:durableId="1242986065">
    <w:abstractNumId w:val="17"/>
  </w:num>
  <w:num w:numId="156" w16cid:durableId="609822628">
    <w:abstractNumId w:val="42"/>
  </w:num>
  <w:numIdMacAtCleanup w:val="1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sTAxNzY1MTI3MzVW0lEKTi0uzszPAykwrgUArKggliwAAAA="/>
  </w:docVars>
  <w:rsids>
    <w:rsidRoot w:val="00056228"/>
    <w:rsid w:val="00004DA6"/>
    <w:rsid w:val="00011F80"/>
    <w:rsid w:val="000133EE"/>
    <w:rsid w:val="00014E96"/>
    <w:rsid w:val="00016408"/>
    <w:rsid w:val="000243FD"/>
    <w:rsid w:val="000316B8"/>
    <w:rsid w:val="00055F10"/>
    <w:rsid w:val="00056228"/>
    <w:rsid w:val="000666C2"/>
    <w:rsid w:val="000B1095"/>
    <w:rsid w:val="000B2C35"/>
    <w:rsid w:val="000B344A"/>
    <w:rsid w:val="000C0E9C"/>
    <w:rsid w:val="000C5F52"/>
    <w:rsid w:val="000D2EDF"/>
    <w:rsid w:val="000D44F1"/>
    <w:rsid w:val="000D5450"/>
    <w:rsid w:val="000D643D"/>
    <w:rsid w:val="000E0C30"/>
    <w:rsid w:val="000E2176"/>
    <w:rsid w:val="000E3771"/>
    <w:rsid w:val="000E4CC6"/>
    <w:rsid w:val="000F2660"/>
    <w:rsid w:val="000F7A1D"/>
    <w:rsid w:val="00102782"/>
    <w:rsid w:val="001030D7"/>
    <w:rsid w:val="001113CC"/>
    <w:rsid w:val="0012377B"/>
    <w:rsid w:val="00123A65"/>
    <w:rsid w:val="00124C56"/>
    <w:rsid w:val="00133516"/>
    <w:rsid w:val="00143C2E"/>
    <w:rsid w:val="001512F8"/>
    <w:rsid w:val="0015311D"/>
    <w:rsid w:val="001576B2"/>
    <w:rsid w:val="0016004C"/>
    <w:rsid w:val="0016406D"/>
    <w:rsid w:val="00165513"/>
    <w:rsid w:val="00183352"/>
    <w:rsid w:val="00184DFA"/>
    <w:rsid w:val="001A6387"/>
    <w:rsid w:val="001B07BB"/>
    <w:rsid w:val="001B27EC"/>
    <w:rsid w:val="001C2F09"/>
    <w:rsid w:val="001C3F47"/>
    <w:rsid w:val="001D5916"/>
    <w:rsid w:val="001D7F95"/>
    <w:rsid w:val="001E1110"/>
    <w:rsid w:val="001E6A82"/>
    <w:rsid w:val="001F3889"/>
    <w:rsid w:val="001F66F6"/>
    <w:rsid w:val="001F7D5E"/>
    <w:rsid w:val="00211610"/>
    <w:rsid w:val="00214807"/>
    <w:rsid w:val="0023109B"/>
    <w:rsid w:val="00236769"/>
    <w:rsid w:val="00237F90"/>
    <w:rsid w:val="00242F2D"/>
    <w:rsid w:val="002433D4"/>
    <w:rsid w:val="002479AE"/>
    <w:rsid w:val="002537E2"/>
    <w:rsid w:val="002579D3"/>
    <w:rsid w:val="00261F34"/>
    <w:rsid w:val="00267DD2"/>
    <w:rsid w:val="002736FB"/>
    <w:rsid w:val="002738D6"/>
    <w:rsid w:val="00273938"/>
    <w:rsid w:val="00281034"/>
    <w:rsid w:val="00285650"/>
    <w:rsid w:val="002A0762"/>
    <w:rsid w:val="002A567D"/>
    <w:rsid w:val="002A67BC"/>
    <w:rsid w:val="002A6A16"/>
    <w:rsid w:val="002B4623"/>
    <w:rsid w:val="002C5DEC"/>
    <w:rsid w:val="002D46A4"/>
    <w:rsid w:val="002D6A57"/>
    <w:rsid w:val="0030403B"/>
    <w:rsid w:val="003119E4"/>
    <w:rsid w:val="003121DC"/>
    <w:rsid w:val="0031483A"/>
    <w:rsid w:val="00317B45"/>
    <w:rsid w:val="00317F5F"/>
    <w:rsid w:val="00327685"/>
    <w:rsid w:val="00335DB5"/>
    <w:rsid w:val="00347C65"/>
    <w:rsid w:val="00352D9A"/>
    <w:rsid w:val="00355F6A"/>
    <w:rsid w:val="003709E1"/>
    <w:rsid w:val="00371647"/>
    <w:rsid w:val="00376301"/>
    <w:rsid w:val="00382288"/>
    <w:rsid w:val="003952BB"/>
    <w:rsid w:val="003970ED"/>
    <w:rsid w:val="003975AB"/>
    <w:rsid w:val="003A46F8"/>
    <w:rsid w:val="003B5DCA"/>
    <w:rsid w:val="003B7AE0"/>
    <w:rsid w:val="003C2D7E"/>
    <w:rsid w:val="003C4F9F"/>
    <w:rsid w:val="003D1C91"/>
    <w:rsid w:val="003D5967"/>
    <w:rsid w:val="003E2C9C"/>
    <w:rsid w:val="003E70A0"/>
    <w:rsid w:val="0040128F"/>
    <w:rsid w:val="00403C0F"/>
    <w:rsid w:val="004252D5"/>
    <w:rsid w:val="00434EF3"/>
    <w:rsid w:val="00441760"/>
    <w:rsid w:val="0044361E"/>
    <w:rsid w:val="00455B8F"/>
    <w:rsid w:val="00457E4A"/>
    <w:rsid w:val="00460A86"/>
    <w:rsid w:val="00467D92"/>
    <w:rsid w:val="0047251E"/>
    <w:rsid w:val="0047373B"/>
    <w:rsid w:val="0048215D"/>
    <w:rsid w:val="00483CDD"/>
    <w:rsid w:val="00485A3B"/>
    <w:rsid w:val="00494733"/>
    <w:rsid w:val="004A65E8"/>
    <w:rsid w:val="004D236B"/>
    <w:rsid w:val="004D558B"/>
    <w:rsid w:val="004E28B6"/>
    <w:rsid w:val="004F26C8"/>
    <w:rsid w:val="00513E4B"/>
    <w:rsid w:val="00515FEB"/>
    <w:rsid w:val="00520481"/>
    <w:rsid w:val="00521B20"/>
    <w:rsid w:val="00531726"/>
    <w:rsid w:val="005374FA"/>
    <w:rsid w:val="0055276C"/>
    <w:rsid w:val="00554F97"/>
    <w:rsid w:val="0056386A"/>
    <w:rsid w:val="00565389"/>
    <w:rsid w:val="00565BD2"/>
    <w:rsid w:val="00566C79"/>
    <w:rsid w:val="00581554"/>
    <w:rsid w:val="00582A50"/>
    <w:rsid w:val="00586D32"/>
    <w:rsid w:val="005A0AE5"/>
    <w:rsid w:val="005A2C0D"/>
    <w:rsid w:val="005D742D"/>
    <w:rsid w:val="005D7CE1"/>
    <w:rsid w:val="005F1F33"/>
    <w:rsid w:val="005F70F0"/>
    <w:rsid w:val="006223F6"/>
    <w:rsid w:val="00631F14"/>
    <w:rsid w:val="00632035"/>
    <w:rsid w:val="00637B4C"/>
    <w:rsid w:val="00645269"/>
    <w:rsid w:val="00647E29"/>
    <w:rsid w:val="006613B8"/>
    <w:rsid w:val="00665531"/>
    <w:rsid w:val="00673515"/>
    <w:rsid w:val="006751ED"/>
    <w:rsid w:val="00675294"/>
    <w:rsid w:val="00681E37"/>
    <w:rsid w:val="006861D4"/>
    <w:rsid w:val="00691377"/>
    <w:rsid w:val="00691FA1"/>
    <w:rsid w:val="00692E48"/>
    <w:rsid w:val="006A08F2"/>
    <w:rsid w:val="006A263C"/>
    <w:rsid w:val="006A58B8"/>
    <w:rsid w:val="006A6571"/>
    <w:rsid w:val="006C47CB"/>
    <w:rsid w:val="006C5917"/>
    <w:rsid w:val="006D39E0"/>
    <w:rsid w:val="006D4660"/>
    <w:rsid w:val="006E145D"/>
    <w:rsid w:val="006E2F87"/>
    <w:rsid w:val="006F3B4C"/>
    <w:rsid w:val="0071429B"/>
    <w:rsid w:val="00715C0F"/>
    <w:rsid w:val="00723779"/>
    <w:rsid w:val="00726342"/>
    <w:rsid w:val="0072669E"/>
    <w:rsid w:val="00733226"/>
    <w:rsid w:val="007342AB"/>
    <w:rsid w:val="00735BA2"/>
    <w:rsid w:val="0074011B"/>
    <w:rsid w:val="00741358"/>
    <w:rsid w:val="007501F1"/>
    <w:rsid w:val="00755C03"/>
    <w:rsid w:val="007578B0"/>
    <w:rsid w:val="00760AED"/>
    <w:rsid w:val="00770366"/>
    <w:rsid w:val="00774488"/>
    <w:rsid w:val="00776787"/>
    <w:rsid w:val="007842EA"/>
    <w:rsid w:val="00787AB9"/>
    <w:rsid w:val="00797586"/>
    <w:rsid w:val="007A553F"/>
    <w:rsid w:val="007A7B1F"/>
    <w:rsid w:val="007A7FB5"/>
    <w:rsid w:val="007B0233"/>
    <w:rsid w:val="007B66C3"/>
    <w:rsid w:val="007C12FC"/>
    <w:rsid w:val="007D0ADB"/>
    <w:rsid w:val="007F16AF"/>
    <w:rsid w:val="008016AF"/>
    <w:rsid w:val="008259A9"/>
    <w:rsid w:val="008314BC"/>
    <w:rsid w:val="00850875"/>
    <w:rsid w:val="00862A35"/>
    <w:rsid w:val="00865D18"/>
    <w:rsid w:val="00870FEC"/>
    <w:rsid w:val="00872C86"/>
    <w:rsid w:val="008A037B"/>
    <w:rsid w:val="008A5868"/>
    <w:rsid w:val="008C5A7C"/>
    <w:rsid w:val="008C66A6"/>
    <w:rsid w:val="008D267B"/>
    <w:rsid w:val="008D7B8D"/>
    <w:rsid w:val="008F167D"/>
    <w:rsid w:val="00913993"/>
    <w:rsid w:val="009144D7"/>
    <w:rsid w:val="00915028"/>
    <w:rsid w:val="00934DCB"/>
    <w:rsid w:val="0094670F"/>
    <w:rsid w:val="00950D3B"/>
    <w:rsid w:val="00973D91"/>
    <w:rsid w:val="009814AA"/>
    <w:rsid w:val="00982E92"/>
    <w:rsid w:val="009A537B"/>
    <w:rsid w:val="009B3700"/>
    <w:rsid w:val="009B5B2F"/>
    <w:rsid w:val="009C018E"/>
    <w:rsid w:val="009D3D9C"/>
    <w:rsid w:val="00A045BA"/>
    <w:rsid w:val="00A1259D"/>
    <w:rsid w:val="00A12C21"/>
    <w:rsid w:val="00A30782"/>
    <w:rsid w:val="00A33A44"/>
    <w:rsid w:val="00A349A4"/>
    <w:rsid w:val="00A34BC1"/>
    <w:rsid w:val="00A37368"/>
    <w:rsid w:val="00A3740C"/>
    <w:rsid w:val="00A37B35"/>
    <w:rsid w:val="00A40AAA"/>
    <w:rsid w:val="00A45FEB"/>
    <w:rsid w:val="00A50E47"/>
    <w:rsid w:val="00A53E82"/>
    <w:rsid w:val="00A54008"/>
    <w:rsid w:val="00A62AAA"/>
    <w:rsid w:val="00A731BD"/>
    <w:rsid w:val="00A90C0B"/>
    <w:rsid w:val="00A92D33"/>
    <w:rsid w:val="00A96D03"/>
    <w:rsid w:val="00AB0BDA"/>
    <w:rsid w:val="00AB198E"/>
    <w:rsid w:val="00AB1E22"/>
    <w:rsid w:val="00AB7D29"/>
    <w:rsid w:val="00AB7E19"/>
    <w:rsid w:val="00AC00A9"/>
    <w:rsid w:val="00AC13E0"/>
    <w:rsid w:val="00AC4AFC"/>
    <w:rsid w:val="00AD541D"/>
    <w:rsid w:val="00AE0031"/>
    <w:rsid w:val="00AE0EA4"/>
    <w:rsid w:val="00AE3585"/>
    <w:rsid w:val="00AE42B0"/>
    <w:rsid w:val="00AE6C16"/>
    <w:rsid w:val="00AF028B"/>
    <w:rsid w:val="00AF6847"/>
    <w:rsid w:val="00B03872"/>
    <w:rsid w:val="00B240A4"/>
    <w:rsid w:val="00B40BAB"/>
    <w:rsid w:val="00B433F5"/>
    <w:rsid w:val="00B64D48"/>
    <w:rsid w:val="00B6637F"/>
    <w:rsid w:val="00B71EBE"/>
    <w:rsid w:val="00B723A1"/>
    <w:rsid w:val="00B82AFE"/>
    <w:rsid w:val="00B82C91"/>
    <w:rsid w:val="00B836A2"/>
    <w:rsid w:val="00BA0216"/>
    <w:rsid w:val="00BA1766"/>
    <w:rsid w:val="00BA2936"/>
    <w:rsid w:val="00BA32DF"/>
    <w:rsid w:val="00BB235D"/>
    <w:rsid w:val="00BC1BE4"/>
    <w:rsid w:val="00BC47D1"/>
    <w:rsid w:val="00BD558B"/>
    <w:rsid w:val="00BF09B8"/>
    <w:rsid w:val="00BF7EEB"/>
    <w:rsid w:val="00C02463"/>
    <w:rsid w:val="00C04CCC"/>
    <w:rsid w:val="00C115DE"/>
    <w:rsid w:val="00C2449B"/>
    <w:rsid w:val="00C3647F"/>
    <w:rsid w:val="00C378B3"/>
    <w:rsid w:val="00C42FCE"/>
    <w:rsid w:val="00C570B0"/>
    <w:rsid w:val="00C709F7"/>
    <w:rsid w:val="00C753C2"/>
    <w:rsid w:val="00C91FEF"/>
    <w:rsid w:val="00C9626E"/>
    <w:rsid w:val="00CA474B"/>
    <w:rsid w:val="00CD1323"/>
    <w:rsid w:val="00CD597A"/>
    <w:rsid w:val="00D053A7"/>
    <w:rsid w:val="00D05A06"/>
    <w:rsid w:val="00D17187"/>
    <w:rsid w:val="00D212F9"/>
    <w:rsid w:val="00D34F36"/>
    <w:rsid w:val="00D4470C"/>
    <w:rsid w:val="00D57A08"/>
    <w:rsid w:val="00D772D7"/>
    <w:rsid w:val="00DB204D"/>
    <w:rsid w:val="00DC1D93"/>
    <w:rsid w:val="00DC5843"/>
    <w:rsid w:val="00DD50D7"/>
    <w:rsid w:val="00DD6056"/>
    <w:rsid w:val="00DE2653"/>
    <w:rsid w:val="00DF04B1"/>
    <w:rsid w:val="00E00DD8"/>
    <w:rsid w:val="00E042C8"/>
    <w:rsid w:val="00E04A40"/>
    <w:rsid w:val="00E10D51"/>
    <w:rsid w:val="00E3193B"/>
    <w:rsid w:val="00E35DD8"/>
    <w:rsid w:val="00E46888"/>
    <w:rsid w:val="00E57B78"/>
    <w:rsid w:val="00E57C86"/>
    <w:rsid w:val="00E62CF4"/>
    <w:rsid w:val="00E63280"/>
    <w:rsid w:val="00E67483"/>
    <w:rsid w:val="00E70A66"/>
    <w:rsid w:val="00E72885"/>
    <w:rsid w:val="00E7368D"/>
    <w:rsid w:val="00E94A80"/>
    <w:rsid w:val="00E97297"/>
    <w:rsid w:val="00EA2E70"/>
    <w:rsid w:val="00EB065C"/>
    <w:rsid w:val="00EC075E"/>
    <w:rsid w:val="00ED6227"/>
    <w:rsid w:val="00EE757D"/>
    <w:rsid w:val="00EF1B8B"/>
    <w:rsid w:val="00EF4669"/>
    <w:rsid w:val="00F03FB4"/>
    <w:rsid w:val="00F1429D"/>
    <w:rsid w:val="00F21974"/>
    <w:rsid w:val="00F319B1"/>
    <w:rsid w:val="00F3421B"/>
    <w:rsid w:val="00F36C0A"/>
    <w:rsid w:val="00F42CF0"/>
    <w:rsid w:val="00F431AB"/>
    <w:rsid w:val="00F5301F"/>
    <w:rsid w:val="00F64074"/>
    <w:rsid w:val="00F6578A"/>
    <w:rsid w:val="00F81BD2"/>
    <w:rsid w:val="00F84E7A"/>
    <w:rsid w:val="00F86336"/>
    <w:rsid w:val="00F92983"/>
    <w:rsid w:val="00F95D31"/>
    <w:rsid w:val="00FA0743"/>
    <w:rsid w:val="00FA36CC"/>
    <w:rsid w:val="00FB00D0"/>
    <w:rsid w:val="00FB5E89"/>
    <w:rsid w:val="00FC3903"/>
    <w:rsid w:val="00FC44A2"/>
    <w:rsid w:val="00FD3459"/>
    <w:rsid w:val="00FF2763"/>
    <w:rsid w:val="00FF30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853C58"/>
  <w15:chartTrackingRefBased/>
  <w15:docId w15:val="{31BD3E2B-A43A-4EA0-B696-51D23AEA9C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76B2"/>
    <w:rPr>
      <w:rFonts w:ascii="Pragmatica Light" w:hAnsi="Pragmatica Light"/>
    </w:rPr>
  </w:style>
  <w:style w:type="paragraph" w:styleId="Heading1">
    <w:name w:val="heading 1"/>
    <w:basedOn w:val="Normal"/>
    <w:next w:val="Normal"/>
    <w:link w:val="Heading1Char"/>
    <w:uiPriority w:val="9"/>
    <w:qFormat/>
    <w:rsid w:val="00E57B78"/>
    <w:pPr>
      <w:keepNext/>
      <w:keepLines/>
      <w:spacing w:before="240" w:after="0"/>
      <w:outlineLvl w:val="0"/>
    </w:pPr>
    <w:rPr>
      <w:rFonts w:ascii="Pragmatica Bold" w:eastAsiaTheme="majorEastAsia" w:hAnsi="Pragmatica Bold" w:cstheme="majorBidi"/>
      <w:color w:val="92278F"/>
      <w:sz w:val="32"/>
      <w:szCs w:val="32"/>
    </w:rPr>
  </w:style>
  <w:style w:type="paragraph" w:styleId="Heading2">
    <w:name w:val="heading 2"/>
    <w:basedOn w:val="Normal"/>
    <w:next w:val="Normal"/>
    <w:link w:val="Heading2Char"/>
    <w:uiPriority w:val="9"/>
    <w:qFormat/>
    <w:rsid w:val="00B71EBE"/>
    <w:pPr>
      <w:keepNext/>
      <w:spacing w:before="120" w:after="120" w:line="252" w:lineRule="auto"/>
      <w:outlineLvl w:val="1"/>
    </w:pPr>
    <w:rPr>
      <w:rFonts w:ascii="Pragmatica Bold" w:eastAsia="Times New Roman" w:hAnsi="Pragmatica Bold" w:cs="Arial"/>
      <w:b/>
      <w:bCs/>
      <w:iCs/>
      <w:color w:val="F15A29"/>
      <w:spacing w:val="-4"/>
      <w:kern w:val="16"/>
      <w:sz w:val="24"/>
      <w:szCs w:val="28"/>
    </w:rPr>
  </w:style>
  <w:style w:type="paragraph" w:styleId="Heading3">
    <w:name w:val="heading 3"/>
    <w:basedOn w:val="Normal"/>
    <w:next w:val="Normal"/>
    <w:link w:val="Heading3Char"/>
    <w:uiPriority w:val="9"/>
    <w:unhideWhenUsed/>
    <w:qFormat/>
    <w:rsid w:val="00E57B78"/>
    <w:pPr>
      <w:keepNext/>
      <w:keepLines/>
      <w:spacing w:before="40" w:after="0"/>
      <w:outlineLvl w:val="2"/>
    </w:pPr>
    <w:rPr>
      <w:rFonts w:ascii="Pragmatica Bold" w:eastAsiaTheme="majorEastAsia" w:hAnsi="Pragmatica Bold" w:cstheme="majorBidi"/>
      <w:color w:val="808080" w:themeColor="background1" w:themeShade="80"/>
      <w:szCs w:val="24"/>
    </w:rPr>
  </w:style>
  <w:style w:type="paragraph" w:styleId="Heading4">
    <w:name w:val="heading 4"/>
    <w:basedOn w:val="Normal"/>
    <w:next w:val="Normal"/>
    <w:link w:val="Heading4Char"/>
    <w:uiPriority w:val="9"/>
    <w:unhideWhenUsed/>
    <w:qFormat/>
    <w:rsid w:val="00B71EBE"/>
    <w:pPr>
      <w:keepNext/>
      <w:keepLines/>
      <w:spacing w:before="40" w:after="0"/>
      <w:outlineLvl w:val="3"/>
    </w:pPr>
    <w:rPr>
      <w:rFonts w:ascii="Pragmatica Bold" w:eastAsiaTheme="majorEastAsia" w:hAnsi="Pragmatica Bold" w:cstheme="majorBidi"/>
      <w:iCs/>
    </w:rPr>
  </w:style>
  <w:style w:type="paragraph" w:styleId="Heading5">
    <w:name w:val="heading 5"/>
    <w:basedOn w:val="Normal"/>
    <w:next w:val="Normal"/>
    <w:link w:val="Heading5Char"/>
    <w:uiPriority w:val="9"/>
    <w:unhideWhenUsed/>
    <w:qFormat/>
    <w:rsid w:val="0047373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Ignore Lists"/>
    <w:basedOn w:val="Normal"/>
    <w:link w:val="ListParagraphChar"/>
    <w:uiPriority w:val="34"/>
    <w:qFormat/>
    <w:rsid w:val="00056228"/>
    <w:pPr>
      <w:spacing w:after="0" w:line="240" w:lineRule="auto"/>
      <w:ind w:left="720"/>
      <w:contextualSpacing/>
    </w:pPr>
  </w:style>
  <w:style w:type="paragraph" w:styleId="FootnoteText">
    <w:name w:val="footnote text"/>
    <w:basedOn w:val="Normal"/>
    <w:link w:val="FootnoteTextChar"/>
    <w:uiPriority w:val="99"/>
    <w:semiHidden/>
    <w:unhideWhenUsed/>
    <w:rsid w:val="0005622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56228"/>
    <w:rPr>
      <w:sz w:val="20"/>
      <w:szCs w:val="20"/>
    </w:rPr>
  </w:style>
  <w:style w:type="character" w:styleId="FootnoteReference">
    <w:name w:val="footnote reference"/>
    <w:basedOn w:val="DefaultParagraphFont"/>
    <w:uiPriority w:val="99"/>
    <w:unhideWhenUsed/>
    <w:rsid w:val="00056228"/>
    <w:rPr>
      <w:vertAlign w:val="superscript"/>
    </w:rPr>
  </w:style>
  <w:style w:type="character" w:styleId="CommentReference">
    <w:name w:val="annotation reference"/>
    <w:basedOn w:val="DefaultParagraphFont"/>
    <w:uiPriority w:val="99"/>
    <w:semiHidden/>
    <w:unhideWhenUsed/>
    <w:rsid w:val="003975AB"/>
    <w:rPr>
      <w:sz w:val="16"/>
      <w:szCs w:val="16"/>
    </w:rPr>
  </w:style>
  <w:style w:type="paragraph" w:styleId="CommentText">
    <w:name w:val="annotation text"/>
    <w:basedOn w:val="Normal"/>
    <w:link w:val="CommentTextChar"/>
    <w:uiPriority w:val="99"/>
    <w:unhideWhenUsed/>
    <w:rsid w:val="003975AB"/>
    <w:pPr>
      <w:spacing w:line="240" w:lineRule="auto"/>
    </w:pPr>
    <w:rPr>
      <w:sz w:val="20"/>
      <w:szCs w:val="20"/>
    </w:rPr>
  </w:style>
  <w:style w:type="character" w:customStyle="1" w:styleId="CommentTextChar">
    <w:name w:val="Comment Text Char"/>
    <w:basedOn w:val="DefaultParagraphFont"/>
    <w:link w:val="CommentText"/>
    <w:uiPriority w:val="99"/>
    <w:rsid w:val="003975AB"/>
    <w:rPr>
      <w:sz w:val="20"/>
      <w:szCs w:val="20"/>
    </w:rPr>
  </w:style>
  <w:style w:type="paragraph" w:styleId="BalloonText">
    <w:name w:val="Balloon Text"/>
    <w:basedOn w:val="Normal"/>
    <w:link w:val="BalloonTextChar"/>
    <w:uiPriority w:val="99"/>
    <w:semiHidden/>
    <w:unhideWhenUsed/>
    <w:rsid w:val="003975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75AB"/>
    <w:rPr>
      <w:rFonts w:ascii="Segoe UI" w:hAnsi="Segoe UI" w:cs="Segoe UI"/>
      <w:sz w:val="18"/>
      <w:szCs w:val="18"/>
    </w:rPr>
  </w:style>
  <w:style w:type="character" w:customStyle="1" w:styleId="Heading2Char">
    <w:name w:val="Heading 2 Char"/>
    <w:basedOn w:val="DefaultParagraphFont"/>
    <w:link w:val="Heading2"/>
    <w:uiPriority w:val="9"/>
    <w:rsid w:val="00B71EBE"/>
    <w:rPr>
      <w:rFonts w:ascii="Pragmatica Bold" w:eastAsia="Times New Roman" w:hAnsi="Pragmatica Bold" w:cs="Arial"/>
      <w:b/>
      <w:bCs/>
      <w:iCs/>
      <w:color w:val="F15A29"/>
      <w:spacing w:val="-4"/>
      <w:kern w:val="16"/>
      <w:sz w:val="24"/>
      <w:szCs w:val="28"/>
    </w:rPr>
  </w:style>
  <w:style w:type="character" w:styleId="Hyperlink">
    <w:name w:val="Hyperlink"/>
    <w:basedOn w:val="DefaultParagraphFont"/>
    <w:uiPriority w:val="99"/>
    <w:unhideWhenUsed/>
    <w:rsid w:val="003975AB"/>
    <w:rPr>
      <w:color w:val="0000FF"/>
      <w:u w:val="single"/>
    </w:rPr>
  </w:style>
  <w:style w:type="character" w:customStyle="1" w:styleId="Heading3Char">
    <w:name w:val="Heading 3 Char"/>
    <w:basedOn w:val="DefaultParagraphFont"/>
    <w:link w:val="Heading3"/>
    <w:uiPriority w:val="9"/>
    <w:rsid w:val="00E57B78"/>
    <w:rPr>
      <w:rFonts w:ascii="Pragmatica Bold" w:eastAsiaTheme="majorEastAsia" w:hAnsi="Pragmatica Bold" w:cstheme="majorBidi"/>
      <w:color w:val="808080" w:themeColor="background1" w:themeShade="80"/>
      <w:szCs w:val="24"/>
    </w:rPr>
  </w:style>
  <w:style w:type="paragraph" w:styleId="Header">
    <w:name w:val="header"/>
    <w:basedOn w:val="Normal"/>
    <w:link w:val="HeaderChar"/>
    <w:uiPriority w:val="99"/>
    <w:unhideWhenUsed/>
    <w:rsid w:val="00870F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0FEC"/>
    <w:rPr>
      <w:rFonts w:ascii="Pragmatica Cond Light" w:hAnsi="Pragmatica Cond Light"/>
      <w:sz w:val="24"/>
    </w:rPr>
  </w:style>
  <w:style w:type="paragraph" w:styleId="Footer">
    <w:name w:val="footer"/>
    <w:basedOn w:val="Normal"/>
    <w:link w:val="FooterChar"/>
    <w:uiPriority w:val="99"/>
    <w:unhideWhenUsed/>
    <w:rsid w:val="00870F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0FEC"/>
    <w:rPr>
      <w:rFonts w:ascii="Pragmatica Cond Light" w:hAnsi="Pragmatica Cond Light"/>
      <w:sz w:val="24"/>
    </w:rPr>
  </w:style>
  <w:style w:type="paragraph" w:styleId="CommentSubject">
    <w:name w:val="annotation subject"/>
    <w:basedOn w:val="CommentText"/>
    <w:next w:val="CommentText"/>
    <w:link w:val="CommentSubjectChar"/>
    <w:uiPriority w:val="99"/>
    <w:semiHidden/>
    <w:unhideWhenUsed/>
    <w:rsid w:val="00870FEC"/>
    <w:rPr>
      <w:b/>
      <w:bCs/>
    </w:rPr>
  </w:style>
  <w:style w:type="character" w:customStyle="1" w:styleId="CommentSubjectChar">
    <w:name w:val="Comment Subject Char"/>
    <w:basedOn w:val="CommentTextChar"/>
    <w:link w:val="CommentSubject"/>
    <w:uiPriority w:val="99"/>
    <w:semiHidden/>
    <w:rsid w:val="00870FEC"/>
    <w:rPr>
      <w:rFonts w:ascii="Pragmatica Cond Light" w:hAnsi="Pragmatica Cond Light"/>
      <w:b/>
      <w:bCs/>
      <w:sz w:val="20"/>
      <w:szCs w:val="20"/>
    </w:rPr>
  </w:style>
  <w:style w:type="character" w:customStyle="1" w:styleId="Heading1Char">
    <w:name w:val="Heading 1 Char"/>
    <w:basedOn w:val="DefaultParagraphFont"/>
    <w:link w:val="Heading1"/>
    <w:uiPriority w:val="9"/>
    <w:rsid w:val="00E57B78"/>
    <w:rPr>
      <w:rFonts w:ascii="Pragmatica Bold" w:eastAsiaTheme="majorEastAsia" w:hAnsi="Pragmatica Bold" w:cstheme="majorBidi"/>
      <w:color w:val="92278F"/>
      <w:sz w:val="32"/>
      <w:szCs w:val="32"/>
    </w:rPr>
  </w:style>
  <w:style w:type="paragraph" w:styleId="TOCHeading">
    <w:name w:val="TOC Heading"/>
    <w:basedOn w:val="Heading1"/>
    <w:next w:val="Normal"/>
    <w:uiPriority w:val="39"/>
    <w:unhideWhenUsed/>
    <w:qFormat/>
    <w:rsid w:val="00C2449B"/>
    <w:pPr>
      <w:outlineLvl w:val="9"/>
    </w:pPr>
  </w:style>
  <w:style w:type="paragraph" w:styleId="TOC2">
    <w:name w:val="toc 2"/>
    <w:basedOn w:val="Normal"/>
    <w:next w:val="Normal"/>
    <w:autoRedefine/>
    <w:uiPriority w:val="39"/>
    <w:unhideWhenUsed/>
    <w:rsid w:val="00C2449B"/>
    <w:pPr>
      <w:spacing w:after="100"/>
      <w:ind w:left="240"/>
    </w:pPr>
  </w:style>
  <w:style w:type="paragraph" w:styleId="TOC3">
    <w:name w:val="toc 3"/>
    <w:basedOn w:val="Normal"/>
    <w:next w:val="Normal"/>
    <w:autoRedefine/>
    <w:uiPriority w:val="39"/>
    <w:unhideWhenUsed/>
    <w:rsid w:val="00C2449B"/>
    <w:pPr>
      <w:spacing w:after="100"/>
      <w:ind w:left="480"/>
    </w:pPr>
  </w:style>
  <w:style w:type="character" w:styleId="FollowedHyperlink">
    <w:name w:val="FollowedHyperlink"/>
    <w:basedOn w:val="DefaultParagraphFont"/>
    <w:uiPriority w:val="99"/>
    <w:semiHidden/>
    <w:unhideWhenUsed/>
    <w:rsid w:val="00C2449B"/>
    <w:rPr>
      <w:color w:val="954F72" w:themeColor="followedHyperlink"/>
      <w:u w:val="single"/>
    </w:rPr>
  </w:style>
  <w:style w:type="character" w:styleId="UnresolvedMention">
    <w:name w:val="Unresolved Mention"/>
    <w:basedOn w:val="DefaultParagraphFont"/>
    <w:uiPriority w:val="99"/>
    <w:semiHidden/>
    <w:unhideWhenUsed/>
    <w:rsid w:val="00C2449B"/>
    <w:rPr>
      <w:color w:val="605E5C"/>
      <w:shd w:val="clear" w:color="auto" w:fill="E1DFDD"/>
    </w:rPr>
  </w:style>
  <w:style w:type="paragraph" w:styleId="Caption">
    <w:name w:val="caption"/>
    <w:basedOn w:val="Normal"/>
    <w:next w:val="Normal"/>
    <w:uiPriority w:val="35"/>
    <w:unhideWhenUsed/>
    <w:qFormat/>
    <w:rsid w:val="003C4F9F"/>
    <w:pPr>
      <w:spacing w:after="200" w:line="240" w:lineRule="auto"/>
    </w:pPr>
    <w:rPr>
      <w:rFonts w:ascii="Pragmatica Cond Medium" w:hAnsi="Pragmatica Cond Medium"/>
      <w:iCs/>
      <w:sz w:val="25"/>
      <w:szCs w:val="18"/>
    </w:rPr>
  </w:style>
  <w:style w:type="paragraph" w:styleId="NormalWeb">
    <w:name w:val="Normal (Web)"/>
    <w:basedOn w:val="Normal"/>
    <w:uiPriority w:val="99"/>
    <w:semiHidden/>
    <w:unhideWhenUsed/>
    <w:rsid w:val="001F66F6"/>
    <w:pPr>
      <w:spacing w:before="100" w:beforeAutospacing="1" w:after="100" w:afterAutospacing="1" w:line="240" w:lineRule="auto"/>
    </w:pPr>
    <w:rPr>
      <w:rFonts w:ascii="Times New Roman" w:eastAsia="Times New Roman" w:hAnsi="Times New Roman" w:cs="Times New Roman"/>
      <w:szCs w:val="24"/>
    </w:rPr>
  </w:style>
  <w:style w:type="paragraph" w:styleId="TOC1">
    <w:name w:val="toc 1"/>
    <w:basedOn w:val="Normal"/>
    <w:next w:val="Normal"/>
    <w:autoRedefine/>
    <w:uiPriority w:val="39"/>
    <w:unhideWhenUsed/>
    <w:rsid w:val="007A553F"/>
    <w:pPr>
      <w:spacing w:after="100"/>
    </w:pPr>
  </w:style>
  <w:style w:type="paragraph" w:styleId="NoSpacing">
    <w:name w:val="No Spacing"/>
    <w:link w:val="NoSpacingChar"/>
    <w:uiPriority w:val="1"/>
    <w:qFormat/>
    <w:rsid w:val="00715C0F"/>
    <w:pPr>
      <w:spacing w:after="0" w:line="240" w:lineRule="auto"/>
    </w:pPr>
    <w:rPr>
      <w:rFonts w:eastAsiaTheme="minorEastAsia"/>
    </w:rPr>
  </w:style>
  <w:style w:type="character" w:customStyle="1" w:styleId="NoSpacingChar">
    <w:name w:val="No Spacing Char"/>
    <w:basedOn w:val="DefaultParagraphFont"/>
    <w:link w:val="NoSpacing"/>
    <w:uiPriority w:val="1"/>
    <w:rsid w:val="00715C0F"/>
    <w:rPr>
      <w:rFonts w:eastAsiaTheme="minorEastAsia"/>
    </w:rPr>
  </w:style>
  <w:style w:type="paragraph" w:styleId="Revision">
    <w:name w:val="Revision"/>
    <w:hidden/>
    <w:uiPriority w:val="99"/>
    <w:semiHidden/>
    <w:rsid w:val="0047251E"/>
    <w:pPr>
      <w:spacing w:after="0" w:line="240" w:lineRule="auto"/>
    </w:pPr>
    <w:rPr>
      <w:rFonts w:ascii="Pragmatica Cond Book" w:hAnsi="Pragmatica Cond Book"/>
      <w:sz w:val="24"/>
    </w:rPr>
  </w:style>
  <w:style w:type="table" w:styleId="TableGrid">
    <w:name w:val="Table Grid"/>
    <w:basedOn w:val="TableNormal"/>
    <w:uiPriority w:val="39"/>
    <w:rsid w:val="003C2D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B71EBE"/>
    <w:rPr>
      <w:rFonts w:ascii="Pragmatica Bold" w:eastAsiaTheme="majorEastAsia" w:hAnsi="Pragmatica Bold" w:cstheme="majorBidi"/>
      <w:iCs/>
    </w:rPr>
  </w:style>
  <w:style w:type="character" w:customStyle="1" w:styleId="Heading5Char">
    <w:name w:val="Heading 5 Char"/>
    <w:basedOn w:val="DefaultParagraphFont"/>
    <w:link w:val="Heading5"/>
    <w:uiPriority w:val="9"/>
    <w:rsid w:val="0047373B"/>
    <w:rPr>
      <w:rFonts w:asciiTheme="majorHAnsi" w:eastAsiaTheme="majorEastAsia" w:hAnsiTheme="majorHAnsi" w:cstheme="majorBidi"/>
      <w:color w:val="2F5496" w:themeColor="accent1" w:themeShade="BF"/>
    </w:rPr>
  </w:style>
  <w:style w:type="character" w:customStyle="1" w:styleId="ListParagraphChar">
    <w:name w:val="List Paragraph Char"/>
    <w:aliases w:val="Ignore Lists Char"/>
    <w:basedOn w:val="DefaultParagraphFont"/>
    <w:link w:val="ListParagraph"/>
    <w:uiPriority w:val="34"/>
    <w:rsid w:val="0047373B"/>
    <w:rPr>
      <w:rFonts w:ascii="Pragmatica Cond Book" w:hAnsi="Pragmatica Cond Book"/>
      <w:sz w:val="24"/>
    </w:rPr>
  </w:style>
  <w:style w:type="paragraph" w:customStyle="1" w:styleId="BulletScope">
    <w:name w:val="Bullet_Scope"/>
    <w:basedOn w:val="Normal"/>
    <w:link w:val="BulletScopeChar"/>
    <w:qFormat/>
    <w:rsid w:val="0047373B"/>
    <w:pPr>
      <w:spacing w:after="60" w:line="240" w:lineRule="auto"/>
      <w:ind w:left="360"/>
    </w:pPr>
    <w:rPr>
      <w:rFonts w:ascii="Times New Roman" w:eastAsia="Times" w:hAnsi="Times New Roman" w:cs="Times New Roman"/>
      <w:b/>
    </w:rPr>
  </w:style>
  <w:style w:type="character" w:customStyle="1" w:styleId="BulletScopeChar">
    <w:name w:val="Bullet_Scope Char"/>
    <w:basedOn w:val="DefaultParagraphFont"/>
    <w:link w:val="BulletScope"/>
    <w:rsid w:val="0047373B"/>
    <w:rPr>
      <w:rFonts w:ascii="Times New Roman" w:eastAsia="Times" w:hAnsi="Times New Roman" w:cs="Times New Roman"/>
      <w:b/>
    </w:rPr>
  </w:style>
  <w:style w:type="character" w:styleId="SubtleEmphasis">
    <w:name w:val="Subtle Emphasis"/>
    <w:basedOn w:val="DefaultParagraphFont"/>
    <w:uiPriority w:val="19"/>
    <w:qFormat/>
    <w:rsid w:val="0047373B"/>
    <w:rPr>
      <w:i/>
      <w:iCs/>
      <w:color w:val="404040" w:themeColor="text1" w:themeTint="BF"/>
    </w:rPr>
  </w:style>
  <w:style w:type="paragraph" w:customStyle="1" w:styleId="paragraph">
    <w:name w:val="paragraph"/>
    <w:basedOn w:val="Normal"/>
    <w:rsid w:val="0047373B"/>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47373B"/>
  </w:style>
  <w:style w:type="character" w:customStyle="1" w:styleId="eop">
    <w:name w:val="eop"/>
    <w:basedOn w:val="DefaultParagraphFont"/>
    <w:rsid w:val="0047373B"/>
  </w:style>
  <w:style w:type="paragraph" w:customStyle="1" w:styleId="NewIcon">
    <w:name w:val="New_Icon"/>
    <w:basedOn w:val="ListParagraph"/>
    <w:link w:val="NewIconChar"/>
    <w:qFormat/>
    <w:rsid w:val="0047373B"/>
    <w:pPr>
      <w:numPr>
        <w:numId w:val="48"/>
      </w:numPr>
      <w:spacing w:before="120"/>
    </w:pPr>
    <w:rPr>
      <w:rFonts w:ascii="Pragmatica Book" w:hAnsi="Pragmatica Book" w:cs="Calibri"/>
      <w:color w:val="000000"/>
    </w:rPr>
  </w:style>
  <w:style w:type="character" w:customStyle="1" w:styleId="NewIconChar">
    <w:name w:val="New_Icon Char"/>
    <w:basedOn w:val="ListParagraphChar"/>
    <w:link w:val="NewIcon"/>
    <w:rsid w:val="0047373B"/>
    <w:rPr>
      <w:rFonts w:ascii="Pragmatica Book" w:hAnsi="Pragmatica Book" w:cs="Calibri"/>
      <w:color w:val="000000"/>
      <w:sz w:val="24"/>
    </w:rPr>
  </w:style>
  <w:style w:type="paragraph" w:customStyle="1" w:styleId="sectionheader">
    <w:name w:val="section header"/>
    <w:basedOn w:val="Normal"/>
    <w:link w:val="sectionheaderChar"/>
    <w:qFormat/>
    <w:rsid w:val="0047373B"/>
    <w:pPr>
      <w:shd w:val="clear" w:color="auto" w:fill="00928D"/>
    </w:pPr>
    <w:rPr>
      <w:rFonts w:ascii="Pragmatica Book" w:hAnsi="Pragmatica Book"/>
      <w:b/>
      <w:bCs/>
      <w:color w:val="FFFFFF" w:themeColor="background1"/>
      <w:sz w:val="28"/>
      <w:szCs w:val="28"/>
    </w:rPr>
  </w:style>
  <w:style w:type="character" w:customStyle="1" w:styleId="sectionheaderChar">
    <w:name w:val="section header Char"/>
    <w:basedOn w:val="DefaultParagraphFont"/>
    <w:link w:val="sectionheader"/>
    <w:rsid w:val="0047373B"/>
    <w:rPr>
      <w:rFonts w:ascii="Pragmatica Book" w:hAnsi="Pragmatica Book"/>
      <w:b/>
      <w:bCs/>
      <w:color w:val="FFFFFF" w:themeColor="background1"/>
      <w:sz w:val="28"/>
      <w:szCs w:val="28"/>
      <w:shd w:val="clear" w:color="auto" w:fill="00928D"/>
    </w:rPr>
  </w:style>
  <w:style w:type="paragraph" w:customStyle="1" w:styleId="PolicyAreaHeading">
    <w:name w:val="Policy Area Heading"/>
    <w:basedOn w:val="Heading1"/>
    <w:link w:val="PolicyAreaHeadingChar"/>
    <w:qFormat/>
    <w:rsid w:val="00520481"/>
    <w:pPr>
      <w:shd w:val="clear" w:color="auto" w:fill="F4835E"/>
      <w:spacing w:line="240" w:lineRule="auto"/>
    </w:pPr>
    <w:rPr>
      <w:rFonts w:ascii="Pragmatica Light" w:hAnsi="Pragmatica Light"/>
      <w:b/>
      <w:color w:val="FFFFFF" w:themeColor="background1"/>
    </w:rPr>
  </w:style>
  <w:style w:type="character" w:customStyle="1" w:styleId="PolicyAreaHeadingChar">
    <w:name w:val="Policy Area Heading Char"/>
    <w:basedOn w:val="Heading1Char"/>
    <w:link w:val="PolicyAreaHeading"/>
    <w:rsid w:val="00520481"/>
    <w:rPr>
      <w:rFonts w:ascii="Pragmatica Light" w:eastAsiaTheme="majorEastAsia" w:hAnsi="Pragmatica Light" w:cstheme="majorBidi"/>
      <w:b/>
      <w:color w:val="FFFFFF" w:themeColor="background1"/>
      <w:sz w:val="32"/>
      <w:szCs w:val="32"/>
      <w:shd w:val="clear" w:color="auto" w:fill="F4835E"/>
    </w:rPr>
  </w:style>
  <w:style w:type="paragraph" w:customStyle="1" w:styleId="FocusAreas">
    <w:name w:val="Focus Areas"/>
    <w:basedOn w:val="ListParagraph"/>
    <w:link w:val="FocusAreasChar"/>
    <w:qFormat/>
    <w:rsid w:val="00520481"/>
    <w:pPr>
      <w:numPr>
        <w:numId w:val="95"/>
      </w:numPr>
    </w:pPr>
    <w:rPr>
      <w:rFonts w:ascii="Pragmatica Book" w:hAnsi="Pragmatica Book"/>
    </w:rPr>
  </w:style>
  <w:style w:type="paragraph" w:customStyle="1" w:styleId="FrameworkCriteria">
    <w:name w:val="Framework Criteria"/>
    <w:basedOn w:val="ListParagraph"/>
    <w:link w:val="FrameworkCriteriaChar"/>
    <w:qFormat/>
    <w:rsid w:val="00520481"/>
    <w:pPr>
      <w:numPr>
        <w:numId w:val="127"/>
      </w:numPr>
    </w:pPr>
    <w:rPr>
      <w:rFonts w:ascii="Pragmatica Book" w:hAnsi="Pragmatica Book"/>
    </w:rPr>
  </w:style>
  <w:style w:type="character" w:customStyle="1" w:styleId="FocusAreasChar">
    <w:name w:val="Focus Areas Char"/>
    <w:basedOn w:val="ListParagraphChar"/>
    <w:link w:val="FocusAreas"/>
    <w:rsid w:val="00520481"/>
    <w:rPr>
      <w:rFonts w:ascii="Pragmatica Book" w:hAnsi="Pragmatica Book"/>
      <w:sz w:val="24"/>
    </w:rPr>
  </w:style>
  <w:style w:type="paragraph" w:customStyle="1" w:styleId="ChecklistItem">
    <w:name w:val="Checklist Item"/>
    <w:basedOn w:val="ListParagraph"/>
    <w:link w:val="ChecklistItemChar"/>
    <w:qFormat/>
    <w:rsid w:val="00520481"/>
    <w:pPr>
      <w:numPr>
        <w:numId w:val="96"/>
      </w:numPr>
    </w:pPr>
    <w:rPr>
      <w:rFonts w:ascii="Pragmatica Book" w:hAnsi="Pragmatica Book"/>
    </w:rPr>
  </w:style>
  <w:style w:type="character" w:customStyle="1" w:styleId="FrameworkCriteriaChar">
    <w:name w:val="Framework Criteria Char"/>
    <w:basedOn w:val="ListParagraphChar"/>
    <w:link w:val="FrameworkCriteria"/>
    <w:rsid w:val="00520481"/>
    <w:rPr>
      <w:rFonts w:ascii="Pragmatica Book" w:hAnsi="Pragmatica Book"/>
      <w:sz w:val="24"/>
    </w:rPr>
  </w:style>
  <w:style w:type="character" w:customStyle="1" w:styleId="ChecklistItemChar">
    <w:name w:val="Checklist Item Char"/>
    <w:basedOn w:val="ListParagraphChar"/>
    <w:link w:val="ChecklistItem"/>
    <w:rsid w:val="00520481"/>
    <w:rPr>
      <w:rFonts w:ascii="Pragmatica Book" w:hAnsi="Pragmatica Book"/>
      <w:sz w:val="24"/>
    </w:rPr>
  </w:style>
  <w:style w:type="paragraph" w:customStyle="1" w:styleId="NewIcon0">
    <w:name w:val="New Icon"/>
    <w:basedOn w:val="ListParagraph"/>
    <w:link w:val="NewIconChar0"/>
    <w:qFormat/>
    <w:rsid w:val="00520481"/>
    <w:pPr>
      <w:ind w:left="250" w:hanging="270"/>
    </w:pPr>
    <w:rPr>
      <w:rFonts w:ascii="Pragmatica Book" w:hAnsi="Pragmatica Book" w:cs="Calibri"/>
      <w:color w:val="000000"/>
      <w:szCs w:val="21"/>
    </w:rPr>
  </w:style>
  <w:style w:type="character" w:customStyle="1" w:styleId="NewIconChar0">
    <w:name w:val="New Icon Char"/>
    <w:basedOn w:val="ListParagraphChar"/>
    <w:link w:val="NewIcon0"/>
    <w:rsid w:val="00520481"/>
    <w:rPr>
      <w:rFonts w:ascii="Pragmatica Book" w:hAnsi="Pragmatica Book" w:cs="Calibri"/>
      <w:color w:val="000000"/>
      <w:sz w:val="24"/>
      <w:szCs w:val="21"/>
    </w:rPr>
  </w:style>
  <w:style w:type="table" w:customStyle="1" w:styleId="TableGrid1">
    <w:name w:val="Table Grid1"/>
    <w:basedOn w:val="TableNormal"/>
    <w:next w:val="TableGrid"/>
    <w:uiPriority w:val="39"/>
    <w:rsid w:val="002736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3647F"/>
    <w:pPr>
      <w:autoSpaceDE w:val="0"/>
      <w:autoSpaceDN w:val="0"/>
      <w:adjustRightInd w:val="0"/>
      <w:spacing w:after="0" w:line="240" w:lineRule="auto"/>
    </w:pPr>
    <w:rPr>
      <w:rFonts w:ascii="Seattle Text" w:hAnsi="Seattle Text" w:cs="Seattle Text"/>
      <w:color w:val="000000"/>
      <w:sz w:val="24"/>
      <w:szCs w:val="24"/>
    </w:rPr>
  </w:style>
  <w:style w:type="paragraph" w:customStyle="1" w:styleId="AsideHeader">
    <w:name w:val="Aside Header"/>
    <w:basedOn w:val="Normal"/>
    <w:link w:val="AsideHeaderChar"/>
    <w:qFormat/>
    <w:rsid w:val="00E57B78"/>
    <w:rPr>
      <w:rFonts w:ascii="Pragmatica Bold" w:eastAsiaTheme="majorEastAsia" w:hAnsi="Pragmatica Bold" w:cstheme="majorBidi"/>
      <w:b/>
      <w:color w:val="FFFFFF" w:themeColor="background1"/>
      <w:szCs w:val="28"/>
      <w14:textOutline w14:w="0" w14:cap="flat" w14:cmpd="sng" w14:algn="ctr">
        <w14:noFill/>
        <w14:prstDash w14:val="solid"/>
        <w14:round/>
      </w14:textOutline>
    </w:rPr>
  </w:style>
  <w:style w:type="paragraph" w:customStyle="1" w:styleId="AsideText">
    <w:name w:val="Aside Text"/>
    <w:basedOn w:val="Normal"/>
    <w:link w:val="AsideTextChar"/>
    <w:qFormat/>
    <w:rsid w:val="00E57B78"/>
    <w:rPr>
      <w:rFonts w:ascii="Pragmatica Book"/>
      <w:color w:val="FFFFFF"/>
      <w:sz w:val="20"/>
    </w:rPr>
  </w:style>
  <w:style w:type="character" w:customStyle="1" w:styleId="AsideHeaderChar">
    <w:name w:val="Aside Header Char"/>
    <w:basedOn w:val="DefaultParagraphFont"/>
    <w:link w:val="AsideHeader"/>
    <w:rsid w:val="00E57B78"/>
    <w:rPr>
      <w:rFonts w:ascii="Pragmatica Bold" w:eastAsiaTheme="majorEastAsia" w:hAnsi="Pragmatica Bold" w:cstheme="majorBidi"/>
      <w:b/>
      <w:color w:val="FFFFFF" w:themeColor="background1"/>
      <w:szCs w:val="28"/>
      <w14:textOutline w14:w="0" w14:cap="flat" w14:cmpd="sng" w14:algn="ctr">
        <w14:noFill/>
        <w14:prstDash w14:val="solid"/>
        <w14:round/>
      </w14:textOutline>
    </w:rPr>
  </w:style>
  <w:style w:type="paragraph" w:customStyle="1" w:styleId="AsideReferenceText">
    <w:name w:val="Aside Reference Text"/>
    <w:basedOn w:val="Normal"/>
    <w:link w:val="AsideReferenceTextChar"/>
    <w:qFormat/>
    <w:rsid w:val="00E57B78"/>
    <w:pPr>
      <w:spacing w:before="120" w:after="0"/>
    </w:pPr>
    <w:rPr>
      <w:rFonts w:ascii="Pragmatica Book" w:hAnsi="Pragmatica Book"/>
      <w:i/>
      <w:iCs/>
      <w:color w:val="FFFFFF"/>
      <w:sz w:val="16"/>
      <w:szCs w:val="16"/>
    </w:rPr>
  </w:style>
  <w:style w:type="character" w:customStyle="1" w:styleId="AsideTextChar">
    <w:name w:val="Aside Text Char"/>
    <w:basedOn w:val="DefaultParagraphFont"/>
    <w:link w:val="AsideText"/>
    <w:rsid w:val="00E57B78"/>
    <w:rPr>
      <w:rFonts w:ascii="Pragmatica Book" w:hAnsi="Pragmatica Light"/>
      <w:color w:val="FFFFFF"/>
      <w:sz w:val="20"/>
    </w:rPr>
  </w:style>
  <w:style w:type="character" w:customStyle="1" w:styleId="AsideReferenceTextChar">
    <w:name w:val="Aside Reference Text Char"/>
    <w:basedOn w:val="DefaultParagraphFont"/>
    <w:link w:val="AsideReferenceText"/>
    <w:rsid w:val="00E57B78"/>
    <w:rPr>
      <w:rFonts w:ascii="Pragmatica Book" w:hAnsi="Pragmatica Book"/>
      <w:i/>
      <w:iCs/>
      <w:color w:val="FFFFF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8769702">
      <w:bodyDiv w:val="1"/>
      <w:marLeft w:val="0"/>
      <w:marRight w:val="0"/>
      <w:marTop w:val="0"/>
      <w:marBottom w:val="0"/>
      <w:divBdr>
        <w:top w:val="none" w:sz="0" w:space="0" w:color="auto"/>
        <w:left w:val="none" w:sz="0" w:space="0" w:color="auto"/>
        <w:bottom w:val="none" w:sz="0" w:space="0" w:color="auto"/>
        <w:right w:val="none" w:sz="0" w:space="0" w:color="auto"/>
      </w:divBdr>
    </w:div>
    <w:div w:id="1565216511">
      <w:bodyDiv w:val="1"/>
      <w:marLeft w:val="0"/>
      <w:marRight w:val="0"/>
      <w:marTop w:val="0"/>
      <w:marBottom w:val="0"/>
      <w:divBdr>
        <w:top w:val="none" w:sz="0" w:space="0" w:color="auto"/>
        <w:left w:val="none" w:sz="0" w:space="0" w:color="auto"/>
        <w:bottom w:val="none" w:sz="0" w:space="0" w:color="auto"/>
        <w:right w:val="none" w:sz="0" w:space="0" w:color="auto"/>
      </w:divBdr>
    </w:div>
    <w:div w:id="1648705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src.org/our-work/plan-review" TargetMode="External"/><Relationship Id="rId13" Type="http://schemas.openxmlformats.org/officeDocument/2006/relationships/hyperlink" Target="https://www.psrc.org/media/5027" TargetMode="External"/><Relationship Id="rId18" Type="http://schemas.openxmlformats.org/officeDocument/2006/relationships/image" Target="media/image2.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psrc.org/planning-2050/regional-economic-strategy" TargetMode="External"/><Relationship Id="rId17" Type="http://schemas.openxmlformats.org/officeDocument/2006/relationships/hyperlink" Target="https://www.psrc.org/our-work/certification-reports" TargetMode="External"/><Relationship Id="rId2" Type="http://schemas.openxmlformats.org/officeDocument/2006/relationships/numbering" Target="numbering.xml"/><Relationship Id="rId16" Type="http://schemas.openxmlformats.org/officeDocument/2006/relationships/hyperlink" Target="https://www.psrc.org/planning-2050/vision/vision-2050-planning-resource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src.org/planning-2050/regional-transportation-plan" TargetMode="External"/><Relationship Id="rId5" Type="http://schemas.openxmlformats.org/officeDocument/2006/relationships/webSettings" Target="webSettings.xml"/><Relationship Id="rId15" Type="http://schemas.openxmlformats.org/officeDocument/2006/relationships/hyperlink" Target="https://www.psrc.org/our-work/plan-review" TargetMode="External"/><Relationship Id="rId23" Type="http://schemas.openxmlformats.org/officeDocument/2006/relationships/theme" Target="theme/theme1.xml"/><Relationship Id="rId10" Type="http://schemas.openxmlformats.org/officeDocument/2006/relationships/hyperlink" Target="https://www.psrc.org/planning-2050/vision-2050" TargetMode="External"/><Relationship Id="rId19" Type="http://schemas.openxmlformats.org/officeDocument/2006/relationships/hyperlink" Target="https://www.psrc.org/media/5102" TargetMode="External"/><Relationship Id="rId4" Type="http://schemas.openxmlformats.org/officeDocument/2006/relationships/settings" Target="settings.xml"/><Relationship Id="rId9" Type="http://schemas.openxmlformats.org/officeDocument/2006/relationships/hyperlink" Target="https://www.psrc.org/our-work/plan-review" TargetMode="External"/><Relationship Id="rId14" Type="http://schemas.openxmlformats.org/officeDocument/2006/relationships/hyperlink" Target="https://www.psrc.org/media/5103"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0BE930-198B-4C19-BCF3-83ADA2333C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8</Pages>
  <Words>4548</Words>
  <Characters>25929</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Plan Review Manual</vt:lpstr>
    </vt:vector>
  </TitlesOfParts>
  <Company/>
  <LinksUpToDate>false</LinksUpToDate>
  <CharactersWithSpaces>30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 Review Manual</dc:title>
  <dc:subject/>
  <dc:creator>Puget Sound Regional Council</dc:creator>
  <cp:keywords/>
  <dc:description/>
  <cp:lastModifiedBy>Maggie Moore</cp:lastModifiedBy>
  <cp:revision>8</cp:revision>
  <cp:lastPrinted>2022-09-26T23:10:00Z</cp:lastPrinted>
  <dcterms:created xsi:type="dcterms:W3CDTF">2022-09-21T16:54:00Z</dcterms:created>
  <dcterms:modified xsi:type="dcterms:W3CDTF">2022-09-27T16:49:00Z</dcterms:modified>
</cp:coreProperties>
</file>